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5F208" w14:textId="5F54B61C" w:rsidR="00403063" w:rsidRPr="00200CED" w:rsidRDefault="00403063" w:rsidP="00403063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Title:</w:t>
      </w:r>
    </w:p>
    <w:p w14:paraId="0CA6A721" w14:textId="2FCFE911" w:rsidR="00274BA8" w:rsidRDefault="00274BA8" w:rsidP="00613EA3">
      <w:pPr>
        <w:spacing w:line="480" w:lineRule="auto"/>
        <w:jc w:val="center"/>
        <w:rPr>
          <w:b/>
          <w:bCs/>
          <w:sz w:val="20"/>
          <w:szCs w:val="20"/>
        </w:rPr>
      </w:pPr>
      <w:r w:rsidRPr="00EE1E4F">
        <w:rPr>
          <w:b/>
          <w:bCs/>
          <w:sz w:val="20"/>
          <w:szCs w:val="20"/>
        </w:rPr>
        <w:t>Intentions of Landowners in South-central USA towards Active Management of Ecosystem for Deer Habitat</w:t>
      </w:r>
      <w:r>
        <w:rPr>
          <w:b/>
          <w:bCs/>
          <w:sz w:val="20"/>
          <w:szCs w:val="20"/>
        </w:rPr>
        <w:t xml:space="preserve"> Management</w:t>
      </w:r>
    </w:p>
    <w:p w14:paraId="11059CF2" w14:textId="1D883003" w:rsidR="003D2244" w:rsidRPr="00200CED" w:rsidRDefault="00AE12D4" w:rsidP="00AE12D4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Authorship:</w:t>
      </w:r>
      <w:r w:rsidR="00CE43C3" w:rsidRPr="00200CED">
        <w:rPr>
          <w:b/>
          <w:bCs/>
          <w:sz w:val="20"/>
          <w:szCs w:val="20"/>
        </w:rPr>
        <w:t xml:space="preserve"> </w:t>
      </w:r>
    </w:p>
    <w:p w14:paraId="3F96EC0E" w14:textId="2B3023CD" w:rsidR="00CE43C3" w:rsidRPr="00200CED" w:rsidRDefault="003D2244" w:rsidP="00AE12D4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(</w:t>
      </w:r>
      <w:r w:rsidR="00D6722D" w:rsidRPr="00200CED">
        <w:rPr>
          <w:sz w:val="20"/>
          <w:szCs w:val="20"/>
        </w:rPr>
        <w:t>Given</w:t>
      </w:r>
      <w:r w:rsidR="00CE43C3" w:rsidRPr="00200CED">
        <w:rPr>
          <w:sz w:val="20"/>
          <w:szCs w:val="20"/>
        </w:rPr>
        <w:t xml:space="preserve"> Name Middle Name (</w:t>
      </w:r>
      <w:r w:rsidR="002A7285" w:rsidRPr="00200CED">
        <w:rPr>
          <w:sz w:val="20"/>
          <w:szCs w:val="20"/>
        </w:rPr>
        <w:t xml:space="preserve">Or </w:t>
      </w:r>
      <w:r w:rsidR="00CE43C3" w:rsidRPr="00200CED">
        <w:rPr>
          <w:sz w:val="20"/>
          <w:szCs w:val="20"/>
        </w:rPr>
        <w:t>absent</w:t>
      </w:r>
      <w:r w:rsidR="00A5611D" w:rsidRPr="00200CED">
        <w:rPr>
          <w:sz w:val="20"/>
          <w:szCs w:val="20"/>
        </w:rPr>
        <w:t>)</w:t>
      </w:r>
      <w:r w:rsidR="00CE43C3" w:rsidRPr="00200CED">
        <w:rPr>
          <w:sz w:val="20"/>
          <w:szCs w:val="20"/>
        </w:rPr>
        <w:t xml:space="preserve"> </w:t>
      </w:r>
      <w:r w:rsidR="00F466C4" w:rsidRPr="00200CED">
        <w:rPr>
          <w:sz w:val="20"/>
          <w:szCs w:val="20"/>
        </w:rPr>
        <w:t>Family</w:t>
      </w:r>
      <w:r w:rsidR="00CE43C3" w:rsidRPr="00200CED">
        <w:rPr>
          <w:sz w:val="20"/>
          <w:szCs w:val="20"/>
        </w:rPr>
        <w:t xml:space="preserve"> Name</w:t>
      </w:r>
      <w:r w:rsidR="0000722C" w:rsidRPr="00200CED">
        <w:rPr>
          <w:sz w:val="20"/>
          <w:szCs w:val="20"/>
        </w:rPr>
        <w:t>,</w:t>
      </w:r>
      <w:r w:rsidRPr="00200CED">
        <w:rPr>
          <w:sz w:val="20"/>
          <w:szCs w:val="20"/>
        </w:rPr>
        <w:t xml:space="preserve"> </w:t>
      </w:r>
      <w:r w:rsidR="0000722C" w:rsidRPr="00200CED">
        <w:rPr>
          <w:sz w:val="20"/>
          <w:szCs w:val="20"/>
        </w:rPr>
        <w:t xml:space="preserve">each </w:t>
      </w:r>
      <w:r w:rsidR="0094474A" w:rsidRPr="00200CED">
        <w:rPr>
          <w:sz w:val="20"/>
          <w:szCs w:val="20"/>
        </w:rPr>
        <w:t>author</w:t>
      </w:r>
      <w:r w:rsidR="00DB10E6" w:rsidRPr="00200CED">
        <w:rPr>
          <w:sz w:val="20"/>
          <w:szCs w:val="20"/>
        </w:rPr>
        <w:t xml:space="preserve"> </w:t>
      </w:r>
      <w:r w:rsidRPr="00200CED">
        <w:rPr>
          <w:sz w:val="20"/>
          <w:szCs w:val="20"/>
        </w:rPr>
        <w:t>separated by commas)</w:t>
      </w:r>
      <w:r w:rsidR="0094474A" w:rsidRPr="00200CED">
        <w:rPr>
          <w:sz w:val="20"/>
          <w:szCs w:val="20"/>
        </w:rPr>
        <w:t>.</w:t>
      </w:r>
    </w:p>
    <w:p w14:paraId="77AF3D76" w14:textId="1B1369E3" w:rsidR="00050970" w:rsidRPr="00200CED" w:rsidRDefault="00695B16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Bijesh Mishra</w:t>
      </w:r>
      <w:r w:rsidR="00140BAF" w:rsidRPr="00200CED">
        <w:rPr>
          <w:sz w:val="20"/>
          <w:szCs w:val="20"/>
          <w:cs/>
        </w:rPr>
        <w:t xml:space="preserve"> (</w:t>
      </w:r>
      <w:r w:rsidR="00140BAF" w:rsidRPr="00200CED">
        <w:rPr>
          <w:rFonts w:ascii="Kokila" w:hAnsi="Kokila" w:cs="Kokila" w:hint="cs"/>
          <w:sz w:val="20"/>
          <w:szCs w:val="20"/>
          <w:cs/>
        </w:rPr>
        <w:t>वि</w:t>
      </w:r>
      <w:r w:rsidR="00140BAF" w:rsidRPr="00200CED">
        <w:rPr>
          <w:rFonts w:ascii="Kokila" w:hAnsi="Kokila" w:cs="Kokila" w:hint="cs"/>
          <w:sz w:val="20"/>
          <w:szCs w:val="20"/>
          <w:cs/>
          <w:lang w:bidi="ne-NP"/>
        </w:rPr>
        <w:t>जेश</w:t>
      </w:r>
      <w:r w:rsidR="00140BAF" w:rsidRPr="00200CED">
        <w:rPr>
          <w:sz w:val="20"/>
          <w:szCs w:val="20"/>
          <w:cs/>
          <w:lang w:bidi="ne-NP"/>
        </w:rPr>
        <w:t xml:space="preserve"> </w:t>
      </w:r>
      <w:r w:rsidR="00140BAF" w:rsidRPr="00200CED">
        <w:rPr>
          <w:rFonts w:ascii="Kokila" w:hAnsi="Kokila" w:cs="Kokila" w:hint="cs"/>
          <w:sz w:val="20"/>
          <w:szCs w:val="20"/>
          <w:cs/>
          <w:lang w:bidi="ne-NP"/>
        </w:rPr>
        <w:t>मिश्र</w:t>
      </w:r>
      <w:r w:rsidR="00140BAF" w:rsidRPr="00200CED">
        <w:rPr>
          <w:sz w:val="20"/>
          <w:szCs w:val="20"/>
          <w:cs/>
          <w:lang w:bidi="ne-NP"/>
        </w:rPr>
        <w:t>)</w:t>
      </w:r>
      <w:r w:rsidR="00CD4E8C" w:rsidRPr="00200CED">
        <w:rPr>
          <w:sz w:val="20"/>
          <w:szCs w:val="20"/>
          <w:lang w:bidi="ne-NP"/>
        </w:rPr>
        <w:t xml:space="preserve"> </w:t>
      </w:r>
      <w:r w:rsidR="001019ED" w:rsidRPr="00200CED">
        <w:rPr>
          <w:sz w:val="20"/>
          <w:szCs w:val="20"/>
          <w:vertAlign w:val="superscript"/>
          <w:lang w:bidi="ne-NP"/>
        </w:rPr>
        <w:t>a</w:t>
      </w:r>
      <w:r w:rsidRPr="00200CED">
        <w:rPr>
          <w:sz w:val="20"/>
          <w:szCs w:val="20"/>
        </w:rPr>
        <w:t>, Omkar</w:t>
      </w:r>
      <w:r w:rsidR="00CE43C3" w:rsidRPr="00200CED">
        <w:rPr>
          <w:sz w:val="20"/>
          <w:szCs w:val="20"/>
        </w:rPr>
        <w:t xml:space="preserve"> </w:t>
      </w:r>
      <w:r w:rsidRPr="00200CED">
        <w:rPr>
          <w:sz w:val="20"/>
          <w:szCs w:val="20"/>
        </w:rPr>
        <w:t>Joshi</w:t>
      </w:r>
      <w:r w:rsidR="00CD4E8C" w:rsidRPr="00200CED">
        <w:rPr>
          <w:sz w:val="20"/>
          <w:szCs w:val="20"/>
        </w:rPr>
        <w:t xml:space="preserve"> </w:t>
      </w:r>
      <w:r w:rsidR="001019ED" w:rsidRPr="00200CED">
        <w:rPr>
          <w:sz w:val="20"/>
          <w:szCs w:val="20"/>
          <w:vertAlign w:val="superscript"/>
        </w:rPr>
        <w:t>a</w:t>
      </w:r>
      <w:r w:rsidRPr="00200CED">
        <w:rPr>
          <w:sz w:val="20"/>
          <w:szCs w:val="20"/>
        </w:rPr>
        <w:t xml:space="preserve">, Binod </w:t>
      </w:r>
      <w:r w:rsidR="00D82BBC" w:rsidRPr="00200CED">
        <w:rPr>
          <w:sz w:val="20"/>
          <w:szCs w:val="20"/>
        </w:rPr>
        <w:t xml:space="preserve">P. </w:t>
      </w:r>
      <w:proofErr w:type="spellStart"/>
      <w:r w:rsidRPr="00200CED">
        <w:rPr>
          <w:sz w:val="20"/>
          <w:szCs w:val="20"/>
        </w:rPr>
        <w:t>Chapagain</w:t>
      </w:r>
      <w:proofErr w:type="spellEnd"/>
      <w:r w:rsidR="00CD4E8C" w:rsidRPr="00200CED">
        <w:rPr>
          <w:sz w:val="20"/>
          <w:szCs w:val="20"/>
        </w:rPr>
        <w:t xml:space="preserve"> </w:t>
      </w:r>
      <w:r w:rsidR="003A0B8B" w:rsidRPr="00200CED">
        <w:rPr>
          <w:sz w:val="20"/>
          <w:szCs w:val="20"/>
          <w:vertAlign w:val="superscript"/>
        </w:rPr>
        <w:t>ab</w:t>
      </w:r>
      <w:r w:rsidRPr="00200CED">
        <w:rPr>
          <w:sz w:val="20"/>
          <w:szCs w:val="20"/>
        </w:rPr>
        <w:t xml:space="preserve">, </w:t>
      </w:r>
      <w:proofErr w:type="spellStart"/>
      <w:r w:rsidR="000E2658" w:rsidRPr="00200CED">
        <w:rPr>
          <w:sz w:val="20"/>
          <w:szCs w:val="20"/>
        </w:rPr>
        <w:t>Lixia</w:t>
      </w:r>
      <w:proofErr w:type="spellEnd"/>
      <w:r w:rsidR="000E2658" w:rsidRPr="00200CED">
        <w:rPr>
          <w:sz w:val="20"/>
          <w:szCs w:val="20"/>
        </w:rPr>
        <w:t xml:space="preserve"> H</w:t>
      </w:r>
      <w:r w:rsidR="00240BD1" w:rsidRPr="00200CED">
        <w:rPr>
          <w:sz w:val="20"/>
          <w:szCs w:val="20"/>
        </w:rPr>
        <w:t>e</w:t>
      </w:r>
      <w:r w:rsidR="000E2658" w:rsidRPr="00200CED">
        <w:rPr>
          <w:sz w:val="20"/>
          <w:szCs w:val="20"/>
        </w:rPr>
        <w:t xml:space="preserve"> Lambert</w:t>
      </w:r>
      <w:r w:rsidR="00CD4E8C" w:rsidRPr="00200CED">
        <w:rPr>
          <w:sz w:val="20"/>
          <w:szCs w:val="20"/>
        </w:rPr>
        <w:t xml:space="preserve"> </w:t>
      </w:r>
      <w:r w:rsidR="001019ED" w:rsidRPr="00200CED">
        <w:rPr>
          <w:sz w:val="20"/>
          <w:szCs w:val="20"/>
          <w:vertAlign w:val="superscript"/>
        </w:rPr>
        <w:t>c</w:t>
      </w:r>
      <w:r w:rsidR="000E2658" w:rsidRPr="00200CED">
        <w:rPr>
          <w:sz w:val="20"/>
          <w:szCs w:val="20"/>
        </w:rPr>
        <w:t xml:space="preserve">, </w:t>
      </w:r>
      <w:r w:rsidR="002B24E4" w:rsidRPr="00200CED">
        <w:rPr>
          <w:sz w:val="20"/>
          <w:szCs w:val="20"/>
        </w:rPr>
        <w:t>Rodney E</w:t>
      </w:r>
      <w:r w:rsidR="004145DC" w:rsidRPr="00200CED">
        <w:rPr>
          <w:sz w:val="20"/>
          <w:szCs w:val="20"/>
        </w:rPr>
        <w:t>.</w:t>
      </w:r>
      <w:r w:rsidR="002B24E4" w:rsidRPr="00200CED">
        <w:rPr>
          <w:sz w:val="20"/>
          <w:szCs w:val="20"/>
        </w:rPr>
        <w:t xml:space="preserve"> Will</w:t>
      </w:r>
      <w:r w:rsidR="00CD4E8C" w:rsidRPr="00200CED">
        <w:rPr>
          <w:sz w:val="20"/>
          <w:szCs w:val="20"/>
        </w:rPr>
        <w:t xml:space="preserve"> </w:t>
      </w:r>
      <w:r w:rsidR="001019ED" w:rsidRPr="00200CED">
        <w:rPr>
          <w:sz w:val="20"/>
          <w:szCs w:val="20"/>
          <w:vertAlign w:val="superscript"/>
        </w:rPr>
        <w:t>a</w:t>
      </w:r>
    </w:p>
    <w:p w14:paraId="73E3BDD5" w14:textId="02F6903D" w:rsidR="00DA2705" w:rsidRPr="00200CED" w:rsidRDefault="00DA2705" w:rsidP="00BF0173">
      <w:pPr>
        <w:spacing w:line="480" w:lineRule="auto"/>
        <w:rPr>
          <w:sz w:val="20"/>
          <w:szCs w:val="20"/>
        </w:rPr>
      </w:pPr>
    </w:p>
    <w:p w14:paraId="48083160" w14:textId="677AB208" w:rsidR="00DA2705" w:rsidRPr="00200CED" w:rsidRDefault="00DA2705" w:rsidP="00BF0173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Affiliations:</w:t>
      </w:r>
    </w:p>
    <w:p w14:paraId="4A5ACBE8" w14:textId="622F2B52" w:rsidR="00265EF9" w:rsidRPr="00200CED" w:rsidRDefault="00D67E4F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  <w:vertAlign w:val="superscript"/>
        </w:rPr>
        <w:t>a</w:t>
      </w:r>
      <w:bookmarkStart w:id="0" w:name="OLE_LINK5"/>
      <w:bookmarkStart w:id="1" w:name="OLE_LINK6"/>
      <w:r w:rsidR="00F700A4" w:rsidRPr="00200CED">
        <w:rPr>
          <w:sz w:val="20"/>
          <w:szCs w:val="20"/>
        </w:rPr>
        <w:t xml:space="preserve"> </w:t>
      </w:r>
      <w:r w:rsidR="00846D35" w:rsidRPr="00200CED">
        <w:rPr>
          <w:sz w:val="20"/>
          <w:szCs w:val="20"/>
        </w:rPr>
        <w:t xml:space="preserve">Department of Natural Resource Ecology and Management, </w:t>
      </w:r>
      <w:r w:rsidR="009F4C54" w:rsidRPr="00200CED">
        <w:rPr>
          <w:sz w:val="20"/>
          <w:szCs w:val="20"/>
        </w:rPr>
        <w:t>Oklahoma State University, Stillwater, O</w:t>
      </w:r>
      <w:r w:rsidR="00BA63DE" w:rsidRPr="00200CED">
        <w:rPr>
          <w:sz w:val="20"/>
          <w:szCs w:val="20"/>
        </w:rPr>
        <w:t>K</w:t>
      </w:r>
      <w:r w:rsidR="009F4C54" w:rsidRPr="00200CED">
        <w:rPr>
          <w:sz w:val="20"/>
          <w:szCs w:val="20"/>
        </w:rPr>
        <w:t>, 74078</w:t>
      </w:r>
      <w:bookmarkEnd w:id="0"/>
      <w:bookmarkEnd w:id="1"/>
    </w:p>
    <w:p w14:paraId="4D607234" w14:textId="7EC53FAA" w:rsidR="00001419" w:rsidRPr="00200CED" w:rsidRDefault="005118B0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  <w:vertAlign w:val="superscript"/>
        </w:rPr>
        <w:t>b</w:t>
      </w:r>
      <w:r w:rsidRPr="00200CED">
        <w:rPr>
          <w:sz w:val="20"/>
          <w:szCs w:val="20"/>
        </w:rPr>
        <w:t xml:space="preserve"> </w:t>
      </w:r>
      <w:r w:rsidR="007C31CC" w:rsidRPr="00200CED">
        <w:rPr>
          <w:sz w:val="20"/>
          <w:szCs w:val="20"/>
        </w:rPr>
        <w:t xml:space="preserve">Department of </w:t>
      </w:r>
      <w:r w:rsidR="00805C41" w:rsidRPr="00200CED">
        <w:rPr>
          <w:sz w:val="20"/>
          <w:szCs w:val="20"/>
        </w:rPr>
        <w:t>Integrated Biology</w:t>
      </w:r>
      <w:r w:rsidR="007C31CC" w:rsidRPr="00200CED">
        <w:rPr>
          <w:sz w:val="20"/>
          <w:szCs w:val="20"/>
        </w:rPr>
        <w:t>, Oklahoma State University, Stillwater, O</w:t>
      </w:r>
      <w:r w:rsidR="00BA63DE" w:rsidRPr="00200CED">
        <w:rPr>
          <w:sz w:val="20"/>
          <w:szCs w:val="20"/>
        </w:rPr>
        <w:t>K</w:t>
      </w:r>
      <w:r w:rsidR="007C31CC" w:rsidRPr="00200CED">
        <w:rPr>
          <w:sz w:val="20"/>
          <w:szCs w:val="20"/>
        </w:rPr>
        <w:t>, 74078</w:t>
      </w:r>
    </w:p>
    <w:p w14:paraId="493D468A" w14:textId="7BE25968" w:rsidR="0078695A" w:rsidRPr="00200CED" w:rsidRDefault="005118B0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  <w:vertAlign w:val="superscript"/>
        </w:rPr>
        <w:t>c</w:t>
      </w:r>
      <w:r w:rsidRPr="00200CED">
        <w:rPr>
          <w:sz w:val="20"/>
          <w:szCs w:val="20"/>
        </w:rPr>
        <w:t xml:space="preserve"> </w:t>
      </w:r>
      <w:r w:rsidR="009F4C54" w:rsidRPr="00200CED">
        <w:rPr>
          <w:sz w:val="20"/>
          <w:szCs w:val="20"/>
        </w:rPr>
        <w:t xml:space="preserve">Department of </w:t>
      </w:r>
      <w:r w:rsidR="00C45A05" w:rsidRPr="00200CED">
        <w:rPr>
          <w:sz w:val="20"/>
          <w:szCs w:val="20"/>
        </w:rPr>
        <w:t>Agricultur</w:t>
      </w:r>
      <w:r w:rsidR="00091214" w:rsidRPr="00200CED">
        <w:rPr>
          <w:sz w:val="20"/>
          <w:szCs w:val="20"/>
        </w:rPr>
        <w:t>al</w:t>
      </w:r>
      <w:r w:rsidR="009F4C54" w:rsidRPr="00200CED">
        <w:rPr>
          <w:sz w:val="20"/>
          <w:szCs w:val="20"/>
        </w:rPr>
        <w:t xml:space="preserve"> Economics, Oklahoma State University, Stillwater, O</w:t>
      </w:r>
      <w:r w:rsidR="00BA63DE" w:rsidRPr="00200CED">
        <w:rPr>
          <w:sz w:val="20"/>
          <w:szCs w:val="20"/>
        </w:rPr>
        <w:t>K</w:t>
      </w:r>
      <w:r w:rsidR="009F4C54" w:rsidRPr="00200CED">
        <w:rPr>
          <w:sz w:val="20"/>
          <w:szCs w:val="20"/>
        </w:rPr>
        <w:t>, 74078</w:t>
      </w:r>
    </w:p>
    <w:p w14:paraId="4C6FE80B" w14:textId="77777777" w:rsidR="00300AAC" w:rsidRPr="00200CED" w:rsidRDefault="00300AAC" w:rsidP="00BF0173">
      <w:pPr>
        <w:spacing w:line="480" w:lineRule="auto"/>
        <w:rPr>
          <w:b/>
          <w:bCs/>
          <w:sz w:val="20"/>
          <w:szCs w:val="20"/>
        </w:rPr>
      </w:pPr>
    </w:p>
    <w:p w14:paraId="4D6AC558" w14:textId="162CB6DD" w:rsidR="001339AF" w:rsidRPr="00200CED" w:rsidRDefault="000C3B04" w:rsidP="00BF0173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Corresponding</w:t>
      </w:r>
      <w:r w:rsidR="00864F72" w:rsidRPr="00200CED">
        <w:rPr>
          <w:b/>
          <w:bCs/>
          <w:sz w:val="20"/>
          <w:szCs w:val="20"/>
        </w:rPr>
        <w:t xml:space="preserve"> Author</w:t>
      </w:r>
      <w:r w:rsidR="00A11EFE" w:rsidRPr="00200CED">
        <w:rPr>
          <w:b/>
          <w:bCs/>
          <w:sz w:val="20"/>
          <w:szCs w:val="20"/>
        </w:rPr>
        <w:t>:</w:t>
      </w:r>
    </w:p>
    <w:p w14:paraId="4FC18649" w14:textId="72B49096" w:rsidR="00AC78C5" w:rsidRPr="00200CED" w:rsidRDefault="00403762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Bijesh Mishra:</w:t>
      </w:r>
    </w:p>
    <w:p w14:paraId="2EF3A0AD" w14:textId="589B7262" w:rsidR="002B54B4" w:rsidRPr="00200CED" w:rsidRDefault="00534FF6" w:rsidP="007942DB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 xml:space="preserve">Email: </w:t>
      </w:r>
      <w:hyperlink r:id="rId11" w:history="1">
        <w:r w:rsidR="00AC78C5" w:rsidRPr="00200CED">
          <w:rPr>
            <w:rStyle w:val="Hyperlink"/>
            <w:sz w:val="20"/>
            <w:szCs w:val="20"/>
          </w:rPr>
          <w:t>Bijesh.mishra@okstate.edu</w:t>
        </w:r>
      </w:hyperlink>
      <w:r w:rsidR="00403762" w:rsidRPr="00200CED">
        <w:rPr>
          <w:sz w:val="20"/>
          <w:szCs w:val="20"/>
        </w:rPr>
        <w:t xml:space="preserve">; </w:t>
      </w:r>
      <w:hyperlink r:id="rId12" w:history="1">
        <w:r w:rsidR="00403762" w:rsidRPr="00200CED">
          <w:rPr>
            <w:rStyle w:val="Hyperlink"/>
            <w:sz w:val="20"/>
            <w:szCs w:val="20"/>
          </w:rPr>
          <w:t>bjs.misra@gmail.com</w:t>
        </w:r>
      </w:hyperlink>
    </w:p>
    <w:p w14:paraId="4BC6F6A0" w14:textId="7DBCF3A0" w:rsidR="002C4833" w:rsidRPr="00200CED" w:rsidRDefault="002C4833" w:rsidP="007942DB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Mailing address:</w:t>
      </w:r>
      <w:r w:rsidR="002B065B" w:rsidRPr="00200CED">
        <w:rPr>
          <w:sz w:val="20"/>
          <w:szCs w:val="20"/>
        </w:rPr>
        <w:t xml:space="preserve"> </w:t>
      </w:r>
      <w:r w:rsidR="00542C90" w:rsidRPr="00200CED">
        <w:rPr>
          <w:sz w:val="20"/>
          <w:szCs w:val="20"/>
        </w:rPr>
        <w:t>008C Agriculture Hall (212 N Monroe Street, 008C), Stillwater, OK, 74078</w:t>
      </w:r>
    </w:p>
    <w:p w14:paraId="56F0D2F3" w14:textId="77777777" w:rsidR="00E60800" w:rsidRPr="00200CED" w:rsidRDefault="00E60800" w:rsidP="001D62CD">
      <w:pPr>
        <w:pStyle w:val="Heading1"/>
        <w:spacing w:line="480" w:lineRule="auto"/>
        <w:rPr>
          <w:i/>
          <w:iCs/>
          <w:sz w:val="20"/>
          <w:szCs w:val="20"/>
        </w:rPr>
      </w:pPr>
    </w:p>
    <w:p w14:paraId="0927FB53" w14:textId="77777777" w:rsidR="00E60800" w:rsidRPr="00200CED" w:rsidRDefault="00E60800" w:rsidP="001D62CD">
      <w:pPr>
        <w:pStyle w:val="Heading1"/>
        <w:spacing w:line="480" w:lineRule="auto"/>
        <w:rPr>
          <w:i/>
          <w:iCs/>
          <w:sz w:val="20"/>
          <w:szCs w:val="20"/>
        </w:rPr>
      </w:pPr>
    </w:p>
    <w:p w14:paraId="57DE8A34" w14:textId="210682AE" w:rsidR="007D6C05" w:rsidRPr="00200CED" w:rsidRDefault="00EA7D17" w:rsidP="001D62CD">
      <w:pPr>
        <w:spacing w:line="480" w:lineRule="auto"/>
        <w:rPr>
          <w:sz w:val="20"/>
          <w:szCs w:val="20"/>
        </w:rPr>
        <w:sectPr w:rsidR="007D6C05" w:rsidRPr="00200CED" w:rsidSect="00517D98">
          <w:footerReference w:type="default" r:id="rId13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200CED">
        <w:rPr>
          <w:noProof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1B546C16" wp14:editId="3422DF65">
                <wp:simplePos x="0" y="0"/>
                <wp:positionH relativeFrom="column">
                  <wp:posOffset>1365250</wp:posOffset>
                </wp:positionH>
                <wp:positionV relativeFrom="paragraph">
                  <wp:posOffset>501650</wp:posOffset>
                </wp:positionV>
                <wp:extent cx="6113145" cy="5375275"/>
                <wp:effectExtent l="431800" t="0" r="0" b="0"/>
                <wp:wrapSquare wrapText="bothSides"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3145" cy="5375275"/>
                          <a:chOff x="0" y="0"/>
                          <a:chExt cx="5967204" cy="5375275"/>
                        </a:xfrm>
                      </wpg:grpSpPr>
                      <wpg:grpSp>
                        <wpg:cNvPr id="80" name="Group 80"/>
                        <wpg:cNvGrpSpPr/>
                        <wpg:grpSpPr>
                          <a:xfrm>
                            <a:off x="0" y="0"/>
                            <a:ext cx="5967204" cy="5375275"/>
                            <a:chOff x="2659" y="108677"/>
                            <a:chExt cx="5968561" cy="5376723"/>
                          </a:xfrm>
                        </wpg:grpSpPr>
                        <wpg:grpSp>
                          <wpg:cNvPr id="79" name="Group 79"/>
                          <wpg:cNvGrpSpPr/>
                          <wpg:grpSpPr>
                            <a:xfrm>
                              <a:off x="2659" y="108677"/>
                              <a:ext cx="5847947" cy="4654457"/>
                              <a:chOff x="195226" y="108677"/>
                              <a:chExt cx="5847947" cy="4654457"/>
                            </a:xfrm>
                          </wpg:grpSpPr>
                          <wpg:grpSp>
                            <wpg:cNvPr id="11" name="Group 11"/>
                            <wpg:cNvGrpSpPr/>
                            <wpg:grpSpPr>
                              <a:xfrm>
                                <a:off x="200068" y="2221191"/>
                                <a:ext cx="5843105" cy="2541943"/>
                                <a:chOff x="208838" y="352625"/>
                                <a:chExt cx="6099235" cy="2842278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208838" y="352625"/>
                                  <a:ext cx="6099235" cy="2842278"/>
                                  <a:chOff x="203529" y="352625"/>
                                  <a:chExt cx="5944184" cy="2842278"/>
                                </a:xfrm>
                              </wpg:grpSpPr>
                              <wps:wsp>
                                <wps:cNvPr id="14" name="Elbow Connector 84"/>
                                <wps:cNvCnPr>
                                  <a:stCxn id="20" idx="2"/>
                                  <a:endCxn id="22" idx="2"/>
                                </wps:cNvCnPr>
                                <wps:spPr>
                                  <a:xfrm rot="10800000" flipV="1">
                                    <a:off x="203529" y="729072"/>
                                    <a:ext cx="22" cy="1909164"/>
                                  </a:xfrm>
                                  <a:prstGeom prst="curvedConnector3">
                                    <a:avLst>
                                      <a:gd name="adj1" fmla="val 1926504545"/>
                                    </a:avLst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headEnd type="triangle"/>
                                    <a:tailEnd type="stealt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9" name="Group 19"/>
                                <wpg:cNvGrpSpPr/>
                                <wpg:grpSpPr>
                                  <a:xfrm>
                                    <a:off x="203529" y="352625"/>
                                    <a:ext cx="5944184" cy="2842278"/>
                                    <a:chOff x="196740" y="347834"/>
                                    <a:chExt cx="5745931" cy="2803656"/>
                                  </a:xfrm>
                                </wpg:grpSpPr>
                                <wps:wsp>
                                  <wps:cNvPr id="20" name="Oval 20"/>
                                  <wps:cNvSpPr/>
                                  <wps:spPr>
                                    <a:xfrm>
                                      <a:off x="196762" y="347834"/>
                                      <a:ext cx="1255386" cy="74266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3C4D719F" w14:textId="1D793544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al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" name="Oval 21"/>
                                  <wps:cNvSpPr/>
                                  <wps:spPr>
                                    <a:xfrm>
                                      <a:off x="280479" y="1220062"/>
                                      <a:ext cx="1171572" cy="791193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20CB489" w14:textId="04685D4D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Normative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" name="Oval 22"/>
                                  <wps:cNvSpPr/>
                                  <wps:spPr>
                                    <a:xfrm>
                                      <a:off x="196740" y="2244213"/>
                                      <a:ext cx="1075177" cy="71635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C7D918D" w14:textId="4163FFFB" w:rsidR="00CD539F" w:rsidRPr="00200CED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Control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3" name="Oval 23"/>
                                  <wps:cNvSpPr/>
                                  <wps:spPr>
                                    <a:xfrm>
                                      <a:off x="1913737" y="370695"/>
                                      <a:ext cx="1163872" cy="74266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84595EF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 xml:space="preserve">Attitude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4" name="Oval 24"/>
                                  <wps:cNvSpPr/>
                                  <wps:spPr>
                                    <a:xfrm>
                                      <a:off x="1834204" y="1274377"/>
                                      <a:ext cx="1243405" cy="68574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79B26F53" w14:textId="782437A2" w:rsidR="00CD539F" w:rsidRPr="00200CED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Subjective Norm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5" name="Oval 25"/>
                                  <wps:cNvSpPr/>
                                  <wps:spPr>
                                    <a:xfrm>
                                      <a:off x="1806168" y="2142268"/>
                                      <a:ext cx="1243836" cy="100922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3D92BEAB" w14:textId="76D2F0DD" w:rsidR="00CD539F" w:rsidRPr="00200CED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Perceived Behavior Control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6" name="Oval 26"/>
                                  <wps:cNvSpPr/>
                                  <wps:spPr>
                                    <a:xfrm>
                                      <a:off x="3440476" y="1390280"/>
                                      <a:ext cx="980393" cy="48192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41A96F2D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Intention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7" name="Oval 27"/>
                                  <wps:cNvSpPr/>
                                  <wps:spPr>
                                    <a:xfrm>
                                      <a:off x="4984366" y="1423995"/>
                                      <a:ext cx="958305" cy="44820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C1AEF03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504FFB83" w14:textId="77777777" w:rsidR="00CD539F" w:rsidRPr="00200CED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2770BDFD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2B354DE1" w14:textId="77777777" w:rsidR="00CD539F" w:rsidRPr="00200CED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6F988B4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1DFE44AC" w14:textId="77777777" w:rsidR="00CD539F" w:rsidRPr="00200CED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E9D47D0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8" name="Straight Arrow Connector 28"/>
                                  <wps:cNvCnPr>
                                    <a:stCxn id="24" idx="6"/>
                                    <a:endCxn id="26" idx="2"/>
                                  </wps:cNvCnPr>
                                  <wps:spPr>
                                    <a:xfrm>
                                      <a:off x="3077609" y="1617251"/>
                                      <a:ext cx="362866" cy="1398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" name="Straight Arrow Connector 29"/>
                                  <wps:cNvCnPr>
                                    <a:stCxn id="26" idx="6"/>
                                    <a:endCxn id="27" idx="2"/>
                                  </wps:cNvCnPr>
                                  <wps:spPr>
                                    <a:xfrm>
                                      <a:off x="4420868" y="1631240"/>
                                      <a:ext cx="563499" cy="1685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0" name="Straight Arrow Connector 30"/>
                                  <wps:cNvCnPr>
                                    <a:stCxn id="20" idx="6"/>
                                    <a:endCxn id="23" idx="2"/>
                                  </wps:cNvCnPr>
                                  <wps:spPr>
                                    <a:xfrm>
                                      <a:off x="1452147" y="719168"/>
                                      <a:ext cx="461589" cy="22861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1" name="Straight Arrow Connector 31"/>
                                  <wps:cNvCnPr>
                                    <a:stCxn id="21" idx="6"/>
                                    <a:endCxn id="24" idx="2"/>
                                  </wps:cNvCnPr>
                                  <wps:spPr>
                                    <a:xfrm>
                                      <a:off x="1452050" y="1615658"/>
                                      <a:ext cx="382154" cy="15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2" name="Straight Arrow Connector 32"/>
                                  <wps:cNvCnPr>
                                    <a:stCxn id="22" idx="6"/>
                                    <a:endCxn id="25" idx="2"/>
                                  </wps:cNvCnPr>
                                  <wps:spPr>
                                    <a:xfrm>
                                      <a:off x="1271917" y="2602389"/>
                                      <a:ext cx="534251" cy="4449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3" name="Straight Arrow Connector 33"/>
                                  <wps:cNvCnPr>
                                    <a:stCxn id="23" idx="6"/>
                                    <a:endCxn id="26" idx="2"/>
                                  </wps:cNvCnPr>
                                  <wps:spPr>
                                    <a:xfrm>
                                      <a:off x="3077609" y="742028"/>
                                      <a:ext cx="362866" cy="889212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5" name="Straight Arrow Connector 35"/>
                                  <wps:cNvCnPr>
                                    <a:stCxn id="25" idx="6"/>
                                    <a:endCxn id="27" idx="4"/>
                                  </wps:cNvCnPr>
                                  <wps:spPr>
                                    <a:xfrm flipV="1">
                                      <a:off x="3050004" y="1872200"/>
                                      <a:ext cx="2413515" cy="77467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prstDash val="lg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6" name="Straight Arrow Connector 107"/>
                                  <wps:cNvCnPr>
                                    <a:stCxn id="21" idx="2"/>
                                    <a:endCxn id="20" idx="2"/>
                                  </wps:cNvCnPr>
                                  <wps:spPr>
                                    <a:xfrm rot="10800000">
                                      <a:off x="196763" y="719169"/>
                                      <a:ext cx="83716" cy="896490"/>
                                    </a:xfrm>
                                    <a:prstGeom prst="curvedConnector3">
                                      <a:avLst>
                                        <a:gd name="adj1" fmla="val 362159"/>
                                      </a:avLst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7" name="Straight Arrow Connector 108"/>
                                  <wps:cNvCnPr>
                                    <a:stCxn id="22" idx="2"/>
                                    <a:endCxn id="21" idx="2"/>
                                  </wps:cNvCnPr>
                                  <wps:spPr>
                                    <a:xfrm rot="10800000" flipH="1">
                                      <a:off x="196740" y="1615658"/>
                                      <a:ext cx="83738" cy="986731"/>
                                    </a:xfrm>
                                    <a:prstGeom prst="curvedConnector3">
                                      <a:avLst>
                                        <a:gd name="adj1" fmla="val -262090"/>
                                      </a:avLst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40" name="Straight Arrow Connector 8"/>
                              <wps:cNvCnPr>
                                <a:stCxn id="25" idx="6"/>
                                <a:endCxn id="26" idx="2"/>
                              </wps:cNvCnPr>
                              <wps:spPr>
                                <a:xfrm flipV="1">
                                  <a:off x="3237543" y="1653711"/>
                                  <a:ext cx="414481" cy="102963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" name="Group 6"/>
                            <wpg:cNvGrpSpPr/>
                            <wpg:grpSpPr>
                              <a:xfrm>
                                <a:off x="195226" y="108677"/>
                                <a:ext cx="5771730" cy="1494323"/>
                                <a:chOff x="196734" y="328091"/>
                                <a:chExt cx="5675745" cy="1648176"/>
                              </a:xfrm>
                            </wpg:grpSpPr>
                            <wps:wsp>
                              <wps:cNvPr id="7" name="Oval 7"/>
                              <wps:cNvSpPr/>
                              <wps:spPr>
                                <a:xfrm>
                                  <a:off x="196762" y="347834"/>
                                  <a:ext cx="1255386" cy="742667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2D8BB6C" w14:textId="4F71D302" w:rsidR="00CD539F" w:rsidRPr="00200CED" w:rsidRDefault="00CD539F" w:rsidP="0070338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al belief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Oval 8"/>
                              <wps:cNvSpPr/>
                              <wps:spPr>
                                <a:xfrm>
                                  <a:off x="196735" y="1290448"/>
                                  <a:ext cx="1255389" cy="671522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6C1675C" w14:textId="69B89B67" w:rsidR="00CD539F" w:rsidRPr="00200CED" w:rsidRDefault="00CD539F" w:rsidP="00833730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Normative Belief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3" name="Oval 63"/>
                              <wps:cNvSpPr/>
                              <wps:spPr>
                                <a:xfrm>
                                  <a:off x="1719145" y="328091"/>
                                  <a:ext cx="1032696" cy="797123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4A70CD7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Attitud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4" name="Oval 64"/>
                              <wps:cNvSpPr/>
                              <wps:spPr>
                                <a:xfrm>
                                  <a:off x="1719175" y="1290519"/>
                                  <a:ext cx="1121243" cy="685748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61305E" w14:textId="646125F9" w:rsidR="00CD539F" w:rsidRPr="00200CED" w:rsidRDefault="00CD539F" w:rsidP="00833730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 xml:space="preserve">Subjective Norm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6" name="Oval 66"/>
                              <wps:cNvSpPr/>
                              <wps:spPr>
                                <a:xfrm>
                                  <a:off x="3304601" y="808597"/>
                                  <a:ext cx="1121103" cy="645581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2893667" w14:textId="77777777" w:rsidR="00CD539F" w:rsidRPr="00200CED" w:rsidRDefault="00CD539F" w:rsidP="0070338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Inten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7" name="Oval 67"/>
                              <wps:cNvSpPr/>
                              <wps:spPr>
                                <a:xfrm>
                                  <a:off x="4761395" y="885023"/>
                                  <a:ext cx="1111084" cy="481922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4F8E65C" w14:textId="29B3C81F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7BAA2232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48EEE302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0F878D89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5E4D7106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5BF5CC1E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7FA48C09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Straight Arrow Connector 68"/>
                              <wps:cNvCnPr>
                                <a:stCxn id="64" idx="6"/>
                                <a:endCxn id="66" idx="2"/>
                              </wps:cNvCnPr>
                              <wps:spPr>
                                <a:xfrm flipV="1">
                                  <a:off x="2840418" y="1131388"/>
                                  <a:ext cx="464182" cy="50200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Arrow Connector 69"/>
                              <wps:cNvCnPr>
                                <a:stCxn id="66" idx="6"/>
                                <a:endCxn id="67" idx="2"/>
                              </wps:cNvCnPr>
                              <wps:spPr>
                                <a:xfrm flipV="1">
                                  <a:off x="4425704" y="1125984"/>
                                  <a:ext cx="335692" cy="540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0" name="Straight Arrow Connector 70"/>
                              <wps:cNvCnPr>
                                <a:stCxn id="7" idx="6"/>
                                <a:endCxn id="63" idx="2"/>
                              </wps:cNvCnPr>
                              <wps:spPr>
                                <a:xfrm>
                                  <a:off x="1452147" y="719167"/>
                                  <a:ext cx="266997" cy="748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1" name="Straight Arrow Connector 71"/>
                              <wps:cNvCnPr>
                                <a:stCxn id="8" idx="6"/>
                                <a:endCxn id="64" idx="2"/>
                              </wps:cNvCnPr>
                              <wps:spPr>
                                <a:xfrm>
                                  <a:off x="1452124" y="1626210"/>
                                  <a:ext cx="267051" cy="718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Arrow Connector 73"/>
                              <wps:cNvCnPr>
                                <a:stCxn id="63" idx="6"/>
                                <a:endCxn id="66" idx="2"/>
                              </wps:cNvCnPr>
                              <wps:spPr>
                                <a:xfrm>
                                  <a:off x="2751841" y="726653"/>
                                  <a:ext cx="552760" cy="40473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Arrow Connector 107"/>
                              <wps:cNvCnPr/>
                              <wps:spPr>
                                <a:xfrm rot="10800000" flipH="1">
                                  <a:off x="196734" y="719167"/>
                                  <a:ext cx="27" cy="907011"/>
                                </a:xfrm>
                                <a:prstGeom prst="curvedConnector3">
                                  <a:avLst>
                                    <a:gd name="adj1" fmla="val -956746429"/>
                                  </a:avLst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headEnd type="triangle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1" name="Text Box 1"/>
                          <wps:cNvSpPr txBox="1"/>
                          <wps:spPr>
                            <a:xfrm>
                              <a:off x="21270" y="5209810"/>
                              <a:ext cx="5949950" cy="2755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69D401C" w14:textId="503AE4FD" w:rsidR="00CD539F" w:rsidRPr="00200CED" w:rsidRDefault="00CD539F" w:rsidP="0070338B">
                                <w:pPr>
                                  <w:pStyle w:val="Caption"/>
                                  <w:jc w:val="center"/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</w:pPr>
                                <w:bookmarkStart w:id="2" w:name="_Ref72075967"/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instrText xml:space="preserve"> SEQ Figure \* ARABIC </w:instrText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bookmarkEnd w:id="2"/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>: (a) Theory of Reasoned Action and (b) Theory of Planned Behavior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1" name="Text Box 81"/>
                        <wps:cNvSpPr txBox="1"/>
                        <wps:spPr>
                          <a:xfrm>
                            <a:off x="2737883" y="1648047"/>
                            <a:ext cx="422275" cy="372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9B16257" w14:textId="77777777" w:rsidR="00CD539F" w:rsidRPr="00200CED" w:rsidRDefault="00CD539F" w:rsidP="0070338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>
                            <a:off x="2822944" y="4678326"/>
                            <a:ext cx="422740" cy="26581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167A38" w14:textId="77777777" w:rsidR="00CD539F" w:rsidRPr="00200CED" w:rsidRDefault="00CD539F" w:rsidP="0070338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B546C16" id="Group 84" o:spid="_x0000_s1026" style="position:absolute;margin-left:107.5pt;margin-top:39.5pt;width:481.35pt;height:423.25pt;z-index:251635712;mso-width-relative:margin" coordsize="59672,537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">
                <v:group id="Group 80" o:spid="_x0000_s1027" style="position:absolute;width:59672;height:53752" coordorigin="26,1086" coordsize="59685,537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group id="Group 79" o:spid="_x0000_s1028" style="position:absolute;left:26;top:1086;width:58480;height:46545" coordorigin="1952,1086" coordsize="58479,46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<v:group id="Group 11" o:spid="_x0000_s1029" style="position:absolute;left:2000;top:22211;width:58431;height:25420" coordorigin="2088,3526" coordsize="60992,28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  <v:group id="Group 13" o:spid="_x0000_s1030" style="position:absolute;left:2088;top:3526;width:60992;height:28423" coordorigin="2035,3526" coordsize="59441,28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shapetype id="_x0000_t38" coordsize="21600,21600" o:spt="38" o:oned="t" path="m,c@0,0@1,5400@1,10800@1,16200@2,21600,21600,21600e" filled="f">
                          <v:formulas>
                            <v:f eqn="mid #0 0"/>
                            <v:f eqn="val #0"/>
                            <v:f eqn="mid #0 2160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Elbow Connector 84" o:spid="_x0000_s1031" type="#_x0000_t38" style="position:absolute;left:2035;top:7290;width:0;height:19092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" adj="416124982" strokecolor="black [3213]" strokeweight=".5pt">
                          <v:stroke startarrow="block" endarrow="classic" joinstyle="miter"/>
                        </v:shape>
                        <v:group id="Group 19" o:spid="_x0000_s1032" style="position:absolute;left:2035;top:3526;width:59442;height:28423" coordorigin="1967,3478" coordsize="57459,28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  <v:oval id="Oval 20" o:spid="_x0000_s1033" style="position:absolute;left:1967;top:3478;width:12554;height:74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" filled="f" strokecolor="black [3213]" strokeweight="1pt">
                            <v:stroke joinstyle="miter"/>
                            <v:textbox>
                              <w:txbxContent>
                                <w:p w14:paraId="3C4D719F" w14:textId="1D793544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al belief</w:t>
                                  </w:r>
                                </w:p>
                              </w:txbxContent>
                            </v:textbox>
                          </v:oval>
                          <v:oval id="Oval 21" o:spid="_x0000_s1034" style="position:absolute;left:2804;top:12200;width:11716;height:79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" filled="f" strokecolor="black [3213]" strokeweight="1pt">
                            <v:stroke joinstyle="miter"/>
                            <v:textbox>
                              <w:txbxContent>
                                <w:p w14:paraId="020CB489" w14:textId="04685D4D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Normative Belief</w:t>
                                  </w:r>
                                </w:p>
                              </w:txbxContent>
                            </v:textbox>
                          </v:oval>
                          <v:oval id="Oval 22" o:spid="_x0000_s1035" style="position:absolute;left:1967;top:22442;width:10752;height:71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" filled="f" strokecolor="black [3213]" strokeweight="1pt">
                            <v:stroke joinstyle="miter"/>
                            <v:textbox>
                              <w:txbxContent>
                                <w:p w14:paraId="1C7D918D" w14:textId="4163FFFB" w:rsidR="00CD539F" w:rsidRPr="00200CED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Control Belief</w:t>
                                  </w:r>
                                </w:p>
                              </w:txbxContent>
                            </v:textbox>
                          </v:oval>
                          <v:oval id="Oval 23" o:spid="_x0000_s1036" style="position:absolute;left:19137;top:3706;width:11639;height:74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" filled="f" strokecolor="black [3213]" strokeweight="1pt">
                            <v:stroke joinstyle="miter"/>
                            <v:textbox>
                              <w:txbxContent>
                                <w:p w14:paraId="184595EF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Attitude </w:t>
                                  </w:r>
                                </w:p>
                              </w:txbxContent>
                            </v:textbox>
                          </v:oval>
                          <v:oval id="Oval 24" o:spid="_x0000_s1037" style="position:absolute;left:18342;top:12743;width:12434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" filled="f" strokecolor="black [3213]" strokeweight="1pt">
                            <v:stroke joinstyle="miter"/>
                            <v:textbox>
                              <w:txbxContent>
                                <w:p w14:paraId="79B26F53" w14:textId="782437A2" w:rsidR="00CD539F" w:rsidRPr="00200CED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jective Norm</w:t>
                                  </w:r>
                                </w:p>
                              </w:txbxContent>
                            </v:textbox>
                          </v:oval>
                          <v:oval id="Oval 25" o:spid="_x0000_s1038" style="position:absolute;left:18061;top:21422;width:12439;height:10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" filled="f" strokecolor="black [3213]" strokeweight="1pt">
                            <v:stroke joinstyle="miter"/>
                            <v:textbox>
                              <w:txbxContent>
                                <w:p w14:paraId="3D92BEAB" w14:textId="76D2F0DD" w:rsidR="00CD539F" w:rsidRPr="00200CED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erceived Behavior Control</w:t>
                                  </w:r>
                                </w:p>
                              </w:txbxContent>
                            </v:textbox>
                          </v:oval>
                          <v:oval id="Oval 26" o:spid="_x0000_s1039" style="position:absolute;left:34404;top:13902;width:9804;height:4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" filled="f" strokecolor="black [3213]" strokeweight="1pt">
                            <v:stroke joinstyle="miter"/>
                            <v:textbox>
                              <w:txbxContent>
                                <w:p w14:paraId="41A96F2D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tention</w:t>
                                  </w:r>
                                </w:p>
                              </w:txbxContent>
                            </v:textbox>
                          </v:oval>
                          <v:oval id="Oval 27" o:spid="_x0000_s1040" style="position:absolute;left:49843;top:14239;width:9583;height:4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" filled="f" strokecolor="black [3213]" strokeweight="1pt">
                            <v:stroke joinstyle="miter"/>
                            <v:textbox>
                              <w:txbxContent>
                                <w:p w14:paraId="1C1AEF03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504FFB83" w14:textId="77777777" w:rsidR="00CD539F" w:rsidRPr="00200CED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770BDFD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2B354DE1" w14:textId="77777777" w:rsidR="00CD539F" w:rsidRPr="00200CED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6F988B4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1DFE44AC" w14:textId="77777777" w:rsidR="00CD539F" w:rsidRPr="00200CED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E9D47D0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</w:txbxContent>
                            </v:textbox>
                          </v:oval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28" o:spid="_x0000_s1041" type="#_x0000_t32" style="position:absolute;left:30776;top:16172;width:3628;height:1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" strokecolor="black [3213]" strokeweight=".5pt">
                            <v:stroke endarrow="block" joinstyle="miter"/>
                          </v:shape>
                          <v:shape id="Straight Arrow Connector 29" o:spid="_x0000_s1042" type="#_x0000_t32" style="position:absolute;left:44208;top:16312;width:5635;height:1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" strokecolor="black [3213]" strokeweight=".5pt">
                            <v:stroke endarrow="block" joinstyle="miter"/>
                          </v:shape>
                          <v:shape id="Straight Arrow Connector 30" o:spid="_x0000_s1043" type="#_x0000_t32" style="position:absolute;left:14521;top:7191;width:4616;height:2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" strokecolor="black [3213]" strokeweight=".5pt">
                            <v:stroke endarrow="block" joinstyle="miter"/>
                          </v:shape>
                          <v:shape id="Straight Arrow Connector 31" o:spid="_x0000_s1044" type="#_x0000_t32" style="position:absolute;left:14520;top:16156;width:3822;height: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" strokecolor="black [3213]" strokeweight=".5pt">
                            <v:stroke endarrow="block" joinstyle="miter"/>
                          </v:shape>
                          <v:shape id="Straight Arrow Connector 32" o:spid="_x0000_s1045" type="#_x0000_t32" style="position:absolute;left:12719;top:26023;width:5342;height:4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" strokecolor="black [3213]" strokeweight=".5pt">
                            <v:stroke endarrow="block" joinstyle="miter"/>
                          </v:shape>
                          <v:shape id="Straight Arrow Connector 33" o:spid="_x0000_s1046" type="#_x0000_t32" style="position:absolute;left:30776;top:7420;width:3628;height:889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" strokecolor="black [3213]" strokeweight=".5pt">
                            <v:stroke endarrow="block" joinstyle="miter"/>
                          </v:shape>
                          <v:shape id="Straight Arrow Connector 35" o:spid="_x0000_s1047" type="#_x0000_t32" style="position:absolute;left:30500;top:18722;width:24135;height:774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" strokecolor="black [3213]" strokeweight=".5pt">
                            <v:stroke dashstyle="longDash" endarrow="block" joinstyle="miter"/>
                          </v:shape>
                          <v:shape id="Straight Arrow Connector 107" o:spid="_x0000_s1048" type="#_x0000_t38" style="position:absolute;left:1967;top:7191;width:837;height:8965;rotation:18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" adj="78226" strokecolor="black [3213]" strokeweight=".5pt">
                            <v:stroke startarrow="block" endarrow="block" joinstyle="miter"/>
                          </v:shape>
                          <v:shape id="Straight Arrow Connector 108" o:spid="_x0000_s1049" type="#_x0000_t38" style="position:absolute;left:1967;top:16156;width:837;height:9867;rotation:18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" adj="-56611" strokecolor="black [3213]" strokeweight=".5pt">
                            <v:stroke startarrow="block" endarrow="block" joinstyle="miter"/>
                          </v:shape>
                        </v:group>
                      </v:group>
                      <v:shape id="Straight Arrow Connector 8" o:spid="_x0000_s1050" type="#_x0000_t32" style="position:absolute;left:32375;top:16537;width:4145;height:102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" strokecolor="black [3213]" strokeweight=".5pt">
                        <v:stroke endarrow="block" joinstyle="miter"/>
                      </v:shape>
                    </v:group>
                    <v:group id="Group 6" o:spid="_x0000_s1051" style="position:absolute;left:1952;top:1086;width:57717;height:14944" coordorigin="1967,3280" coordsize="56757,16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<v:oval id="Oval 7" o:spid="_x0000_s1052" style="position:absolute;left:1967;top:3478;width:12554;height:74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" filled="f" strokecolor="black [3213]" strokeweight="1pt">
                        <v:stroke joinstyle="miter"/>
                        <v:textbox>
                          <w:txbxContent>
                            <w:p w14:paraId="32D8BB6C" w14:textId="4F71D302" w:rsidR="00CD539F" w:rsidRPr="00200CED" w:rsidRDefault="00CD539F" w:rsidP="0070338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al belief</w:t>
                              </w:r>
                            </w:p>
                          </w:txbxContent>
                        </v:textbox>
                      </v:oval>
                      <v:oval id="Oval 8" o:spid="_x0000_s1053" style="position:absolute;left:1967;top:12904;width:12554;height:6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" filled="f" strokecolor="black [3213]" strokeweight="1pt">
                        <v:stroke joinstyle="miter"/>
                        <v:textbox>
                          <w:txbxContent>
                            <w:p w14:paraId="36C1675C" w14:textId="69B89B67" w:rsidR="00CD539F" w:rsidRPr="00200CED" w:rsidRDefault="00CD539F" w:rsidP="0083373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Normative Belief</w:t>
                              </w:r>
                            </w:p>
                          </w:txbxContent>
                        </v:textbox>
                      </v:oval>
                      <v:oval id="Oval 63" o:spid="_x0000_s1054" style="position:absolute;left:17191;top:3280;width:10327;height:7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" filled="f" strokecolor="black [3213]" strokeweight="1pt">
                        <v:stroke joinstyle="miter"/>
                        <v:textbox>
                          <w:txbxContent>
                            <w:p w14:paraId="34A70CD7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Attitude</w:t>
                              </w:r>
                            </w:p>
                          </w:txbxContent>
                        </v:textbox>
                      </v:oval>
                      <v:oval id="Oval 64" o:spid="_x0000_s1055" style="position:absolute;left:17191;top:12905;width:11213;height:6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" filled="f" strokecolor="black [3213]" strokeweight="1pt">
                        <v:stroke joinstyle="miter"/>
                        <v:textbox>
                          <w:txbxContent>
                            <w:p w14:paraId="0361305E" w14:textId="646125F9" w:rsidR="00CD539F" w:rsidRPr="00200CED" w:rsidRDefault="00CD539F" w:rsidP="0083373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Subjective Norm </w:t>
                              </w:r>
                            </w:p>
                          </w:txbxContent>
                        </v:textbox>
                      </v:oval>
                      <v:oval id="Oval 66" o:spid="_x0000_s1056" style="position:absolute;left:33046;top:8085;width:11211;height:64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" filled="f" strokecolor="black [3213]" strokeweight="1pt">
                        <v:stroke joinstyle="miter"/>
                        <v:textbox>
                          <w:txbxContent>
                            <w:p w14:paraId="42893667" w14:textId="77777777" w:rsidR="00CD539F" w:rsidRPr="00200CED" w:rsidRDefault="00CD539F" w:rsidP="0070338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Intention</w:t>
                              </w:r>
                            </w:p>
                          </w:txbxContent>
                        </v:textbox>
                      </v:oval>
                      <v:oval id="Oval 67" o:spid="_x0000_s1057" style="position:absolute;left:47613;top:8850;width:11111;height:4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J7X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OIHfL+EHyM0PAAAA//8DAFBLAQItABQABgAIAAAAIQDb4fbL7gAAAIUBAAATAAAAAAAAAAAA&#10;AAAAAAAAAABbQ29udGVudF9UeXBlc10ueG1sUEsBAi0AFAAGAAgAAAAhAFr0LFu/AAAAFQEAAAsA&#10;AAAAAAAAAAAAAAAAHwEAAF9yZWxzLy5yZWxzUEsBAi0AFAAGAAgAAAAhADjQntfEAAAA2wAAAA8A&#10;AAAAAAAAAAAAAAAABwIAAGRycy9kb3ducmV2LnhtbFBLBQYAAAAAAwADALcAAAD4AgAAAAA=&#10;" filled="f" strokecolor="black [3213]" strokeweight="1pt">
                        <v:stroke joinstyle="miter"/>
                        <v:textbox>
                          <w:txbxContent>
                            <w:p w14:paraId="24F8E65C" w14:textId="29B3C81F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7BAA2232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48EEE302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0F878D89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5E4D7106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5BF5CC1E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7FA48C09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</w:txbxContent>
                        </v:textbox>
                      </v:oval>
                      <v:shape id="Straight Arrow Connector 68" o:spid="_x0000_s1058" type="#_x0000_t32" style="position:absolute;left:28404;top:11313;width:4642;height:50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" strokecolor="black [3213]" strokeweight=".5pt">
                        <v:stroke endarrow="block" joinstyle="miter"/>
                      </v:shape>
                      <v:shape id="Straight Arrow Connector 69" o:spid="_x0000_s1059" type="#_x0000_t32" style="position:absolute;left:44257;top:11259;width:3356;height:5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70" o:spid="_x0000_s1060" type="#_x0000_t32" style="position:absolute;left:14521;top:7191;width:2670;height: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" strokecolor="black [3213]" strokeweight=".5pt">
                        <v:stroke endarrow="block" joinstyle="miter"/>
                      </v:shape>
                      <v:shape id="Straight Arrow Connector 71" o:spid="_x0000_s1061" type="#_x0000_t32" style="position:absolute;left:14521;top:16262;width:2670;height:7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73" o:spid="_x0000_s1062" type="#_x0000_t32" style="position:absolute;left:27518;top:7266;width:5528;height:40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107" o:spid="_x0000_s1063" type="#_x0000_t38" style="position:absolute;left:1967;top:7191;width:0;height:9070;rotation:18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" adj="-206657229" strokecolor="black [3213]" strokeweight=".5pt">
                        <v:stroke startarrow="block" endarrow="block" joinstyle="miter"/>
                      </v:shape>
                    </v:group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64" type="#_x0000_t202" style="position:absolute;left:212;top:52098;width:59500;height:2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  <v:textbox inset="0,0,0,0">
                      <w:txbxContent>
                        <w:p w14:paraId="669D401C" w14:textId="503AE4FD" w:rsidR="00CD539F" w:rsidRPr="00200CED" w:rsidRDefault="00CD539F" w:rsidP="0070338B">
                          <w:pPr>
                            <w:pStyle w:val="Caption"/>
                            <w:jc w:val="center"/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</w:pPr>
                          <w:bookmarkStart w:id="3" w:name="_Ref72075967"/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Figure </w:t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instrText xml:space="preserve"> SEQ Figure \* ARABIC </w:instrText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  <w:t>1</w:t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bookmarkEnd w:id="3"/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>: (a) Theory of Reasoned Action and (b) Theory of Planned Behavior.</w:t>
                          </w:r>
                        </w:p>
                      </w:txbxContent>
                    </v:textbox>
                  </v:shape>
                </v:group>
                <v:shape id="Text Box 81" o:spid="_x0000_s1065" type="#_x0000_t202" style="position:absolute;left:27378;top:16480;width:4223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" fillcolor="white [3201]" stroked="f" strokeweight=".5pt">
                  <v:textbox>
                    <w:txbxContent>
                      <w:p w14:paraId="39B16257" w14:textId="77777777" w:rsidR="00CD539F" w:rsidRPr="00200CED" w:rsidRDefault="00CD539F" w:rsidP="0070338B">
                        <w:pPr>
                          <w:rPr>
                            <w:sz w:val="20"/>
                            <w:szCs w:val="20"/>
                          </w:rPr>
                        </w:pPr>
                        <w:r w:rsidRPr="00200CED">
                          <w:rPr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Text Box 82" o:spid="_x0000_s1066" type="#_x0000_t202" style="position:absolute;left:28229;top:46783;width:4227;height:2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" fillcolor="white [3201]" stroked="f" strokeweight=".5pt">
                  <v:textbox>
                    <w:txbxContent>
                      <w:p w14:paraId="65167A38" w14:textId="77777777" w:rsidR="00CD539F" w:rsidRPr="00200CED" w:rsidRDefault="00CD539F" w:rsidP="0070338B">
                        <w:pPr>
                          <w:rPr>
                            <w:sz w:val="20"/>
                            <w:szCs w:val="20"/>
                          </w:rPr>
                        </w:pPr>
                        <w:r w:rsidRPr="00200CED">
                          <w:rPr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DF91FC0" w14:textId="476BBE01" w:rsidR="00C8749A" w:rsidRPr="00200CED" w:rsidRDefault="00C8749A" w:rsidP="001D62CD">
      <w:pPr>
        <w:spacing w:line="480" w:lineRule="auto"/>
        <w:ind w:firstLine="720"/>
        <w:rPr>
          <w:color w:val="FF0000"/>
          <w:sz w:val="20"/>
          <w:szCs w:val="20"/>
        </w:rPr>
      </w:pPr>
      <w:r w:rsidRPr="00200CED">
        <w:rPr>
          <w:noProof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6240" behindDoc="0" locked="0" layoutInCell="1" allowOverlap="1" wp14:anchorId="25D277AB" wp14:editId="486C1CBD">
                <wp:simplePos x="0" y="0"/>
                <wp:positionH relativeFrom="margin">
                  <wp:posOffset>1170940</wp:posOffset>
                </wp:positionH>
                <wp:positionV relativeFrom="paragraph">
                  <wp:posOffset>153670</wp:posOffset>
                </wp:positionV>
                <wp:extent cx="4119245" cy="6174740"/>
                <wp:effectExtent l="0" t="0" r="0" b="0"/>
                <wp:wrapSquare wrapText="bothSides"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9245" cy="6174740"/>
                          <a:chOff x="0" y="0"/>
                          <a:chExt cx="2991485" cy="3596271"/>
                        </a:xfrm>
                      </wpg:grpSpPr>
                      <pic:pic xmlns:pic="http://schemas.openxmlformats.org/drawingml/2006/picture">
                        <pic:nvPicPr>
                          <pic:cNvPr id="12" name="Picture 9"/>
                          <pic:cNvPicPr/>
                        </pic:nvPicPr>
                        <pic:blipFill>
                          <a:blip r:embed="rId14"/>
                          <a:stretch/>
                        </pic:blipFill>
                        <pic:spPr>
                          <a:xfrm>
                            <a:off x="0" y="0"/>
                            <a:ext cx="2991485" cy="323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wps:wsp>
                        <wps:cNvPr id="34" name="Text Box 34"/>
                        <wps:cNvSpPr txBox="1"/>
                        <wps:spPr>
                          <a:xfrm>
                            <a:off x="0" y="3360085"/>
                            <a:ext cx="2991485" cy="23618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5C6851F" w14:textId="51F43DBE" w:rsidR="00CD539F" w:rsidRPr="003812E7" w:rsidRDefault="00CD539F" w:rsidP="00C8749A">
                              <w:pPr>
                                <w:pStyle w:val="Caption"/>
                                <w:rPr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bookmarkStart w:id="4" w:name="_Ref72076124"/>
                              <w:bookmarkStart w:id="5" w:name="_Ref72075924"/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Figure </w: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bookmarkEnd w:id="4"/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:</w:t>
                              </w:r>
                              <w:r w:rsidRPr="003812E7">
                                <w:rPr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Study region: map of Oklahoma representing various ecoregions (top) and c</w:t>
                              </w:r>
                              <w:r w:rsidRPr="003812E7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ounties </w:t>
                              </w:r>
                              <w:r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receiving surveys</w:t>
                              </w:r>
                              <w:r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 (bottom)</w:t>
                              </w:r>
                              <w:r w:rsidRPr="003812E7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.</w:t>
                              </w:r>
                              <w:bookmarkEnd w:id="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277AB" id="Group 49" o:spid="_x0000_s1067" style="position:absolute;left:0;text-align:left;margin-left:92.2pt;margin-top:12.1pt;width:324.35pt;height:486.2pt;z-index:251786240;mso-position-horizontal-relative:margin;mso-width-relative:margin;mso-height-relative:margin" coordsize="29914,359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68" type="#_x0000_t75" style="position:absolute;width:29914;height:32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">
                  <v:imagedata r:id="rId15" o:title=""/>
                </v:shape>
                <v:shape id="Text Box 34" o:spid="_x0000_s1069" type="#_x0000_t202" style="position:absolute;top:33600;width:29914;height:2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" stroked="f">
                  <v:textbox inset="0,0,0,0">
                    <w:txbxContent>
                      <w:p w14:paraId="35C6851F" w14:textId="51F43DBE" w:rsidR="00CD539F" w:rsidRPr="003812E7" w:rsidRDefault="00CD539F" w:rsidP="00C8749A">
                        <w:pPr>
                          <w:pStyle w:val="Caption"/>
                          <w:rPr>
                            <w:noProof/>
                            <w:color w:val="auto"/>
                            <w:sz w:val="20"/>
                            <w:szCs w:val="20"/>
                          </w:rPr>
                        </w:pPr>
                        <w:bookmarkStart w:id="6" w:name="_Ref72076124"/>
                        <w:bookmarkStart w:id="7" w:name="_Ref72075924"/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Figure </w: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2</w: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bookmarkEnd w:id="6"/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:</w:t>
                        </w:r>
                        <w:r w:rsidRPr="003812E7">
                          <w:rPr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Study region: map of Oklahoma representing various ecoregions (top) and c</w:t>
                        </w:r>
                        <w:r w:rsidRPr="003812E7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ounties </w:t>
                        </w:r>
                        <w:r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receiving surveys</w:t>
                        </w:r>
                        <w:r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 (bottom)</w:t>
                        </w:r>
                        <w:r w:rsidRPr="003812E7"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.</w:t>
                        </w:r>
                        <w:bookmarkEnd w:id="7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571ABBE8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319E1B5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020AAB84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51F356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E068B34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AE5BB1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F26003F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E53D575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6B1996B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727BEB1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225FDC1D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F20B7FA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52C032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EE46F52" w14:textId="7C8F7640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26B870CF" w14:textId="0CCC7CE9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BE0A39B" w14:textId="13F12430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250605BA" w14:textId="73168490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41E879E7" w14:textId="0E997AD9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10A87D6" w14:textId="7C09EEA3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7210B32" w14:textId="77777777" w:rsidR="00420475" w:rsidRPr="00200CED" w:rsidRDefault="00420475" w:rsidP="001D62CD">
      <w:pPr>
        <w:spacing w:line="480" w:lineRule="auto"/>
        <w:jc w:val="both"/>
        <w:rPr>
          <w:color w:val="FF0000"/>
          <w:sz w:val="20"/>
          <w:szCs w:val="20"/>
        </w:rPr>
      </w:pPr>
    </w:p>
    <w:p w14:paraId="534D23C5" w14:textId="51622DB5" w:rsidR="00EF4B5F" w:rsidRDefault="00EF4B5F" w:rsidP="00EF4B5F">
      <w:pPr>
        <w:spacing w:line="480" w:lineRule="auto"/>
        <w:rPr>
          <w:color w:val="FF0000"/>
          <w:sz w:val="20"/>
          <w:szCs w:val="20"/>
        </w:rPr>
      </w:pPr>
    </w:p>
    <w:p w14:paraId="3E805D3C" w14:textId="5D859086" w:rsidR="00EF4B5F" w:rsidRDefault="00EF4B5F" w:rsidP="001D62CD">
      <w:pPr>
        <w:spacing w:line="480" w:lineRule="auto"/>
        <w:ind w:firstLine="720"/>
        <w:rPr>
          <w:color w:val="FF0000"/>
          <w:sz w:val="20"/>
          <w:szCs w:val="20"/>
        </w:rPr>
      </w:pPr>
    </w:p>
    <w:p w14:paraId="42AF718B" w14:textId="1F5283F8" w:rsidR="0050476C" w:rsidRDefault="0050476C" w:rsidP="001D62CD">
      <w:pPr>
        <w:spacing w:line="480" w:lineRule="auto"/>
        <w:rPr>
          <w:color w:val="FF0000"/>
          <w:sz w:val="20"/>
          <w:szCs w:val="20"/>
        </w:rPr>
      </w:pPr>
      <w:r w:rsidRPr="00200CED">
        <w:rPr>
          <w:color w:val="FF0000"/>
          <w:sz w:val="20"/>
          <w:szCs w:val="20"/>
        </w:rPr>
        <w:br w:type="page"/>
      </w:r>
    </w:p>
    <w:p w14:paraId="6B7DEE3B" w14:textId="3BAF4135" w:rsidR="00EF4B5F" w:rsidRDefault="00EF4B5F" w:rsidP="001D62CD">
      <w:pPr>
        <w:spacing w:line="480" w:lineRule="auto"/>
        <w:rPr>
          <w:color w:val="FF0000"/>
          <w:sz w:val="20"/>
          <w:szCs w:val="20"/>
        </w:rPr>
      </w:pPr>
      <w:r w:rsidRPr="00200CED">
        <w:rPr>
          <w:noProof/>
          <w:color w:val="FF0000"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8288" behindDoc="0" locked="0" layoutInCell="1" allowOverlap="1" wp14:anchorId="4D656E03" wp14:editId="473A482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82615" cy="6592570"/>
                <wp:effectExtent l="0" t="0" r="0" b="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82615" cy="6592570"/>
                          <a:chOff x="269975" y="93054"/>
                          <a:chExt cx="5683202" cy="6592948"/>
                        </a:xfrm>
                      </wpg:grpSpPr>
                      <wpg:grpSp>
                        <wpg:cNvPr id="149" name="Group 149"/>
                        <wpg:cNvGrpSpPr/>
                        <wpg:grpSpPr>
                          <a:xfrm>
                            <a:off x="269975" y="93054"/>
                            <a:ext cx="5683202" cy="6592948"/>
                            <a:chOff x="-194744" y="93054"/>
                            <a:chExt cx="5683202" cy="6592948"/>
                          </a:xfrm>
                        </wpg:grpSpPr>
                        <wpg:grpSp>
                          <wpg:cNvPr id="147" name="Group 147"/>
                          <wpg:cNvGrpSpPr/>
                          <wpg:grpSpPr>
                            <a:xfrm>
                              <a:off x="1380617" y="93054"/>
                              <a:ext cx="3437818" cy="5701151"/>
                              <a:chOff x="1378049" y="93054"/>
                              <a:chExt cx="3437818" cy="5701151"/>
                            </a:xfrm>
                          </wpg:grpSpPr>
                          <wpg:grpSp>
                            <wpg:cNvPr id="145" name="Group 145"/>
                            <wpg:cNvGrpSpPr/>
                            <wpg:grpSpPr>
                              <a:xfrm>
                                <a:off x="1378049" y="2988046"/>
                                <a:ext cx="3437818" cy="2806159"/>
                                <a:chOff x="1378049" y="440062"/>
                                <a:chExt cx="3437818" cy="2806207"/>
                              </a:xfrm>
                            </wpg:grpSpPr>
                            <wpg:grpSp>
                              <wpg:cNvPr id="142" name="Group 142"/>
                              <wpg:cNvGrpSpPr/>
                              <wpg:grpSpPr>
                                <a:xfrm>
                                  <a:off x="1378049" y="440062"/>
                                  <a:ext cx="3437818" cy="2494019"/>
                                  <a:chOff x="1098352" y="378556"/>
                                  <a:chExt cx="3438065" cy="2494717"/>
                                </a:xfrm>
                              </wpg:grpSpPr>
                              <wps:wsp>
                                <wps:cNvPr id="136" name="Straight Connector 136"/>
                                <wps:cNvCnPr>
                                  <a:stCxn id="135" idx="1"/>
                                  <a:endCxn id="107" idx="4"/>
                                </wps:cNvCnPr>
                                <wps:spPr>
                                  <a:xfrm flipH="1" flipV="1">
                                    <a:off x="1941089" y="1210531"/>
                                    <a:ext cx="1670138" cy="1119862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05" name="Group 105"/>
                                <wpg:cNvGrpSpPr/>
                                <wpg:grpSpPr>
                                  <a:xfrm>
                                    <a:off x="1098352" y="378556"/>
                                    <a:ext cx="3438063" cy="2186551"/>
                                    <a:chOff x="1098480" y="378663"/>
                                    <a:chExt cx="3438462" cy="2187164"/>
                                  </a:xfrm>
                                </wpg:grpSpPr>
                                <wpg:grpSp>
                                  <wpg:cNvPr id="106" name="Group 106"/>
                                  <wpg:cNvGrpSpPr/>
                                  <wpg:grpSpPr>
                                    <a:xfrm>
                                      <a:off x="1098480" y="378663"/>
                                      <a:ext cx="3438462" cy="2187164"/>
                                      <a:chOff x="1304457" y="471130"/>
                                      <a:chExt cx="3438462" cy="2187164"/>
                                    </a:xfrm>
                                  </wpg:grpSpPr>
                                  <wps:wsp>
                                    <wps:cNvPr id="107" name="Oval 107"/>
                                    <wps:cNvSpPr/>
                                    <wps:spPr>
                                      <a:xfrm>
                                        <a:off x="1397278" y="471130"/>
                                        <a:ext cx="1500026" cy="832208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592949F7" w14:textId="77777777" w:rsidR="00EF4B5F" w:rsidRPr="00901E99" w:rsidRDefault="00EF4B5F" w:rsidP="00EF4B5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Subjective Norm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8" name="Oval 108"/>
                                    <wps:cNvSpPr/>
                                    <wps:spPr>
                                      <a:xfrm>
                                        <a:off x="1304457" y="1826088"/>
                                        <a:ext cx="1500026" cy="832206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20075E60" w14:textId="77777777" w:rsidR="00EF4B5F" w:rsidRPr="00901E99" w:rsidRDefault="00EF4B5F" w:rsidP="00EF4B5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Attitude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9" name="Oval 109"/>
                                    <wps:cNvSpPr/>
                                    <wps:spPr>
                                      <a:xfrm>
                                        <a:off x="3634341" y="751458"/>
                                        <a:ext cx="1108578" cy="83185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55BC53F4" w14:textId="77777777" w:rsidR="00EF4B5F" w:rsidRPr="00901E99" w:rsidRDefault="00EF4B5F" w:rsidP="00EF4B5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Intention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11" name="Straight Connector 93"/>
                                    <wps:cNvCnPr>
                                      <a:stCxn id="107" idx="2"/>
                                      <a:endCxn id="108" idx="2"/>
                                    </wps:cNvCnPr>
                                    <wps:spPr>
                                      <a:xfrm rot="10800000" flipV="1">
                                        <a:off x="1304458" y="887235"/>
                                        <a:ext cx="92821" cy="1354957"/>
                                      </a:xfrm>
                                      <a:prstGeom prst="curvedConnector3">
                                        <a:avLst>
                                          <a:gd name="adj1" fmla="val 346326"/>
                                        </a:avLst>
                                      </a:prstGeom>
                                      <a:ln>
                                        <a:round/>
                                        <a:headEnd type="triangle" w="med" len="med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3" name="Straight Connector 113"/>
                                    <wps:cNvCnPr>
                                      <a:stCxn id="109" idx="2"/>
                                      <a:endCxn id="108" idx="7"/>
                                    </wps:cNvCnPr>
                                    <wps:spPr>
                                      <a:xfrm flipH="1">
                                        <a:off x="2584809" y="1167383"/>
                                        <a:ext cx="1049533" cy="780579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round/>
                                        <a:headEnd type="triangle" w="med" len="med"/>
                                        <a:tailEnd type="non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5" name="Straight Connector 115"/>
                                    <wps:cNvCnPr>
                                      <a:stCxn id="109" idx="2"/>
                                      <a:endCxn id="107" idx="6"/>
                                    </wps:cNvCnPr>
                                    <wps:spPr>
                                      <a:xfrm flipH="1" flipV="1">
                                        <a:off x="2897304" y="887235"/>
                                        <a:ext cx="737038" cy="280149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dash"/>
                                        <a:round/>
                                        <a:headEnd type="triangle" w="med" len="med"/>
                                        <a:tailEnd type="non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16" name="Text Box 116"/>
                                  <wps:cNvSpPr txBox="1"/>
                                  <wps:spPr>
                                    <a:xfrm>
                                      <a:off x="2836094" y="794768"/>
                                      <a:ext cx="415306" cy="26466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4ED91A1" w14:textId="77777777" w:rsidR="00EF4B5F" w:rsidRPr="00310C44" w:rsidRDefault="00EF4B5F" w:rsidP="00EF4B5F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  <w:szCs w:val="20"/>
                                          </w:rPr>
                                          <w:t>ns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7" name="Text Box 117"/>
                                  <wps:cNvSpPr txBox="1"/>
                                  <wps:spPr>
                                    <a:xfrm>
                                      <a:off x="2626912" y="1265752"/>
                                      <a:ext cx="624487" cy="28941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8F8AD19" w14:textId="77777777" w:rsidR="00EF4B5F" w:rsidRPr="00310C44" w:rsidRDefault="00EF4B5F" w:rsidP="00EF4B5F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  <w:szCs w:val="20"/>
                                          </w:rPr>
                                          <w:t>- 0.31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135" name="Oval 135"/>
                                <wps:cNvSpPr/>
                                <wps:spPr>
                                  <a:xfrm>
                                    <a:off x="3452491" y="2237249"/>
                                    <a:ext cx="1083926" cy="6360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1715693B" w14:textId="77777777" w:rsidR="00EF4B5F" w:rsidRPr="00901E99" w:rsidRDefault="00EF4B5F" w:rsidP="00EF4B5F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901E99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Moral Nor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7" name="Straight Connector 137"/>
                                <wps:cNvCnPr>
                                  <a:stCxn id="135" idx="2"/>
                                  <a:endCxn id="108" idx="5"/>
                                </wps:cNvCnPr>
                                <wps:spPr>
                                  <a:xfrm flipH="1" flipV="1">
                                    <a:off x="2378556" y="2443267"/>
                                    <a:ext cx="1073935" cy="111995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"/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8" name="Straight Connector 138"/>
                                <wps:cNvCnPr>
                                  <a:stCxn id="109" idx="4"/>
                                  <a:endCxn id="135" idx="0"/>
                                </wps:cNvCnPr>
                                <wps:spPr>
                                  <a:xfrm>
                                    <a:off x="3982192" y="1490422"/>
                                    <a:ext cx="12262" cy="746827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9" name="Text Box 139"/>
                                <wps:cNvSpPr txBox="1"/>
                                <wps:spPr>
                                  <a:xfrm>
                                    <a:off x="3664206" y="1717931"/>
                                    <a:ext cx="606839" cy="2960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B72CB69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84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" name="Text Box 140"/>
                                <wps:cNvSpPr txBox="1"/>
                                <wps:spPr>
                                  <a:xfrm>
                                    <a:off x="2870187" y="1841614"/>
                                    <a:ext cx="502648" cy="28577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F23FDA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75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1" name="Text Box 141"/>
                                <wps:cNvSpPr txBox="1"/>
                                <wps:spPr>
                                  <a:xfrm>
                                    <a:off x="2735790" y="2330397"/>
                                    <a:ext cx="432466" cy="24757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1887DB1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3" name="Text Box 143"/>
                              <wps:cNvSpPr txBox="1"/>
                              <wps:spPr>
                                <a:xfrm>
                                  <a:off x="2749725" y="2917070"/>
                                  <a:ext cx="423122" cy="3291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C4AAD90" w14:textId="77777777" w:rsidR="00EF4B5F" w:rsidRDefault="00EF4B5F" w:rsidP="00EF4B5F">
                                    <w:r>
                                      <w:t>(b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6" name="Group 146"/>
                            <wpg:cNvGrpSpPr/>
                            <wpg:grpSpPr>
                              <a:xfrm>
                                <a:off x="1610266" y="93054"/>
                                <a:ext cx="3205598" cy="2389194"/>
                                <a:chOff x="1538347" y="93063"/>
                                <a:chExt cx="3205598" cy="2389425"/>
                              </a:xfrm>
                            </wpg:grpSpPr>
                            <wpg:grpSp>
                              <wpg:cNvPr id="104" name="Group 104"/>
                              <wpg:cNvGrpSpPr/>
                              <wpg:grpSpPr>
                                <a:xfrm>
                                  <a:off x="1538347" y="93063"/>
                                  <a:ext cx="3205598" cy="2149355"/>
                                  <a:chOff x="1538525" y="93089"/>
                                  <a:chExt cx="3205970" cy="2149958"/>
                                </a:xfrm>
                              </wpg:grpSpPr>
                              <wpg:grpSp>
                                <wpg:cNvPr id="99" name="Group 99"/>
                                <wpg:cNvGrpSpPr/>
                                <wpg:grpSpPr>
                                  <a:xfrm>
                                    <a:off x="1538525" y="93089"/>
                                    <a:ext cx="3205970" cy="2149958"/>
                                    <a:chOff x="1744502" y="185556"/>
                                    <a:chExt cx="3205970" cy="2149958"/>
                                  </a:xfrm>
                                </wpg:grpSpPr>
                                <wps:wsp>
                                  <wps:cNvPr id="89" name="Oval 89"/>
                                  <wps:cNvSpPr/>
                                  <wps:spPr>
                                    <a:xfrm>
                                      <a:off x="1862649" y="185556"/>
                                      <a:ext cx="1262181" cy="83220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7F16B59" w14:textId="77777777" w:rsidR="00EF4B5F" w:rsidRPr="00901E99" w:rsidRDefault="00EF4B5F" w:rsidP="00EF4B5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Subjective Norm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0" name="Oval 90"/>
                                  <wps:cNvSpPr/>
                                  <wps:spPr>
                                    <a:xfrm>
                                      <a:off x="1744502" y="1503307"/>
                                      <a:ext cx="1240126" cy="83220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53AFE1EA" w14:textId="77777777" w:rsidR="00EF4B5F" w:rsidRPr="00901E99" w:rsidRDefault="00EF4B5F" w:rsidP="00EF4B5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Attitud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1" name="Oval 91"/>
                                  <wps:cNvSpPr/>
                                  <wps:spPr>
                                    <a:xfrm>
                                      <a:off x="3834340" y="812280"/>
                                      <a:ext cx="1116132" cy="83185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D7AAAC5" w14:textId="77777777" w:rsidR="00EF4B5F" w:rsidRPr="00901E99" w:rsidRDefault="00EF4B5F" w:rsidP="00EF4B5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Intention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3" name="Straight Connector 93"/>
                                  <wps:cNvCnPr>
                                    <a:stCxn id="89" idx="2"/>
                                    <a:endCxn id="90" idx="2"/>
                                  </wps:cNvCnPr>
                                  <wps:spPr>
                                    <a:xfrm rot="10800000" flipV="1">
                                      <a:off x="1744503" y="601660"/>
                                      <a:ext cx="118147" cy="1317752"/>
                                    </a:xfrm>
                                    <a:prstGeom prst="curvedConnector3">
                                      <a:avLst>
                                        <a:gd name="adj1" fmla="val 293511"/>
                                      </a:avLst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6" name="Straight Connector 96"/>
                                  <wps:cNvCnPr>
                                    <a:stCxn id="91" idx="3"/>
                                    <a:endCxn id="90" idx="6"/>
                                  </wps:cNvCnPr>
                                  <wps:spPr>
                                    <a:xfrm flipH="1">
                                      <a:off x="2984628" y="1522309"/>
                                      <a:ext cx="1013165" cy="397104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8" name="Straight Connector 98"/>
                                  <wps:cNvCnPr>
                                    <a:stCxn id="91" idx="1"/>
                                    <a:endCxn id="89" idx="6"/>
                                  </wps:cNvCnPr>
                                  <wps:spPr>
                                    <a:xfrm flipH="1" flipV="1">
                                      <a:off x="3124830" y="601658"/>
                                      <a:ext cx="872963" cy="332442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00" name="Text Box 100"/>
                                <wps:cNvSpPr txBox="1"/>
                                <wps:spPr>
                                  <a:xfrm>
                                    <a:off x="3065167" y="560702"/>
                                    <a:ext cx="524070" cy="2461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5F61C77" w14:textId="77777777" w:rsidR="00EF4B5F" w:rsidRPr="00654E4D" w:rsidRDefault="00EF4B5F" w:rsidP="00EF4B5F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46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1" name="Text Box 101"/>
                                <wps:cNvSpPr txBox="1"/>
                                <wps:spPr>
                                  <a:xfrm>
                                    <a:off x="2918826" y="1512111"/>
                                    <a:ext cx="582983" cy="28012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DAEACFD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- 0.21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4" name="Text Box 144"/>
                              <wps:cNvSpPr txBox="1"/>
                              <wps:spPr>
                                <a:xfrm>
                                  <a:off x="2626601" y="2194511"/>
                                  <a:ext cx="451828" cy="28797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12F42BF" w14:textId="77777777" w:rsidR="00EF4B5F" w:rsidRDefault="00EF4B5F" w:rsidP="00EF4B5F">
                                    <w:r>
                                      <w:t>(a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48" name="Text Box 148"/>
                          <wps:cNvSpPr txBox="1"/>
                          <wps:spPr>
                            <a:xfrm>
                              <a:off x="-194744" y="6112564"/>
                              <a:ext cx="5683202" cy="57343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207540" w14:textId="77777777" w:rsidR="00EF4B5F" w:rsidRPr="00A1157F" w:rsidRDefault="00EF4B5F" w:rsidP="00EF4B5F">
                                <w:pPr>
                                  <w:pStyle w:val="Caption"/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bookmarkStart w:id="8" w:name="_Ref72078135"/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bookmarkEnd w:id="8"/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3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: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(a) 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Theory of Reasoned Action (TRA) and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(b)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Theory of Reasoned Action with Moral Norms (TRA-moral).</w:t>
                                </w:r>
                                <w:r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Values on the arrow and “ns” indicate coefficients and “non-significant” relationships, respectively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s:wsp>
                        <wps:cNvPr id="38" name="Text Box 38"/>
                        <wps:cNvSpPr txBox="1"/>
                        <wps:spPr>
                          <a:xfrm>
                            <a:off x="1622154" y="1014382"/>
                            <a:ext cx="555540" cy="25630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13EE63F" w14:textId="77777777" w:rsidR="00EF4B5F" w:rsidRPr="00310C44" w:rsidRDefault="00EF4B5F" w:rsidP="00EF4B5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1365624" y="3910624"/>
                            <a:ext cx="497710" cy="27084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140277" w14:textId="77777777" w:rsidR="00EF4B5F" w:rsidRPr="00310C44" w:rsidRDefault="00EF4B5F" w:rsidP="00EF4B5F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656E03" id="Group 41" o:spid="_x0000_s1070" style="position:absolute;margin-left:0;margin-top:0;width:447.45pt;height:519.1pt;z-index:251788288;mso-width-relative:margin;mso-height-relative:margin" coordorigin="2699,930" coordsize="56832,659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">
                <v:group id="Group 149" o:spid="_x0000_s1071" style="position:absolute;left:2699;top:930;width:56832;height:65930" coordorigin="-1947,930" coordsize="56832,659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oB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twX8PhMukKsfAAAA//8DAFBLAQItABQABgAIAAAAIQDb4fbL7gAAAIUBAAATAAAAAAAAAAAA&#10;AAAAAAAAAABbQ29udGVudF9UeXBlc10ueG1sUEsBAi0AFAAGAAgAAAAhAFr0LFu/AAAAFQEAAAsA&#10;AAAAAAAAAAAAAAAAHwEAAF9yZWxzLy5yZWxzUEsBAi0AFAAGAAgAAAAhAEyUigHEAAAA3AAAAA8A&#10;AAAAAAAAAAAAAAAABwIAAGRycy9kb3ducmV2LnhtbFBLBQYAAAAAAwADALcAAAD4AgAAAAA=&#10;">
                  <v:group id="Group 147" o:spid="_x0000_s1072" style="position:absolute;left:13806;top:930;width:34378;height:57012" coordorigin="13780,930" coordsize="34378,57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  <v:group id="Group 145" o:spid="_x0000_s1073" style="position:absolute;left:13780;top:29880;width:34378;height:28062" coordorigin="13780,4400" coordsize="34378,2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    <v:group id="Group 142" o:spid="_x0000_s1074" style="position:absolute;left:13780;top:4400;width:34378;height:24940" coordorigin="10983,3785" coordsize="34380,24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      <v:line id="Straight Connector 136" o:spid="_x0000_s1075" style="position:absolute;flip:x y;visibility:visible;mso-wrap-style:square" from="19410,12105" to="36112,233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" strokecolor="black [3200]" strokeweight=".5pt">
                          <v:stroke startarrow="block"/>
                        </v:line>
                        <v:group id="Group 105" o:spid="_x0000_s1076" style="position:absolute;left:10983;top:3785;width:34381;height:21866" coordorigin="10984,3786" coordsize="34384,21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        <v:group id="Group 106" o:spid="_x0000_s1077" style="position:absolute;left:10984;top:3786;width:34385;height:21872" coordorigin="13044,4711" coordsize="34384,218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          <v:oval id="Oval 107" o:spid="_x0000_s1078" style="position:absolute;left:13972;top:4711;width:15001;height:8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" filled="f" strokecolor="black [3213]" strokeweight="1pt">
                              <v:stroke joinstyle="miter"/>
                              <v:textbox>
                                <w:txbxContent>
                                  <w:p w14:paraId="592949F7" w14:textId="77777777" w:rsidR="00EF4B5F" w:rsidRPr="00901E99" w:rsidRDefault="00EF4B5F" w:rsidP="00EF4B5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Subjective Norm</w:t>
                                    </w:r>
                                  </w:p>
                                </w:txbxContent>
                              </v:textbox>
                            </v:oval>
                            <v:oval id="Oval 108" o:spid="_x0000_s1079" style="position:absolute;left:13044;top:18260;width:15000;height:8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" filled="f" strokecolor="black [3213]" strokeweight="1pt">
                              <v:stroke joinstyle="miter"/>
                              <v:textbox>
                                <w:txbxContent>
                                  <w:p w14:paraId="20075E60" w14:textId="77777777" w:rsidR="00EF4B5F" w:rsidRPr="00901E99" w:rsidRDefault="00EF4B5F" w:rsidP="00EF4B5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Attitude</w:t>
                                    </w:r>
                                  </w:p>
                                </w:txbxContent>
                              </v:textbox>
                            </v:oval>
                            <v:oval id="Oval 109" o:spid="_x0000_s1080" style="position:absolute;left:36343;top:7514;width:11086;height:8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" filled="f" strokecolor="black [3213]" strokeweight="1pt">
                              <v:stroke joinstyle="miter"/>
                              <v:textbox>
                                <w:txbxContent>
                                  <w:p w14:paraId="55BC53F4" w14:textId="77777777" w:rsidR="00EF4B5F" w:rsidRPr="00901E99" w:rsidRDefault="00EF4B5F" w:rsidP="00EF4B5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Intention</w:t>
                                    </w:r>
                                  </w:p>
                                </w:txbxContent>
                              </v:textbox>
                            </v:oval>
                            <v:shape id="Straight Connector 93" o:spid="_x0000_s1081" type="#_x0000_t38" style="position:absolute;left:13044;top:8872;width:928;height:13549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" adj="74806" strokecolor="black [3200]" strokeweight=".5pt">
                              <v:stroke startarrow="block" endarrow="block"/>
                            </v:shape>
                            <v:line id="Straight Connector 113" o:spid="_x0000_s1082" style="position:absolute;flip:x;visibility:visible;mso-wrap-style:square" from="25848,11673" to="36343,19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" strokecolor="black [3200]" strokeweight=".5pt">
                              <v:stroke startarrow="block"/>
                            </v:line>
                            <v:line id="Straight Connector 115" o:spid="_x0000_s1083" style="position:absolute;flip:x y;visibility:visible;mso-wrap-style:square" from="28973,8872" to="36343,11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" strokecolor="black [3200]" strokeweight=".5pt">
                              <v:stroke dashstyle="dash" startarrow="block"/>
                            </v:line>
                          </v:group>
                          <v:shape id="Text Box 116" o:spid="_x0000_s1084" type="#_x0000_t202" style="position:absolute;left:28360;top:7947;width:415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" fillcolor="white [3212]" stroked="f" strokeweight=".5pt">
                            <v:textbox>
                              <w:txbxContent>
                                <w:p w14:paraId="34ED91A1" w14:textId="77777777" w:rsidR="00EF4B5F" w:rsidRPr="00310C44" w:rsidRDefault="00EF4B5F" w:rsidP="00EF4B5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ns</w:t>
                                  </w:r>
                                </w:p>
                              </w:txbxContent>
                            </v:textbox>
                          </v:shape>
                          <v:shape id="Text Box 117" o:spid="_x0000_s1085" type="#_x0000_t202" style="position:absolute;left:26269;top:12657;width:6244;height:28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" fillcolor="white [3212]" stroked="f" strokeweight=".5pt">
                            <v:textbox>
                              <w:txbxContent>
                                <w:p w14:paraId="18F8AD19" w14:textId="77777777" w:rsidR="00EF4B5F" w:rsidRPr="00310C44" w:rsidRDefault="00EF4B5F" w:rsidP="00EF4B5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 0.31</w:t>
                                  </w:r>
                                </w:p>
                              </w:txbxContent>
                            </v:textbox>
                          </v:shape>
                        </v:group>
                        <v:oval id="Oval 135" o:spid="_x0000_s1086" style="position:absolute;left:34524;top:22372;width:10840;height:6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" filled="f" strokecolor="black [3213]" strokeweight="1pt">
                          <v:stroke joinstyle="miter"/>
                          <v:textbox>
                            <w:txbxContent>
                              <w:p w14:paraId="1715693B" w14:textId="77777777" w:rsidR="00EF4B5F" w:rsidRPr="00901E99" w:rsidRDefault="00EF4B5F" w:rsidP="00EF4B5F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901E99"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  <w:t>Moral Norm</w:t>
                                </w:r>
                              </w:p>
                            </w:txbxContent>
                          </v:textbox>
                        </v:oval>
                        <v:line id="Straight Connector 137" o:spid="_x0000_s1087" style="position:absolute;flip:x y;visibility:visible;mso-wrap-style:square" from="23785,24432" to="34524,25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" strokecolor="black [3200]" strokeweight=".5pt">
                          <v:stroke dashstyle="dash" startarrow="block"/>
                        </v:line>
                        <v:line id="Straight Connector 138" o:spid="_x0000_s1088" style="position:absolute;visibility:visible;mso-wrap-style:square" from="39821,14904" to="39944,223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" strokecolor="black [3200]" strokeweight=".5pt">
                          <v:stroke startarrow="block"/>
                        </v:line>
                        <v:shape id="Text Box 139" o:spid="_x0000_s1089" type="#_x0000_t202" style="position:absolute;left:36642;top:17179;width:6068;height:29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" fillcolor="white [3212]" stroked="f" strokeweight=".5pt">
                          <v:textbox>
                            <w:txbxContent>
                              <w:p w14:paraId="2B72CB69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84</w:t>
                                </w:r>
                              </w:p>
                            </w:txbxContent>
                          </v:textbox>
                        </v:shape>
                        <v:shape id="Text Box 140" o:spid="_x0000_s1090" type="#_x0000_t202" style="position:absolute;left:28701;top:18416;width:5027;height:28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" fillcolor="white [3212]" stroked="f" strokeweight=".5pt">
                          <v:textbox>
                            <w:txbxContent>
                              <w:p w14:paraId="6DF23FDA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75</w:t>
                                </w:r>
                              </w:p>
                            </w:txbxContent>
                          </v:textbox>
                        </v:shape>
                        <v:shape id="Text Box 141" o:spid="_x0000_s1091" type="#_x0000_t202" style="position:absolute;left:27357;top:23303;width:4325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" fillcolor="white [3212]" stroked="f" strokeweight=".5pt">
                          <v:textbox>
                            <w:txbxContent>
                              <w:p w14:paraId="01887DB1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43" o:spid="_x0000_s1092" type="#_x0000_t202" style="position:absolute;left:27497;top:29170;width:4231;height:32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" fillcolor="white [3201]" stroked="f" strokeweight=".5pt">
                        <v:textbox>
                          <w:txbxContent>
                            <w:p w14:paraId="6C4AAD90" w14:textId="77777777" w:rsidR="00EF4B5F" w:rsidRDefault="00EF4B5F" w:rsidP="00EF4B5F">
                              <w:r>
                                <w:t>(b)</w:t>
                              </w:r>
                            </w:p>
                          </w:txbxContent>
                        </v:textbox>
                      </v:shape>
                    </v:group>
                    <v:group id="Group 146" o:spid="_x0000_s1093" style="position:absolute;left:16102;top:930;width:32056;height:23892" coordorigin="15383,930" coordsize="32055,23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    <v:group id="Group 104" o:spid="_x0000_s1094" style="position:absolute;left:15383;top:930;width:32056;height:21494" coordorigin="15385,930" coordsize="32059,21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    <v:group id="Group 99" o:spid="_x0000_s1095" style="position:absolute;left:15385;top:930;width:32059;height:21500" coordorigin="17445,1855" coordsize="32059,21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        <v:oval id="Oval 89" o:spid="_x0000_s1096" style="position:absolute;left:18626;top:1855;width:12622;height:8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" filled="f" strokecolor="black [3213]" strokeweight="1pt">
                            <v:stroke joinstyle="miter"/>
                            <v:textbox>
                              <w:txbxContent>
                                <w:p w14:paraId="07F16B59" w14:textId="77777777" w:rsidR="00EF4B5F" w:rsidRPr="00901E99" w:rsidRDefault="00EF4B5F" w:rsidP="00EF4B5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jective Norm</w:t>
                                  </w:r>
                                </w:p>
                              </w:txbxContent>
                            </v:textbox>
                          </v:oval>
                          <v:oval id="Oval 90" o:spid="_x0000_s1097" style="position:absolute;left:17445;top:15033;width:12401;height:83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" filled="f" strokecolor="black [3213]" strokeweight="1pt">
                            <v:stroke joinstyle="miter"/>
                            <v:textbox>
                              <w:txbxContent>
                                <w:p w14:paraId="53AFE1EA" w14:textId="77777777" w:rsidR="00EF4B5F" w:rsidRPr="00901E99" w:rsidRDefault="00EF4B5F" w:rsidP="00EF4B5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ttitude</w:t>
                                  </w:r>
                                </w:p>
                              </w:txbxContent>
                            </v:textbox>
                          </v:oval>
                          <v:oval id="Oval 91" o:spid="_x0000_s1098" style="position:absolute;left:38343;top:8122;width:11161;height:83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" filled="f" strokecolor="black [3213]" strokeweight="1pt">
                            <v:stroke joinstyle="miter"/>
                            <v:textbox>
                              <w:txbxContent>
                                <w:p w14:paraId="1D7AAAC5" w14:textId="77777777" w:rsidR="00EF4B5F" w:rsidRPr="00901E99" w:rsidRDefault="00EF4B5F" w:rsidP="00EF4B5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tention</w:t>
                                  </w:r>
                                </w:p>
                              </w:txbxContent>
                            </v:textbox>
                          </v:oval>
                          <v:shape id="Straight Connector 93" o:spid="_x0000_s1099" type="#_x0000_t38" style="position:absolute;left:17445;top:6016;width:1181;height:13178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" adj="63398" strokecolor="black [3200]" strokeweight=".5pt">
                            <v:stroke startarrow="block" endarrow="block"/>
                          </v:shape>
                          <v:line id="Straight Connector 96" o:spid="_x0000_s1100" style="position:absolute;flip:x;visibility:visible;mso-wrap-style:square" from="29846,15223" to="39977,191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" strokecolor="black [3200]" strokeweight=".5pt">
                            <v:stroke startarrow="block"/>
                          </v:line>
                          <v:line id="Straight Connector 98" o:spid="_x0000_s1101" style="position:absolute;flip:x y;visibility:visible;mso-wrap-style:square" from="31248,6016" to="39977,9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" strokecolor="black [3200]" strokeweight=".5pt">
                            <v:stroke startarrow="block"/>
                          </v:line>
                        </v:group>
                        <v:shape id="Text Box 100" o:spid="_x0000_s1102" type="#_x0000_t202" style="position:absolute;left:30651;top:5607;width:5241;height:2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" fillcolor="white [3212]" stroked="f" strokeweight=".5pt">
                          <v:textbox>
                            <w:txbxContent>
                              <w:p w14:paraId="05F61C77" w14:textId="77777777" w:rsidR="00EF4B5F" w:rsidRPr="00654E4D" w:rsidRDefault="00EF4B5F" w:rsidP="00EF4B5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46</w:t>
                                </w:r>
                              </w:p>
                            </w:txbxContent>
                          </v:textbox>
                        </v:shape>
                        <v:shape id="Text Box 101" o:spid="_x0000_s1103" type="#_x0000_t202" style="position:absolute;left:29188;top:15121;width:5830;height: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" fillcolor="white [3212]" stroked="f" strokeweight=".5pt">
                          <v:textbox>
                            <w:txbxContent>
                              <w:p w14:paraId="4DAEACFD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- 0.21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44" o:spid="_x0000_s1104" type="#_x0000_t202" style="position:absolute;left:26266;top:21945;width:4518;height: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" fillcolor="white [3201]" stroked="f" strokeweight=".5pt">
                        <v:textbox>
                          <w:txbxContent>
                            <w:p w14:paraId="412F42BF" w14:textId="77777777" w:rsidR="00EF4B5F" w:rsidRDefault="00EF4B5F" w:rsidP="00EF4B5F">
                              <w:r>
                                <w:t>(a)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148" o:spid="_x0000_s1105" type="#_x0000_t202" style="position:absolute;left:-1947;top:61125;width:56831;height:57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" stroked="f">
                    <v:textbox style="mso-fit-shape-to-text:t" inset="0,0,0,0">
                      <w:txbxContent>
                        <w:p w14:paraId="4D207540" w14:textId="77777777" w:rsidR="00EF4B5F" w:rsidRPr="00A1157F" w:rsidRDefault="00EF4B5F" w:rsidP="00EF4B5F">
                          <w:pPr>
                            <w:pStyle w:val="Caption"/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bookmarkStart w:id="9" w:name="_Ref72078135"/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Figure </w:t>
                          </w:r>
                          <w:bookmarkEnd w:id="9"/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3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: 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(a) 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Theory of Reasoned Action (TRA) and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 (b)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 Theory of Reasoned Action with Moral Norms (TRA-moral).</w:t>
                          </w:r>
                          <w:r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 xml:space="preserve"> Values on the arrow and “ns” indicate coefficients and “non-significant” relationships, respectively.</w:t>
                          </w:r>
                        </w:p>
                      </w:txbxContent>
                    </v:textbox>
                  </v:shape>
                </v:group>
                <v:shape id="Text Box 38" o:spid="_x0000_s1106" type="#_x0000_t202" style="position:absolute;left:16221;top:10143;width:5555;height:25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" fillcolor="white [3212]" stroked="f" strokeweight=".5pt">
                  <v:textbox>
                    <w:txbxContent>
                      <w:p w14:paraId="713EE63F" w14:textId="77777777" w:rsidR="00EF4B5F" w:rsidRPr="00310C44" w:rsidRDefault="00EF4B5F" w:rsidP="00EF4B5F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0</w:t>
                        </w:r>
                      </w:p>
                    </w:txbxContent>
                  </v:textbox>
                </v:shape>
                <v:shape id="Text Box 39" o:spid="_x0000_s1107" type="#_x0000_t202" style="position:absolute;left:13656;top:39106;width:4977;height:2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" fillcolor="white [3212]" stroked="f" strokeweight=".5pt">
                  <v:textbox>
                    <w:txbxContent>
                      <w:p w14:paraId="15140277" w14:textId="77777777" w:rsidR="00EF4B5F" w:rsidRPr="00310C44" w:rsidRDefault="00EF4B5F" w:rsidP="00EF4B5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013CB96" w14:textId="4F68DEA3" w:rsidR="00EF4B5F" w:rsidRDefault="00EF4B5F" w:rsidP="001D62CD">
      <w:pPr>
        <w:spacing w:line="480" w:lineRule="auto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 w:type="page"/>
      </w:r>
    </w:p>
    <w:p w14:paraId="698B160F" w14:textId="41D53D80" w:rsidR="000E4E69" w:rsidRPr="00200CED" w:rsidRDefault="00BD45EC" w:rsidP="001D62CD">
      <w:pPr>
        <w:spacing w:line="480" w:lineRule="auto"/>
        <w:rPr>
          <w:sz w:val="20"/>
          <w:szCs w:val="20"/>
        </w:rPr>
      </w:pPr>
      <w:r w:rsidRPr="00200CED">
        <w:rPr>
          <w:noProof/>
          <w:color w:val="FF0000"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4BF9E5F1" wp14:editId="4CFCBF79">
                <wp:simplePos x="0" y="0"/>
                <wp:positionH relativeFrom="column">
                  <wp:posOffset>171442</wp:posOffset>
                </wp:positionH>
                <wp:positionV relativeFrom="paragraph">
                  <wp:posOffset>91440</wp:posOffset>
                </wp:positionV>
                <wp:extent cx="5555263" cy="7183386"/>
                <wp:effectExtent l="0" t="0" r="0" b="508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55263" cy="7183386"/>
                          <a:chOff x="569136" y="-159132"/>
                          <a:chExt cx="5555263" cy="7183386"/>
                        </a:xfrm>
                      </wpg:grpSpPr>
                      <wpg:grpSp>
                        <wpg:cNvPr id="160" name="Group 160"/>
                        <wpg:cNvGrpSpPr/>
                        <wpg:grpSpPr>
                          <a:xfrm>
                            <a:off x="569136" y="-159132"/>
                            <a:ext cx="5555263" cy="7183386"/>
                            <a:chOff x="-54" y="-159132"/>
                            <a:chExt cx="5469890" cy="7183386"/>
                          </a:xfrm>
                        </wpg:grpSpPr>
                        <wpg:grpSp>
                          <wpg:cNvPr id="158" name="Group 158"/>
                          <wpg:cNvGrpSpPr/>
                          <wpg:grpSpPr>
                            <a:xfrm>
                              <a:off x="1094963" y="-159132"/>
                              <a:ext cx="4028464" cy="6643059"/>
                              <a:chOff x="1092654" y="-159132"/>
                              <a:chExt cx="4028464" cy="6643059"/>
                            </a:xfrm>
                          </wpg:grpSpPr>
                          <wpg:grpSp>
                            <wpg:cNvPr id="154" name="Group 154"/>
                            <wpg:cNvGrpSpPr/>
                            <wpg:grpSpPr>
                              <a:xfrm>
                                <a:off x="1092654" y="-159132"/>
                                <a:ext cx="3584469" cy="3040341"/>
                                <a:chOff x="1092654" y="-159132"/>
                                <a:chExt cx="3584469" cy="3040341"/>
                              </a:xfrm>
                            </wpg:grpSpPr>
                            <wpg:grpSp>
                              <wpg:cNvPr id="60" name="Group 60"/>
                              <wpg:cNvGrpSpPr/>
                              <wpg:grpSpPr>
                                <a:xfrm>
                                  <a:off x="1092654" y="-159132"/>
                                  <a:ext cx="3584469" cy="2749397"/>
                                  <a:chOff x="914304" y="-159132"/>
                                  <a:chExt cx="2999389" cy="2749397"/>
                                </a:xfrm>
                              </wpg:grpSpPr>
                              <wpg:grpSp>
                                <wpg:cNvPr id="54" name="Group 54"/>
                                <wpg:cNvGrpSpPr/>
                                <wpg:grpSpPr>
                                  <a:xfrm>
                                    <a:off x="914304" y="-159132"/>
                                    <a:ext cx="2999389" cy="2749397"/>
                                    <a:chOff x="915567" y="-159132"/>
                                    <a:chExt cx="2999389" cy="2749397"/>
                                  </a:xfrm>
                                </wpg:grpSpPr>
                                <wpg:grpSp>
                                  <wpg:cNvPr id="52" name="Group 52"/>
                                  <wpg:cNvGrpSpPr/>
                                  <wpg:grpSpPr>
                                    <a:xfrm>
                                      <a:off x="915567" y="-159132"/>
                                      <a:ext cx="2999389" cy="2749397"/>
                                      <a:chOff x="1025464" y="-159132"/>
                                      <a:chExt cx="2999389" cy="2749397"/>
                                    </a:xfrm>
                                  </wpg:grpSpPr>
                                  <wpg:grpSp>
                                    <wpg:cNvPr id="18" name="Group 18"/>
                                    <wpg:cNvGrpSpPr/>
                                    <wpg:grpSpPr>
                                      <a:xfrm>
                                        <a:off x="1025464" y="-159132"/>
                                        <a:ext cx="2999389" cy="2749397"/>
                                        <a:chOff x="914304" y="-159132"/>
                                        <a:chExt cx="2999389" cy="2749397"/>
                                      </a:xfrm>
                                    </wpg:grpSpPr>
                                    <wps:wsp>
                                      <wps:cNvPr id="2" name="Oval 2"/>
                                      <wps:cNvSpPr/>
                                      <wps:spPr>
                                        <a:xfrm>
                                          <a:off x="1046415" y="-159132"/>
                                          <a:ext cx="1183286" cy="673160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6A88F19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 xml:space="preserve">Attitude 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3" name="Oval 3"/>
                                      <wps:cNvSpPr/>
                                      <wps:spPr>
                                        <a:xfrm>
                                          <a:off x="965561" y="802257"/>
                                          <a:ext cx="1264146" cy="621567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0939A70" w14:textId="51454C0D" w:rsidR="00CD539F" w:rsidRPr="00EF4B5F" w:rsidRDefault="00CD539F" w:rsidP="004E3D4E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Subjective Norm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4" name="Oval 4"/>
                                      <wps:cNvSpPr/>
                                      <wps:spPr>
                                        <a:xfrm>
                                          <a:off x="914304" y="1675497"/>
                                          <a:ext cx="1264584" cy="914768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22215BC5" w14:textId="2129FDA6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74CA4CE9" w14:textId="77777777" w:rsidR="00CD539F" w:rsidRPr="00EF4B5F" w:rsidRDefault="00CD539F" w:rsidP="000A05E4">
                                            <w:pP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  <w:p w14:paraId="0FF57744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56ED1F7A" w14:textId="77777777" w:rsidR="00CD539F" w:rsidRPr="00EF4B5F" w:rsidRDefault="00CD539F" w:rsidP="000A05E4">
                                            <w:pP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  <w:p w14:paraId="61DD78DD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0872A58F" w14:textId="77777777" w:rsidR="00CD539F" w:rsidRPr="00EF4B5F" w:rsidRDefault="00CD539F" w:rsidP="000A05E4">
                                            <w:pP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  <w:p w14:paraId="31460850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5" name="Oval 5"/>
                                      <wps:cNvSpPr/>
                                      <wps:spPr>
                                        <a:xfrm>
                                          <a:off x="2960421" y="802248"/>
                                          <a:ext cx="953272" cy="666695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AA4A637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Intention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0" name="Straight Arrow Connector 10"/>
                                      <wps:cNvCnPr>
                                        <a:stCxn id="3" idx="6"/>
                                        <a:endCxn id="5" idx="2"/>
                                      </wps:cNvCnPr>
                                      <wps:spPr>
                                        <a:xfrm>
                                          <a:off x="2229707" y="1113041"/>
                                          <a:ext cx="730714" cy="2255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prstDash val="dash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5" name="Straight Arrow Connector 15"/>
                                      <wps:cNvCnPr>
                                        <a:stCxn id="2" idx="6"/>
                                        <a:endCxn id="5" idx="2"/>
                                      </wps:cNvCnPr>
                                      <wps:spPr>
                                        <a:xfrm>
                                          <a:off x="2229701" y="177448"/>
                                          <a:ext cx="730720" cy="958148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7" name="Straight Arrow Connector 8"/>
                                      <wps:cNvCnPr>
                                        <a:stCxn id="4" idx="6"/>
                                        <a:endCxn id="5" idx="2"/>
                                      </wps:cNvCnPr>
                                      <wps:spPr>
                                        <a:xfrm flipV="1">
                                          <a:off x="2178888" y="1135596"/>
                                          <a:ext cx="781533" cy="99728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prstDash val="dash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50" name="Straight Arrow Connector 50"/>
                                    <wps:cNvCnPr>
                                      <a:stCxn id="2" idx="2"/>
                                      <a:endCxn id="4" idx="2"/>
                                    </wps:cNvCnPr>
                                    <wps:spPr>
                                      <a:xfrm rot="10800000" flipV="1">
                                        <a:off x="1025464" y="177447"/>
                                        <a:ext cx="132111" cy="1955433"/>
                                      </a:xfrm>
                                      <a:prstGeom prst="curvedConnector3">
                                        <a:avLst>
                                          <a:gd name="adj1" fmla="val 484450"/>
                                        </a:avLst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1" name="Straight Arrow Connector 51"/>
                                    <wps:cNvCnPr>
                                      <a:stCxn id="2" idx="2"/>
                                      <a:endCxn id="3" idx="2"/>
                                    </wps:cNvCnPr>
                                    <wps:spPr>
                                      <a:xfrm rot="10800000" flipV="1">
                                        <a:off x="1076721" y="177447"/>
                                        <a:ext cx="80854" cy="935593"/>
                                      </a:xfrm>
                                      <a:prstGeom prst="curvedConnector3">
                                        <a:avLst>
                                          <a:gd name="adj1" fmla="val 332947"/>
                                        </a:avLst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3" name="Straight Arrow Connector 51"/>
                                  <wps:cNvCnPr>
                                    <a:stCxn id="3" idx="2"/>
                                    <a:endCxn id="4" idx="2"/>
                                  </wps:cNvCnPr>
                                  <wps:spPr>
                                    <a:xfrm rot="10800000" flipV="1">
                                      <a:off x="915567" y="1113041"/>
                                      <a:ext cx="51257" cy="1019840"/>
                                    </a:xfrm>
                                    <a:prstGeom prst="curvedConnector3">
                                      <a:avLst>
                                        <a:gd name="adj1" fmla="val 467453"/>
                                      </a:avLst>
                                    </a:prstGeom>
                                    <a:ln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55" name="Text Box 55"/>
                                <wps:cNvSpPr txBox="1"/>
                                <wps:spPr>
                                  <a:xfrm>
                                    <a:off x="2307545" y="430815"/>
                                    <a:ext cx="491054" cy="30557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187B600" w14:textId="4B47F927" w:rsidR="00CD539F" w:rsidRPr="00EF4B5F" w:rsidRDefault="00CD539F" w:rsidP="00CC569C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- 0.3</w:t>
                                      </w:r>
                                      <w:r w:rsidR="00F11482"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6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6" name="Text Box 56"/>
                                <wps:cNvSpPr txBox="1"/>
                                <wps:spPr>
                                  <a:xfrm>
                                    <a:off x="2372964" y="973959"/>
                                    <a:ext cx="285996" cy="26620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797A4B3" w14:textId="0B289B23" w:rsidR="00CD539F" w:rsidRPr="00EF4B5F" w:rsidRDefault="00CD539F" w:rsidP="00992AEB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9" name="Text Box 59"/>
                                <wps:cNvSpPr txBox="1"/>
                                <wps:spPr>
                                  <a:xfrm>
                                    <a:off x="2461534" y="1468872"/>
                                    <a:ext cx="291563" cy="24336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C7D4EEA" w14:textId="675EACD8" w:rsidR="00CD539F" w:rsidRPr="00EF4B5F" w:rsidRDefault="00CD539F" w:rsidP="00350C16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29" name="Text Box 129"/>
                              <wps:cNvSpPr txBox="1"/>
                              <wps:spPr>
                                <a:xfrm>
                                  <a:off x="2580740" y="2590263"/>
                                  <a:ext cx="487108" cy="2909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9824F4B" w14:textId="001A3968" w:rsidR="00CD539F" w:rsidRPr="00EF4B5F" w:rsidRDefault="00CD539F" w:rsidP="00B8096F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(a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56" name="Group 156"/>
                            <wpg:cNvGrpSpPr/>
                            <wpg:grpSpPr>
                              <a:xfrm>
                                <a:off x="1276484" y="3088783"/>
                                <a:ext cx="3844634" cy="3395144"/>
                                <a:chOff x="1194511" y="-56199"/>
                                <a:chExt cx="3844634" cy="3395144"/>
                              </a:xfrm>
                            </wpg:grpSpPr>
                            <wpg:grpSp>
                              <wpg:cNvPr id="155" name="Group 155"/>
                              <wpg:cNvGrpSpPr/>
                              <wpg:grpSpPr>
                                <a:xfrm>
                                  <a:off x="1194511" y="-56199"/>
                                  <a:ext cx="3844634" cy="3395144"/>
                                  <a:chOff x="1194511" y="-56199"/>
                                  <a:chExt cx="3844634" cy="3395144"/>
                                </a:xfrm>
                              </wpg:grpSpPr>
                              <wps:wsp>
                                <wps:cNvPr id="128" name="Text Box 128"/>
                                <wps:cNvSpPr txBox="1"/>
                                <wps:spPr>
                                  <a:xfrm>
                                    <a:off x="2582718" y="2992582"/>
                                    <a:ext cx="429491" cy="3463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BA13754" w14:textId="104E7CEC" w:rsidR="00CD539F" w:rsidRPr="00EF4B5F" w:rsidRDefault="00CD539F" w:rsidP="00B8096F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(b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150" name="Group 150"/>
                                <wpg:cNvGrpSpPr/>
                                <wpg:grpSpPr>
                                  <a:xfrm>
                                    <a:off x="1194511" y="-56199"/>
                                    <a:ext cx="3844634" cy="2819444"/>
                                    <a:chOff x="1085847" y="34555"/>
                                    <a:chExt cx="3845009" cy="2819708"/>
                                  </a:xfrm>
                                </wpg:grpSpPr>
                                <wpg:grpSp>
                                  <wpg:cNvPr id="132" name="Group 132"/>
                                  <wpg:cNvGrpSpPr/>
                                  <wpg:grpSpPr>
                                    <a:xfrm>
                                      <a:off x="1085847" y="34555"/>
                                      <a:ext cx="3845009" cy="2819708"/>
                                      <a:chOff x="1085847" y="34555"/>
                                      <a:chExt cx="3845009" cy="2819708"/>
                                    </a:xfrm>
                                  </wpg:grpSpPr>
                                  <wpg:grpSp>
                                    <wpg:cNvPr id="61" name="Group 61"/>
                                    <wpg:cNvGrpSpPr/>
                                    <wpg:grpSpPr>
                                      <a:xfrm>
                                        <a:off x="1085847" y="34555"/>
                                        <a:ext cx="3845009" cy="2819708"/>
                                        <a:chOff x="1194554" y="-102520"/>
                                        <a:chExt cx="3217604" cy="2820227"/>
                                      </a:xfrm>
                                    </wpg:grpSpPr>
                                    <wpg:grpSp>
                                      <wpg:cNvPr id="62" name="Group 62"/>
                                      <wpg:cNvGrpSpPr/>
                                      <wpg:grpSpPr>
                                        <a:xfrm>
                                          <a:off x="1194554" y="-102520"/>
                                          <a:ext cx="3217604" cy="2820227"/>
                                          <a:chOff x="1195817" y="-102520"/>
                                          <a:chExt cx="3217604" cy="2820227"/>
                                        </a:xfrm>
                                      </wpg:grpSpPr>
                                      <wpg:grpSp>
                                        <wpg:cNvPr id="65" name="Group 65"/>
                                        <wpg:cNvGrpSpPr/>
                                        <wpg:grpSpPr>
                                          <a:xfrm>
                                            <a:off x="1195817" y="-102520"/>
                                            <a:ext cx="3217604" cy="2820227"/>
                                            <a:chOff x="1305714" y="-102520"/>
                                            <a:chExt cx="3217604" cy="2820227"/>
                                          </a:xfrm>
                                        </wpg:grpSpPr>
                                        <wpg:grpSp>
                                          <wpg:cNvPr id="72" name="Group 72"/>
                                          <wpg:cNvGrpSpPr/>
                                          <wpg:grpSpPr>
                                            <a:xfrm>
                                              <a:off x="1305714" y="-102520"/>
                                              <a:ext cx="3217604" cy="2820227"/>
                                              <a:chOff x="1194554" y="-102520"/>
                                              <a:chExt cx="3217604" cy="2820227"/>
                                            </a:xfrm>
                                          </wpg:grpSpPr>
                                          <wps:wsp>
                                            <wps:cNvPr id="74" name="Oval 74"/>
                                            <wps:cNvSpPr/>
                                            <wps:spPr>
                                              <a:xfrm>
                                                <a:off x="1275851" y="-102520"/>
                                                <a:ext cx="1183286" cy="673160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2E2ECCB4" w14:textId="77777777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Attitude 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6" name="Oval 76"/>
                                            <wps:cNvSpPr/>
                                            <wps:spPr>
                                              <a:xfrm>
                                                <a:off x="1240692" y="852403"/>
                                                <a:ext cx="1180427" cy="621567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63D22C45" w14:textId="03E7027D" w:rsidR="00E67B96" w:rsidRPr="00EF4B5F" w:rsidRDefault="00CD539F" w:rsidP="00E67B96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>Subjective Norm</w:t>
                                                  </w:r>
                                                </w:p>
                                                <w:p w14:paraId="3BCA92DC" w14:textId="2883EA6B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7" name="Oval 77"/>
                                            <wps:cNvSpPr/>
                                            <wps:spPr>
                                              <a:xfrm>
                                                <a:off x="1194554" y="1802939"/>
                                                <a:ext cx="1264584" cy="914768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3347550F" w14:textId="01048489" w:rsidR="005E3F36" w:rsidRPr="00EF4B5F" w:rsidRDefault="00CD539F" w:rsidP="005E3F36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>Perceived Behavior Control</w:t>
                                                  </w:r>
                                                </w:p>
                                                <w:p w14:paraId="287B60A7" w14:textId="7B45A230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8" name="Oval 78"/>
                                            <wps:cNvSpPr/>
                                            <wps:spPr>
                                              <a:xfrm>
                                                <a:off x="3463760" y="806283"/>
                                                <a:ext cx="948398" cy="666695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14C199D5" w14:textId="77777777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>Intention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85" name="Straight Arrow Connector 85"/>
                                            <wps:cNvCnPr>
                                              <a:stCxn id="76" idx="6"/>
                                              <a:endCxn id="78" idx="2"/>
                                            </wps:cNvCnPr>
                                            <wps:spPr>
                                              <a:xfrm flipV="1">
                                                <a:off x="2421119" y="1139631"/>
                                                <a:ext cx="1042642" cy="23556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prstDash val="dash"/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  <wps:wsp>
                                            <wps:cNvPr id="87" name="Straight Arrow Connector 87"/>
                                            <wps:cNvCnPr>
                                              <a:stCxn id="74" idx="6"/>
                                              <a:endCxn id="78" idx="2"/>
                                            </wps:cNvCnPr>
                                            <wps:spPr>
                                              <a:xfrm>
                                                <a:off x="2459137" y="234059"/>
                                                <a:ext cx="1004624" cy="905570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  <wps:wsp>
                                            <wps:cNvPr id="95" name="Straight Arrow Connector 8"/>
                                            <wps:cNvCnPr>
                                              <a:stCxn id="77" idx="6"/>
                                              <a:endCxn id="78" idx="2"/>
                                            </wps:cNvCnPr>
                                            <wps:spPr>
                                              <a:xfrm flipV="1">
                                                <a:off x="2459138" y="1139631"/>
                                                <a:ext cx="1004624" cy="1120692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prstDash val="dash"/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</wpg:grpSp>
                                        <wps:wsp>
                                          <wps:cNvPr id="120" name="Straight Arrow Connector 50"/>
                                          <wps:cNvCnPr>
                                            <a:stCxn id="74" idx="2"/>
                                            <a:endCxn id="77" idx="2"/>
                                          </wps:cNvCnPr>
                                          <wps:spPr>
                                            <a:xfrm rot="10800000" flipV="1">
                                              <a:off x="1305714" y="234059"/>
                                              <a:ext cx="81297" cy="2026263"/>
                                            </a:xfrm>
                                            <a:prstGeom prst="curvedConnector3">
                                              <a:avLst>
                                                <a:gd name="adj1" fmla="val 780980"/>
                                              </a:avLst>
                                            </a:prstGeom>
                                            <a:ln>
                                              <a:headEnd type="triangle"/>
                                              <a:tailEnd type="triangle"/>
                                            </a:ln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  <wps:wsp>
                                          <wps:cNvPr id="121" name="Straight Arrow Connector 51"/>
                                          <wps:cNvCnPr>
                                            <a:stCxn id="74" idx="2"/>
                                            <a:endCxn id="76" idx="2"/>
                                          </wps:cNvCnPr>
                                          <wps:spPr>
                                            <a:xfrm rot="10800000" flipV="1">
                                              <a:off x="1351853" y="234059"/>
                                              <a:ext cx="35159" cy="929126"/>
                                            </a:xfrm>
                                            <a:prstGeom prst="curvedConnector3">
                                              <a:avLst>
                                                <a:gd name="adj1" fmla="val 644143"/>
                                              </a:avLst>
                                            </a:prstGeom>
                                            <a:ln>
                                              <a:headEnd type="triangle"/>
                                              <a:tailEnd type="triangle"/>
                                            </a:ln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122" name="Straight Arrow Connector 51"/>
                                        <wps:cNvCnPr>
                                          <a:stCxn id="76" idx="2"/>
                                          <a:endCxn id="77" idx="2"/>
                                        </wps:cNvCnPr>
                                        <wps:spPr>
                                          <a:xfrm rot="10800000" flipV="1">
                                            <a:off x="1195817" y="1163186"/>
                                            <a:ext cx="46138" cy="1097137"/>
                                          </a:xfrm>
                                          <a:prstGeom prst="curvedConnector3">
                                            <a:avLst>
                                              <a:gd name="adj1" fmla="val 508287"/>
                                            </a:avLst>
                                          </a:prstGeom>
                                          <a:ln>
                                            <a:headEnd type="triangle"/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24" name="Text Box 124"/>
                                      <wps:cNvSpPr txBox="1"/>
                                      <wps:spPr>
                                        <a:xfrm>
                                          <a:off x="2613271" y="1033744"/>
                                          <a:ext cx="283113" cy="25883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6B661575" w14:textId="4BB7D2B1" w:rsidR="00CD539F" w:rsidRPr="00EF4B5F" w:rsidRDefault="00CD539F" w:rsidP="004F7A7E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ns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5" name="Text Box 125"/>
                                      <wps:cNvSpPr txBox="1"/>
                                      <wps:spPr>
                                        <a:xfrm>
                                          <a:off x="2720214" y="546053"/>
                                          <a:ext cx="481086" cy="24336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5692F378" w14:textId="2B306FE8" w:rsidR="00CD539F" w:rsidRPr="00EF4B5F" w:rsidRDefault="00CD539F" w:rsidP="009F5642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- 0.3</w:t>
                                            </w:r>
                                            <w:r w:rsidR="00ED2CEF"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3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7" name="Text Box 127"/>
                                      <wps:cNvSpPr txBox="1"/>
                                      <wps:spPr>
                                        <a:xfrm>
                                          <a:off x="2967434" y="1386220"/>
                                          <a:ext cx="347070" cy="24336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4939C9E6" w14:textId="29F59075" w:rsidR="00CD539F" w:rsidRPr="00EF4B5F" w:rsidRDefault="00CD539F" w:rsidP="00EA20E5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ns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130" name="Oval 130"/>
                                    <wps:cNvSpPr/>
                                    <wps:spPr>
                                      <a:xfrm>
                                        <a:off x="3791696" y="2097218"/>
                                        <a:ext cx="1139151" cy="66656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1C0B48CD" w14:textId="78F6BE4C" w:rsidR="00CD539F" w:rsidRPr="00EF4B5F" w:rsidRDefault="00CD539F" w:rsidP="00A5629B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EF4B5F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Moral Norm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31" name="Straight Arrow Connector 131"/>
                                    <wps:cNvCnPr>
                                      <a:stCxn id="76" idx="5"/>
                                      <a:endCxn id="130" idx="2"/>
                                    </wps:cNvCnPr>
                                    <wps:spPr>
                                      <a:xfrm>
                                        <a:off x="2345005" y="1519745"/>
                                        <a:ext cx="1446692" cy="910753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solidFill>
                                          <a:schemeClr val="tx1"/>
                                        </a:solidFill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33" name="Straight Arrow Connector 133"/>
                                  <wps:cNvCnPr>
                                    <a:stCxn id="77" idx="6"/>
                                    <a:endCxn id="130" idx="2"/>
                                  </wps:cNvCnPr>
                                  <wps:spPr>
                                    <a:xfrm>
                                      <a:off x="2597015" y="2396962"/>
                                      <a:ext cx="1194682" cy="33535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34" name="Straight Arrow Connector 134"/>
                                  <wps:cNvCnPr>
                                    <a:stCxn id="130" idx="0"/>
                                    <a:endCxn id="78" idx="4"/>
                                  </wps:cNvCnPr>
                                  <wps:spPr>
                                    <a:xfrm flipV="1">
                                      <a:off x="4361273" y="1609762"/>
                                      <a:ext cx="2923" cy="487455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151" name="Text Box 151"/>
                              <wps:cNvSpPr txBox="1"/>
                              <wps:spPr>
                                <a:xfrm>
                                  <a:off x="3015556" y="2201908"/>
                                  <a:ext cx="506827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72EAF44" w14:textId="2150CE88" w:rsidR="00CD539F" w:rsidRPr="00EF4B5F" w:rsidRDefault="00CD539F" w:rsidP="003C47EA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0.3</w:t>
                                    </w:r>
                                    <w:r w:rsidR="00ED2CEF" w:rsidRPr="00EF4B5F">
                                      <w:rPr>
                                        <w:sz w:val="20"/>
                                        <w:szCs w:val="20"/>
                                      </w:rPr>
                                      <w:t>9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" name="Text Box 152"/>
                              <wps:cNvSpPr txBox="1"/>
                              <wps:spPr>
                                <a:xfrm>
                                  <a:off x="2498763" y="1515920"/>
                                  <a:ext cx="599311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29B5157" w14:textId="757566BB" w:rsidR="00CD539F" w:rsidRPr="00EF4B5F" w:rsidRDefault="00CD539F" w:rsidP="008A574E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0.5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" name="Text Box 153"/>
                              <wps:cNvSpPr txBox="1"/>
                              <wps:spPr>
                                <a:xfrm>
                                  <a:off x="4130967" y="1675427"/>
                                  <a:ext cx="611239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9F12A31" w14:textId="000B12A5" w:rsidR="00CD539F" w:rsidRPr="00EF4B5F" w:rsidRDefault="00CD539F" w:rsidP="005C3399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0.</w:t>
                                    </w:r>
                                    <w:r w:rsidR="00ED2CEF" w:rsidRPr="00EF4B5F">
                                      <w:rPr>
                                        <w:sz w:val="20"/>
                                        <w:szCs w:val="20"/>
                                      </w:rPr>
                                      <w:t>8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59" name="Text Box 159"/>
                          <wps:cNvSpPr txBox="1"/>
                          <wps:spPr>
                            <a:xfrm>
                              <a:off x="-54" y="6539230"/>
                              <a:ext cx="5469890" cy="485024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8BC5D1E" w14:textId="7ADA2738" w:rsidR="00CD539F" w:rsidRPr="00EF4B5F" w:rsidRDefault="00CD539F" w:rsidP="00DD12A9">
                                <w:pPr>
                                  <w:pStyle w:val="Caption"/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bookmarkStart w:id="10" w:name="_Ref72078139"/>
                                <w:bookmarkStart w:id="11" w:name="_Ref73058548"/>
                                <w:r w:rsidRPr="00EF4B5F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bookmarkEnd w:id="10"/>
                                <w:r w:rsidRPr="00EF4B5F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4: (a) Theory of Planned Behavior (TPB) and (b) Theory of Planned Behavior with Moral Norms (TPB-moral)</w:t>
                                </w:r>
                                <w:r w:rsidRPr="00EF4B5F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. Values on the arrow and “ns” indicate coefficients and “non-significant” respectively.</w:t>
                                </w:r>
                                <w:bookmarkEnd w:id="11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2" name="Text Box 42"/>
                        <wps:cNvSpPr txBox="1"/>
                        <wps:spPr>
                          <a:xfrm>
                            <a:off x="957417" y="4224735"/>
                            <a:ext cx="511998" cy="2906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0E5A448" w14:textId="2BA7D2AD" w:rsidR="00CD539F" w:rsidRPr="00EF4B5F" w:rsidRDefault="00CD539F" w:rsidP="0077628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5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1382250" y="4763618"/>
                            <a:ext cx="537987" cy="2300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28BF789" w14:textId="6CD528AD" w:rsidR="00CD539F" w:rsidRPr="00EF4B5F" w:rsidRDefault="00CD539F" w:rsidP="00F12716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6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421388" y="3807189"/>
                            <a:ext cx="557973" cy="24955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F5839B5" w14:textId="1ADE8BD7" w:rsidR="00CD539F" w:rsidRPr="00EF4B5F" w:rsidRDefault="00CD539F" w:rsidP="0077628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820365" y="1037631"/>
                            <a:ext cx="505691" cy="24338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3D49260" w14:textId="7E4633D9" w:rsidR="00CD539F" w:rsidRPr="00EF4B5F" w:rsidRDefault="00CD539F" w:rsidP="006276F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5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1253860" y="574526"/>
                            <a:ext cx="535205" cy="25270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9627937" w14:textId="066605A2" w:rsidR="00CD539F" w:rsidRPr="00EF4B5F" w:rsidRDefault="00CD539F" w:rsidP="006276F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1183241" y="1425435"/>
                            <a:ext cx="560219" cy="25652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BC46F0A" w14:textId="255597A2" w:rsidR="00CD539F" w:rsidRPr="00EF4B5F" w:rsidRDefault="00CD539F" w:rsidP="002D3F8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7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F9E5F1" id="Group 48" o:spid="_x0000_s1108" style="position:absolute;margin-left:13.5pt;margin-top:7.2pt;width:437.4pt;height:565.6pt;z-index:251784192;mso-width-relative:margin;mso-height-relative:margin" coordorigin="5691,-1591" coordsize="55552,71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">
                <v:group id="Group 160" o:spid="_x0000_s1109" style="position:absolute;left:5691;top:-1591;width:55552;height:71833" coordorigin=",-1591" coordsize="54698,718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<v:group id="Group 158" o:spid="_x0000_s1110" style="position:absolute;left:10949;top:-1591;width:40285;height:66430" coordorigin="10926,-1591" coordsize="40284,66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  <v:group id="Group 154" o:spid="_x0000_s1111" style="position:absolute;left:10926;top:-1591;width:35845;height:30403" coordorigin="10926,-1591" coordsize="35844,30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LNC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JzyfCRfIxT8AAAD//wMAUEsBAi0AFAAGAAgAAAAhANvh9svuAAAAhQEAABMAAAAAAAAAAAAA&#10;AAAAAAAAAFtDb250ZW50X1R5cGVzXS54bWxQSwECLQAUAAYACAAAACEAWvQsW78AAAAVAQAACwAA&#10;AAAAAAAAAAAAAAAfAQAAX3JlbHMvLnJlbHNQSwECLQAUAAYACAAAACEAJ0yzQsMAAADcAAAADwAA&#10;AAAAAAAAAAAAAAAHAgAAZHJzL2Rvd25yZXYueG1sUEsFBgAAAAADAAMAtwAAAPcCAAAAAA==&#10;">
                      <v:group id="Group 60" o:spid="_x0000_s1112" style="position:absolute;left:10926;top:-1591;width:35845;height:27493" coordorigin="9143,-1591" coordsize="29993,27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      <v:group id="Group 54" o:spid="_x0000_s1113" style="position:absolute;left:9143;top:-1591;width:29993;height:27493" coordorigin="9155,-1591" coordsize="29993,27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        <v:group id="Group 52" o:spid="_x0000_s1114" style="position:absolute;left:9155;top:-1591;width:29994;height:27493" coordorigin="10254,-1591" coordsize="29993,27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      <v:group id="Group 18" o:spid="_x0000_s1115" style="position:absolute;left:10254;top:-1591;width:29994;height:27493" coordorigin="9143,-1591" coordsize="29993,27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      <v:oval id="Oval 2" o:spid="_x0000_s1116" style="position:absolute;left:10464;top:-1591;width:11833;height:6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" filled="f" strokecolor="black [3213]" strokeweight="1pt">
                                <v:stroke joinstyle="miter"/>
                                <v:textbox>
                                  <w:txbxContent>
                                    <w:p w14:paraId="76A88F19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 xml:space="preserve">Attitude </w:t>
                                      </w:r>
                                    </w:p>
                                  </w:txbxContent>
                                </v:textbox>
                              </v:oval>
                              <v:oval id="Oval 3" o:spid="_x0000_s1117" style="position:absolute;left:9655;top:8022;width:12642;height:62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" filled="f" strokecolor="black [3213]" strokeweight="1pt">
                                <v:stroke joinstyle="miter"/>
                                <v:textbox>
                                  <w:txbxContent>
                                    <w:p w14:paraId="70939A70" w14:textId="51454C0D" w:rsidR="00CD539F" w:rsidRPr="00EF4B5F" w:rsidRDefault="00CD539F" w:rsidP="004E3D4E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Subjective Norm</w:t>
                                      </w:r>
                                    </w:p>
                                  </w:txbxContent>
                                </v:textbox>
                              </v:oval>
                              <v:oval id="Oval 4" o:spid="_x0000_s1118" style="position:absolute;left:9143;top:16754;width:12645;height:91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" filled="f" strokecolor="black [3213]" strokeweight="1pt">
                                <v:stroke joinstyle="miter"/>
                                <v:textbox>
                                  <w:txbxContent>
                                    <w:p w14:paraId="22215BC5" w14:textId="2129FDA6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  <w:p w14:paraId="74CA4CE9" w14:textId="77777777" w:rsidR="00CD539F" w:rsidRPr="00EF4B5F" w:rsidRDefault="00CD539F" w:rsidP="000A05E4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0FF57744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  <w:p w14:paraId="56ED1F7A" w14:textId="77777777" w:rsidR="00CD539F" w:rsidRPr="00EF4B5F" w:rsidRDefault="00CD539F" w:rsidP="000A05E4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61DD78DD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  <w:p w14:paraId="0872A58F" w14:textId="77777777" w:rsidR="00CD539F" w:rsidRPr="00EF4B5F" w:rsidRDefault="00CD539F" w:rsidP="000A05E4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31460850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</w:txbxContent>
                                </v:textbox>
                              </v:oval>
                              <v:oval id="Oval 5" o:spid="_x0000_s1119" style="position:absolute;left:29604;top:8022;width:9532;height:6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" filled="f" strokecolor="black [3213]" strokeweight="1pt">
                                <v:stroke joinstyle="miter"/>
                                <v:textbox>
                                  <w:txbxContent>
                                    <w:p w14:paraId="7AA4A637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Intention</w:t>
                                      </w:r>
                                    </w:p>
                                  </w:txbxContent>
                                </v:textbox>
                              </v:oval>
                              <v:shape id="Straight Arrow Connector 10" o:spid="_x0000_s1120" type="#_x0000_t32" style="position:absolute;left:22297;top:11130;width:7307;height:2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" strokecolor="black [3213]" strokeweight=".5pt">
                                <v:stroke dashstyle="dash" endarrow="block" joinstyle="miter"/>
                              </v:shape>
                              <v:shape id="Straight Arrow Connector 15" o:spid="_x0000_s1121" type="#_x0000_t32" style="position:absolute;left:22297;top:1774;width:7307;height:95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" strokecolor="black [3213]" strokeweight=".5pt">
                                <v:stroke endarrow="block" joinstyle="miter"/>
                              </v:shape>
                              <v:shape id="Straight Arrow Connector 8" o:spid="_x0000_s1122" type="#_x0000_t32" style="position:absolute;left:21788;top:11355;width:7816;height:997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" strokecolor="black [3213]" strokeweight=".5pt">
                                <v:stroke dashstyle="dash" endarrow="block" joinstyle="miter"/>
                              </v:shape>
                            </v:group>
                            <v:shape id="Straight Arrow Connector 50" o:spid="_x0000_s1123" type="#_x0000_t38" style="position:absolute;left:10254;top:1774;width:1321;height:19554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" adj="104641" strokecolor="black [3200]" strokeweight=".5pt">
                              <v:stroke startarrow="block" endarrow="block" joinstyle="miter"/>
                            </v:shape>
                            <v:shape id="Straight Arrow Connector 51" o:spid="_x0000_s1124" type="#_x0000_t38" style="position:absolute;left:10767;top:1774;width:808;height:9356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" adj="71917" strokecolor="black [3200]" strokeweight=".5pt">
                              <v:stroke startarrow="block" endarrow="block" joinstyle="miter"/>
                            </v:shape>
                          </v:group>
                          <v:shape id="Straight Arrow Connector 51" o:spid="_x0000_s1125" type="#_x0000_t38" style="position:absolute;left:9155;top:11130;width:513;height:10198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" adj="100970" strokecolor="black [3200]" strokeweight=".5pt">
                            <v:stroke startarrow="block" endarrow="block" joinstyle="miter"/>
                          </v:shape>
                        </v:group>
                        <v:shape id="Text Box 55" o:spid="_x0000_s1126" type="#_x0000_t202" style="position:absolute;left:23075;top:4308;width:4910;height:3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" fillcolor="white [3212]" stroked="f" strokeweight=".5pt">
                          <v:textbox>
                            <w:txbxContent>
                              <w:p w14:paraId="0187B600" w14:textId="4B47F927" w:rsidR="00CD539F" w:rsidRPr="00EF4B5F" w:rsidRDefault="00CD539F" w:rsidP="00CC569C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- 0.3</w:t>
                                </w:r>
                                <w:r w:rsidR="00F11482" w:rsidRPr="00EF4B5F">
                                  <w:rPr>
                                    <w:sz w:val="20"/>
                                    <w:szCs w:val="20"/>
                                  </w:rPr>
                                  <w:t>6</w:t>
                                </w:r>
                              </w:p>
                            </w:txbxContent>
                          </v:textbox>
                        </v:shape>
                        <v:shape id="Text Box 56" o:spid="_x0000_s1127" type="#_x0000_t202" style="position:absolute;left:23729;top:9739;width:2860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" fillcolor="white [3212]" stroked="f" strokeweight=".5pt">
                          <v:textbox>
                            <w:txbxContent>
                              <w:p w14:paraId="5797A4B3" w14:textId="0B289B23" w:rsidR="00CD539F" w:rsidRPr="00EF4B5F" w:rsidRDefault="00CD539F" w:rsidP="00992AEB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  <v:shape id="Text Box 59" o:spid="_x0000_s1128" type="#_x0000_t202" style="position:absolute;left:24615;top:14688;width:2915;height:2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" fillcolor="white [3212]" stroked="f" strokeweight=".5pt">
                          <v:textbox>
                            <w:txbxContent>
                              <w:p w14:paraId="3C7D4EEA" w14:textId="675EACD8" w:rsidR="00CD539F" w:rsidRPr="00EF4B5F" w:rsidRDefault="00CD539F" w:rsidP="00350C16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29" o:spid="_x0000_s1129" type="#_x0000_t202" style="position:absolute;left:25807;top:25902;width:4871;height:29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" fillcolor="white [3201]" stroked="f" strokeweight=".5pt">
                        <v:textbox>
                          <w:txbxContent>
                            <w:p w14:paraId="49824F4B" w14:textId="001A3968" w:rsidR="00CD539F" w:rsidRPr="00EF4B5F" w:rsidRDefault="00CD539F" w:rsidP="00B8096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v:textbox>
                      </v:shape>
                    </v:group>
                    <v:group id="Group 156" o:spid="_x0000_s1130" style="position:absolute;left:12764;top:30887;width:38447;height:33952" coordorigin="11945,-561" coordsize="38446,33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0oiu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">
                      <v:group id="Group 155" o:spid="_x0000_s1131" style="position:absolute;left:11945;top:-561;width:38446;height:33950" coordorigin="11945,-561" coordsize="38446,33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">
                        <v:shape id="Text Box 128" o:spid="_x0000_s1132" type="#_x0000_t202" style="position:absolute;left:25827;top:29925;width:4295;height:3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" fillcolor="white [3201]" stroked="f" strokeweight=".5pt">
                          <v:textbox>
                            <w:txbxContent>
                              <w:p w14:paraId="6BA13754" w14:textId="104E7CEC" w:rsidR="00CD539F" w:rsidRPr="00EF4B5F" w:rsidRDefault="00CD539F" w:rsidP="00B8096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(b)</w:t>
                                </w:r>
                              </w:p>
                            </w:txbxContent>
                          </v:textbox>
                        </v:shape>
                        <v:group id="Group 150" o:spid="_x0000_s1133" style="position:absolute;left:11945;top:-561;width:38446;height:28193" coordorigin="10858,345" coordsize="38450,28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7VB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4Ivz8gEOv8FAAD//wMAUEsBAi0AFAAGAAgAAAAhANvh9svuAAAAhQEAABMAAAAAAAAA&#10;AAAAAAAAAAAAAFtDb250ZW50X1R5cGVzXS54bWxQSwECLQAUAAYACAAAACEAWvQsW78AAAAVAQAA&#10;CwAAAAAAAAAAAAAAAAAfAQAAX3JlbHMvLnJlbHNQSwECLQAUAAYACAAAACEAWHe1QcYAAADcAAAA&#10;DwAAAAAAAAAAAAAAAAAHAgAAZHJzL2Rvd25yZXYueG1sUEsFBgAAAAADAAMAtwAAAPoCAAAAAA==&#10;">
                          <v:group id="Group 132" o:spid="_x0000_s1134" style="position:absolute;left:10858;top:345;width:38450;height:28197" coordorigin="10858,345" coordsize="38450,28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          <v:group id="Group 61" o:spid="_x0000_s1135" style="position:absolute;left:10858;top:345;width:38450;height:28197" coordorigin="11945,-1025" coordsize="32176,28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      <v:group id="Group 62" o:spid="_x0000_s1136" style="position:absolute;left:11945;top:-1025;width:32176;height:28202" coordorigin="11958,-1025" coordsize="32176,28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        <v:group id="Group 65" o:spid="_x0000_s1137" style="position:absolute;left:11958;top:-1025;width:32176;height:28202" coordorigin="13057,-1025" coordsize="32176,28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                <v:group id="Group 72" o:spid="_x0000_s1138" style="position:absolute;left:13057;top:-1025;width:32176;height:28202" coordorigin="11945,-1025" coordsize="32176,28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              <v:oval id="Oval 74" o:spid="_x0000_s1139" style="position:absolute;left:12758;top:-1025;width:11833;height:67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2E2ECCB4" w14:textId="77777777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 xml:space="preserve">Attitude </w:t>
                                            </w:r>
                                          </w:p>
                                        </w:txbxContent>
                                      </v:textbox>
                                    </v:oval>
                                    <v:oval id="Oval 76" o:spid="_x0000_s1140" style="position:absolute;left:12406;top:8524;width:11805;height:62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a2R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JIbfL+EHyM0PAAAA//8DAFBLAQItABQABgAIAAAAIQDb4fbL7gAAAIUBAAATAAAAAAAAAAAA&#10;AAAAAAAAAABbQ29udGVudF9UeXBlc10ueG1sUEsBAi0AFAAGAAgAAAAhAFr0LFu/AAAAFQEAAAsA&#10;AAAAAAAAAAAAAAAAHwEAAF9yZWxzLy5yZWxzUEsBAi0AFAAGAAgAAAAhANJFrZHEAAAA2wAAAA8A&#10;AAAAAAAAAAAAAAAABwIAAGRycy9kb3ducmV2LnhtbFBLBQYAAAAAAwADALcAAAD4AgAAAAA=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63D22C45" w14:textId="03E7027D" w:rsidR="00E67B96" w:rsidRPr="00EF4B5F" w:rsidRDefault="00CD539F" w:rsidP="00E67B96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Subjective Norm</w:t>
                                            </w:r>
                                          </w:p>
                                          <w:p w14:paraId="3BCA92DC" w14:textId="2883EA6B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</w:txbxContent>
                                      </v:textbox>
                                    </v:oval>
                                    <v:oval id="Oval 77" o:spid="_x0000_s1141" style="position:absolute;left:11945;top:18029;width:12646;height:91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3347550F" w14:textId="01048489" w:rsidR="005E3F36" w:rsidRPr="00EF4B5F" w:rsidRDefault="00CD539F" w:rsidP="005E3F36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287B60A7" w14:textId="7B45A230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</w:txbxContent>
                                      </v:textbox>
                                    </v:oval>
                                    <v:oval id="Oval 78" o:spid="_x0000_s1142" style="position:absolute;left:34637;top:8062;width:9484;height:6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14C199D5" w14:textId="77777777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Intention</w:t>
                                            </w:r>
                                          </w:p>
                                        </w:txbxContent>
                                      </v:textbox>
                                    </v:oval>
                                    <v:shape id="Straight Arrow Connector 85" o:spid="_x0000_s1143" type="#_x0000_t32" style="position:absolute;left:24211;top:11396;width:10426;height:23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" strokecolor="black [3213]" strokeweight=".5pt">
                                      <v:stroke dashstyle="dash" endarrow="block" joinstyle="miter"/>
                                    </v:shape>
                                    <v:shape id="Straight Arrow Connector 87" o:spid="_x0000_s1144" type="#_x0000_t32" style="position:absolute;left:24591;top:2340;width:10046;height:90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" strokecolor="black [3213]" strokeweight=".5pt">
                                      <v:stroke endarrow="block" joinstyle="miter"/>
                                    </v:shape>
                                    <v:shape id="Straight Arrow Connector 8" o:spid="_x0000_s1145" type="#_x0000_t32" style="position:absolute;left:24591;top:11396;width:10046;height:1120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" strokecolor="black [3213]" strokeweight=".5pt">
                                      <v:stroke dashstyle="dash" endarrow="block" joinstyle="miter"/>
                                    </v:shape>
                                  </v:group>
                                  <v:shape id="Straight Arrow Connector 50" o:spid="_x0000_s1146" type="#_x0000_t38" style="position:absolute;left:13057;top:2340;width:813;height:20263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" adj="168692" strokecolor="black [3200]" strokeweight=".5pt">
                                    <v:stroke startarrow="block" endarrow="block" joinstyle="miter"/>
                                  </v:shape>
                                  <v:shape id="Straight Arrow Connector 51" o:spid="_x0000_s1147" type="#_x0000_t38" style="position:absolute;left:13518;top:2340;width:352;height:9291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" adj="139135" strokecolor="black [3200]" strokeweight=".5pt">
                                    <v:stroke startarrow="block" endarrow="block" joinstyle="miter"/>
                                  </v:shape>
                                </v:group>
                                <v:shape id="Straight Arrow Connector 51" o:spid="_x0000_s1148" type="#_x0000_t38" style="position:absolute;left:11958;top:11631;width:461;height:10972;rotation:180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" adj="109790" strokecolor="black [3200]" strokeweight=".5pt">
                                  <v:stroke startarrow="block" endarrow="block" joinstyle="miter"/>
                                </v:shape>
                              </v:group>
                              <v:shape id="Text Box 124" o:spid="_x0000_s1149" type="#_x0000_t202" style="position:absolute;left:26132;top:10337;width:2831;height:25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" fillcolor="white [3212]" stroked="f" strokeweight=".5pt">
                                <v:textbox>
                                  <w:txbxContent>
                                    <w:p w14:paraId="6B661575" w14:textId="4BB7D2B1" w:rsidR="00CD539F" w:rsidRPr="00EF4B5F" w:rsidRDefault="00CD539F" w:rsidP="004F7A7E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25" o:spid="_x0000_s1150" type="#_x0000_t202" style="position:absolute;left:27202;top:5460;width:4811;height:2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" fillcolor="white [3212]" stroked="f" strokeweight=".5pt">
                                <v:textbox>
                                  <w:txbxContent>
                                    <w:p w14:paraId="5692F378" w14:textId="2B306FE8" w:rsidR="00CD539F" w:rsidRPr="00EF4B5F" w:rsidRDefault="00CD539F" w:rsidP="009F5642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- 0.3</w:t>
                                      </w:r>
                                      <w:r w:rsidR="00ED2CEF"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3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27" o:spid="_x0000_s1151" type="#_x0000_t202" style="position:absolute;left:29674;top:13862;width:3471;height:24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" fillcolor="white [3212]" stroked="f" strokeweight=".5pt">
                                <v:textbox>
                                  <w:txbxContent>
                                    <w:p w14:paraId="4939C9E6" w14:textId="29F59075" w:rsidR="00CD539F" w:rsidRPr="00EF4B5F" w:rsidRDefault="00CD539F" w:rsidP="00EA20E5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oval id="Oval 130" o:spid="_x0000_s1152" style="position:absolute;left:37916;top:20972;width:11392;height:66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" filled="f" strokecolor="black [3213]" strokeweight="1pt">
                              <v:stroke joinstyle="miter"/>
                              <v:textbox>
                                <w:txbxContent>
                                  <w:p w14:paraId="1C0B48CD" w14:textId="78F6BE4C" w:rsidR="00CD539F" w:rsidRPr="00EF4B5F" w:rsidRDefault="00CD539F" w:rsidP="00A5629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Moral Norm</w:t>
                                    </w:r>
                                  </w:p>
                                </w:txbxContent>
                              </v:textbox>
                            </v:oval>
                            <v:shape id="Straight Arrow Connector 131" o:spid="_x0000_s1153" type="#_x0000_t32" style="position:absolute;left:23450;top:15197;width:14466;height:91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" strokecolor="black [3213]" strokeweight=".5pt">
                              <v:stroke endarrow="block" joinstyle="miter"/>
                            </v:shape>
                          </v:group>
                          <v:shape id="Straight Arrow Connector 133" o:spid="_x0000_s1154" type="#_x0000_t32" style="position:absolute;left:25970;top:23969;width:11946;height:3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" strokecolor="black [3213]" strokeweight=".5pt">
                            <v:stroke endarrow="block" joinstyle="miter"/>
                          </v:shape>
                          <v:shape id="Straight Arrow Connector 134" o:spid="_x0000_s1155" type="#_x0000_t32" style="position:absolute;left:43612;top:16097;width:29;height:487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" strokecolor="black [3213]" strokeweight=".5pt">
                            <v:stroke endarrow="block" joinstyle="miter"/>
                          </v:shape>
                        </v:group>
                      </v:group>
                      <v:shape id="Text Box 151" o:spid="_x0000_s1156" type="#_x0000_t202" style="position:absolute;left:30155;top:22019;width:5068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" fillcolor="white [3212]" stroked="f" strokeweight=".5pt">
                        <v:textbox>
                          <w:txbxContent>
                            <w:p w14:paraId="772EAF44" w14:textId="2150CE88" w:rsidR="00CD539F" w:rsidRPr="00EF4B5F" w:rsidRDefault="00CD539F" w:rsidP="003C47E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3</w:t>
                              </w:r>
                              <w:r w:rsidR="00ED2CEF" w:rsidRPr="00EF4B5F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v:textbox>
                      </v:shape>
                      <v:shape id="Text Box 152" o:spid="_x0000_s1157" type="#_x0000_t202" style="position:absolute;left:24987;top:15159;width:5993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" fillcolor="white [3212]" stroked="f" strokeweight=".5pt">
                        <v:textbox>
                          <w:txbxContent>
                            <w:p w14:paraId="329B5157" w14:textId="757566BB" w:rsidR="00CD539F" w:rsidRPr="00EF4B5F" w:rsidRDefault="00CD539F" w:rsidP="008A574E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52</w:t>
                              </w:r>
                            </w:p>
                          </w:txbxContent>
                        </v:textbox>
                      </v:shape>
                      <v:shape id="Text Box 153" o:spid="_x0000_s1158" type="#_x0000_t202" style="position:absolute;left:41309;top:16754;width:6113;height:2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" fillcolor="white [3212]" stroked="f" strokeweight=".5pt">
                        <v:textbox>
                          <w:txbxContent>
                            <w:p w14:paraId="59F12A31" w14:textId="000B12A5" w:rsidR="00CD539F" w:rsidRPr="00EF4B5F" w:rsidRDefault="00CD539F" w:rsidP="005C3399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 w:rsidR="00ED2CEF" w:rsidRPr="00EF4B5F">
                                <w:rPr>
                                  <w:sz w:val="20"/>
                                  <w:szCs w:val="20"/>
                                </w:rPr>
                                <w:t>80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159" o:spid="_x0000_s1159" type="#_x0000_t202" style="position:absolute;top:65392;width:54698;height:4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" stroked="f">
                    <v:textbox inset="0,0,0,0">
                      <w:txbxContent>
                        <w:p w14:paraId="68BC5D1E" w14:textId="7ADA2738" w:rsidR="00CD539F" w:rsidRPr="00EF4B5F" w:rsidRDefault="00CD539F" w:rsidP="00DD12A9">
                          <w:pPr>
                            <w:pStyle w:val="Caption"/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bookmarkStart w:id="12" w:name="_Ref72078139"/>
                          <w:bookmarkStart w:id="13" w:name="_Ref73058548"/>
                          <w:r w:rsidRPr="00EF4B5F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Figure </w:t>
                          </w:r>
                          <w:bookmarkEnd w:id="12"/>
                          <w:r w:rsidRPr="00EF4B5F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4: (a) Theory of Planned Behavior (TPB) and (b) Theory of Planned Behavior with Moral Norms (TPB-moral)</w:t>
                          </w:r>
                          <w:r w:rsidRPr="00EF4B5F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. Values on the arrow and “ns” indicate coefficients and “non-significant” respectively.</w:t>
                          </w:r>
                          <w:bookmarkEnd w:id="13"/>
                        </w:p>
                      </w:txbxContent>
                    </v:textbox>
                  </v:shape>
                </v:group>
                <v:shape id="Text Box 42" o:spid="_x0000_s1160" type="#_x0000_t202" style="position:absolute;left:9574;top:42247;width:5120;height:2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" fillcolor="white [3212]" stroked="f" strokeweight=".5pt">
                  <v:textbox>
                    <w:txbxContent>
                      <w:p w14:paraId="30E5A448" w14:textId="2BA7D2AD" w:rsidR="00CD539F" w:rsidRPr="00EF4B5F" w:rsidRDefault="00CD539F" w:rsidP="0077628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5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Text Box 43" o:spid="_x0000_s1161" type="#_x0000_t202" style="position:absolute;left:13822;top:47636;width:5380;height:2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" fillcolor="white [3212]" stroked="f" strokeweight=".5pt">
                  <v:textbox>
                    <w:txbxContent>
                      <w:p w14:paraId="528BF789" w14:textId="6CD528AD" w:rsidR="00CD539F" w:rsidRPr="00EF4B5F" w:rsidRDefault="00CD539F" w:rsidP="00F12716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69</w:t>
                        </w:r>
                      </w:p>
                    </w:txbxContent>
                  </v:textbox>
                </v:shape>
                <v:shape id="Text Box 44" o:spid="_x0000_s1162" type="#_x0000_t202" style="position:absolute;left:14213;top:38071;width:5580;height:2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" fillcolor="white [3212]" stroked="f" strokeweight=".5pt">
                  <v:textbox>
                    <w:txbxContent>
                      <w:p w14:paraId="0F5839B5" w14:textId="1ADE8BD7" w:rsidR="00CD539F" w:rsidRPr="00EF4B5F" w:rsidRDefault="00CD539F" w:rsidP="0077628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4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45" o:spid="_x0000_s1163" type="#_x0000_t202" style="position:absolute;left:8203;top:10376;width:5057;height:2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" fillcolor="white [3212]" stroked="f" strokeweight=".5pt">
                  <v:textbox>
                    <w:txbxContent>
                      <w:p w14:paraId="33D49260" w14:textId="7E4633D9" w:rsidR="00CD539F" w:rsidRPr="00EF4B5F" w:rsidRDefault="00CD539F" w:rsidP="006276F7">
                        <w:pPr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5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9</w:t>
                        </w:r>
                      </w:p>
                    </w:txbxContent>
                  </v:textbox>
                </v:shape>
                <v:shape id="Text Box 46" o:spid="_x0000_s1164" type="#_x0000_t202" style="position:absolute;left:12538;top:5745;width:5352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" fillcolor="white [3212]" stroked="f" strokeweight=".5pt">
                  <v:textbox>
                    <w:txbxContent>
                      <w:p w14:paraId="09627937" w14:textId="066605A2" w:rsidR="00CD539F" w:rsidRPr="00EF4B5F" w:rsidRDefault="00CD539F" w:rsidP="006276F7">
                        <w:pPr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4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47" o:spid="_x0000_s1165" type="#_x0000_t202" style="position:absolute;left:11832;top:14254;width:5602;height:2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" fillcolor="white [3212]" stroked="f" strokeweight=".5pt">
                  <v:textbox>
                    <w:txbxContent>
                      <w:p w14:paraId="1BC46F0A" w14:textId="255597A2" w:rsidR="00CD539F" w:rsidRPr="00EF4B5F" w:rsidRDefault="00CD539F" w:rsidP="002D3F8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7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0E4E69" w:rsidRPr="00200CED" w:rsidSect="00B57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B4893" w14:textId="77777777" w:rsidR="00992890" w:rsidRDefault="00992890" w:rsidP="0011320E">
      <w:r>
        <w:separator/>
      </w:r>
    </w:p>
  </w:endnote>
  <w:endnote w:type="continuationSeparator" w:id="0">
    <w:p w14:paraId="09D00E4A" w14:textId="77777777" w:rsidR="00992890" w:rsidRDefault="00992890" w:rsidP="0011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89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F4D4D1" w14:textId="0681C8D7" w:rsidR="00CD539F" w:rsidRDefault="00CD539F" w:rsidP="00D035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5EA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FB77B" w14:textId="77777777" w:rsidR="00992890" w:rsidRDefault="00992890" w:rsidP="0011320E">
      <w:r>
        <w:separator/>
      </w:r>
    </w:p>
  </w:footnote>
  <w:footnote w:type="continuationSeparator" w:id="0">
    <w:p w14:paraId="2BD0B61C" w14:textId="77777777" w:rsidR="00992890" w:rsidRDefault="00992890" w:rsidP="0011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100C"/>
    <w:multiLevelType w:val="hybridMultilevel"/>
    <w:tmpl w:val="37AC3BB6"/>
    <w:lvl w:ilvl="0" w:tplc="3D80DD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CD7"/>
    <w:multiLevelType w:val="hybridMultilevel"/>
    <w:tmpl w:val="35D0CAC2"/>
    <w:lvl w:ilvl="0" w:tplc="71F89BB0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7CF6"/>
    <w:multiLevelType w:val="hybridMultilevel"/>
    <w:tmpl w:val="6ED2F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D61C0"/>
    <w:multiLevelType w:val="hybridMultilevel"/>
    <w:tmpl w:val="81EA649E"/>
    <w:lvl w:ilvl="0" w:tplc="6DF81EF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4495F"/>
    <w:multiLevelType w:val="hybridMultilevel"/>
    <w:tmpl w:val="1146F9FE"/>
    <w:lvl w:ilvl="0" w:tplc="3D4E694A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7E73EA2"/>
    <w:multiLevelType w:val="hybridMultilevel"/>
    <w:tmpl w:val="3B64E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AD4702"/>
    <w:multiLevelType w:val="hybridMultilevel"/>
    <w:tmpl w:val="34DE78D2"/>
    <w:lvl w:ilvl="0" w:tplc="10060A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65F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D25499"/>
    <w:multiLevelType w:val="hybridMultilevel"/>
    <w:tmpl w:val="C924194C"/>
    <w:lvl w:ilvl="0" w:tplc="E71E06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510956">
    <w:abstractNumId w:val="3"/>
  </w:num>
  <w:num w:numId="2" w16cid:durableId="259728111">
    <w:abstractNumId w:val="1"/>
  </w:num>
  <w:num w:numId="3" w16cid:durableId="437608314">
    <w:abstractNumId w:val="4"/>
  </w:num>
  <w:num w:numId="4" w16cid:durableId="1815903975">
    <w:abstractNumId w:val="8"/>
  </w:num>
  <w:num w:numId="5" w16cid:durableId="1873033550">
    <w:abstractNumId w:val="6"/>
  </w:num>
  <w:num w:numId="6" w16cid:durableId="1265915254">
    <w:abstractNumId w:val="2"/>
  </w:num>
  <w:num w:numId="7" w16cid:durableId="786192182">
    <w:abstractNumId w:val="5"/>
  </w:num>
  <w:num w:numId="8" w16cid:durableId="1581990020">
    <w:abstractNumId w:val="7"/>
  </w:num>
  <w:num w:numId="9" w16cid:durableId="26411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cwMDE0szSzNLJU0lEKTi0uzszPAykwrgUAZv8Nr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1440&lt;/HangingIndent&gt;&lt;LineSpacing&gt;2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svpv5exebwxrzlepazevwxfipftpv20x92p0&quot;&gt;My EndNote Library&lt;record-ids&gt;&lt;item&gt;41&lt;/item&gt;&lt;item&gt;42&lt;/item&gt;&lt;item&gt;49&lt;/item&gt;&lt;item&gt;50&lt;/item&gt;&lt;item&gt;52&lt;/item&gt;&lt;item&gt;54&lt;/item&gt;&lt;item&gt;56&lt;/item&gt;&lt;item&gt;57&lt;/item&gt;&lt;item&gt;59&lt;/item&gt;&lt;item&gt;60&lt;/item&gt;&lt;item&gt;61&lt;/item&gt;&lt;item&gt;68&lt;/item&gt;&lt;item&gt;70&lt;/item&gt;&lt;item&gt;71&lt;/item&gt;&lt;item&gt;74&lt;/item&gt;&lt;item&gt;77&lt;/item&gt;&lt;item&gt;83&lt;/item&gt;&lt;item&gt;96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37709B"/>
    <w:rsid w:val="000000BE"/>
    <w:rsid w:val="00000279"/>
    <w:rsid w:val="00000364"/>
    <w:rsid w:val="00000484"/>
    <w:rsid w:val="000005E4"/>
    <w:rsid w:val="000007A4"/>
    <w:rsid w:val="00000A7D"/>
    <w:rsid w:val="00000B36"/>
    <w:rsid w:val="00000EDC"/>
    <w:rsid w:val="00001419"/>
    <w:rsid w:val="00001814"/>
    <w:rsid w:val="00001A52"/>
    <w:rsid w:val="0000224C"/>
    <w:rsid w:val="00002385"/>
    <w:rsid w:val="000027E2"/>
    <w:rsid w:val="00002B5D"/>
    <w:rsid w:val="00002BA4"/>
    <w:rsid w:val="00002DD5"/>
    <w:rsid w:val="00003486"/>
    <w:rsid w:val="00003522"/>
    <w:rsid w:val="0000401A"/>
    <w:rsid w:val="00004083"/>
    <w:rsid w:val="000040B9"/>
    <w:rsid w:val="00004133"/>
    <w:rsid w:val="00004595"/>
    <w:rsid w:val="0000461E"/>
    <w:rsid w:val="0000468C"/>
    <w:rsid w:val="00004831"/>
    <w:rsid w:val="00004892"/>
    <w:rsid w:val="00004F6A"/>
    <w:rsid w:val="00005095"/>
    <w:rsid w:val="000050AF"/>
    <w:rsid w:val="0000553F"/>
    <w:rsid w:val="000063D5"/>
    <w:rsid w:val="00006491"/>
    <w:rsid w:val="00006AF4"/>
    <w:rsid w:val="00006BD5"/>
    <w:rsid w:val="0000705F"/>
    <w:rsid w:val="000071F1"/>
    <w:rsid w:val="0000722C"/>
    <w:rsid w:val="00007341"/>
    <w:rsid w:val="000075AD"/>
    <w:rsid w:val="000076C0"/>
    <w:rsid w:val="00007AE2"/>
    <w:rsid w:val="00007B0D"/>
    <w:rsid w:val="000101A1"/>
    <w:rsid w:val="00010280"/>
    <w:rsid w:val="00010530"/>
    <w:rsid w:val="000107DA"/>
    <w:rsid w:val="00010A0C"/>
    <w:rsid w:val="00010AAE"/>
    <w:rsid w:val="00010CF5"/>
    <w:rsid w:val="00010FB7"/>
    <w:rsid w:val="000110C0"/>
    <w:rsid w:val="00011A7F"/>
    <w:rsid w:val="00011BAB"/>
    <w:rsid w:val="0001210D"/>
    <w:rsid w:val="00012485"/>
    <w:rsid w:val="00012582"/>
    <w:rsid w:val="0001262D"/>
    <w:rsid w:val="00012A34"/>
    <w:rsid w:val="00012CE4"/>
    <w:rsid w:val="00012DD1"/>
    <w:rsid w:val="00012EFD"/>
    <w:rsid w:val="0001312B"/>
    <w:rsid w:val="00013248"/>
    <w:rsid w:val="00013CA8"/>
    <w:rsid w:val="0001420B"/>
    <w:rsid w:val="00014309"/>
    <w:rsid w:val="00014463"/>
    <w:rsid w:val="00014554"/>
    <w:rsid w:val="00014786"/>
    <w:rsid w:val="000148F0"/>
    <w:rsid w:val="00014A1E"/>
    <w:rsid w:val="00014D6D"/>
    <w:rsid w:val="00014F24"/>
    <w:rsid w:val="0001510A"/>
    <w:rsid w:val="0001517D"/>
    <w:rsid w:val="00015270"/>
    <w:rsid w:val="000152B2"/>
    <w:rsid w:val="000154D0"/>
    <w:rsid w:val="000156D7"/>
    <w:rsid w:val="000157E5"/>
    <w:rsid w:val="000157EB"/>
    <w:rsid w:val="0001582E"/>
    <w:rsid w:val="00015F3C"/>
    <w:rsid w:val="00015FBC"/>
    <w:rsid w:val="00016511"/>
    <w:rsid w:val="00016D6A"/>
    <w:rsid w:val="00016ED4"/>
    <w:rsid w:val="00017D3F"/>
    <w:rsid w:val="00017D9B"/>
    <w:rsid w:val="00017E8F"/>
    <w:rsid w:val="000200BD"/>
    <w:rsid w:val="0002012B"/>
    <w:rsid w:val="000208B4"/>
    <w:rsid w:val="00020C0B"/>
    <w:rsid w:val="00020CB0"/>
    <w:rsid w:val="00020E02"/>
    <w:rsid w:val="00020E1E"/>
    <w:rsid w:val="00020F70"/>
    <w:rsid w:val="00021706"/>
    <w:rsid w:val="0002213D"/>
    <w:rsid w:val="000221EB"/>
    <w:rsid w:val="000228DE"/>
    <w:rsid w:val="00022C28"/>
    <w:rsid w:val="00022EC0"/>
    <w:rsid w:val="00022F28"/>
    <w:rsid w:val="0002314E"/>
    <w:rsid w:val="000235A9"/>
    <w:rsid w:val="00023E55"/>
    <w:rsid w:val="00024314"/>
    <w:rsid w:val="000247CC"/>
    <w:rsid w:val="00024958"/>
    <w:rsid w:val="00024C30"/>
    <w:rsid w:val="00024CF1"/>
    <w:rsid w:val="0002507A"/>
    <w:rsid w:val="0002549E"/>
    <w:rsid w:val="0002564E"/>
    <w:rsid w:val="0002567A"/>
    <w:rsid w:val="00025A21"/>
    <w:rsid w:val="00025DAE"/>
    <w:rsid w:val="00025E55"/>
    <w:rsid w:val="00025E59"/>
    <w:rsid w:val="0002629C"/>
    <w:rsid w:val="0002676A"/>
    <w:rsid w:val="00026C01"/>
    <w:rsid w:val="00026C14"/>
    <w:rsid w:val="00026E17"/>
    <w:rsid w:val="000276B0"/>
    <w:rsid w:val="00027A07"/>
    <w:rsid w:val="00030534"/>
    <w:rsid w:val="00030973"/>
    <w:rsid w:val="00030C7F"/>
    <w:rsid w:val="00030D3F"/>
    <w:rsid w:val="00030D9C"/>
    <w:rsid w:val="00031277"/>
    <w:rsid w:val="000312BB"/>
    <w:rsid w:val="000313D3"/>
    <w:rsid w:val="000315E2"/>
    <w:rsid w:val="000317CE"/>
    <w:rsid w:val="00031BE6"/>
    <w:rsid w:val="00031E74"/>
    <w:rsid w:val="000329FB"/>
    <w:rsid w:val="00032A25"/>
    <w:rsid w:val="00032C97"/>
    <w:rsid w:val="00032EAB"/>
    <w:rsid w:val="0003302B"/>
    <w:rsid w:val="0003319F"/>
    <w:rsid w:val="00033555"/>
    <w:rsid w:val="00033913"/>
    <w:rsid w:val="00033B8D"/>
    <w:rsid w:val="00033CC6"/>
    <w:rsid w:val="000342FD"/>
    <w:rsid w:val="000344A2"/>
    <w:rsid w:val="00034596"/>
    <w:rsid w:val="0003466D"/>
    <w:rsid w:val="00034718"/>
    <w:rsid w:val="00034A60"/>
    <w:rsid w:val="00034A9F"/>
    <w:rsid w:val="00034AF7"/>
    <w:rsid w:val="00034C26"/>
    <w:rsid w:val="00034D77"/>
    <w:rsid w:val="00034D9C"/>
    <w:rsid w:val="00034E3C"/>
    <w:rsid w:val="00034E66"/>
    <w:rsid w:val="00034FBE"/>
    <w:rsid w:val="0003516F"/>
    <w:rsid w:val="0003547A"/>
    <w:rsid w:val="00035A07"/>
    <w:rsid w:val="0003615D"/>
    <w:rsid w:val="000363EF"/>
    <w:rsid w:val="00036710"/>
    <w:rsid w:val="00036ADD"/>
    <w:rsid w:val="00036C2F"/>
    <w:rsid w:val="00036F1C"/>
    <w:rsid w:val="00037010"/>
    <w:rsid w:val="0003709F"/>
    <w:rsid w:val="000371C5"/>
    <w:rsid w:val="00037267"/>
    <w:rsid w:val="00037436"/>
    <w:rsid w:val="000375FF"/>
    <w:rsid w:val="0003781C"/>
    <w:rsid w:val="000378D0"/>
    <w:rsid w:val="00037A21"/>
    <w:rsid w:val="00037B57"/>
    <w:rsid w:val="00037D82"/>
    <w:rsid w:val="00037EFE"/>
    <w:rsid w:val="00040042"/>
    <w:rsid w:val="0004039E"/>
    <w:rsid w:val="000405BB"/>
    <w:rsid w:val="00040922"/>
    <w:rsid w:val="00040C27"/>
    <w:rsid w:val="00040F2B"/>
    <w:rsid w:val="00040FBC"/>
    <w:rsid w:val="000410CD"/>
    <w:rsid w:val="00041460"/>
    <w:rsid w:val="00041814"/>
    <w:rsid w:val="00041A8D"/>
    <w:rsid w:val="00041FB0"/>
    <w:rsid w:val="0004239F"/>
    <w:rsid w:val="000423C2"/>
    <w:rsid w:val="0004255A"/>
    <w:rsid w:val="000425FA"/>
    <w:rsid w:val="000427E8"/>
    <w:rsid w:val="00042907"/>
    <w:rsid w:val="000429CC"/>
    <w:rsid w:val="00042ACF"/>
    <w:rsid w:val="00042D78"/>
    <w:rsid w:val="00042E5D"/>
    <w:rsid w:val="00042EC4"/>
    <w:rsid w:val="00043178"/>
    <w:rsid w:val="0004341B"/>
    <w:rsid w:val="000440B0"/>
    <w:rsid w:val="000440F0"/>
    <w:rsid w:val="0004414C"/>
    <w:rsid w:val="000442BC"/>
    <w:rsid w:val="000442D9"/>
    <w:rsid w:val="00044474"/>
    <w:rsid w:val="00044529"/>
    <w:rsid w:val="0004477E"/>
    <w:rsid w:val="000448BE"/>
    <w:rsid w:val="000449CC"/>
    <w:rsid w:val="00044BFD"/>
    <w:rsid w:val="00044F6C"/>
    <w:rsid w:val="000458F6"/>
    <w:rsid w:val="00045B3B"/>
    <w:rsid w:val="00045B5A"/>
    <w:rsid w:val="00045EF7"/>
    <w:rsid w:val="00046629"/>
    <w:rsid w:val="00046954"/>
    <w:rsid w:val="00046E0F"/>
    <w:rsid w:val="00046F82"/>
    <w:rsid w:val="00047153"/>
    <w:rsid w:val="00047450"/>
    <w:rsid w:val="000475BA"/>
    <w:rsid w:val="0005081D"/>
    <w:rsid w:val="00050970"/>
    <w:rsid w:val="00050C81"/>
    <w:rsid w:val="00051080"/>
    <w:rsid w:val="00051087"/>
    <w:rsid w:val="00051094"/>
    <w:rsid w:val="000510E1"/>
    <w:rsid w:val="00051C06"/>
    <w:rsid w:val="00051E45"/>
    <w:rsid w:val="00052044"/>
    <w:rsid w:val="0005210F"/>
    <w:rsid w:val="000522BB"/>
    <w:rsid w:val="000523F0"/>
    <w:rsid w:val="000525A8"/>
    <w:rsid w:val="0005287F"/>
    <w:rsid w:val="0005292C"/>
    <w:rsid w:val="000529F1"/>
    <w:rsid w:val="00053055"/>
    <w:rsid w:val="00053301"/>
    <w:rsid w:val="000536F9"/>
    <w:rsid w:val="00053ABB"/>
    <w:rsid w:val="00053DCB"/>
    <w:rsid w:val="00053E6B"/>
    <w:rsid w:val="0005414E"/>
    <w:rsid w:val="00054264"/>
    <w:rsid w:val="0005457D"/>
    <w:rsid w:val="00054CD7"/>
    <w:rsid w:val="00055084"/>
    <w:rsid w:val="000550F4"/>
    <w:rsid w:val="00055429"/>
    <w:rsid w:val="000555FB"/>
    <w:rsid w:val="00055BCF"/>
    <w:rsid w:val="00055CC7"/>
    <w:rsid w:val="00056B2C"/>
    <w:rsid w:val="0005740D"/>
    <w:rsid w:val="00057ACC"/>
    <w:rsid w:val="00057B30"/>
    <w:rsid w:val="00057B74"/>
    <w:rsid w:val="00057B82"/>
    <w:rsid w:val="000605DA"/>
    <w:rsid w:val="000605E4"/>
    <w:rsid w:val="00060814"/>
    <w:rsid w:val="0006088A"/>
    <w:rsid w:val="00061396"/>
    <w:rsid w:val="000613FD"/>
    <w:rsid w:val="0006148C"/>
    <w:rsid w:val="0006180C"/>
    <w:rsid w:val="00061948"/>
    <w:rsid w:val="00061AC8"/>
    <w:rsid w:val="00062044"/>
    <w:rsid w:val="00062239"/>
    <w:rsid w:val="000623E2"/>
    <w:rsid w:val="00062576"/>
    <w:rsid w:val="000626C3"/>
    <w:rsid w:val="000629E9"/>
    <w:rsid w:val="00062B37"/>
    <w:rsid w:val="00063000"/>
    <w:rsid w:val="00063239"/>
    <w:rsid w:val="00063DDC"/>
    <w:rsid w:val="00063F94"/>
    <w:rsid w:val="00063FCC"/>
    <w:rsid w:val="0006425E"/>
    <w:rsid w:val="000643A1"/>
    <w:rsid w:val="000649CB"/>
    <w:rsid w:val="00064BCA"/>
    <w:rsid w:val="00064EB1"/>
    <w:rsid w:val="000655FA"/>
    <w:rsid w:val="00065679"/>
    <w:rsid w:val="00065A3E"/>
    <w:rsid w:val="00065CAF"/>
    <w:rsid w:val="00065EB5"/>
    <w:rsid w:val="000664A6"/>
    <w:rsid w:val="00066A59"/>
    <w:rsid w:val="00066EFE"/>
    <w:rsid w:val="00067195"/>
    <w:rsid w:val="000675FB"/>
    <w:rsid w:val="00067CEB"/>
    <w:rsid w:val="00067F32"/>
    <w:rsid w:val="00070021"/>
    <w:rsid w:val="0007053C"/>
    <w:rsid w:val="000707CF"/>
    <w:rsid w:val="00070EC0"/>
    <w:rsid w:val="0007142D"/>
    <w:rsid w:val="000714E9"/>
    <w:rsid w:val="00071C3B"/>
    <w:rsid w:val="00071C67"/>
    <w:rsid w:val="00071DAB"/>
    <w:rsid w:val="0007203E"/>
    <w:rsid w:val="00072333"/>
    <w:rsid w:val="00072493"/>
    <w:rsid w:val="00072B2E"/>
    <w:rsid w:val="00072B9A"/>
    <w:rsid w:val="00072D21"/>
    <w:rsid w:val="00072EA0"/>
    <w:rsid w:val="00073324"/>
    <w:rsid w:val="0007342E"/>
    <w:rsid w:val="00073AFC"/>
    <w:rsid w:val="00073CB5"/>
    <w:rsid w:val="00074112"/>
    <w:rsid w:val="0007423F"/>
    <w:rsid w:val="00074519"/>
    <w:rsid w:val="00074913"/>
    <w:rsid w:val="00074A12"/>
    <w:rsid w:val="00074D35"/>
    <w:rsid w:val="00074DC0"/>
    <w:rsid w:val="00074EA0"/>
    <w:rsid w:val="000750C1"/>
    <w:rsid w:val="000750CF"/>
    <w:rsid w:val="000755DB"/>
    <w:rsid w:val="00076024"/>
    <w:rsid w:val="0007607E"/>
    <w:rsid w:val="0007622B"/>
    <w:rsid w:val="0007628A"/>
    <w:rsid w:val="00076487"/>
    <w:rsid w:val="00076A04"/>
    <w:rsid w:val="00076CD1"/>
    <w:rsid w:val="00076CD9"/>
    <w:rsid w:val="00076F3E"/>
    <w:rsid w:val="00077484"/>
    <w:rsid w:val="00077FE2"/>
    <w:rsid w:val="00080022"/>
    <w:rsid w:val="00080514"/>
    <w:rsid w:val="000805CC"/>
    <w:rsid w:val="000809C8"/>
    <w:rsid w:val="00080B41"/>
    <w:rsid w:val="00080C14"/>
    <w:rsid w:val="00080CEE"/>
    <w:rsid w:val="00080E45"/>
    <w:rsid w:val="000813AD"/>
    <w:rsid w:val="000815DB"/>
    <w:rsid w:val="00081642"/>
    <w:rsid w:val="00081BE8"/>
    <w:rsid w:val="00081CE6"/>
    <w:rsid w:val="00081EA7"/>
    <w:rsid w:val="0008210E"/>
    <w:rsid w:val="000827CC"/>
    <w:rsid w:val="00082885"/>
    <w:rsid w:val="00082AF2"/>
    <w:rsid w:val="00082CEA"/>
    <w:rsid w:val="00082D3E"/>
    <w:rsid w:val="0008333E"/>
    <w:rsid w:val="0008357B"/>
    <w:rsid w:val="000835F9"/>
    <w:rsid w:val="00083B45"/>
    <w:rsid w:val="00083C52"/>
    <w:rsid w:val="00083C6A"/>
    <w:rsid w:val="00083DA1"/>
    <w:rsid w:val="00083DB1"/>
    <w:rsid w:val="00083F83"/>
    <w:rsid w:val="000842BB"/>
    <w:rsid w:val="00084541"/>
    <w:rsid w:val="00084963"/>
    <w:rsid w:val="00084E21"/>
    <w:rsid w:val="0008523A"/>
    <w:rsid w:val="000852B2"/>
    <w:rsid w:val="0008543B"/>
    <w:rsid w:val="000855A2"/>
    <w:rsid w:val="00085D2E"/>
    <w:rsid w:val="00086059"/>
    <w:rsid w:val="00086123"/>
    <w:rsid w:val="00086491"/>
    <w:rsid w:val="00086605"/>
    <w:rsid w:val="0008660D"/>
    <w:rsid w:val="00087312"/>
    <w:rsid w:val="00087897"/>
    <w:rsid w:val="00087C62"/>
    <w:rsid w:val="00087CA3"/>
    <w:rsid w:val="00087E7C"/>
    <w:rsid w:val="000901E4"/>
    <w:rsid w:val="00090207"/>
    <w:rsid w:val="00090333"/>
    <w:rsid w:val="0009060C"/>
    <w:rsid w:val="00090B32"/>
    <w:rsid w:val="00090C11"/>
    <w:rsid w:val="00090F55"/>
    <w:rsid w:val="00091214"/>
    <w:rsid w:val="00091331"/>
    <w:rsid w:val="000913CC"/>
    <w:rsid w:val="0009186C"/>
    <w:rsid w:val="00091AFA"/>
    <w:rsid w:val="00091C5B"/>
    <w:rsid w:val="0009228A"/>
    <w:rsid w:val="000922AD"/>
    <w:rsid w:val="000922E1"/>
    <w:rsid w:val="0009273B"/>
    <w:rsid w:val="000929C7"/>
    <w:rsid w:val="00092C67"/>
    <w:rsid w:val="000933EC"/>
    <w:rsid w:val="00093D95"/>
    <w:rsid w:val="00093E60"/>
    <w:rsid w:val="00093F25"/>
    <w:rsid w:val="000940CA"/>
    <w:rsid w:val="00094A7A"/>
    <w:rsid w:val="00095BF6"/>
    <w:rsid w:val="00096043"/>
    <w:rsid w:val="0009614D"/>
    <w:rsid w:val="000962A1"/>
    <w:rsid w:val="00096358"/>
    <w:rsid w:val="0009643E"/>
    <w:rsid w:val="00096773"/>
    <w:rsid w:val="00096831"/>
    <w:rsid w:val="00096A57"/>
    <w:rsid w:val="00096A71"/>
    <w:rsid w:val="00097092"/>
    <w:rsid w:val="00097301"/>
    <w:rsid w:val="00097313"/>
    <w:rsid w:val="0009733C"/>
    <w:rsid w:val="000973B9"/>
    <w:rsid w:val="00097480"/>
    <w:rsid w:val="00097495"/>
    <w:rsid w:val="000A007A"/>
    <w:rsid w:val="000A0292"/>
    <w:rsid w:val="000A05E4"/>
    <w:rsid w:val="000A0FA6"/>
    <w:rsid w:val="000A1046"/>
    <w:rsid w:val="000A14C3"/>
    <w:rsid w:val="000A14D6"/>
    <w:rsid w:val="000A1603"/>
    <w:rsid w:val="000A167C"/>
    <w:rsid w:val="000A1BCE"/>
    <w:rsid w:val="000A1F81"/>
    <w:rsid w:val="000A24F7"/>
    <w:rsid w:val="000A2605"/>
    <w:rsid w:val="000A2B29"/>
    <w:rsid w:val="000A2C76"/>
    <w:rsid w:val="000A3259"/>
    <w:rsid w:val="000A3670"/>
    <w:rsid w:val="000A3813"/>
    <w:rsid w:val="000A393D"/>
    <w:rsid w:val="000A3CAD"/>
    <w:rsid w:val="000A4852"/>
    <w:rsid w:val="000A499B"/>
    <w:rsid w:val="000A4A87"/>
    <w:rsid w:val="000A4AED"/>
    <w:rsid w:val="000A5442"/>
    <w:rsid w:val="000A54B5"/>
    <w:rsid w:val="000A578C"/>
    <w:rsid w:val="000A594B"/>
    <w:rsid w:val="000A5A8E"/>
    <w:rsid w:val="000A6BEB"/>
    <w:rsid w:val="000A71DA"/>
    <w:rsid w:val="000A7327"/>
    <w:rsid w:val="000A7488"/>
    <w:rsid w:val="000A781B"/>
    <w:rsid w:val="000A7BB9"/>
    <w:rsid w:val="000B049C"/>
    <w:rsid w:val="000B058F"/>
    <w:rsid w:val="000B06B9"/>
    <w:rsid w:val="000B089A"/>
    <w:rsid w:val="000B0C56"/>
    <w:rsid w:val="000B1129"/>
    <w:rsid w:val="000B12B6"/>
    <w:rsid w:val="000B130B"/>
    <w:rsid w:val="000B1475"/>
    <w:rsid w:val="000B164C"/>
    <w:rsid w:val="000B1B57"/>
    <w:rsid w:val="000B1EDE"/>
    <w:rsid w:val="000B1F75"/>
    <w:rsid w:val="000B2322"/>
    <w:rsid w:val="000B23AC"/>
    <w:rsid w:val="000B2614"/>
    <w:rsid w:val="000B2EFA"/>
    <w:rsid w:val="000B327F"/>
    <w:rsid w:val="000B379D"/>
    <w:rsid w:val="000B37DC"/>
    <w:rsid w:val="000B3F61"/>
    <w:rsid w:val="000B421F"/>
    <w:rsid w:val="000B4266"/>
    <w:rsid w:val="000B47B0"/>
    <w:rsid w:val="000B4B8D"/>
    <w:rsid w:val="000B4DF1"/>
    <w:rsid w:val="000B4E9D"/>
    <w:rsid w:val="000B5552"/>
    <w:rsid w:val="000B559F"/>
    <w:rsid w:val="000B57F7"/>
    <w:rsid w:val="000B5B4B"/>
    <w:rsid w:val="000B5BA0"/>
    <w:rsid w:val="000B5C50"/>
    <w:rsid w:val="000B6880"/>
    <w:rsid w:val="000B69D2"/>
    <w:rsid w:val="000B6A45"/>
    <w:rsid w:val="000B70C3"/>
    <w:rsid w:val="000B7764"/>
    <w:rsid w:val="000B7901"/>
    <w:rsid w:val="000B7A98"/>
    <w:rsid w:val="000B7B1B"/>
    <w:rsid w:val="000B7B63"/>
    <w:rsid w:val="000C00B4"/>
    <w:rsid w:val="000C07C9"/>
    <w:rsid w:val="000C07E1"/>
    <w:rsid w:val="000C07F5"/>
    <w:rsid w:val="000C0AE4"/>
    <w:rsid w:val="000C0C5A"/>
    <w:rsid w:val="000C13AA"/>
    <w:rsid w:val="000C1A2F"/>
    <w:rsid w:val="000C1D7A"/>
    <w:rsid w:val="000C24E1"/>
    <w:rsid w:val="000C2747"/>
    <w:rsid w:val="000C27F0"/>
    <w:rsid w:val="000C2E3F"/>
    <w:rsid w:val="000C3A03"/>
    <w:rsid w:val="000C3B04"/>
    <w:rsid w:val="000C3F99"/>
    <w:rsid w:val="000C4147"/>
    <w:rsid w:val="000C4638"/>
    <w:rsid w:val="000C470E"/>
    <w:rsid w:val="000C48F7"/>
    <w:rsid w:val="000C4BE3"/>
    <w:rsid w:val="000C4C1D"/>
    <w:rsid w:val="000C551B"/>
    <w:rsid w:val="000C5CD2"/>
    <w:rsid w:val="000C5DEF"/>
    <w:rsid w:val="000C5F0C"/>
    <w:rsid w:val="000C6050"/>
    <w:rsid w:val="000C6498"/>
    <w:rsid w:val="000C68C3"/>
    <w:rsid w:val="000C6A3D"/>
    <w:rsid w:val="000C6ADE"/>
    <w:rsid w:val="000C6FA7"/>
    <w:rsid w:val="000C7081"/>
    <w:rsid w:val="000C709C"/>
    <w:rsid w:val="000C714B"/>
    <w:rsid w:val="000C7594"/>
    <w:rsid w:val="000C7ABF"/>
    <w:rsid w:val="000C7C0A"/>
    <w:rsid w:val="000C7D28"/>
    <w:rsid w:val="000D0654"/>
    <w:rsid w:val="000D0770"/>
    <w:rsid w:val="000D0B43"/>
    <w:rsid w:val="000D0BB8"/>
    <w:rsid w:val="000D0DE8"/>
    <w:rsid w:val="000D0F28"/>
    <w:rsid w:val="000D1104"/>
    <w:rsid w:val="000D18FB"/>
    <w:rsid w:val="000D19F5"/>
    <w:rsid w:val="000D1E2B"/>
    <w:rsid w:val="000D2551"/>
    <w:rsid w:val="000D2AEE"/>
    <w:rsid w:val="000D2CCC"/>
    <w:rsid w:val="000D2F73"/>
    <w:rsid w:val="000D310D"/>
    <w:rsid w:val="000D34FD"/>
    <w:rsid w:val="000D3902"/>
    <w:rsid w:val="000D3FAA"/>
    <w:rsid w:val="000D412A"/>
    <w:rsid w:val="000D4318"/>
    <w:rsid w:val="000D432F"/>
    <w:rsid w:val="000D43DD"/>
    <w:rsid w:val="000D48F3"/>
    <w:rsid w:val="000D499E"/>
    <w:rsid w:val="000D4A63"/>
    <w:rsid w:val="000D5094"/>
    <w:rsid w:val="000D5177"/>
    <w:rsid w:val="000D52AF"/>
    <w:rsid w:val="000D5732"/>
    <w:rsid w:val="000D5806"/>
    <w:rsid w:val="000D59CF"/>
    <w:rsid w:val="000D5D68"/>
    <w:rsid w:val="000D5E57"/>
    <w:rsid w:val="000D5F32"/>
    <w:rsid w:val="000D63BB"/>
    <w:rsid w:val="000D65FE"/>
    <w:rsid w:val="000D69CF"/>
    <w:rsid w:val="000D6A24"/>
    <w:rsid w:val="000D6E6B"/>
    <w:rsid w:val="000D6F24"/>
    <w:rsid w:val="000D70C2"/>
    <w:rsid w:val="000D74D8"/>
    <w:rsid w:val="000D7874"/>
    <w:rsid w:val="000D7E06"/>
    <w:rsid w:val="000E0241"/>
    <w:rsid w:val="000E071E"/>
    <w:rsid w:val="000E08AF"/>
    <w:rsid w:val="000E0971"/>
    <w:rsid w:val="000E0A2E"/>
    <w:rsid w:val="000E0EF9"/>
    <w:rsid w:val="000E1878"/>
    <w:rsid w:val="000E1930"/>
    <w:rsid w:val="000E1D5A"/>
    <w:rsid w:val="000E22B8"/>
    <w:rsid w:val="000E23EF"/>
    <w:rsid w:val="000E262D"/>
    <w:rsid w:val="000E2658"/>
    <w:rsid w:val="000E2669"/>
    <w:rsid w:val="000E2914"/>
    <w:rsid w:val="000E2C6B"/>
    <w:rsid w:val="000E2D26"/>
    <w:rsid w:val="000E322A"/>
    <w:rsid w:val="000E326A"/>
    <w:rsid w:val="000E3275"/>
    <w:rsid w:val="000E3C94"/>
    <w:rsid w:val="000E3E2D"/>
    <w:rsid w:val="000E4222"/>
    <w:rsid w:val="000E43AF"/>
    <w:rsid w:val="000E4974"/>
    <w:rsid w:val="000E4E69"/>
    <w:rsid w:val="000E530C"/>
    <w:rsid w:val="000E5343"/>
    <w:rsid w:val="000E53DF"/>
    <w:rsid w:val="000E5578"/>
    <w:rsid w:val="000E58CB"/>
    <w:rsid w:val="000E5A9D"/>
    <w:rsid w:val="000E5E69"/>
    <w:rsid w:val="000E629D"/>
    <w:rsid w:val="000E63BA"/>
    <w:rsid w:val="000E668F"/>
    <w:rsid w:val="000E6974"/>
    <w:rsid w:val="000E6AB1"/>
    <w:rsid w:val="000E77D7"/>
    <w:rsid w:val="000E7827"/>
    <w:rsid w:val="000E7EA0"/>
    <w:rsid w:val="000F075F"/>
    <w:rsid w:val="000F0799"/>
    <w:rsid w:val="000F07FD"/>
    <w:rsid w:val="000F08DB"/>
    <w:rsid w:val="000F095C"/>
    <w:rsid w:val="000F1161"/>
    <w:rsid w:val="000F13C9"/>
    <w:rsid w:val="000F16DC"/>
    <w:rsid w:val="000F1729"/>
    <w:rsid w:val="000F183A"/>
    <w:rsid w:val="000F1937"/>
    <w:rsid w:val="000F195F"/>
    <w:rsid w:val="000F1D30"/>
    <w:rsid w:val="000F203A"/>
    <w:rsid w:val="000F214F"/>
    <w:rsid w:val="000F2362"/>
    <w:rsid w:val="000F23E1"/>
    <w:rsid w:val="000F273D"/>
    <w:rsid w:val="000F2B0E"/>
    <w:rsid w:val="000F2BD3"/>
    <w:rsid w:val="000F3634"/>
    <w:rsid w:val="000F36EF"/>
    <w:rsid w:val="000F3AA8"/>
    <w:rsid w:val="000F3ADA"/>
    <w:rsid w:val="000F3B0A"/>
    <w:rsid w:val="000F3B35"/>
    <w:rsid w:val="000F44B4"/>
    <w:rsid w:val="000F4B72"/>
    <w:rsid w:val="000F4DF4"/>
    <w:rsid w:val="000F4F6F"/>
    <w:rsid w:val="000F50F1"/>
    <w:rsid w:val="000F5133"/>
    <w:rsid w:val="000F5602"/>
    <w:rsid w:val="000F5CCF"/>
    <w:rsid w:val="000F61F1"/>
    <w:rsid w:val="000F66CA"/>
    <w:rsid w:val="000F6ACE"/>
    <w:rsid w:val="000F6C51"/>
    <w:rsid w:val="000F6F05"/>
    <w:rsid w:val="000F7460"/>
    <w:rsid w:val="000F7569"/>
    <w:rsid w:val="000F764E"/>
    <w:rsid w:val="000F769F"/>
    <w:rsid w:val="000F7A48"/>
    <w:rsid w:val="000F7EC3"/>
    <w:rsid w:val="000F7F5F"/>
    <w:rsid w:val="0010033A"/>
    <w:rsid w:val="001006EC"/>
    <w:rsid w:val="001009C2"/>
    <w:rsid w:val="001019ED"/>
    <w:rsid w:val="00101D8E"/>
    <w:rsid w:val="001020A5"/>
    <w:rsid w:val="00102632"/>
    <w:rsid w:val="001032CD"/>
    <w:rsid w:val="0010378D"/>
    <w:rsid w:val="0010397E"/>
    <w:rsid w:val="00103A7D"/>
    <w:rsid w:val="00103C9B"/>
    <w:rsid w:val="00103CDE"/>
    <w:rsid w:val="00103CE9"/>
    <w:rsid w:val="00103EE7"/>
    <w:rsid w:val="00103F31"/>
    <w:rsid w:val="00103FFC"/>
    <w:rsid w:val="0010472B"/>
    <w:rsid w:val="001048C5"/>
    <w:rsid w:val="00104B93"/>
    <w:rsid w:val="00104F1C"/>
    <w:rsid w:val="0010518B"/>
    <w:rsid w:val="001052F6"/>
    <w:rsid w:val="0010571B"/>
    <w:rsid w:val="00105BAC"/>
    <w:rsid w:val="00106039"/>
    <w:rsid w:val="0010646F"/>
    <w:rsid w:val="001065B5"/>
    <w:rsid w:val="001065CF"/>
    <w:rsid w:val="001065D8"/>
    <w:rsid w:val="001067F7"/>
    <w:rsid w:val="001069FF"/>
    <w:rsid w:val="0010738A"/>
    <w:rsid w:val="0010784F"/>
    <w:rsid w:val="0010799D"/>
    <w:rsid w:val="0011000E"/>
    <w:rsid w:val="00110D29"/>
    <w:rsid w:val="00110F5D"/>
    <w:rsid w:val="0011146F"/>
    <w:rsid w:val="00111ED8"/>
    <w:rsid w:val="00112175"/>
    <w:rsid w:val="0011234D"/>
    <w:rsid w:val="001125DA"/>
    <w:rsid w:val="00112756"/>
    <w:rsid w:val="00112942"/>
    <w:rsid w:val="00112E29"/>
    <w:rsid w:val="0011320E"/>
    <w:rsid w:val="0011390C"/>
    <w:rsid w:val="00113A83"/>
    <w:rsid w:val="00113F81"/>
    <w:rsid w:val="00113FCF"/>
    <w:rsid w:val="00114574"/>
    <w:rsid w:val="0011477F"/>
    <w:rsid w:val="00114AAC"/>
    <w:rsid w:val="00114FE7"/>
    <w:rsid w:val="001155AA"/>
    <w:rsid w:val="00115B51"/>
    <w:rsid w:val="00115F03"/>
    <w:rsid w:val="001163B3"/>
    <w:rsid w:val="001165F5"/>
    <w:rsid w:val="0011765A"/>
    <w:rsid w:val="00117873"/>
    <w:rsid w:val="00117B0A"/>
    <w:rsid w:val="00117BD7"/>
    <w:rsid w:val="00117F21"/>
    <w:rsid w:val="001202A2"/>
    <w:rsid w:val="001202CF"/>
    <w:rsid w:val="00120365"/>
    <w:rsid w:val="00120E4B"/>
    <w:rsid w:val="00120FB0"/>
    <w:rsid w:val="001210E0"/>
    <w:rsid w:val="0012114A"/>
    <w:rsid w:val="00121161"/>
    <w:rsid w:val="00121193"/>
    <w:rsid w:val="001217FB"/>
    <w:rsid w:val="001219F3"/>
    <w:rsid w:val="00121CDB"/>
    <w:rsid w:val="00121EAA"/>
    <w:rsid w:val="00122150"/>
    <w:rsid w:val="00122448"/>
    <w:rsid w:val="00122600"/>
    <w:rsid w:val="00122618"/>
    <w:rsid w:val="0012264D"/>
    <w:rsid w:val="001229FA"/>
    <w:rsid w:val="00122F28"/>
    <w:rsid w:val="00123034"/>
    <w:rsid w:val="0012338C"/>
    <w:rsid w:val="001237B3"/>
    <w:rsid w:val="001237ED"/>
    <w:rsid w:val="00123BF2"/>
    <w:rsid w:val="00123C26"/>
    <w:rsid w:val="00123CEF"/>
    <w:rsid w:val="00123F79"/>
    <w:rsid w:val="0012417F"/>
    <w:rsid w:val="00124213"/>
    <w:rsid w:val="001244CC"/>
    <w:rsid w:val="00124BAC"/>
    <w:rsid w:val="00124C89"/>
    <w:rsid w:val="00124D36"/>
    <w:rsid w:val="00124E75"/>
    <w:rsid w:val="001255A9"/>
    <w:rsid w:val="00125957"/>
    <w:rsid w:val="001265D2"/>
    <w:rsid w:val="0012665E"/>
    <w:rsid w:val="001272A9"/>
    <w:rsid w:val="001278C0"/>
    <w:rsid w:val="00127C4B"/>
    <w:rsid w:val="00127EE5"/>
    <w:rsid w:val="00127FC0"/>
    <w:rsid w:val="00130395"/>
    <w:rsid w:val="001308AC"/>
    <w:rsid w:val="00130AA5"/>
    <w:rsid w:val="00130B27"/>
    <w:rsid w:val="00130DFA"/>
    <w:rsid w:val="00130E37"/>
    <w:rsid w:val="00130ED0"/>
    <w:rsid w:val="00130FA2"/>
    <w:rsid w:val="00131213"/>
    <w:rsid w:val="00131338"/>
    <w:rsid w:val="00131348"/>
    <w:rsid w:val="0013135B"/>
    <w:rsid w:val="001316AE"/>
    <w:rsid w:val="001316CC"/>
    <w:rsid w:val="001318C5"/>
    <w:rsid w:val="001319CF"/>
    <w:rsid w:val="00131E5C"/>
    <w:rsid w:val="001323D2"/>
    <w:rsid w:val="0013251B"/>
    <w:rsid w:val="001325D5"/>
    <w:rsid w:val="001329A8"/>
    <w:rsid w:val="00132DC0"/>
    <w:rsid w:val="001331ED"/>
    <w:rsid w:val="0013352E"/>
    <w:rsid w:val="001337A4"/>
    <w:rsid w:val="001339AF"/>
    <w:rsid w:val="00133FC0"/>
    <w:rsid w:val="001344D4"/>
    <w:rsid w:val="00134C42"/>
    <w:rsid w:val="00134CC7"/>
    <w:rsid w:val="00134E59"/>
    <w:rsid w:val="00134E95"/>
    <w:rsid w:val="00134F1B"/>
    <w:rsid w:val="00134FE2"/>
    <w:rsid w:val="00135050"/>
    <w:rsid w:val="00135061"/>
    <w:rsid w:val="00135226"/>
    <w:rsid w:val="00135521"/>
    <w:rsid w:val="0013559F"/>
    <w:rsid w:val="0013585B"/>
    <w:rsid w:val="00135A47"/>
    <w:rsid w:val="00135B24"/>
    <w:rsid w:val="00135B48"/>
    <w:rsid w:val="00135C65"/>
    <w:rsid w:val="00135E42"/>
    <w:rsid w:val="0013619F"/>
    <w:rsid w:val="0013635D"/>
    <w:rsid w:val="001366A3"/>
    <w:rsid w:val="00136834"/>
    <w:rsid w:val="001368F8"/>
    <w:rsid w:val="00136CF3"/>
    <w:rsid w:val="001376CB"/>
    <w:rsid w:val="00137714"/>
    <w:rsid w:val="00137C6D"/>
    <w:rsid w:val="00137D78"/>
    <w:rsid w:val="00137E7F"/>
    <w:rsid w:val="00140030"/>
    <w:rsid w:val="00140158"/>
    <w:rsid w:val="001403D7"/>
    <w:rsid w:val="00140456"/>
    <w:rsid w:val="00140943"/>
    <w:rsid w:val="00140BAF"/>
    <w:rsid w:val="00140BD6"/>
    <w:rsid w:val="00140F56"/>
    <w:rsid w:val="00140F70"/>
    <w:rsid w:val="001411FB"/>
    <w:rsid w:val="00141AAE"/>
    <w:rsid w:val="00142368"/>
    <w:rsid w:val="00142488"/>
    <w:rsid w:val="001424C8"/>
    <w:rsid w:val="0014268A"/>
    <w:rsid w:val="00142714"/>
    <w:rsid w:val="00142887"/>
    <w:rsid w:val="00142ABF"/>
    <w:rsid w:val="00142ACD"/>
    <w:rsid w:val="00142B9C"/>
    <w:rsid w:val="00142E4C"/>
    <w:rsid w:val="0014302F"/>
    <w:rsid w:val="0014351F"/>
    <w:rsid w:val="001438B7"/>
    <w:rsid w:val="001439CB"/>
    <w:rsid w:val="00143A3C"/>
    <w:rsid w:val="00143ABF"/>
    <w:rsid w:val="00143BF5"/>
    <w:rsid w:val="00144000"/>
    <w:rsid w:val="0014415B"/>
    <w:rsid w:val="00144206"/>
    <w:rsid w:val="0014440E"/>
    <w:rsid w:val="00144435"/>
    <w:rsid w:val="00144590"/>
    <w:rsid w:val="00144710"/>
    <w:rsid w:val="001448A7"/>
    <w:rsid w:val="0014490E"/>
    <w:rsid w:val="001449F2"/>
    <w:rsid w:val="00145411"/>
    <w:rsid w:val="00145444"/>
    <w:rsid w:val="00145520"/>
    <w:rsid w:val="001456DE"/>
    <w:rsid w:val="0014603A"/>
    <w:rsid w:val="001463C4"/>
    <w:rsid w:val="001468DA"/>
    <w:rsid w:val="00146CC3"/>
    <w:rsid w:val="00146EE4"/>
    <w:rsid w:val="0014701D"/>
    <w:rsid w:val="001479DD"/>
    <w:rsid w:val="00147B97"/>
    <w:rsid w:val="0015000C"/>
    <w:rsid w:val="001507AC"/>
    <w:rsid w:val="00150823"/>
    <w:rsid w:val="00150896"/>
    <w:rsid w:val="00150BD9"/>
    <w:rsid w:val="00150F5F"/>
    <w:rsid w:val="001514D7"/>
    <w:rsid w:val="00151F6E"/>
    <w:rsid w:val="00151FBF"/>
    <w:rsid w:val="00152250"/>
    <w:rsid w:val="0015265A"/>
    <w:rsid w:val="001526C6"/>
    <w:rsid w:val="0015274E"/>
    <w:rsid w:val="00152D36"/>
    <w:rsid w:val="0015330E"/>
    <w:rsid w:val="0015334B"/>
    <w:rsid w:val="00153552"/>
    <w:rsid w:val="00153599"/>
    <w:rsid w:val="00153689"/>
    <w:rsid w:val="00153A0C"/>
    <w:rsid w:val="00153B0E"/>
    <w:rsid w:val="00153D52"/>
    <w:rsid w:val="0015479D"/>
    <w:rsid w:val="00154CAF"/>
    <w:rsid w:val="00154CB4"/>
    <w:rsid w:val="00154D70"/>
    <w:rsid w:val="00154E50"/>
    <w:rsid w:val="001555B2"/>
    <w:rsid w:val="00155A91"/>
    <w:rsid w:val="00155E0D"/>
    <w:rsid w:val="001576DD"/>
    <w:rsid w:val="00157C63"/>
    <w:rsid w:val="0016000D"/>
    <w:rsid w:val="00160233"/>
    <w:rsid w:val="00160497"/>
    <w:rsid w:val="001604FD"/>
    <w:rsid w:val="0016085D"/>
    <w:rsid w:val="00160D6D"/>
    <w:rsid w:val="00161484"/>
    <w:rsid w:val="00161570"/>
    <w:rsid w:val="0016157A"/>
    <w:rsid w:val="00161694"/>
    <w:rsid w:val="001618DA"/>
    <w:rsid w:val="00161EFE"/>
    <w:rsid w:val="00162749"/>
    <w:rsid w:val="0016320F"/>
    <w:rsid w:val="001632AC"/>
    <w:rsid w:val="00163626"/>
    <w:rsid w:val="001639C6"/>
    <w:rsid w:val="001642F1"/>
    <w:rsid w:val="00164455"/>
    <w:rsid w:val="00165E8B"/>
    <w:rsid w:val="00166056"/>
    <w:rsid w:val="001662AF"/>
    <w:rsid w:val="00166391"/>
    <w:rsid w:val="00166573"/>
    <w:rsid w:val="00166760"/>
    <w:rsid w:val="001668DC"/>
    <w:rsid w:val="00166E15"/>
    <w:rsid w:val="00167033"/>
    <w:rsid w:val="0016741F"/>
    <w:rsid w:val="00167DDF"/>
    <w:rsid w:val="00167E25"/>
    <w:rsid w:val="001705B1"/>
    <w:rsid w:val="00170763"/>
    <w:rsid w:val="00170AA5"/>
    <w:rsid w:val="00170F5F"/>
    <w:rsid w:val="001713D2"/>
    <w:rsid w:val="00171C26"/>
    <w:rsid w:val="00171E1A"/>
    <w:rsid w:val="00171FF6"/>
    <w:rsid w:val="001720F6"/>
    <w:rsid w:val="001725B9"/>
    <w:rsid w:val="001725EC"/>
    <w:rsid w:val="00172648"/>
    <w:rsid w:val="0017283B"/>
    <w:rsid w:val="00172FB4"/>
    <w:rsid w:val="0017303E"/>
    <w:rsid w:val="00173563"/>
    <w:rsid w:val="00173FF5"/>
    <w:rsid w:val="0017459D"/>
    <w:rsid w:val="001746DD"/>
    <w:rsid w:val="001749EA"/>
    <w:rsid w:val="00175044"/>
    <w:rsid w:val="001751E6"/>
    <w:rsid w:val="001759CB"/>
    <w:rsid w:val="001759E7"/>
    <w:rsid w:val="001760F8"/>
    <w:rsid w:val="001769E4"/>
    <w:rsid w:val="00177267"/>
    <w:rsid w:val="0017727E"/>
    <w:rsid w:val="0017739F"/>
    <w:rsid w:val="0017767A"/>
    <w:rsid w:val="00180916"/>
    <w:rsid w:val="0018091C"/>
    <w:rsid w:val="00180B06"/>
    <w:rsid w:val="00180F32"/>
    <w:rsid w:val="00181160"/>
    <w:rsid w:val="00181337"/>
    <w:rsid w:val="001819F8"/>
    <w:rsid w:val="00181E71"/>
    <w:rsid w:val="0018229B"/>
    <w:rsid w:val="0018247B"/>
    <w:rsid w:val="0018260F"/>
    <w:rsid w:val="00182A0E"/>
    <w:rsid w:val="00182BC8"/>
    <w:rsid w:val="00182E88"/>
    <w:rsid w:val="001830BE"/>
    <w:rsid w:val="001834CB"/>
    <w:rsid w:val="00183829"/>
    <w:rsid w:val="00183883"/>
    <w:rsid w:val="001842E8"/>
    <w:rsid w:val="00184772"/>
    <w:rsid w:val="001849EF"/>
    <w:rsid w:val="00184A37"/>
    <w:rsid w:val="00184DC8"/>
    <w:rsid w:val="0018541A"/>
    <w:rsid w:val="00185579"/>
    <w:rsid w:val="00185CB8"/>
    <w:rsid w:val="00185D43"/>
    <w:rsid w:val="001872B8"/>
    <w:rsid w:val="00187C15"/>
    <w:rsid w:val="0019073E"/>
    <w:rsid w:val="00190919"/>
    <w:rsid w:val="00190A3B"/>
    <w:rsid w:val="00190B07"/>
    <w:rsid w:val="00190EF4"/>
    <w:rsid w:val="00191637"/>
    <w:rsid w:val="00191B85"/>
    <w:rsid w:val="00191BBE"/>
    <w:rsid w:val="00191E09"/>
    <w:rsid w:val="001924E5"/>
    <w:rsid w:val="00192530"/>
    <w:rsid w:val="001925DF"/>
    <w:rsid w:val="0019287B"/>
    <w:rsid w:val="00192A72"/>
    <w:rsid w:val="00192C01"/>
    <w:rsid w:val="00192DDC"/>
    <w:rsid w:val="00192E0D"/>
    <w:rsid w:val="00192E5E"/>
    <w:rsid w:val="00193458"/>
    <w:rsid w:val="00193854"/>
    <w:rsid w:val="001941B7"/>
    <w:rsid w:val="00194398"/>
    <w:rsid w:val="001945D7"/>
    <w:rsid w:val="0019464F"/>
    <w:rsid w:val="00194757"/>
    <w:rsid w:val="00194A53"/>
    <w:rsid w:val="00194E73"/>
    <w:rsid w:val="00194E96"/>
    <w:rsid w:val="00194F5A"/>
    <w:rsid w:val="001950B3"/>
    <w:rsid w:val="00195329"/>
    <w:rsid w:val="0019584A"/>
    <w:rsid w:val="00195A5C"/>
    <w:rsid w:val="001966A1"/>
    <w:rsid w:val="00196AA9"/>
    <w:rsid w:val="00196AF7"/>
    <w:rsid w:val="00196B9C"/>
    <w:rsid w:val="00197114"/>
    <w:rsid w:val="00197212"/>
    <w:rsid w:val="00197300"/>
    <w:rsid w:val="00197559"/>
    <w:rsid w:val="0019759B"/>
    <w:rsid w:val="00197623"/>
    <w:rsid w:val="00197D74"/>
    <w:rsid w:val="001A0002"/>
    <w:rsid w:val="001A069D"/>
    <w:rsid w:val="001A0C56"/>
    <w:rsid w:val="001A0D8F"/>
    <w:rsid w:val="001A0E0E"/>
    <w:rsid w:val="001A0FE2"/>
    <w:rsid w:val="001A11AD"/>
    <w:rsid w:val="001A1737"/>
    <w:rsid w:val="001A175A"/>
    <w:rsid w:val="001A175C"/>
    <w:rsid w:val="001A1EE5"/>
    <w:rsid w:val="001A204E"/>
    <w:rsid w:val="001A21A2"/>
    <w:rsid w:val="001A2BE7"/>
    <w:rsid w:val="001A2C1C"/>
    <w:rsid w:val="001A2DAA"/>
    <w:rsid w:val="001A32E6"/>
    <w:rsid w:val="001A368C"/>
    <w:rsid w:val="001A3743"/>
    <w:rsid w:val="001A376C"/>
    <w:rsid w:val="001A3B1A"/>
    <w:rsid w:val="001A3C37"/>
    <w:rsid w:val="001A3F70"/>
    <w:rsid w:val="001A3FBA"/>
    <w:rsid w:val="001A3FBD"/>
    <w:rsid w:val="001A41ED"/>
    <w:rsid w:val="001A45D1"/>
    <w:rsid w:val="001A53FC"/>
    <w:rsid w:val="001A5547"/>
    <w:rsid w:val="001A58F2"/>
    <w:rsid w:val="001A5E46"/>
    <w:rsid w:val="001A5E8B"/>
    <w:rsid w:val="001A692F"/>
    <w:rsid w:val="001A6C8C"/>
    <w:rsid w:val="001A73A4"/>
    <w:rsid w:val="001A761C"/>
    <w:rsid w:val="001A7670"/>
    <w:rsid w:val="001A7EB5"/>
    <w:rsid w:val="001A7F41"/>
    <w:rsid w:val="001B051F"/>
    <w:rsid w:val="001B0603"/>
    <w:rsid w:val="001B0626"/>
    <w:rsid w:val="001B08B5"/>
    <w:rsid w:val="001B0A27"/>
    <w:rsid w:val="001B0DCA"/>
    <w:rsid w:val="001B15D7"/>
    <w:rsid w:val="001B192E"/>
    <w:rsid w:val="001B1E29"/>
    <w:rsid w:val="001B21D0"/>
    <w:rsid w:val="001B24A8"/>
    <w:rsid w:val="001B2E15"/>
    <w:rsid w:val="001B2E35"/>
    <w:rsid w:val="001B2FC2"/>
    <w:rsid w:val="001B35AD"/>
    <w:rsid w:val="001B391C"/>
    <w:rsid w:val="001B39C3"/>
    <w:rsid w:val="001B3AEC"/>
    <w:rsid w:val="001B3B5A"/>
    <w:rsid w:val="001B40D6"/>
    <w:rsid w:val="001B4215"/>
    <w:rsid w:val="001B4555"/>
    <w:rsid w:val="001B459E"/>
    <w:rsid w:val="001B45B0"/>
    <w:rsid w:val="001B4C5F"/>
    <w:rsid w:val="001B4E5F"/>
    <w:rsid w:val="001B4F01"/>
    <w:rsid w:val="001B517B"/>
    <w:rsid w:val="001B53B5"/>
    <w:rsid w:val="001B55DC"/>
    <w:rsid w:val="001B582B"/>
    <w:rsid w:val="001B633D"/>
    <w:rsid w:val="001B697F"/>
    <w:rsid w:val="001B6A03"/>
    <w:rsid w:val="001B6C45"/>
    <w:rsid w:val="001B6F04"/>
    <w:rsid w:val="001B75E4"/>
    <w:rsid w:val="001B7615"/>
    <w:rsid w:val="001B7A9E"/>
    <w:rsid w:val="001B7F7F"/>
    <w:rsid w:val="001C049C"/>
    <w:rsid w:val="001C09CE"/>
    <w:rsid w:val="001C0AAD"/>
    <w:rsid w:val="001C0BA7"/>
    <w:rsid w:val="001C151A"/>
    <w:rsid w:val="001C1B01"/>
    <w:rsid w:val="001C1C12"/>
    <w:rsid w:val="001C1C6A"/>
    <w:rsid w:val="001C265B"/>
    <w:rsid w:val="001C27BB"/>
    <w:rsid w:val="001C2A12"/>
    <w:rsid w:val="001C2B20"/>
    <w:rsid w:val="001C3511"/>
    <w:rsid w:val="001C3874"/>
    <w:rsid w:val="001C38A0"/>
    <w:rsid w:val="001C3C2C"/>
    <w:rsid w:val="001C3F89"/>
    <w:rsid w:val="001C458F"/>
    <w:rsid w:val="001C460F"/>
    <w:rsid w:val="001C4943"/>
    <w:rsid w:val="001C4CFF"/>
    <w:rsid w:val="001C50B1"/>
    <w:rsid w:val="001C57A8"/>
    <w:rsid w:val="001C5C29"/>
    <w:rsid w:val="001C5DE5"/>
    <w:rsid w:val="001C5E75"/>
    <w:rsid w:val="001C6032"/>
    <w:rsid w:val="001C68B1"/>
    <w:rsid w:val="001C6A7F"/>
    <w:rsid w:val="001C6A9E"/>
    <w:rsid w:val="001C6B4A"/>
    <w:rsid w:val="001C6D50"/>
    <w:rsid w:val="001C73CF"/>
    <w:rsid w:val="001C79AC"/>
    <w:rsid w:val="001C7B6D"/>
    <w:rsid w:val="001C7CC2"/>
    <w:rsid w:val="001C7E3A"/>
    <w:rsid w:val="001D025D"/>
    <w:rsid w:val="001D05D0"/>
    <w:rsid w:val="001D065B"/>
    <w:rsid w:val="001D0895"/>
    <w:rsid w:val="001D0E84"/>
    <w:rsid w:val="001D1066"/>
    <w:rsid w:val="001D2B78"/>
    <w:rsid w:val="001D2EAA"/>
    <w:rsid w:val="001D33E5"/>
    <w:rsid w:val="001D3ABA"/>
    <w:rsid w:val="001D3B71"/>
    <w:rsid w:val="001D4085"/>
    <w:rsid w:val="001D4434"/>
    <w:rsid w:val="001D46DC"/>
    <w:rsid w:val="001D4E0C"/>
    <w:rsid w:val="001D5040"/>
    <w:rsid w:val="001D54BF"/>
    <w:rsid w:val="001D62CD"/>
    <w:rsid w:val="001D6573"/>
    <w:rsid w:val="001D6799"/>
    <w:rsid w:val="001D69E7"/>
    <w:rsid w:val="001D6B54"/>
    <w:rsid w:val="001D6FB7"/>
    <w:rsid w:val="001D6FF4"/>
    <w:rsid w:val="001D7404"/>
    <w:rsid w:val="001D760E"/>
    <w:rsid w:val="001D79E5"/>
    <w:rsid w:val="001D79F1"/>
    <w:rsid w:val="001D7AB6"/>
    <w:rsid w:val="001D7C4B"/>
    <w:rsid w:val="001D7D29"/>
    <w:rsid w:val="001E0184"/>
    <w:rsid w:val="001E033E"/>
    <w:rsid w:val="001E05E8"/>
    <w:rsid w:val="001E0940"/>
    <w:rsid w:val="001E20D1"/>
    <w:rsid w:val="001E23DC"/>
    <w:rsid w:val="001E286E"/>
    <w:rsid w:val="001E289A"/>
    <w:rsid w:val="001E2ECC"/>
    <w:rsid w:val="001E398D"/>
    <w:rsid w:val="001E3A0E"/>
    <w:rsid w:val="001E3BC2"/>
    <w:rsid w:val="001E4349"/>
    <w:rsid w:val="001E43CE"/>
    <w:rsid w:val="001E453E"/>
    <w:rsid w:val="001E4BF0"/>
    <w:rsid w:val="001E4D81"/>
    <w:rsid w:val="001E508D"/>
    <w:rsid w:val="001E5214"/>
    <w:rsid w:val="001E559C"/>
    <w:rsid w:val="001E577D"/>
    <w:rsid w:val="001E5860"/>
    <w:rsid w:val="001E58ED"/>
    <w:rsid w:val="001E595D"/>
    <w:rsid w:val="001E5AD5"/>
    <w:rsid w:val="001E5C83"/>
    <w:rsid w:val="001E5EB5"/>
    <w:rsid w:val="001E60F1"/>
    <w:rsid w:val="001E6124"/>
    <w:rsid w:val="001E61A8"/>
    <w:rsid w:val="001E6D4D"/>
    <w:rsid w:val="001E6E2E"/>
    <w:rsid w:val="001E7BC5"/>
    <w:rsid w:val="001E7C2E"/>
    <w:rsid w:val="001F0F70"/>
    <w:rsid w:val="001F1030"/>
    <w:rsid w:val="001F1358"/>
    <w:rsid w:val="001F1611"/>
    <w:rsid w:val="001F16C6"/>
    <w:rsid w:val="001F175C"/>
    <w:rsid w:val="001F19A0"/>
    <w:rsid w:val="001F1AED"/>
    <w:rsid w:val="001F1AF5"/>
    <w:rsid w:val="001F1ECF"/>
    <w:rsid w:val="001F1F75"/>
    <w:rsid w:val="001F21E0"/>
    <w:rsid w:val="001F2489"/>
    <w:rsid w:val="001F24D0"/>
    <w:rsid w:val="001F2B49"/>
    <w:rsid w:val="001F2EC5"/>
    <w:rsid w:val="001F2F25"/>
    <w:rsid w:val="001F305B"/>
    <w:rsid w:val="001F3288"/>
    <w:rsid w:val="001F352E"/>
    <w:rsid w:val="001F3705"/>
    <w:rsid w:val="001F384C"/>
    <w:rsid w:val="001F394D"/>
    <w:rsid w:val="001F407E"/>
    <w:rsid w:val="001F409B"/>
    <w:rsid w:val="001F44B4"/>
    <w:rsid w:val="001F4998"/>
    <w:rsid w:val="001F4A8C"/>
    <w:rsid w:val="001F4C87"/>
    <w:rsid w:val="001F4C8C"/>
    <w:rsid w:val="001F4D14"/>
    <w:rsid w:val="001F4FE4"/>
    <w:rsid w:val="001F5E14"/>
    <w:rsid w:val="001F5E35"/>
    <w:rsid w:val="001F5EB6"/>
    <w:rsid w:val="001F5FBE"/>
    <w:rsid w:val="001F6226"/>
    <w:rsid w:val="001F63D3"/>
    <w:rsid w:val="001F7328"/>
    <w:rsid w:val="001F75B1"/>
    <w:rsid w:val="001F75B5"/>
    <w:rsid w:val="001F7680"/>
    <w:rsid w:val="001F7C72"/>
    <w:rsid w:val="0020015C"/>
    <w:rsid w:val="0020062B"/>
    <w:rsid w:val="00200A75"/>
    <w:rsid w:val="00200B33"/>
    <w:rsid w:val="00200C59"/>
    <w:rsid w:val="00200CED"/>
    <w:rsid w:val="00200D58"/>
    <w:rsid w:val="002015E9"/>
    <w:rsid w:val="002016EB"/>
    <w:rsid w:val="00201755"/>
    <w:rsid w:val="002019E9"/>
    <w:rsid w:val="00201A0D"/>
    <w:rsid w:val="00201D03"/>
    <w:rsid w:val="00202064"/>
    <w:rsid w:val="00202143"/>
    <w:rsid w:val="0020221F"/>
    <w:rsid w:val="0020260C"/>
    <w:rsid w:val="00202741"/>
    <w:rsid w:val="00202781"/>
    <w:rsid w:val="00203602"/>
    <w:rsid w:val="0020384B"/>
    <w:rsid w:val="00203926"/>
    <w:rsid w:val="00204416"/>
    <w:rsid w:val="0020450F"/>
    <w:rsid w:val="002046D8"/>
    <w:rsid w:val="00204FE4"/>
    <w:rsid w:val="00205117"/>
    <w:rsid w:val="00205131"/>
    <w:rsid w:val="002054B5"/>
    <w:rsid w:val="00205C8F"/>
    <w:rsid w:val="00205C94"/>
    <w:rsid w:val="00205DF4"/>
    <w:rsid w:val="0020606C"/>
    <w:rsid w:val="00206187"/>
    <w:rsid w:val="002061D4"/>
    <w:rsid w:val="00206893"/>
    <w:rsid w:val="00206938"/>
    <w:rsid w:val="00206B99"/>
    <w:rsid w:val="00206CCF"/>
    <w:rsid w:val="0020768F"/>
    <w:rsid w:val="002079C0"/>
    <w:rsid w:val="00207A3C"/>
    <w:rsid w:val="002106E9"/>
    <w:rsid w:val="002106EA"/>
    <w:rsid w:val="00210898"/>
    <w:rsid w:val="00211046"/>
    <w:rsid w:val="002110BA"/>
    <w:rsid w:val="00211537"/>
    <w:rsid w:val="00211A92"/>
    <w:rsid w:val="00211D43"/>
    <w:rsid w:val="00212C2D"/>
    <w:rsid w:val="00213595"/>
    <w:rsid w:val="00213EF1"/>
    <w:rsid w:val="002140F9"/>
    <w:rsid w:val="002141C4"/>
    <w:rsid w:val="002142E8"/>
    <w:rsid w:val="00215022"/>
    <w:rsid w:val="0021568B"/>
    <w:rsid w:val="0021598B"/>
    <w:rsid w:val="00215AB4"/>
    <w:rsid w:val="00215B6E"/>
    <w:rsid w:val="00215E1A"/>
    <w:rsid w:val="0021697A"/>
    <w:rsid w:val="00216A19"/>
    <w:rsid w:val="00216E9B"/>
    <w:rsid w:val="00216EF0"/>
    <w:rsid w:val="002171CB"/>
    <w:rsid w:val="00217A22"/>
    <w:rsid w:val="00217C54"/>
    <w:rsid w:val="0022013E"/>
    <w:rsid w:val="00220622"/>
    <w:rsid w:val="00220712"/>
    <w:rsid w:val="00220A4B"/>
    <w:rsid w:val="00220A7F"/>
    <w:rsid w:val="00220D63"/>
    <w:rsid w:val="00220DE3"/>
    <w:rsid w:val="00221449"/>
    <w:rsid w:val="002214BD"/>
    <w:rsid w:val="0022170C"/>
    <w:rsid w:val="00221A07"/>
    <w:rsid w:val="00221AAB"/>
    <w:rsid w:val="002220A8"/>
    <w:rsid w:val="00222CC7"/>
    <w:rsid w:val="002232D8"/>
    <w:rsid w:val="00223795"/>
    <w:rsid w:val="00223C8C"/>
    <w:rsid w:val="00223CF5"/>
    <w:rsid w:val="00223EC3"/>
    <w:rsid w:val="0022420E"/>
    <w:rsid w:val="0022430C"/>
    <w:rsid w:val="002246E5"/>
    <w:rsid w:val="00224A7D"/>
    <w:rsid w:val="00224BAE"/>
    <w:rsid w:val="00224BF7"/>
    <w:rsid w:val="00224C28"/>
    <w:rsid w:val="002251A8"/>
    <w:rsid w:val="00225DD9"/>
    <w:rsid w:val="002263E4"/>
    <w:rsid w:val="002267C7"/>
    <w:rsid w:val="002268F6"/>
    <w:rsid w:val="00226A0F"/>
    <w:rsid w:val="00226A1E"/>
    <w:rsid w:val="00226BDD"/>
    <w:rsid w:val="00226FA1"/>
    <w:rsid w:val="00227139"/>
    <w:rsid w:val="0022790B"/>
    <w:rsid w:val="00227CAE"/>
    <w:rsid w:val="00227D76"/>
    <w:rsid w:val="00227E7E"/>
    <w:rsid w:val="002309CA"/>
    <w:rsid w:val="00230AA7"/>
    <w:rsid w:val="0023111D"/>
    <w:rsid w:val="00231190"/>
    <w:rsid w:val="00231572"/>
    <w:rsid w:val="0023168B"/>
    <w:rsid w:val="002318DA"/>
    <w:rsid w:val="00231997"/>
    <w:rsid w:val="00231E4E"/>
    <w:rsid w:val="00232207"/>
    <w:rsid w:val="00232341"/>
    <w:rsid w:val="002324CE"/>
    <w:rsid w:val="0023279E"/>
    <w:rsid w:val="00232870"/>
    <w:rsid w:val="00232B2E"/>
    <w:rsid w:val="002334A5"/>
    <w:rsid w:val="00233578"/>
    <w:rsid w:val="00233838"/>
    <w:rsid w:val="00233D6B"/>
    <w:rsid w:val="00233DC5"/>
    <w:rsid w:val="00233F78"/>
    <w:rsid w:val="002340BB"/>
    <w:rsid w:val="002341D0"/>
    <w:rsid w:val="002344FB"/>
    <w:rsid w:val="0023458D"/>
    <w:rsid w:val="002345B8"/>
    <w:rsid w:val="002346FE"/>
    <w:rsid w:val="00234B0C"/>
    <w:rsid w:val="00234C3D"/>
    <w:rsid w:val="00235C70"/>
    <w:rsid w:val="0023606F"/>
    <w:rsid w:val="002363D5"/>
    <w:rsid w:val="00236601"/>
    <w:rsid w:val="002366C1"/>
    <w:rsid w:val="002366DC"/>
    <w:rsid w:val="0023686F"/>
    <w:rsid w:val="00236F50"/>
    <w:rsid w:val="00237365"/>
    <w:rsid w:val="00237492"/>
    <w:rsid w:val="0023749A"/>
    <w:rsid w:val="00237512"/>
    <w:rsid w:val="002378B2"/>
    <w:rsid w:val="002378B9"/>
    <w:rsid w:val="00237987"/>
    <w:rsid w:val="00237A02"/>
    <w:rsid w:val="00237DE0"/>
    <w:rsid w:val="00237FA9"/>
    <w:rsid w:val="0024016D"/>
    <w:rsid w:val="00240271"/>
    <w:rsid w:val="002402E4"/>
    <w:rsid w:val="0024038A"/>
    <w:rsid w:val="002404D1"/>
    <w:rsid w:val="00240BD1"/>
    <w:rsid w:val="00240F25"/>
    <w:rsid w:val="00240FFC"/>
    <w:rsid w:val="00241216"/>
    <w:rsid w:val="002416E7"/>
    <w:rsid w:val="0024185C"/>
    <w:rsid w:val="002418ED"/>
    <w:rsid w:val="00241989"/>
    <w:rsid w:val="002419B9"/>
    <w:rsid w:val="00241FEE"/>
    <w:rsid w:val="00242A84"/>
    <w:rsid w:val="00242B2D"/>
    <w:rsid w:val="00242BA4"/>
    <w:rsid w:val="00242C76"/>
    <w:rsid w:val="00242D12"/>
    <w:rsid w:val="00243242"/>
    <w:rsid w:val="00243619"/>
    <w:rsid w:val="00243F4B"/>
    <w:rsid w:val="0024411E"/>
    <w:rsid w:val="002444E7"/>
    <w:rsid w:val="002446CE"/>
    <w:rsid w:val="0024491B"/>
    <w:rsid w:val="00244AF3"/>
    <w:rsid w:val="00244AF8"/>
    <w:rsid w:val="00244C71"/>
    <w:rsid w:val="0024534B"/>
    <w:rsid w:val="002458C2"/>
    <w:rsid w:val="0024590F"/>
    <w:rsid w:val="002461E9"/>
    <w:rsid w:val="0024629C"/>
    <w:rsid w:val="00246E98"/>
    <w:rsid w:val="00246F77"/>
    <w:rsid w:val="002472A0"/>
    <w:rsid w:val="00247335"/>
    <w:rsid w:val="0024754E"/>
    <w:rsid w:val="0024769B"/>
    <w:rsid w:val="00250A2A"/>
    <w:rsid w:val="00250B98"/>
    <w:rsid w:val="00250EB9"/>
    <w:rsid w:val="0025101B"/>
    <w:rsid w:val="00251302"/>
    <w:rsid w:val="002514E9"/>
    <w:rsid w:val="002515DC"/>
    <w:rsid w:val="0025160E"/>
    <w:rsid w:val="0025162D"/>
    <w:rsid w:val="00251F2E"/>
    <w:rsid w:val="00252510"/>
    <w:rsid w:val="00252819"/>
    <w:rsid w:val="00252976"/>
    <w:rsid w:val="00253464"/>
    <w:rsid w:val="002538AC"/>
    <w:rsid w:val="00253B4C"/>
    <w:rsid w:val="00253DC0"/>
    <w:rsid w:val="0025442D"/>
    <w:rsid w:val="002548C9"/>
    <w:rsid w:val="00254E6B"/>
    <w:rsid w:val="00254F64"/>
    <w:rsid w:val="00254F6F"/>
    <w:rsid w:val="00254FD7"/>
    <w:rsid w:val="00255256"/>
    <w:rsid w:val="00255424"/>
    <w:rsid w:val="0025560F"/>
    <w:rsid w:val="00255820"/>
    <w:rsid w:val="00256235"/>
    <w:rsid w:val="00256A90"/>
    <w:rsid w:val="00256B4F"/>
    <w:rsid w:val="00256E52"/>
    <w:rsid w:val="002570F4"/>
    <w:rsid w:val="00257549"/>
    <w:rsid w:val="00257A26"/>
    <w:rsid w:val="00257D60"/>
    <w:rsid w:val="00257FE3"/>
    <w:rsid w:val="0026005F"/>
    <w:rsid w:val="0026006F"/>
    <w:rsid w:val="0026014B"/>
    <w:rsid w:val="002608D3"/>
    <w:rsid w:val="00260B69"/>
    <w:rsid w:val="00260E44"/>
    <w:rsid w:val="00260F3A"/>
    <w:rsid w:val="0026125F"/>
    <w:rsid w:val="0026140C"/>
    <w:rsid w:val="002614E3"/>
    <w:rsid w:val="002615F8"/>
    <w:rsid w:val="00261C7C"/>
    <w:rsid w:val="00261D0C"/>
    <w:rsid w:val="00261F42"/>
    <w:rsid w:val="0026215D"/>
    <w:rsid w:val="002622AE"/>
    <w:rsid w:val="002623E9"/>
    <w:rsid w:val="0026259B"/>
    <w:rsid w:val="00262E9E"/>
    <w:rsid w:val="00263741"/>
    <w:rsid w:val="00263C4A"/>
    <w:rsid w:val="00263D93"/>
    <w:rsid w:val="00263EFE"/>
    <w:rsid w:val="00264180"/>
    <w:rsid w:val="002644AC"/>
    <w:rsid w:val="00264596"/>
    <w:rsid w:val="00264677"/>
    <w:rsid w:val="00264945"/>
    <w:rsid w:val="00264B1F"/>
    <w:rsid w:val="00264C4F"/>
    <w:rsid w:val="00265289"/>
    <w:rsid w:val="00265467"/>
    <w:rsid w:val="002658CC"/>
    <w:rsid w:val="00265C78"/>
    <w:rsid w:val="00265EA8"/>
    <w:rsid w:val="00265EF9"/>
    <w:rsid w:val="00266036"/>
    <w:rsid w:val="00266330"/>
    <w:rsid w:val="00266B58"/>
    <w:rsid w:val="00266BD2"/>
    <w:rsid w:val="00266C37"/>
    <w:rsid w:val="00266D29"/>
    <w:rsid w:val="00266EC3"/>
    <w:rsid w:val="0026724B"/>
    <w:rsid w:val="00267446"/>
    <w:rsid w:val="00267807"/>
    <w:rsid w:val="00267835"/>
    <w:rsid w:val="00267DB9"/>
    <w:rsid w:val="00270244"/>
    <w:rsid w:val="00270341"/>
    <w:rsid w:val="0027059A"/>
    <w:rsid w:val="0027070D"/>
    <w:rsid w:val="00271295"/>
    <w:rsid w:val="00271852"/>
    <w:rsid w:val="00271AA4"/>
    <w:rsid w:val="00271C1E"/>
    <w:rsid w:val="00271FAF"/>
    <w:rsid w:val="00272026"/>
    <w:rsid w:val="002725B1"/>
    <w:rsid w:val="00272A14"/>
    <w:rsid w:val="00272A6F"/>
    <w:rsid w:val="00272C4B"/>
    <w:rsid w:val="002730A7"/>
    <w:rsid w:val="002731E8"/>
    <w:rsid w:val="00273E91"/>
    <w:rsid w:val="00274054"/>
    <w:rsid w:val="00274093"/>
    <w:rsid w:val="002740CA"/>
    <w:rsid w:val="002749C9"/>
    <w:rsid w:val="00274B89"/>
    <w:rsid w:val="00274BA8"/>
    <w:rsid w:val="0027556C"/>
    <w:rsid w:val="00275A4C"/>
    <w:rsid w:val="00275E48"/>
    <w:rsid w:val="0027610E"/>
    <w:rsid w:val="002761EF"/>
    <w:rsid w:val="002764CC"/>
    <w:rsid w:val="00276756"/>
    <w:rsid w:val="00276CCD"/>
    <w:rsid w:val="002770CA"/>
    <w:rsid w:val="0027780E"/>
    <w:rsid w:val="00280063"/>
    <w:rsid w:val="002814A7"/>
    <w:rsid w:val="00281557"/>
    <w:rsid w:val="002815AB"/>
    <w:rsid w:val="002817F9"/>
    <w:rsid w:val="0028215C"/>
    <w:rsid w:val="002827D5"/>
    <w:rsid w:val="00282D5C"/>
    <w:rsid w:val="00282F99"/>
    <w:rsid w:val="00283534"/>
    <w:rsid w:val="002835B1"/>
    <w:rsid w:val="00283A15"/>
    <w:rsid w:val="00283AF2"/>
    <w:rsid w:val="00283C17"/>
    <w:rsid w:val="00284FFA"/>
    <w:rsid w:val="0028510B"/>
    <w:rsid w:val="002852E9"/>
    <w:rsid w:val="002853A4"/>
    <w:rsid w:val="00285434"/>
    <w:rsid w:val="002857D2"/>
    <w:rsid w:val="00285BE2"/>
    <w:rsid w:val="00285CD9"/>
    <w:rsid w:val="00285E4A"/>
    <w:rsid w:val="00286366"/>
    <w:rsid w:val="00286B5F"/>
    <w:rsid w:val="00286CF5"/>
    <w:rsid w:val="00286DB9"/>
    <w:rsid w:val="00286E0B"/>
    <w:rsid w:val="00286F78"/>
    <w:rsid w:val="00286FB4"/>
    <w:rsid w:val="002871CB"/>
    <w:rsid w:val="0029010A"/>
    <w:rsid w:val="00290507"/>
    <w:rsid w:val="002906A8"/>
    <w:rsid w:val="002913BE"/>
    <w:rsid w:val="002914F1"/>
    <w:rsid w:val="0029171B"/>
    <w:rsid w:val="0029177A"/>
    <w:rsid w:val="00291A1A"/>
    <w:rsid w:val="00292219"/>
    <w:rsid w:val="0029224D"/>
    <w:rsid w:val="00292502"/>
    <w:rsid w:val="0029273F"/>
    <w:rsid w:val="00292781"/>
    <w:rsid w:val="0029281B"/>
    <w:rsid w:val="00292876"/>
    <w:rsid w:val="00293785"/>
    <w:rsid w:val="00293DE2"/>
    <w:rsid w:val="00293E28"/>
    <w:rsid w:val="00294067"/>
    <w:rsid w:val="00294141"/>
    <w:rsid w:val="002945D9"/>
    <w:rsid w:val="00294924"/>
    <w:rsid w:val="00294ACE"/>
    <w:rsid w:val="00294C9F"/>
    <w:rsid w:val="00294CAC"/>
    <w:rsid w:val="00295330"/>
    <w:rsid w:val="002958D3"/>
    <w:rsid w:val="002958E8"/>
    <w:rsid w:val="00295922"/>
    <w:rsid w:val="00295B5C"/>
    <w:rsid w:val="00295F00"/>
    <w:rsid w:val="00295F8E"/>
    <w:rsid w:val="0029617A"/>
    <w:rsid w:val="002963E9"/>
    <w:rsid w:val="00296542"/>
    <w:rsid w:val="00296686"/>
    <w:rsid w:val="00296D9B"/>
    <w:rsid w:val="00296FC7"/>
    <w:rsid w:val="00297019"/>
    <w:rsid w:val="00297071"/>
    <w:rsid w:val="0029707A"/>
    <w:rsid w:val="00297119"/>
    <w:rsid w:val="0029736C"/>
    <w:rsid w:val="00297679"/>
    <w:rsid w:val="0029776E"/>
    <w:rsid w:val="0029786D"/>
    <w:rsid w:val="00297B0A"/>
    <w:rsid w:val="00297F0E"/>
    <w:rsid w:val="002A0912"/>
    <w:rsid w:val="002A0D2E"/>
    <w:rsid w:val="002A0E15"/>
    <w:rsid w:val="002A1048"/>
    <w:rsid w:val="002A1248"/>
    <w:rsid w:val="002A1D0D"/>
    <w:rsid w:val="002A1EDF"/>
    <w:rsid w:val="002A221C"/>
    <w:rsid w:val="002A25C8"/>
    <w:rsid w:val="002A2805"/>
    <w:rsid w:val="002A342B"/>
    <w:rsid w:val="002A3579"/>
    <w:rsid w:val="002A3626"/>
    <w:rsid w:val="002A3773"/>
    <w:rsid w:val="002A3A0B"/>
    <w:rsid w:val="002A3B96"/>
    <w:rsid w:val="002A425D"/>
    <w:rsid w:val="002A45D4"/>
    <w:rsid w:val="002A4841"/>
    <w:rsid w:val="002A4A3A"/>
    <w:rsid w:val="002A562F"/>
    <w:rsid w:val="002A58C3"/>
    <w:rsid w:val="002A5DE6"/>
    <w:rsid w:val="002A5E60"/>
    <w:rsid w:val="002A5EED"/>
    <w:rsid w:val="002A5EF5"/>
    <w:rsid w:val="002A60A6"/>
    <w:rsid w:val="002A685C"/>
    <w:rsid w:val="002A6887"/>
    <w:rsid w:val="002A6D24"/>
    <w:rsid w:val="002A7285"/>
    <w:rsid w:val="002A733B"/>
    <w:rsid w:val="002A74A8"/>
    <w:rsid w:val="002A7775"/>
    <w:rsid w:val="002A7813"/>
    <w:rsid w:val="002A7AF8"/>
    <w:rsid w:val="002A7BAA"/>
    <w:rsid w:val="002B0382"/>
    <w:rsid w:val="002B065B"/>
    <w:rsid w:val="002B0ABB"/>
    <w:rsid w:val="002B0C46"/>
    <w:rsid w:val="002B0CB1"/>
    <w:rsid w:val="002B1790"/>
    <w:rsid w:val="002B1D2D"/>
    <w:rsid w:val="002B1D47"/>
    <w:rsid w:val="002B2227"/>
    <w:rsid w:val="002B2435"/>
    <w:rsid w:val="002B24E4"/>
    <w:rsid w:val="002B2B75"/>
    <w:rsid w:val="002B34FE"/>
    <w:rsid w:val="002B36D1"/>
    <w:rsid w:val="002B36FB"/>
    <w:rsid w:val="002B43B6"/>
    <w:rsid w:val="002B43D6"/>
    <w:rsid w:val="002B4B61"/>
    <w:rsid w:val="002B5073"/>
    <w:rsid w:val="002B54B4"/>
    <w:rsid w:val="002B560A"/>
    <w:rsid w:val="002B57D6"/>
    <w:rsid w:val="002B58A4"/>
    <w:rsid w:val="002B5B0A"/>
    <w:rsid w:val="002B5D76"/>
    <w:rsid w:val="002B6543"/>
    <w:rsid w:val="002B670A"/>
    <w:rsid w:val="002B69C8"/>
    <w:rsid w:val="002B6E44"/>
    <w:rsid w:val="002B6F02"/>
    <w:rsid w:val="002B7025"/>
    <w:rsid w:val="002B7048"/>
    <w:rsid w:val="002B7093"/>
    <w:rsid w:val="002B7180"/>
    <w:rsid w:val="002B7773"/>
    <w:rsid w:val="002B77A0"/>
    <w:rsid w:val="002B7A71"/>
    <w:rsid w:val="002B7B8D"/>
    <w:rsid w:val="002C008E"/>
    <w:rsid w:val="002C03F0"/>
    <w:rsid w:val="002C08F5"/>
    <w:rsid w:val="002C09D7"/>
    <w:rsid w:val="002C1002"/>
    <w:rsid w:val="002C121F"/>
    <w:rsid w:val="002C13CF"/>
    <w:rsid w:val="002C18F7"/>
    <w:rsid w:val="002C19F6"/>
    <w:rsid w:val="002C1BF5"/>
    <w:rsid w:val="002C2301"/>
    <w:rsid w:val="002C23B5"/>
    <w:rsid w:val="002C2596"/>
    <w:rsid w:val="002C26B8"/>
    <w:rsid w:val="002C29FE"/>
    <w:rsid w:val="002C2A25"/>
    <w:rsid w:val="002C2BD1"/>
    <w:rsid w:val="002C2DC9"/>
    <w:rsid w:val="002C2E5E"/>
    <w:rsid w:val="002C31D9"/>
    <w:rsid w:val="002C38EA"/>
    <w:rsid w:val="002C4632"/>
    <w:rsid w:val="002C47CD"/>
    <w:rsid w:val="002C47E0"/>
    <w:rsid w:val="002C4833"/>
    <w:rsid w:val="002C4861"/>
    <w:rsid w:val="002C4B79"/>
    <w:rsid w:val="002C4C42"/>
    <w:rsid w:val="002C4F6A"/>
    <w:rsid w:val="002C502B"/>
    <w:rsid w:val="002C5768"/>
    <w:rsid w:val="002C5863"/>
    <w:rsid w:val="002C5DED"/>
    <w:rsid w:val="002C621A"/>
    <w:rsid w:val="002C664D"/>
    <w:rsid w:val="002C66D4"/>
    <w:rsid w:val="002C6886"/>
    <w:rsid w:val="002C71CE"/>
    <w:rsid w:val="002C7472"/>
    <w:rsid w:val="002C79C3"/>
    <w:rsid w:val="002D02D3"/>
    <w:rsid w:val="002D0660"/>
    <w:rsid w:val="002D0BD6"/>
    <w:rsid w:val="002D0C2B"/>
    <w:rsid w:val="002D0E60"/>
    <w:rsid w:val="002D17AB"/>
    <w:rsid w:val="002D1AFF"/>
    <w:rsid w:val="002D2359"/>
    <w:rsid w:val="002D2C39"/>
    <w:rsid w:val="002D36EE"/>
    <w:rsid w:val="002D3F87"/>
    <w:rsid w:val="002D4434"/>
    <w:rsid w:val="002D4DDD"/>
    <w:rsid w:val="002D530D"/>
    <w:rsid w:val="002D5573"/>
    <w:rsid w:val="002D557A"/>
    <w:rsid w:val="002D5E4D"/>
    <w:rsid w:val="002D5FD4"/>
    <w:rsid w:val="002D60AD"/>
    <w:rsid w:val="002D621F"/>
    <w:rsid w:val="002D63EF"/>
    <w:rsid w:val="002D6AD8"/>
    <w:rsid w:val="002D707B"/>
    <w:rsid w:val="002D70BC"/>
    <w:rsid w:val="002D73DF"/>
    <w:rsid w:val="002D7AE4"/>
    <w:rsid w:val="002D7D17"/>
    <w:rsid w:val="002E00EB"/>
    <w:rsid w:val="002E032B"/>
    <w:rsid w:val="002E04D3"/>
    <w:rsid w:val="002E072C"/>
    <w:rsid w:val="002E0BAA"/>
    <w:rsid w:val="002E14C2"/>
    <w:rsid w:val="002E17B3"/>
    <w:rsid w:val="002E1B2D"/>
    <w:rsid w:val="002E1B68"/>
    <w:rsid w:val="002E1CA1"/>
    <w:rsid w:val="002E1F2D"/>
    <w:rsid w:val="002E21EE"/>
    <w:rsid w:val="002E2BD4"/>
    <w:rsid w:val="002E35C1"/>
    <w:rsid w:val="002E38B5"/>
    <w:rsid w:val="002E38C5"/>
    <w:rsid w:val="002E3B16"/>
    <w:rsid w:val="002E3B8F"/>
    <w:rsid w:val="002E3E8B"/>
    <w:rsid w:val="002E3F24"/>
    <w:rsid w:val="002E4127"/>
    <w:rsid w:val="002E4358"/>
    <w:rsid w:val="002E4496"/>
    <w:rsid w:val="002E464F"/>
    <w:rsid w:val="002E47C2"/>
    <w:rsid w:val="002E5A7E"/>
    <w:rsid w:val="002E5B22"/>
    <w:rsid w:val="002E5CF7"/>
    <w:rsid w:val="002E5D8D"/>
    <w:rsid w:val="002E61BF"/>
    <w:rsid w:val="002E62DB"/>
    <w:rsid w:val="002E630D"/>
    <w:rsid w:val="002E63C6"/>
    <w:rsid w:val="002E63C9"/>
    <w:rsid w:val="002E65D8"/>
    <w:rsid w:val="002E660A"/>
    <w:rsid w:val="002E68DE"/>
    <w:rsid w:val="002E6A46"/>
    <w:rsid w:val="002E6BDD"/>
    <w:rsid w:val="002E6BEC"/>
    <w:rsid w:val="002E6E03"/>
    <w:rsid w:val="002E6E69"/>
    <w:rsid w:val="002E709E"/>
    <w:rsid w:val="002E7BE3"/>
    <w:rsid w:val="002E7E9A"/>
    <w:rsid w:val="002F03E7"/>
    <w:rsid w:val="002F046E"/>
    <w:rsid w:val="002F04D5"/>
    <w:rsid w:val="002F071C"/>
    <w:rsid w:val="002F08C2"/>
    <w:rsid w:val="002F0A2D"/>
    <w:rsid w:val="002F0CD1"/>
    <w:rsid w:val="002F0E97"/>
    <w:rsid w:val="002F109A"/>
    <w:rsid w:val="002F1C32"/>
    <w:rsid w:val="002F1EF3"/>
    <w:rsid w:val="002F26AF"/>
    <w:rsid w:val="002F2A5F"/>
    <w:rsid w:val="002F2B04"/>
    <w:rsid w:val="002F2E33"/>
    <w:rsid w:val="002F30D3"/>
    <w:rsid w:val="002F3293"/>
    <w:rsid w:val="002F3486"/>
    <w:rsid w:val="002F359B"/>
    <w:rsid w:val="002F39D3"/>
    <w:rsid w:val="002F3C6A"/>
    <w:rsid w:val="002F3CCC"/>
    <w:rsid w:val="002F4596"/>
    <w:rsid w:val="002F48A4"/>
    <w:rsid w:val="002F4FEC"/>
    <w:rsid w:val="002F56A5"/>
    <w:rsid w:val="002F5C05"/>
    <w:rsid w:val="002F66AF"/>
    <w:rsid w:val="002F6C84"/>
    <w:rsid w:val="002F6CF0"/>
    <w:rsid w:val="002F6E2B"/>
    <w:rsid w:val="002F7280"/>
    <w:rsid w:val="002F752A"/>
    <w:rsid w:val="002F75A7"/>
    <w:rsid w:val="002F78D2"/>
    <w:rsid w:val="002F7CC8"/>
    <w:rsid w:val="002F7F6A"/>
    <w:rsid w:val="0030034F"/>
    <w:rsid w:val="003004C0"/>
    <w:rsid w:val="00300807"/>
    <w:rsid w:val="00300AAC"/>
    <w:rsid w:val="00300EFC"/>
    <w:rsid w:val="00301205"/>
    <w:rsid w:val="0030126A"/>
    <w:rsid w:val="00301617"/>
    <w:rsid w:val="003016A7"/>
    <w:rsid w:val="00301FEC"/>
    <w:rsid w:val="00302023"/>
    <w:rsid w:val="00302061"/>
    <w:rsid w:val="003024F4"/>
    <w:rsid w:val="00302FE3"/>
    <w:rsid w:val="003032B5"/>
    <w:rsid w:val="003033C8"/>
    <w:rsid w:val="00303522"/>
    <w:rsid w:val="0030379E"/>
    <w:rsid w:val="00303B7C"/>
    <w:rsid w:val="00303E87"/>
    <w:rsid w:val="0030462E"/>
    <w:rsid w:val="0030477F"/>
    <w:rsid w:val="003048DD"/>
    <w:rsid w:val="00304DCF"/>
    <w:rsid w:val="00304E0B"/>
    <w:rsid w:val="00304EE2"/>
    <w:rsid w:val="003053DF"/>
    <w:rsid w:val="003057A9"/>
    <w:rsid w:val="00305A6A"/>
    <w:rsid w:val="00305EB2"/>
    <w:rsid w:val="0030601F"/>
    <w:rsid w:val="003067A9"/>
    <w:rsid w:val="00306DD8"/>
    <w:rsid w:val="00306FDC"/>
    <w:rsid w:val="00307144"/>
    <w:rsid w:val="0030717F"/>
    <w:rsid w:val="003073DE"/>
    <w:rsid w:val="003103E1"/>
    <w:rsid w:val="003105AC"/>
    <w:rsid w:val="003106E9"/>
    <w:rsid w:val="00310C44"/>
    <w:rsid w:val="00311632"/>
    <w:rsid w:val="003118B6"/>
    <w:rsid w:val="00311A4E"/>
    <w:rsid w:val="00312713"/>
    <w:rsid w:val="00312791"/>
    <w:rsid w:val="00312859"/>
    <w:rsid w:val="00312E7F"/>
    <w:rsid w:val="00312FB1"/>
    <w:rsid w:val="003130F8"/>
    <w:rsid w:val="00313398"/>
    <w:rsid w:val="003135BE"/>
    <w:rsid w:val="00313727"/>
    <w:rsid w:val="003137E4"/>
    <w:rsid w:val="0031383D"/>
    <w:rsid w:val="00313895"/>
    <w:rsid w:val="003139FC"/>
    <w:rsid w:val="00313A99"/>
    <w:rsid w:val="00313DCC"/>
    <w:rsid w:val="00313E31"/>
    <w:rsid w:val="003144CF"/>
    <w:rsid w:val="0031475D"/>
    <w:rsid w:val="00314787"/>
    <w:rsid w:val="0031485C"/>
    <w:rsid w:val="00314930"/>
    <w:rsid w:val="00314A40"/>
    <w:rsid w:val="00314D53"/>
    <w:rsid w:val="00314F72"/>
    <w:rsid w:val="00315302"/>
    <w:rsid w:val="00315316"/>
    <w:rsid w:val="0031570E"/>
    <w:rsid w:val="00315E70"/>
    <w:rsid w:val="003162CB"/>
    <w:rsid w:val="00316A7E"/>
    <w:rsid w:val="00316BB0"/>
    <w:rsid w:val="00316D42"/>
    <w:rsid w:val="00317104"/>
    <w:rsid w:val="00317E2F"/>
    <w:rsid w:val="00320334"/>
    <w:rsid w:val="00320620"/>
    <w:rsid w:val="00320874"/>
    <w:rsid w:val="00320AAF"/>
    <w:rsid w:val="00320E1D"/>
    <w:rsid w:val="00320E58"/>
    <w:rsid w:val="0032105F"/>
    <w:rsid w:val="00321981"/>
    <w:rsid w:val="00321BC4"/>
    <w:rsid w:val="00321D4C"/>
    <w:rsid w:val="003221C4"/>
    <w:rsid w:val="00322294"/>
    <w:rsid w:val="0032270E"/>
    <w:rsid w:val="00322933"/>
    <w:rsid w:val="00322BBC"/>
    <w:rsid w:val="00322CD0"/>
    <w:rsid w:val="00322ED2"/>
    <w:rsid w:val="00322F56"/>
    <w:rsid w:val="00323684"/>
    <w:rsid w:val="003236E6"/>
    <w:rsid w:val="003239CC"/>
    <w:rsid w:val="003239FA"/>
    <w:rsid w:val="00323CED"/>
    <w:rsid w:val="00323E7E"/>
    <w:rsid w:val="00324048"/>
    <w:rsid w:val="00324128"/>
    <w:rsid w:val="0032414B"/>
    <w:rsid w:val="00324202"/>
    <w:rsid w:val="0032459C"/>
    <w:rsid w:val="00324D46"/>
    <w:rsid w:val="003251F6"/>
    <w:rsid w:val="003258ED"/>
    <w:rsid w:val="00325DA5"/>
    <w:rsid w:val="00326148"/>
    <w:rsid w:val="00326875"/>
    <w:rsid w:val="00326C1E"/>
    <w:rsid w:val="00327210"/>
    <w:rsid w:val="00327504"/>
    <w:rsid w:val="00327584"/>
    <w:rsid w:val="00327612"/>
    <w:rsid w:val="00330237"/>
    <w:rsid w:val="003308F9"/>
    <w:rsid w:val="00330A32"/>
    <w:rsid w:val="00330CC3"/>
    <w:rsid w:val="00331574"/>
    <w:rsid w:val="00331755"/>
    <w:rsid w:val="00331785"/>
    <w:rsid w:val="00331825"/>
    <w:rsid w:val="0033185A"/>
    <w:rsid w:val="00332162"/>
    <w:rsid w:val="00332648"/>
    <w:rsid w:val="00332685"/>
    <w:rsid w:val="00332731"/>
    <w:rsid w:val="00332DB6"/>
    <w:rsid w:val="0033335E"/>
    <w:rsid w:val="003334E5"/>
    <w:rsid w:val="003336D6"/>
    <w:rsid w:val="003337D8"/>
    <w:rsid w:val="00333844"/>
    <w:rsid w:val="00333F10"/>
    <w:rsid w:val="0033402B"/>
    <w:rsid w:val="0033407C"/>
    <w:rsid w:val="00334184"/>
    <w:rsid w:val="003342C8"/>
    <w:rsid w:val="00334B0C"/>
    <w:rsid w:val="00335B0F"/>
    <w:rsid w:val="00335E47"/>
    <w:rsid w:val="00335F26"/>
    <w:rsid w:val="00336376"/>
    <w:rsid w:val="003364F6"/>
    <w:rsid w:val="0033652F"/>
    <w:rsid w:val="003366DB"/>
    <w:rsid w:val="00336A0A"/>
    <w:rsid w:val="00337343"/>
    <w:rsid w:val="00337A10"/>
    <w:rsid w:val="00337A36"/>
    <w:rsid w:val="00337A90"/>
    <w:rsid w:val="00337DBD"/>
    <w:rsid w:val="003400A2"/>
    <w:rsid w:val="00340495"/>
    <w:rsid w:val="00340A2B"/>
    <w:rsid w:val="00340B29"/>
    <w:rsid w:val="00340E17"/>
    <w:rsid w:val="0034114E"/>
    <w:rsid w:val="00341879"/>
    <w:rsid w:val="00341950"/>
    <w:rsid w:val="00341D0B"/>
    <w:rsid w:val="003420A3"/>
    <w:rsid w:val="0034215B"/>
    <w:rsid w:val="0034241A"/>
    <w:rsid w:val="00342493"/>
    <w:rsid w:val="00342B81"/>
    <w:rsid w:val="00343046"/>
    <w:rsid w:val="0034335B"/>
    <w:rsid w:val="00343842"/>
    <w:rsid w:val="00343856"/>
    <w:rsid w:val="00343CC9"/>
    <w:rsid w:val="00344531"/>
    <w:rsid w:val="00344AB8"/>
    <w:rsid w:val="00345025"/>
    <w:rsid w:val="00345299"/>
    <w:rsid w:val="0034573A"/>
    <w:rsid w:val="00345A00"/>
    <w:rsid w:val="00345F32"/>
    <w:rsid w:val="00346042"/>
    <w:rsid w:val="003462A0"/>
    <w:rsid w:val="003468C8"/>
    <w:rsid w:val="00346A32"/>
    <w:rsid w:val="00346BFA"/>
    <w:rsid w:val="00346F6B"/>
    <w:rsid w:val="0034705B"/>
    <w:rsid w:val="00347140"/>
    <w:rsid w:val="0034716F"/>
    <w:rsid w:val="00347261"/>
    <w:rsid w:val="00347788"/>
    <w:rsid w:val="003478CE"/>
    <w:rsid w:val="00347B65"/>
    <w:rsid w:val="003500E5"/>
    <w:rsid w:val="003506BE"/>
    <w:rsid w:val="00350871"/>
    <w:rsid w:val="003509DC"/>
    <w:rsid w:val="00350AA9"/>
    <w:rsid w:val="00350B99"/>
    <w:rsid w:val="00350C16"/>
    <w:rsid w:val="00350E9A"/>
    <w:rsid w:val="0035114D"/>
    <w:rsid w:val="003517BF"/>
    <w:rsid w:val="00351A4E"/>
    <w:rsid w:val="00351F56"/>
    <w:rsid w:val="003524A8"/>
    <w:rsid w:val="00352719"/>
    <w:rsid w:val="00352765"/>
    <w:rsid w:val="00353477"/>
    <w:rsid w:val="00353607"/>
    <w:rsid w:val="003538F9"/>
    <w:rsid w:val="00353D00"/>
    <w:rsid w:val="00353EFA"/>
    <w:rsid w:val="00354159"/>
    <w:rsid w:val="00354487"/>
    <w:rsid w:val="003546E0"/>
    <w:rsid w:val="00354A08"/>
    <w:rsid w:val="00354EEA"/>
    <w:rsid w:val="0035504E"/>
    <w:rsid w:val="003554A9"/>
    <w:rsid w:val="003555C7"/>
    <w:rsid w:val="0035578B"/>
    <w:rsid w:val="00355A57"/>
    <w:rsid w:val="00355E27"/>
    <w:rsid w:val="00355EE9"/>
    <w:rsid w:val="00355F6E"/>
    <w:rsid w:val="003561E9"/>
    <w:rsid w:val="003561FC"/>
    <w:rsid w:val="00356215"/>
    <w:rsid w:val="00356A8A"/>
    <w:rsid w:val="0035741E"/>
    <w:rsid w:val="003574B9"/>
    <w:rsid w:val="0035772F"/>
    <w:rsid w:val="0035785E"/>
    <w:rsid w:val="0036044D"/>
    <w:rsid w:val="0036064B"/>
    <w:rsid w:val="0036069F"/>
    <w:rsid w:val="00360D74"/>
    <w:rsid w:val="0036133E"/>
    <w:rsid w:val="0036139E"/>
    <w:rsid w:val="003617F2"/>
    <w:rsid w:val="00361B54"/>
    <w:rsid w:val="00361BCD"/>
    <w:rsid w:val="00361EA5"/>
    <w:rsid w:val="00361EF5"/>
    <w:rsid w:val="00362418"/>
    <w:rsid w:val="0036262A"/>
    <w:rsid w:val="0036299E"/>
    <w:rsid w:val="00362B5F"/>
    <w:rsid w:val="00362B6C"/>
    <w:rsid w:val="00362F61"/>
    <w:rsid w:val="00362FDC"/>
    <w:rsid w:val="003633B1"/>
    <w:rsid w:val="003639C5"/>
    <w:rsid w:val="00363B11"/>
    <w:rsid w:val="00363E18"/>
    <w:rsid w:val="003642C7"/>
    <w:rsid w:val="00364641"/>
    <w:rsid w:val="00364646"/>
    <w:rsid w:val="00364C85"/>
    <w:rsid w:val="00364F4A"/>
    <w:rsid w:val="0036501E"/>
    <w:rsid w:val="0036516E"/>
    <w:rsid w:val="0036518B"/>
    <w:rsid w:val="00365578"/>
    <w:rsid w:val="00365867"/>
    <w:rsid w:val="00366B1C"/>
    <w:rsid w:val="0036703A"/>
    <w:rsid w:val="003676D1"/>
    <w:rsid w:val="003679BE"/>
    <w:rsid w:val="00367B14"/>
    <w:rsid w:val="0037007A"/>
    <w:rsid w:val="003701E5"/>
    <w:rsid w:val="0037049B"/>
    <w:rsid w:val="0037096A"/>
    <w:rsid w:val="00370C1C"/>
    <w:rsid w:val="00370EB1"/>
    <w:rsid w:val="00370FFB"/>
    <w:rsid w:val="003710E0"/>
    <w:rsid w:val="00371216"/>
    <w:rsid w:val="0037125D"/>
    <w:rsid w:val="0037175F"/>
    <w:rsid w:val="00371B68"/>
    <w:rsid w:val="00371BE1"/>
    <w:rsid w:val="00371D52"/>
    <w:rsid w:val="00372208"/>
    <w:rsid w:val="0037224F"/>
    <w:rsid w:val="003722E1"/>
    <w:rsid w:val="003727B7"/>
    <w:rsid w:val="00373211"/>
    <w:rsid w:val="003741FD"/>
    <w:rsid w:val="00374205"/>
    <w:rsid w:val="0037443F"/>
    <w:rsid w:val="0037470A"/>
    <w:rsid w:val="00374817"/>
    <w:rsid w:val="00374A48"/>
    <w:rsid w:val="00374DA1"/>
    <w:rsid w:val="00375C93"/>
    <w:rsid w:val="00376293"/>
    <w:rsid w:val="0037662F"/>
    <w:rsid w:val="00376B42"/>
    <w:rsid w:val="0037709B"/>
    <w:rsid w:val="003772F4"/>
    <w:rsid w:val="003775EA"/>
    <w:rsid w:val="003776CC"/>
    <w:rsid w:val="00377A90"/>
    <w:rsid w:val="00377B34"/>
    <w:rsid w:val="00380665"/>
    <w:rsid w:val="003806FD"/>
    <w:rsid w:val="00380A81"/>
    <w:rsid w:val="00380B37"/>
    <w:rsid w:val="00380BD0"/>
    <w:rsid w:val="00380CCE"/>
    <w:rsid w:val="00380CF8"/>
    <w:rsid w:val="00380D42"/>
    <w:rsid w:val="00381084"/>
    <w:rsid w:val="003812E7"/>
    <w:rsid w:val="00381588"/>
    <w:rsid w:val="003817E6"/>
    <w:rsid w:val="00381964"/>
    <w:rsid w:val="00381B94"/>
    <w:rsid w:val="00382343"/>
    <w:rsid w:val="0038238A"/>
    <w:rsid w:val="00382518"/>
    <w:rsid w:val="003825A7"/>
    <w:rsid w:val="00382772"/>
    <w:rsid w:val="00382985"/>
    <w:rsid w:val="00382A9F"/>
    <w:rsid w:val="00382ADF"/>
    <w:rsid w:val="00383298"/>
    <w:rsid w:val="0038335A"/>
    <w:rsid w:val="00383A27"/>
    <w:rsid w:val="00383A92"/>
    <w:rsid w:val="00383DAB"/>
    <w:rsid w:val="00383F62"/>
    <w:rsid w:val="00384000"/>
    <w:rsid w:val="003843A8"/>
    <w:rsid w:val="003848BF"/>
    <w:rsid w:val="003857E2"/>
    <w:rsid w:val="00385A2B"/>
    <w:rsid w:val="00385AF5"/>
    <w:rsid w:val="00385DF4"/>
    <w:rsid w:val="00386239"/>
    <w:rsid w:val="003868B6"/>
    <w:rsid w:val="00386B82"/>
    <w:rsid w:val="00386B88"/>
    <w:rsid w:val="00387972"/>
    <w:rsid w:val="00387A5F"/>
    <w:rsid w:val="00387D08"/>
    <w:rsid w:val="00390DB6"/>
    <w:rsid w:val="00390EEE"/>
    <w:rsid w:val="0039102F"/>
    <w:rsid w:val="00391B5E"/>
    <w:rsid w:val="00391E5A"/>
    <w:rsid w:val="00391E87"/>
    <w:rsid w:val="00392B77"/>
    <w:rsid w:val="0039304E"/>
    <w:rsid w:val="00393511"/>
    <w:rsid w:val="003936F1"/>
    <w:rsid w:val="0039383D"/>
    <w:rsid w:val="00393AC1"/>
    <w:rsid w:val="0039442B"/>
    <w:rsid w:val="003949EF"/>
    <w:rsid w:val="00394AAB"/>
    <w:rsid w:val="00394B3A"/>
    <w:rsid w:val="00394C48"/>
    <w:rsid w:val="00395110"/>
    <w:rsid w:val="0039511D"/>
    <w:rsid w:val="003952AA"/>
    <w:rsid w:val="003953DB"/>
    <w:rsid w:val="0039558A"/>
    <w:rsid w:val="003958C8"/>
    <w:rsid w:val="00395B51"/>
    <w:rsid w:val="00395D3F"/>
    <w:rsid w:val="00395EF6"/>
    <w:rsid w:val="00396296"/>
    <w:rsid w:val="003967A6"/>
    <w:rsid w:val="00396B8F"/>
    <w:rsid w:val="00396C30"/>
    <w:rsid w:val="00396DB7"/>
    <w:rsid w:val="00396DF5"/>
    <w:rsid w:val="0039700D"/>
    <w:rsid w:val="003972F8"/>
    <w:rsid w:val="0039739F"/>
    <w:rsid w:val="003976D3"/>
    <w:rsid w:val="00397CC7"/>
    <w:rsid w:val="003A063F"/>
    <w:rsid w:val="003A0A18"/>
    <w:rsid w:val="003A0A5A"/>
    <w:rsid w:val="003A0B8B"/>
    <w:rsid w:val="003A112B"/>
    <w:rsid w:val="003A1378"/>
    <w:rsid w:val="003A1496"/>
    <w:rsid w:val="003A1662"/>
    <w:rsid w:val="003A1740"/>
    <w:rsid w:val="003A1861"/>
    <w:rsid w:val="003A1A2E"/>
    <w:rsid w:val="003A1C7D"/>
    <w:rsid w:val="003A1D23"/>
    <w:rsid w:val="003A1DC1"/>
    <w:rsid w:val="003A1EEC"/>
    <w:rsid w:val="003A22E8"/>
    <w:rsid w:val="003A2403"/>
    <w:rsid w:val="003A2653"/>
    <w:rsid w:val="003A36B3"/>
    <w:rsid w:val="003A3845"/>
    <w:rsid w:val="003A39D2"/>
    <w:rsid w:val="003A3B25"/>
    <w:rsid w:val="003A3CFF"/>
    <w:rsid w:val="003A3DD6"/>
    <w:rsid w:val="003A3FD2"/>
    <w:rsid w:val="003A4C8B"/>
    <w:rsid w:val="003A4F4A"/>
    <w:rsid w:val="003A50A0"/>
    <w:rsid w:val="003A517E"/>
    <w:rsid w:val="003A5341"/>
    <w:rsid w:val="003A5483"/>
    <w:rsid w:val="003A5718"/>
    <w:rsid w:val="003A5779"/>
    <w:rsid w:val="003A5A88"/>
    <w:rsid w:val="003A5BDF"/>
    <w:rsid w:val="003A5D38"/>
    <w:rsid w:val="003A5F5E"/>
    <w:rsid w:val="003A64BB"/>
    <w:rsid w:val="003A66C7"/>
    <w:rsid w:val="003A68BA"/>
    <w:rsid w:val="003A69C5"/>
    <w:rsid w:val="003A6AFB"/>
    <w:rsid w:val="003A6F90"/>
    <w:rsid w:val="003A6FF3"/>
    <w:rsid w:val="003A7377"/>
    <w:rsid w:val="003A749E"/>
    <w:rsid w:val="003A7AA5"/>
    <w:rsid w:val="003B0287"/>
    <w:rsid w:val="003B02E7"/>
    <w:rsid w:val="003B0834"/>
    <w:rsid w:val="003B0A7E"/>
    <w:rsid w:val="003B0E7B"/>
    <w:rsid w:val="003B1127"/>
    <w:rsid w:val="003B14F6"/>
    <w:rsid w:val="003B16A5"/>
    <w:rsid w:val="003B184B"/>
    <w:rsid w:val="003B1CB0"/>
    <w:rsid w:val="003B1D18"/>
    <w:rsid w:val="003B1E3D"/>
    <w:rsid w:val="003B2078"/>
    <w:rsid w:val="003B21EE"/>
    <w:rsid w:val="003B2703"/>
    <w:rsid w:val="003B297A"/>
    <w:rsid w:val="003B2BAF"/>
    <w:rsid w:val="003B2C90"/>
    <w:rsid w:val="003B2CC7"/>
    <w:rsid w:val="003B2D52"/>
    <w:rsid w:val="003B2EA3"/>
    <w:rsid w:val="003B2FBF"/>
    <w:rsid w:val="003B37F4"/>
    <w:rsid w:val="003B3851"/>
    <w:rsid w:val="003B3F07"/>
    <w:rsid w:val="003B4B4F"/>
    <w:rsid w:val="003B4D9E"/>
    <w:rsid w:val="003B535E"/>
    <w:rsid w:val="003B55A0"/>
    <w:rsid w:val="003B5896"/>
    <w:rsid w:val="003B58DA"/>
    <w:rsid w:val="003B5B2A"/>
    <w:rsid w:val="003B6100"/>
    <w:rsid w:val="003B616F"/>
    <w:rsid w:val="003B65A7"/>
    <w:rsid w:val="003B6AC2"/>
    <w:rsid w:val="003B6C87"/>
    <w:rsid w:val="003B6CB7"/>
    <w:rsid w:val="003B6CE1"/>
    <w:rsid w:val="003B704F"/>
    <w:rsid w:val="003B7962"/>
    <w:rsid w:val="003B79D4"/>
    <w:rsid w:val="003B7AF9"/>
    <w:rsid w:val="003B7E67"/>
    <w:rsid w:val="003B7ED4"/>
    <w:rsid w:val="003C0FCA"/>
    <w:rsid w:val="003C1198"/>
    <w:rsid w:val="003C15E2"/>
    <w:rsid w:val="003C16DB"/>
    <w:rsid w:val="003C1756"/>
    <w:rsid w:val="003C1F83"/>
    <w:rsid w:val="003C222A"/>
    <w:rsid w:val="003C25FD"/>
    <w:rsid w:val="003C2C77"/>
    <w:rsid w:val="003C2CAA"/>
    <w:rsid w:val="003C32F1"/>
    <w:rsid w:val="003C355A"/>
    <w:rsid w:val="003C3791"/>
    <w:rsid w:val="003C39FB"/>
    <w:rsid w:val="003C3F89"/>
    <w:rsid w:val="003C40A3"/>
    <w:rsid w:val="003C40A5"/>
    <w:rsid w:val="003C42DE"/>
    <w:rsid w:val="003C433E"/>
    <w:rsid w:val="003C47EA"/>
    <w:rsid w:val="003C485B"/>
    <w:rsid w:val="003C4ACC"/>
    <w:rsid w:val="003C4B85"/>
    <w:rsid w:val="003C50ED"/>
    <w:rsid w:val="003C59AC"/>
    <w:rsid w:val="003C5A2C"/>
    <w:rsid w:val="003C5A8F"/>
    <w:rsid w:val="003C6482"/>
    <w:rsid w:val="003C6A20"/>
    <w:rsid w:val="003C6CF3"/>
    <w:rsid w:val="003C6D34"/>
    <w:rsid w:val="003C717A"/>
    <w:rsid w:val="003C78C2"/>
    <w:rsid w:val="003C7D51"/>
    <w:rsid w:val="003C7E8F"/>
    <w:rsid w:val="003C7FB9"/>
    <w:rsid w:val="003D0DCC"/>
    <w:rsid w:val="003D10DB"/>
    <w:rsid w:val="003D16B0"/>
    <w:rsid w:val="003D18B9"/>
    <w:rsid w:val="003D18E0"/>
    <w:rsid w:val="003D1C29"/>
    <w:rsid w:val="003D2031"/>
    <w:rsid w:val="003D2244"/>
    <w:rsid w:val="003D259B"/>
    <w:rsid w:val="003D25E2"/>
    <w:rsid w:val="003D26FB"/>
    <w:rsid w:val="003D2726"/>
    <w:rsid w:val="003D28B7"/>
    <w:rsid w:val="003D2D05"/>
    <w:rsid w:val="003D3882"/>
    <w:rsid w:val="003D3AFE"/>
    <w:rsid w:val="003D3B77"/>
    <w:rsid w:val="003D3EB1"/>
    <w:rsid w:val="003D3EBB"/>
    <w:rsid w:val="003D3F06"/>
    <w:rsid w:val="003D403A"/>
    <w:rsid w:val="003D412E"/>
    <w:rsid w:val="003D4133"/>
    <w:rsid w:val="003D44F1"/>
    <w:rsid w:val="003D452D"/>
    <w:rsid w:val="003D4596"/>
    <w:rsid w:val="003D465C"/>
    <w:rsid w:val="003D485B"/>
    <w:rsid w:val="003D4E72"/>
    <w:rsid w:val="003D54F1"/>
    <w:rsid w:val="003D564A"/>
    <w:rsid w:val="003D5BD9"/>
    <w:rsid w:val="003D5DDA"/>
    <w:rsid w:val="003D5E80"/>
    <w:rsid w:val="003D6118"/>
    <w:rsid w:val="003D6169"/>
    <w:rsid w:val="003D6526"/>
    <w:rsid w:val="003D6587"/>
    <w:rsid w:val="003D6920"/>
    <w:rsid w:val="003D6F72"/>
    <w:rsid w:val="003D71E8"/>
    <w:rsid w:val="003D75EB"/>
    <w:rsid w:val="003D7653"/>
    <w:rsid w:val="003D7676"/>
    <w:rsid w:val="003D7951"/>
    <w:rsid w:val="003D7ACE"/>
    <w:rsid w:val="003E0D34"/>
    <w:rsid w:val="003E1130"/>
    <w:rsid w:val="003E1254"/>
    <w:rsid w:val="003E1462"/>
    <w:rsid w:val="003E19EE"/>
    <w:rsid w:val="003E1D5F"/>
    <w:rsid w:val="003E2035"/>
    <w:rsid w:val="003E20C5"/>
    <w:rsid w:val="003E2172"/>
    <w:rsid w:val="003E2CCF"/>
    <w:rsid w:val="003E2E88"/>
    <w:rsid w:val="003E393D"/>
    <w:rsid w:val="003E39BB"/>
    <w:rsid w:val="003E3A0F"/>
    <w:rsid w:val="003E3CF4"/>
    <w:rsid w:val="003E3F97"/>
    <w:rsid w:val="003E41B0"/>
    <w:rsid w:val="003E466C"/>
    <w:rsid w:val="003E4992"/>
    <w:rsid w:val="003E4A61"/>
    <w:rsid w:val="003E5A18"/>
    <w:rsid w:val="003E5A8A"/>
    <w:rsid w:val="003E5B32"/>
    <w:rsid w:val="003E5C94"/>
    <w:rsid w:val="003E5CFD"/>
    <w:rsid w:val="003E5FA5"/>
    <w:rsid w:val="003E6163"/>
    <w:rsid w:val="003E6A68"/>
    <w:rsid w:val="003E6C89"/>
    <w:rsid w:val="003E6EBA"/>
    <w:rsid w:val="003E76E7"/>
    <w:rsid w:val="003E76F3"/>
    <w:rsid w:val="003E78F0"/>
    <w:rsid w:val="003E7906"/>
    <w:rsid w:val="003E79D6"/>
    <w:rsid w:val="003E7E07"/>
    <w:rsid w:val="003F012C"/>
    <w:rsid w:val="003F04EC"/>
    <w:rsid w:val="003F0603"/>
    <w:rsid w:val="003F0743"/>
    <w:rsid w:val="003F079C"/>
    <w:rsid w:val="003F0858"/>
    <w:rsid w:val="003F0FEC"/>
    <w:rsid w:val="003F10F7"/>
    <w:rsid w:val="003F1175"/>
    <w:rsid w:val="003F127D"/>
    <w:rsid w:val="003F1515"/>
    <w:rsid w:val="003F1518"/>
    <w:rsid w:val="003F15C9"/>
    <w:rsid w:val="003F1601"/>
    <w:rsid w:val="003F17D1"/>
    <w:rsid w:val="003F18DF"/>
    <w:rsid w:val="003F1AB9"/>
    <w:rsid w:val="003F1B9E"/>
    <w:rsid w:val="003F22D8"/>
    <w:rsid w:val="003F22E8"/>
    <w:rsid w:val="003F262A"/>
    <w:rsid w:val="003F2653"/>
    <w:rsid w:val="003F2A4F"/>
    <w:rsid w:val="003F2F11"/>
    <w:rsid w:val="003F2FBF"/>
    <w:rsid w:val="003F2FC4"/>
    <w:rsid w:val="003F36A2"/>
    <w:rsid w:val="003F393C"/>
    <w:rsid w:val="003F39ED"/>
    <w:rsid w:val="003F3A3B"/>
    <w:rsid w:val="003F3CAF"/>
    <w:rsid w:val="003F3DB5"/>
    <w:rsid w:val="003F3E18"/>
    <w:rsid w:val="003F3E8E"/>
    <w:rsid w:val="003F40A2"/>
    <w:rsid w:val="003F49F5"/>
    <w:rsid w:val="003F4E2F"/>
    <w:rsid w:val="003F548D"/>
    <w:rsid w:val="003F56BB"/>
    <w:rsid w:val="003F59DC"/>
    <w:rsid w:val="003F5BD0"/>
    <w:rsid w:val="003F5D76"/>
    <w:rsid w:val="003F6341"/>
    <w:rsid w:val="003F66FB"/>
    <w:rsid w:val="003F69F7"/>
    <w:rsid w:val="003F6B44"/>
    <w:rsid w:val="003F6C7B"/>
    <w:rsid w:val="003F6D60"/>
    <w:rsid w:val="003F6DC8"/>
    <w:rsid w:val="003F700E"/>
    <w:rsid w:val="003F7540"/>
    <w:rsid w:val="003F75C8"/>
    <w:rsid w:val="003F75F1"/>
    <w:rsid w:val="0040065E"/>
    <w:rsid w:val="00400744"/>
    <w:rsid w:val="00400788"/>
    <w:rsid w:val="00400913"/>
    <w:rsid w:val="0040095E"/>
    <w:rsid w:val="00400AD4"/>
    <w:rsid w:val="00401056"/>
    <w:rsid w:val="0040108A"/>
    <w:rsid w:val="004012B6"/>
    <w:rsid w:val="0040167E"/>
    <w:rsid w:val="00402160"/>
    <w:rsid w:val="0040223C"/>
    <w:rsid w:val="00402426"/>
    <w:rsid w:val="0040247B"/>
    <w:rsid w:val="00402BC9"/>
    <w:rsid w:val="00402CBD"/>
    <w:rsid w:val="00402E91"/>
    <w:rsid w:val="00402FC6"/>
    <w:rsid w:val="00403063"/>
    <w:rsid w:val="00403368"/>
    <w:rsid w:val="004034C4"/>
    <w:rsid w:val="00403574"/>
    <w:rsid w:val="00403762"/>
    <w:rsid w:val="00403922"/>
    <w:rsid w:val="0040393E"/>
    <w:rsid w:val="00403C18"/>
    <w:rsid w:val="00404411"/>
    <w:rsid w:val="00404728"/>
    <w:rsid w:val="00404927"/>
    <w:rsid w:val="00404E04"/>
    <w:rsid w:val="004061BE"/>
    <w:rsid w:val="0040636B"/>
    <w:rsid w:val="004064FB"/>
    <w:rsid w:val="0040671C"/>
    <w:rsid w:val="00406756"/>
    <w:rsid w:val="004067A0"/>
    <w:rsid w:val="00406850"/>
    <w:rsid w:val="004068B7"/>
    <w:rsid w:val="00406943"/>
    <w:rsid w:val="00406C54"/>
    <w:rsid w:val="00406C66"/>
    <w:rsid w:val="00407B89"/>
    <w:rsid w:val="00410542"/>
    <w:rsid w:val="00410681"/>
    <w:rsid w:val="004112CC"/>
    <w:rsid w:val="00411913"/>
    <w:rsid w:val="00411AFD"/>
    <w:rsid w:val="00411B20"/>
    <w:rsid w:val="00411EAB"/>
    <w:rsid w:val="00411EB0"/>
    <w:rsid w:val="00411F37"/>
    <w:rsid w:val="00411F82"/>
    <w:rsid w:val="00411F88"/>
    <w:rsid w:val="00412880"/>
    <w:rsid w:val="00412BA2"/>
    <w:rsid w:val="00412F6F"/>
    <w:rsid w:val="00412F81"/>
    <w:rsid w:val="00413174"/>
    <w:rsid w:val="004132E6"/>
    <w:rsid w:val="00413AD3"/>
    <w:rsid w:val="004145DC"/>
    <w:rsid w:val="004147EA"/>
    <w:rsid w:val="00415173"/>
    <w:rsid w:val="004151D2"/>
    <w:rsid w:val="0041542F"/>
    <w:rsid w:val="00415432"/>
    <w:rsid w:val="00415618"/>
    <w:rsid w:val="0041572C"/>
    <w:rsid w:val="00415F41"/>
    <w:rsid w:val="004164C9"/>
    <w:rsid w:val="00416573"/>
    <w:rsid w:val="00416773"/>
    <w:rsid w:val="00416E8B"/>
    <w:rsid w:val="00417633"/>
    <w:rsid w:val="00417665"/>
    <w:rsid w:val="004179F9"/>
    <w:rsid w:val="00417D36"/>
    <w:rsid w:val="00417FD9"/>
    <w:rsid w:val="004203CE"/>
    <w:rsid w:val="00420445"/>
    <w:rsid w:val="00420475"/>
    <w:rsid w:val="00420479"/>
    <w:rsid w:val="00420701"/>
    <w:rsid w:val="004209D5"/>
    <w:rsid w:val="00420DDB"/>
    <w:rsid w:val="00421430"/>
    <w:rsid w:val="004214AB"/>
    <w:rsid w:val="004217A6"/>
    <w:rsid w:val="00421AAC"/>
    <w:rsid w:val="00421F00"/>
    <w:rsid w:val="00422238"/>
    <w:rsid w:val="00422396"/>
    <w:rsid w:val="00422CC3"/>
    <w:rsid w:val="00422E1A"/>
    <w:rsid w:val="00422F51"/>
    <w:rsid w:val="00423483"/>
    <w:rsid w:val="004234DA"/>
    <w:rsid w:val="00423541"/>
    <w:rsid w:val="004236E5"/>
    <w:rsid w:val="0042371E"/>
    <w:rsid w:val="0042375F"/>
    <w:rsid w:val="00423EB8"/>
    <w:rsid w:val="004240A4"/>
    <w:rsid w:val="004242F9"/>
    <w:rsid w:val="0042444A"/>
    <w:rsid w:val="00424A8B"/>
    <w:rsid w:val="00424D71"/>
    <w:rsid w:val="00425208"/>
    <w:rsid w:val="00425BB0"/>
    <w:rsid w:val="0042626B"/>
    <w:rsid w:val="00426344"/>
    <w:rsid w:val="00426384"/>
    <w:rsid w:val="004265CD"/>
    <w:rsid w:val="004267B9"/>
    <w:rsid w:val="0042698D"/>
    <w:rsid w:val="00426AAE"/>
    <w:rsid w:val="00426CAB"/>
    <w:rsid w:val="004272FE"/>
    <w:rsid w:val="00427F78"/>
    <w:rsid w:val="0043042E"/>
    <w:rsid w:val="00430498"/>
    <w:rsid w:val="00430EBD"/>
    <w:rsid w:val="00431172"/>
    <w:rsid w:val="004313F4"/>
    <w:rsid w:val="004315CF"/>
    <w:rsid w:val="00431875"/>
    <w:rsid w:val="004318BF"/>
    <w:rsid w:val="004319CC"/>
    <w:rsid w:val="00432308"/>
    <w:rsid w:val="0043277A"/>
    <w:rsid w:val="00432C1F"/>
    <w:rsid w:val="00432C94"/>
    <w:rsid w:val="00432D1C"/>
    <w:rsid w:val="00432E71"/>
    <w:rsid w:val="0043304F"/>
    <w:rsid w:val="0043347C"/>
    <w:rsid w:val="00433487"/>
    <w:rsid w:val="0043394F"/>
    <w:rsid w:val="0043397A"/>
    <w:rsid w:val="00433D45"/>
    <w:rsid w:val="004345FA"/>
    <w:rsid w:val="00434889"/>
    <w:rsid w:val="00434A5B"/>
    <w:rsid w:val="0043595A"/>
    <w:rsid w:val="004359CA"/>
    <w:rsid w:val="00435D8B"/>
    <w:rsid w:val="00435FD4"/>
    <w:rsid w:val="00436320"/>
    <w:rsid w:val="00436411"/>
    <w:rsid w:val="00436412"/>
    <w:rsid w:val="004366D3"/>
    <w:rsid w:val="00436B67"/>
    <w:rsid w:val="00436C7D"/>
    <w:rsid w:val="00436CD4"/>
    <w:rsid w:val="00436DFD"/>
    <w:rsid w:val="004370CA"/>
    <w:rsid w:val="00437392"/>
    <w:rsid w:val="00437838"/>
    <w:rsid w:val="00437925"/>
    <w:rsid w:val="0043793B"/>
    <w:rsid w:val="00437F87"/>
    <w:rsid w:val="00440263"/>
    <w:rsid w:val="004402D3"/>
    <w:rsid w:val="00440595"/>
    <w:rsid w:val="00440607"/>
    <w:rsid w:val="004407D9"/>
    <w:rsid w:val="00440843"/>
    <w:rsid w:val="004408B5"/>
    <w:rsid w:val="00440D32"/>
    <w:rsid w:val="00441104"/>
    <w:rsid w:val="004411E3"/>
    <w:rsid w:val="004414CE"/>
    <w:rsid w:val="0044172A"/>
    <w:rsid w:val="00441B8E"/>
    <w:rsid w:val="00441F8E"/>
    <w:rsid w:val="00442262"/>
    <w:rsid w:val="00442609"/>
    <w:rsid w:val="004432CC"/>
    <w:rsid w:val="004432DB"/>
    <w:rsid w:val="004432DF"/>
    <w:rsid w:val="00443366"/>
    <w:rsid w:val="004433E4"/>
    <w:rsid w:val="00443466"/>
    <w:rsid w:val="004434C3"/>
    <w:rsid w:val="0044385F"/>
    <w:rsid w:val="004438FF"/>
    <w:rsid w:val="00443B79"/>
    <w:rsid w:val="00443EA4"/>
    <w:rsid w:val="004440E8"/>
    <w:rsid w:val="00444235"/>
    <w:rsid w:val="004445C0"/>
    <w:rsid w:val="00444688"/>
    <w:rsid w:val="004446B4"/>
    <w:rsid w:val="00444748"/>
    <w:rsid w:val="00445630"/>
    <w:rsid w:val="0044581F"/>
    <w:rsid w:val="00445987"/>
    <w:rsid w:val="00445A16"/>
    <w:rsid w:val="00446259"/>
    <w:rsid w:val="004462C3"/>
    <w:rsid w:val="004463AB"/>
    <w:rsid w:val="004465C4"/>
    <w:rsid w:val="0044673B"/>
    <w:rsid w:val="00446C0C"/>
    <w:rsid w:val="00446C42"/>
    <w:rsid w:val="00446C89"/>
    <w:rsid w:val="00446E21"/>
    <w:rsid w:val="00447701"/>
    <w:rsid w:val="00447734"/>
    <w:rsid w:val="004478B6"/>
    <w:rsid w:val="004501E5"/>
    <w:rsid w:val="004501F9"/>
    <w:rsid w:val="004503CE"/>
    <w:rsid w:val="00450D34"/>
    <w:rsid w:val="00450F1E"/>
    <w:rsid w:val="00451159"/>
    <w:rsid w:val="00451258"/>
    <w:rsid w:val="0045141B"/>
    <w:rsid w:val="0045170D"/>
    <w:rsid w:val="00451AB2"/>
    <w:rsid w:val="00451C95"/>
    <w:rsid w:val="00451CA7"/>
    <w:rsid w:val="00451E9C"/>
    <w:rsid w:val="00451EB3"/>
    <w:rsid w:val="00451FC5"/>
    <w:rsid w:val="004526EE"/>
    <w:rsid w:val="004528CE"/>
    <w:rsid w:val="00452B6A"/>
    <w:rsid w:val="00452DEB"/>
    <w:rsid w:val="004533EC"/>
    <w:rsid w:val="0045344C"/>
    <w:rsid w:val="00453819"/>
    <w:rsid w:val="004538AA"/>
    <w:rsid w:val="00453BFE"/>
    <w:rsid w:val="0045425A"/>
    <w:rsid w:val="0045462C"/>
    <w:rsid w:val="0045470F"/>
    <w:rsid w:val="00454AFB"/>
    <w:rsid w:val="00454FF6"/>
    <w:rsid w:val="00455454"/>
    <w:rsid w:val="004554F5"/>
    <w:rsid w:val="0045561A"/>
    <w:rsid w:val="004558D7"/>
    <w:rsid w:val="00455C01"/>
    <w:rsid w:val="00455EE2"/>
    <w:rsid w:val="00455EFA"/>
    <w:rsid w:val="00456532"/>
    <w:rsid w:val="00456657"/>
    <w:rsid w:val="00456A37"/>
    <w:rsid w:val="004572A7"/>
    <w:rsid w:val="0045733B"/>
    <w:rsid w:val="00457879"/>
    <w:rsid w:val="00457A4F"/>
    <w:rsid w:val="00457C2D"/>
    <w:rsid w:val="00457D86"/>
    <w:rsid w:val="00457E01"/>
    <w:rsid w:val="00457F1A"/>
    <w:rsid w:val="00457F66"/>
    <w:rsid w:val="00460109"/>
    <w:rsid w:val="004601C2"/>
    <w:rsid w:val="0046042A"/>
    <w:rsid w:val="00460D4C"/>
    <w:rsid w:val="0046153C"/>
    <w:rsid w:val="004617CD"/>
    <w:rsid w:val="004619D5"/>
    <w:rsid w:val="00461A27"/>
    <w:rsid w:val="00461B7E"/>
    <w:rsid w:val="00461D4A"/>
    <w:rsid w:val="00461EE1"/>
    <w:rsid w:val="004620A8"/>
    <w:rsid w:val="0046216A"/>
    <w:rsid w:val="00462356"/>
    <w:rsid w:val="00462377"/>
    <w:rsid w:val="0046290C"/>
    <w:rsid w:val="00462E18"/>
    <w:rsid w:val="004637D5"/>
    <w:rsid w:val="00463FE2"/>
    <w:rsid w:val="00464407"/>
    <w:rsid w:val="0046491B"/>
    <w:rsid w:val="00464B60"/>
    <w:rsid w:val="00464B8A"/>
    <w:rsid w:val="004650A1"/>
    <w:rsid w:val="0046535C"/>
    <w:rsid w:val="00465756"/>
    <w:rsid w:val="00465B60"/>
    <w:rsid w:val="00465B8E"/>
    <w:rsid w:val="00466481"/>
    <w:rsid w:val="004668A4"/>
    <w:rsid w:val="004669AA"/>
    <w:rsid w:val="00466A3F"/>
    <w:rsid w:val="00466AD6"/>
    <w:rsid w:val="00467590"/>
    <w:rsid w:val="004675CE"/>
    <w:rsid w:val="00467C4A"/>
    <w:rsid w:val="00470421"/>
    <w:rsid w:val="0047061E"/>
    <w:rsid w:val="00470C21"/>
    <w:rsid w:val="00470DD6"/>
    <w:rsid w:val="00470E9B"/>
    <w:rsid w:val="00471469"/>
    <w:rsid w:val="004716F4"/>
    <w:rsid w:val="004721EE"/>
    <w:rsid w:val="0047275A"/>
    <w:rsid w:val="004728A9"/>
    <w:rsid w:val="00472A86"/>
    <w:rsid w:val="00472B1D"/>
    <w:rsid w:val="004735DD"/>
    <w:rsid w:val="004737F2"/>
    <w:rsid w:val="00473CC9"/>
    <w:rsid w:val="00473F32"/>
    <w:rsid w:val="004744BE"/>
    <w:rsid w:val="004744CE"/>
    <w:rsid w:val="0047469C"/>
    <w:rsid w:val="0047480F"/>
    <w:rsid w:val="0047496F"/>
    <w:rsid w:val="00474C2C"/>
    <w:rsid w:val="004751A6"/>
    <w:rsid w:val="0047554A"/>
    <w:rsid w:val="004756B6"/>
    <w:rsid w:val="004757FB"/>
    <w:rsid w:val="00475B45"/>
    <w:rsid w:val="00475BE5"/>
    <w:rsid w:val="00476294"/>
    <w:rsid w:val="004769CE"/>
    <w:rsid w:val="00476A0A"/>
    <w:rsid w:val="00476D5E"/>
    <w:rsid w:val="00476E5A"/>
    <w:rsid w:val="00476F29"/>
    <w:rsid w:val="00477158"/>
    <w:rsid w:val="00477FCE"/>
    <w:rsid w:val="00480009"/>
    <w:rsid w:val="0048007B"/>
    <w:rsid w:val="0048031B"/>
    <w:rsid w:val="00480B38"/>
    <w:rsid w:val="00481427"/>
    <w:rsid w:val="00482079"/>
    <w:rsid w:val="00482356"/>
    <w:rsid w:val="0048258E"/>
    <w:rsid w:val="00482607"/>
    <w:rsid w:val="00482675"/>
    <w:rsid w:val="0048290C"/>
    <w:rsid w:val="00482F41"/>
    <w:rsid w:val="00483521"/>
    <w:rsid w:val="0048363C"/>
    <w:rsid w:val="0048374B"/>
    <w:rsid w:val="0048376C"/>
    <w:rsid w:val="00483A6C"/>
    <w:rsid w:val="004840A9"/>
    <w:rsid w:val="004842A6"/>
    <w:rsid w:val="004842D1"/>
    <w:rsid w:val="0048486B"/>
    <w:rsid w:val="00484A03"/>
    <w:rsid w:val="00485891"/>
    <w:rsid w:val="004862D5"/>
    <w:rsid w:val="00486A56"/>
    <w:rsid w:val="00486A75"/>
    <w:rsid w:val="00486EBF"/>
    <w:rsid w:val="0048780F"/>
    <w:rsid w:val="00487898"/>
    <w:rsid w:val="00487930"/>
    <w:rsid w:val="00487CA1"/>
    <w:rsid w:val="00487CDD"/>
    <w:rsid w:val="00487DE1"/>
    <w:rsid w:val="00490712"/>
    <w:rsid w:val="00490AF8"/>
    <w:rsid w:val="00490C57"/>
    <w:rsid w:val="004913B2"/>
    <w:rsid w:val="004913B9"/>
    <w:rsid w:val="0049151F"/>
    <w:rsid w:val="00491AB6"/>
    <w:rsid w:val="00491C39"/>
    <w:rsid w:val="00491D6A"/>
    <w:rsid w:val="004922E9"/>
    <w:rsid w:val="0049256A"/>
    <w:rsid w:val="00492F76"/>
    <w:rsid w:val="0049337E"/>
    <w:rsid w:val="004935D8"/>
    <w:rsid w:val="0049365D"/>
    <w:rsid w:val="00493E18"/>
    <w:rsid w:val="004944BA"/>
    <w:rsid w:val="00494508"/>
    <w:rsid w:val="004948AE"/>
    <w:rsid w:val="004948D9"/>
    <w:rsid w:val="00494A1D"/>
    <w:rsid w:val="00494C8E"/>
    <w:rsid w:val="00494DC0"/>
    <w:rsid w:val="004952C7"/>
    <w:rsid w:val="00495354"/>
    <w:rsid w:val="00495B36"/>
    <w:rsid w:val="00495D10"/>
    <w:rsid w:val="00495F36"/>
    <w:rsid w:val="00495F55"/>
    <w:rsid w:val="004967A0"/>
    <w:rsid w:val="004969C7"/>
    <w:rsid w:val="00496B0A"/>
    <w:rsid w:val="00496BCF"/>
    <w:rsid w:val="00496C22"/>
    <w:rsid w:val="00496D37"/>
    <w:rsid w:val="00497088"/>
    <w:rsid w:val="00497450"/>
    <w:rsid w:val="004974B9"/>
    <w:rsid w:val="00497620"/>
    <w:rsid w:val="00497771"/>
    <w:rsid w:val="004A007B"/>
    <w:rsid w:val="004A046A"/>
    <w:rsid w:val="004A08D2"/>
    <w:rsid w:val="004A0AC5"/>
    <w:rsid w:val="004A10CB"/>
    <w:rsid w:val="004A12AF"/>
    <w:rsid w:val="004A13F3"/>
    <w:rsid w:val="004A163E"/>
    <w:rsid w:val="004A23E8"/>
    <w:rsid w:val="004A2424"/>
    <w:rsid w:val="004A2EF8"/>
    <w:rsid w:val="004A306F"/>
    <w:rsid w:val="004A3144"/>
    <w:rsid w:val="004A3289"/>
    <w:rsid w:val="004A35B3"/>
    <w:rsid w:val="004A361F"/>
    <w:rsid w:val="004A3728"/>
    <w:rsid w:val="004A4977"/>
    <w:rsid w:val="004A4B21"/>
    <w:rsid w:val="004A4CDF"/>
    <w:rsid w:val="004A4D63"/>
    <w:rsid w:val="004A5168"/>
    <w:rsid w:val="004A5384"/>
    <w:rsid w:val="004A607D"/>
    <w:rsid w:val="004A60DB"/>
    <w:rsid w:val="004A6789"/>
    <w:rsid w:val="004A6E0D"/>
    <w:rsid w:val="004A73A1"/>
    <w:rsid w:val="004A77BD"/>
    <w:rsid w:val="004B0339"/>
    <w:rsid w:val="004B033B"/>
    <w:rsid w:val="004B034C"/>
    <w:rsid w:val="004B06E1"/>
    <w:rsid w:val="004B07E4"/>
    <w:rsid w:val="004B12BA"/>
    <w:rsid w:val="004B1623"/>
    <w:rsid w:val="004B1772"/>
    <w:rsid w:val="004B1844"/>
    <w:rsid w:val="004B1886"/>
    <w:rsid w:val="004B18B6"/>
    <w:rsid w:val="004B1FEF"/>
    <w:rsid w:val="004B25BA"/>
    <w:rsid w:val="004B27D6"/>
    <w:rsid w:val="004B27F7"/>
    <w:rsid w:val="004B3047"/>
    <w:rsid w:val="004B3299"/>
    <w:rsid w:val="004B339F"/>
    <w:rsid w:val="004B343B"/>
    <w:rsid w:val="004B36EB"/>
    <w:rsid w:val="004B40EB"/>
    <w:rsid w:val="004B435F"/>
    <w:rsid w:val="004B47C7"/>
    <w:rsid w:val="004B48A5"/>
    <w:rsid w:val="004B498F"/>
    <w:rsid w:val="004B4ADC"/>
    <w:rsid w:val="004B4CFF"/>
    <w:rsid w:val="004B5200"/>
    <w:rsid w:val="004B53B3"/>
    <w:rsid w:val="004B53F6"/>
    <w:rsid w:val="004B5507"/>
    <w:rsid w:val="004B5A64"/>
    <w:rsid w:val="004B5F94"/>
    <w:rsid w:val="004B6065"/>
    <w:rsid w:val="004B62E6"/>
    <w:rsid w:val="004B6453"/>
    <w:rsid w:val="004B6553"/>
    <w:rsid w:val="004B67A4"/>
    <w:rsid w:val="004B695A"/>
    <w:rsid w:val="004B6C09"/>
    <w:rsid w:val="004B6E48"/>
    <w:rsid w:val="004B6F98"/>
    <w:rsid w:val="004B7051"/>
    <w:rsid w:val="004B723A"/>
    <w:rsid w:val="004B76A6"/>
    <w:rsid w:val="004B7BD6"/>
    <w:rsid w:val="004B7BE9"/>
    <w:rsid w:val="004B7C0B"/>
    <w:rsid w:val="004B7C87"/>
    <w:rsid w:val="004B7D0F"/>
    <w:rsid w:val="004C03C8"/>
    <w:rsid w:val="004C06FF"/>
    <w:rsid w:val="004C0E1F"/>
    <w:rsid w:val="004C0F69"/>
    <w:rsid w:val="004C10C3"/>
    <w:rsid w:val="004C10CE"/>
    <w:rsid w:val="004C1126"/>
    <w:rsid w:val="004C159B"/>
    <w:rsid w:val="004C15B9"/>
    <w:rsid w:val="004C1688"/>
    <w:rsid w:val="004C1915"/>
    <w:rsid w:val="004C2415"/>
    <w:rsid w:val="004C2715"/>
    <w:rsid w:val="004C2B9E"/>
    <w:rsid w:val="004C2C3A"/>
    <w:rsid w:val="004C2DCA"/>
    <w:rsid w:val="004C2DDC"/>
    <w:rsid w:val="004C3187"/>
    <w:rsid w:val="004C31F9"/>
    <w:rsid w:val="004C3258"/>
    <w:rsid w:val="004C3756"/>
    <w:rsid w:val="004C3A65"/>
    <w:rsid w:val="004C3E51"/>
    <w:rsid w:val="004C40F1"/>
    <w:rsid w:val="004C4DF2"/>
    <w:rsid w:val="004C50C2"/>
    <w:rsid w:val="004C524D"/>
    <w:rsid w:val="004C5480"/>
    <w:rsid w:val="004C5600"/>
    <w:rsid w:val="004C5968"/>
    <w:rsid w:val="004C6445"/>
    <w:rsid w:val="004C6764"/>
    <w:rsid w:val="004C6D04"/>
    <w:rsid w:val="004C6DFE"/>
    <w:rsid w:val="004C736F"/>
    <w:rsid w:val="004C7F80"/>
    <w:rsid w:val="004D0396"/>
    <w:rsid w:val="004D0C4C"/>
    <w:rsid w:val="004D17B8"/>
    <w:rsid w:val="004D1A46"/>
    <w:rsid w:val="004D20AB"/>
    <w:rsid w:val="004D210F"/>
    <w:rsid w:val="004D2D99"/>
    <w:rsid w:val="004D2FC2"/>
    <w:rsid w:val="004D354C"/>
    <w:rsid w:val="004D387C"/>
    <w:rsid w:val="004D3F13"/>
    <w:rsid w:val="004D41F2"/>
    <w:rsid w:val="004D4320"/>
    <w:rsid w:val="004D4465"/>
    <w:rsid w:val="004D46CE"/>
    <w:rsid w:val="004D4AA4"/>
    <w:rsid w:val="004D52AE"/>
    <w:rsid w:val="004D53AB"/>
    <w:rsid w:val="004D5ABB"/>
    <w:rsid w:val="004D5AE6"/>
    <w:rsid w:val="004D5B46"/>
    <w:rsid w:val="004D5BB3"/>
    <w:rsid w:val="004D6015"/>
    <w:rsid w:val="004D6415"/>
    <w:rsid w:val="004D6AAF"/>
    <w:rsid w:val="004D6F10"/>
    <w:rsid w:val="004D70F6"/>
    <w:rsid w:val="004D75F3"/>
    <w:rsid w:val="004D77BE"/>
    <w:rsid w:val="004D7A72"/>
    <w:rsid w:val="004D7B74"/>
    <w:rsid w:val="004D7E5E"/>
    <w:rsid w:val="004D7F26"/>
    <w:rsid w:val="004D7F46"/>
    <w:rsid w:val="004E02B7"/>
    <w:rsid w:val="004E0445"/>
    <w:rsid w:val="004E07CA"/>
    <w:rsid w:val="004E082E"/>
    <w:rsid w:val="004E0A37"/>
    <w:rsid w:val="004E0CCD"/>
    <w:rsid w:val="004E0E50"/>
    <w:rsid w:val="004E0FFB"/>
    <w:rsid w:val="004E116F"/>
    <w:rsid w:val="004E1394"/>
    <w:rsid w:val="004E1CAB"/>
    <w:rsid w:val="004E1EF4"/>
    <w:rsid w:val="004E2278"/>
    <w:rsid w:val="004E270D"/>
    <w:rsid w:val="004E27A7"/>
    <w:rsid w:val="004E2C2E"/>
    <w:rsid w:val="004E2F78"/>
    <w:rsid w:val="004E3007"/>
    <w:rsid w:val="004E3827"/>
    <w:rsid w:val="004E3D4E"/>
    <w:rsid w:val="004E3EEF"/>
    <w:rsid w:val="004E4154"/>
    <w:rsid w:val="004E47AE"/>
    <w:rsid w:val="004E4904"/>
    <w:rsid w:val="004E4A3D"/>
    <w:rsid w:val="004E4E10"/>
    <w:rsid w:val="004E4FA8"/>
    <w:rsid w:val="004E5032"/>
    <w:rsid w:val="004E52C4"/>
    <w:rsid w:val="004E557B"/>
    <w:rsid w:val="004E56CD"/>
    <w:rsid w:val="004E67B9"/>
    <w:rsid w:val="004E6F42"/>
    <w:rsid w:val="004E74AA"/>
    <w:rsid w:val="004E7504"/>
    <w:rsid w:val="004E7591"/>
    <w:rsid w:val="004E762F"/>
    <w:rsid w:val="004F06C7"/>
    <w:rsid w:val="004F06EE"/>
    <w:rsid w:val="004F07BE"/>
    <w:rsid w:val="004F07E2"/>
    <w:rsid w:val="004F0AFA"/>
    <w:rsid w:val="004F0E1A"/>
    <w:rsid w:val="004F0E99"/>
    <w:rsid w:val="004F1153"/>
    <w:rsid w:val="004F1857"/>
    <w:rsid w:val="004F1A94"/>
    <w:rsid w:val="004F1D99"/>
    <w:rsid w:val="004F1E06"/>
    <w:rsid w:val="004F1FF4"/>
    <w:rsid w:val="004F2146"/>
    <w:rsid w:val="004F238A"/>
    <w:rsid w:val="004F2553"/>
    <w:rsid w:val="004F26B1"/>
    <w:rsid w:val="004F2795"/>
    <w:rsid w:val="004F2921"/>
    <w:rsid w:val="004F2C66"/>
    <w:rsid w:val="004F2E96"/>
    <w:rsid w:val="004F300E"/>
    <w:rsid w:val="004F30D5"/>
    <w:rsid w:val="004F337C"/>
    <w:rsid w:val="004F37AB"/>
    <w:rsid w:val="004F43EB"/>
    <w:rsid w:val="004F4475"/>
    <w:rsid w:val="004F4601"/>
    <w:rsid w:val="004F462A"/>
    <w:rsid w:val="004F46EA"/>
    <w:rsid w:val="004F4C20"/>
    <w:rsid w:val="004F4C78"/>
    <w:rsid w:val="004F4CC6"/>
    <w:rsid w:val="004F4EAA"/>
    <w:rsid w:val="004F4F6A"/>
    <w:rsid w:val="004F52F2"/>
    <w:rsid w:val="004F5688"/>
    <w:rsid w:val="004F5A42"/>
    <w:rsid w:val="004F5B8B"/>
    <w:rsid w:val="004F6023"/>
    <w:rsid w:val="004F6076"/>
    <w:rsid w:val="004F61A2"/>
    <w:rsid w:val="004F6566"/>
    <w:rsid w:val="004F670A"/>
    <w:rsid w:val="004F6A6A"/>
    <w:rsid w:val="004F6DB9"/>
    <w:rsid w:val="004F7258"/>
    <w:rsid w:val="004F7660"/>
    <w:rsid w:val="004F7684"/>
    <w:rsid w:val="004F79F3"/>
    <w:rsid w:val="004F7A7E"/>
    <w:rsid w:val="004F7B8C"/>
    <w:rsid w:val="004F7DD8"/>
    <w:rsid w:val="005000B6"/>
    <w:rsid w:val="00500783"/>
    <w:rsid w:val="0050079F"/>
    <w:rsid w:val="00500A54"/>
    <w:rsid w:val="00500D0E"/>
    <w:rsid w:val="0050102C"/>
    <w:rsid w:val="00501222"/>
    <w:rsid w:val="00501616"/>
    <w:rsid w:val="00501A9B"/>
    <w:rsid w:val="00501AB7"/>
    <w:rsid w:val="00501D7F"/>
    <w:rsid w:val="00501FEF"/>
    <w:rsid w:val="00502194"/>
    <w:rsid w:val="0050274E"/>
    <w:rsid w:val="00502F85"/>
    <w:rsid w:val="00503210"/>
    <w:rsid w:val="0050336C"/>
    <w:rsid w:val="005033AF"/>
    <w:rsid w:val="00503712"/>
    <w:rsid w:val="005038CA"/>
    <w:rsid w:val="00503FF6"/>
    <w:rsid w:val="005041AC"/>
    <w:rsid w:val="00504750"/>
    <w:rsid w:val="0050476C"/>
    <w:rsid w:val="00504B82"/>
    <w:rsid w:val="0050519F"/>
    <w:rsid w:val="00505B0B"/>
    <w:rsid w:val="00506919"/>
    <w:rsid w:val="0050699E"/>
    <w:rsid w:val="00506A6C"/>
    <w:rsid w:val="00507168"/>
    <w:rsid w:val="005074DD"/>
    <w:rsid w:val="00507FEF"/>
    <w:rsid w:val="00510432"/>
    <w:rsid w:val="0051055E"/>
    <w:rsid w:val="005106ED"/>
    <w:rsid w:val="005107D9"/>
    <w:rsid w:val="00510C14"/>
    <w:rsid w:val="00510D03"/>
    <w:rsid w:val="00510D37"/>
    <w:rsid w:val="00511765"/>
    <w:rsid w:val="005117B8"/>
    <w:rsid w:val="00511813"/>
    <w:rsid w:val="005118B0"/>
    <w:rsid w:val="00511915"/>
    <w:rsid w:val="00511BE8"/>
    <w:rsid w:val="00511F3C"/>
    <w:rsid w:val="00512396"/>
    <w:rsid w:val="00512928"/>
    <w:rsid w:val="00512F02"/>
    <w:rsid w:val="00513372"/>
    <w:rsid w:val="0051393C"/>
    <w:rsid w:val="00513C2D"/>
    <w:rsid w:val="00513F42"/>
    <w:rsid w:val="0051413D"/>
    <w:rsid w:val="00514328"/>
    <w:rsid w:val="00514C97"/>
    <w:rsid w:val="00515062"/>
    <w:rsid w:val="00515078"/>
    <w:rsid w:val="00515269"/>
    <w:rsid w:val="0051580C"/>
    <w:rsid w:val="0051599D"/>
    <w:rsid w:val="005159B3"/>
    <w:rsid w:val="00515A07"/>
    <w:rsid w:val="00515D87"/>
    <w:rsid w:val="005161B5"/>
    <w:rsid w:val="0051642A"/>
    <w:rsid w:val="00516453"/>
    <w:rsid w:val="005165F3"/>
    <w:rsid w:val="00516612"/>
    <w:rsid w:val="00516F57"/>
    <w:rsid w:val="0051708D"/>
    <w:rsid w:val="0051709B"/>
    <w:rsid w:val="005176D3"/>
    <w:rsid w:val="0051783E"/>
    <w:rsid w:val="00517D98"/>
    <w:rsid w:val="005200EA"/>
    <w:rsid w:val="0052063A"/>
    <w:rsid w:val="005206B1"/>
    <w:rsid w:val="005207D9"/>
    <w:rsid w:val="00520B50"/>
    <w:rsid w:val="00520B61"/>
    <w:rsid w:val="00520DF1"/>
    <w:rsid w:val="00521210"/>
    <w:rsid w:val="00521677"/>
    <w:rsid w:val="00521851"/>
    <w:rsid w:val="00521D3F"/>
    <w:rsid w:val="00521E29"/>
    <w:rsid w:val="00522462"/>
    <w:rsid w:val="00522523"/>
    <w:rsid w:val="005225FA"/>
    <w:rsid w:val="005227C7"/>
    <w:rsid w:val="0052295C"/>
    <w:rsid w:val="00522967"/>
    <w:rsid w:val="00522DD5"/>
    <w:rsid w:val="00522E50"/>
    <w:rsid w:val="00523050"/>
    <w:rsid w:val="0052313A"/>
    <w:rsid w:val="00523156"/>
    <w:rsid w:val="0052324A"/>
    <w:rsid w:val="005232BE"/>
    <w:rsid w:val="00523311"/>
    <w:rsid w:val="00523791"/>
    <w:rsid w:val="00523909"/>
    <w:rsid w:val="00523EF9"/>
    <w:rsid w:val="005243EF"/>
    <w:rsid w:val="0052467C"/>
    <w:rsid w:val="0052469E"/>
    <w:rsid w:val="00524794"/>
    <w:rsid w:val="00524A73"/>
    <w:rsid w:val="00524CE3"/>
    <w:rsid w:val="00524F27"/>
    <w:rsid w:val="005250E3"/>
    <w:rsid w:val="0052535D"/>
    <w:rsid w:val="00525AEE"/>
    <w:rsid w:val="00525AF3"/>
    <w:rsid w:val="00525D27"/>
    <w:rsid w:val="0052611B"/>
    <w:rsid w:val="005261D1"/>
    <w:rsid w:val="00526271"/>
    <w:rsid w:val="00526389"/>
    <w:rsid w:val="005268B5"/>
    <w:rsid w:val="00526A9A"/>
    <w:rsid w:val="0052758E"/>
    <w:rsid w:val="00527889"/>
    <w:rsid w:val="0052789D"/>
    <w:rsid w:val="00530010"/>
    <w:rsid w:val="00530028"/>
    <w:rsid w:val="00530170"/>
    <w:rsid w:val="00530398"/>
    <w:rsid w:val="00530558"/>
    <w:rsid w:val="00530621"/>
    <w:rsid w:val="00530C62"/>
    <w:rsid w:val="00530CCC"/>
    <w:rsid w:val="00530D77"/>
    <w:rsid w:val="005312D9"/>
    <w:rsid w:val="005319EC"/>
    <w:rsid w:val="00531A3B"/>
    <w:rsid w:val="005321D1"/>
    <w:rsid w:val="005325B5"/>
    <w:rsid w:val="005327F5"/>
    <w:rsid w:val="00532FE6"/>
    <w:rsid w:val="00533378"/>
    <w:rsid w:val="005335F9"/>
    <w:rsid w:val="00533BC9"/>
    <w:rsid w:val="00534313"/>
    <w:rsid w:val="00534621"/>
    <w:rsid w:val="00534D6E"/>
    <w:rsid w:val="00534FF6"/>
    <w:rsid w:val="00535733"/>
    <w:rsid w:val="00535838"/>
    <w:rsid w:val="005358E1"/>
    <w:rsid w:val="00535910"/>
    <w:rsid w:val="00535BC5"/>
    <w:rsid w:val="00535D7D"/>
    <w:rsid w:val="00535F74"/>
    <w:rsid w:val="005364E0"/>
    <w:rsid w:val="005365B3"/>
    <w:rsid w:val="00536A0D"/>
    <w:rsid w:val="00536A29"/>
    <w:rsid w:val="00536AFE"/>
    <w:rsid w:val="00536B18"/>
    <w:rsid w:val="00536B58"/>
    <w:rsid w:val="00536CED"/>
    <w:rsid w:val="00536D98"/>
    <w:rsid w:val="00536F3D"/>
    <w:rsid w:val="005374D9"/>
    <w:rsid w:val="005379D2"/>
    <w:rsid w:val="005379DA"/>
    <w:rsid w:val="00537AF3"/>
    <w:rsid w:val="00537D91"/>
    <w:rsid w:val="00537E2B"/>
    <w:rsid w:val="00537F74"/>
    <w:rsid w:val="00537F9C"/>
    <w:rsid w:val="00540091"/>
    <w:rsid w:val="0054039E"/>
    <w:rsid w:val="00540451"/>
    <w:rsid w:val="005404FD"/>
    <w:rsid w:val="00541086"/>
    <w:rsid w:val="005412F3"/>
    <w:rsid w:val="005413B7"/>
    <w:rsid w:val="0054149C"/>
    <w:rsid w:val="00541EC7"/>
    <w:rsid w:val="00541F0F"/>
    <w:rsid w:val="00541FC6"/>
    <w:rsid w:val="00542A41"/>
    <w:rsid w:val="00542C90"/>
    <w:rsid w:val="00542EEC"/>
    <w:rsid w:val="00543037"/>
    <w:rsid w:val="00543463"/>
    <w:rsid w:val="005436B9"/>
    <w:rsid w:val="00543B04"/>
    <w:rsid w:val="00543B3D"/>
    <w:rsid w:val="00543B81"/>
    <w:rsid w:val="00543D10"/>
    <w:rsid w:val="00544046"/>
    <w:rsid w:val="005445DD"/>
    <w:rsid w:val="00544BFD"/>
    <w:rsid w:val="00545268"/>
    <w:rsid w:val="00545562"/>
    <w:rsid w:val="00545854"/>
    <w:rsid w:val="00545C0F"/>
    <w:rsid w:val="00545E7F"/>
    <w:rsid w:val="00545EFD"/>
    <w:rsid w:val="00546438"/>
    <w:rsid w:val="005468EC"/>
    <w:rsid w:val="00546E71"/>
    <w:rsid w:val="00547012"/>
    <w:rsid w:val="005470AF"/>
    <w:rsid w:val="00547191"/>
    <w:rsid w:val="0054722E"/>
    <w:rsid w:val="00547237"/>
    <w:rsid w:val="0054725F"/>
    <w:rsid w:val="00547373"/>
    <w:rsid w:val="00547543"/>
    <w:rsid w:val="005503A2"/>
    <w:rsid w:val="00550444"/>
    <w:rsid w:val="00550657"/>
    <w:rsid w:val="0055079C"/>
    <w:rsid w:val="005509B3"/>
    <w:rsid w:val="00550CA6"/>
    <w:rsid w:val="0055170D"/>
    <w:rsid w:val="00552064"/>
    <w:rsid w:val="0055207A"/>
    <w:rsid w:val="005520C3"/>
    <w:rsid w:val="005520FC"/>
    <w:rsid w:val="00552825"/>
    <w:rsid w:val="0055296D"/>
    <w:rsid w:val="00552E03"/>
    <w:rsid w:val="00553384"/>
    <w:rsid w:val="005536C5"/>
    <w:rsid w:val="005536DF"/>
    <w:rsid w:val="0055373E"/>
    <w:rsid w:val="005538D4"/>
    <w:rsid w:val="00553DA7"/>
    <w:rsid w:val="00553EEB"/>
    <w:rsid w:val="00553F12"/>
    <w:rsid w:val="00553FE5"/>
    <w:rsid w:val="00554930"/>
    <w:rsid w:val="00554A38"/>
    <w:rsid w:val="00554FD3"/>
    <w:rsid w:val="0055525F"/>
    <w:rsid w:val="0055557E"/>
    <w:rsid w:val="0055570C"/>
    <w:rsid w:val="00555C09"/>
    <w:rsid w:val="0055674A"/>
    <w:rsid w:val="0055683A"/>
    <w:rsid w:val="00556C2D"/>
    <w:rsid w:val="00557475"/>
    <w:rsid w:val="00557709"/>
    <w:rsid w:val="00557818"/>
    <w:rsid w:val="00557B65"/>
    <w:rsid w:val="00557EC2"/>
    <w:rsid w:val="005600BC"/>
    <w:rsid w:val="00560165"/>
    <w:rsid w:val="0056061B"/>
    <w:rsid w:val="005606E3"/>
    <w:rsid w:val="00560AF4"/>
    <w:rsid w:val="00560DB5"/>
    <w:rsid w:val="0056104E"/>
    <w:rsid w:val="00561099"/>
    <w:rsid w:val="005610E9"/>
    <w:rsid w:val="00561106"/>
    <w:rsid w:val="005619E7"/>
    <w:rsid w:val="00561AB2"/>
    <w:rsid w:val="00561AF7"/>
    <w:rsid w:val="00561BD6"/>
    <w:rsid w:val="00561DFA"/>
    <w:rsid w:val="005622E1"/>
    <w:rsid w:val="005622FD"/>
    <w:rsid w:val="005624F5"/>
    <w:rsid w:val="00562642"/>
    <w:rsid w:val="005626D0"/>
    <w:rsid w:val="005627DB"/>
    <w:rsid w:val="00562855"/>
    <w:rsid w:val="005629C8"/>
    <w:rsid w:val="00562C47"/>
    <w:rsid w:val="00562DF5"/>
    <w:rsid w:val="00562EED"/>
    <w:rsid w:val="005632EC"/>
    <w:rsid w:val="00563347"/>
    <w:rsid w:val="00563431"/>
    <w:rsid w:val="00563631"/>
    <w:rsid w:val="0056371A"/>
    <w:rsid w:val="0056396C"/>
    <w:rsid w:val="00564043"/>
    <w:rsid w:val="005645D7"/>
    <w:rsid w:val="00564627"/>
    <w:rsid w:val="0056485F"/>
    <w:rsid w:val="00564EE6"/>
    <w:rsid w:val="0056563B"/>
    <w:rsid w:val="00565980"/>
    <w:rsid w:val="00565EE4"/>
    <w:rsid w:val="00566036"/>
    <w:rsid w:val="005666AE"/>
    <w:rsid w:val="0056677C"/>
    <w:rsid w:val="00566938"/>
    <w:rsid w:val="00566F0D"/>
    <w:rsid w:val="005670CF"/>
    <w:rsid w:val="00567114"/>
    <w:rsid w:val="00567445"/>
    <w:rsid w:val="0056766B"/>
    <w:rsid w:val="00567A41"/>
    <w:rsid w:val="00570094"/>
    <w:rsid w:val="00570214"/>
    <w:rsid w:val="00570312"/>
    <w:rsid w:val="005707C2"/>
    <w:rsid w:val="0057080A"/>
    <w:rsid w:val="005709F9"/>
    <w:rsid w:val="00570F0C"/>
    <w:rsid w:val="00571105"/>
    <w:rsid w:val="00571688"/>
    <w:rsid w:val="00571924"/>
    <w:rsid w:val="005719F0"/>
    <w:rsid w:val="00571E8C"/>
    <w:rsid w:val="00572DB4"/>
    <w:rsid w:val="0057311E"/>
    <w:rsid w:val="00573195"/>
    <w:rsid w:val="00573828"/>
    <w:rsid w:val="00573D51"/>
    <w:rsid w:val="00573EA9"/>
    <w:rsid w:val="00573F0D"/>
    <w:rsid w:val="0057404A"/>
    <w:rsid w:val="0057471D"/>
    <w:rsid w:val="0057483C"/>
    <w:rsid w:val="0057485D"/>
    <w:rsid w:val="0057539A"/>
    <w:rsid w:val="0057539F"/>
    <w:rsid w:val="005753F9"/>
    <w:rsid w:val="00575469"/>
    <w:rsid w:val="0057547E"/>
    <w:rsid w:val="00575501"/>
    <w:rsid w:val="00575582"/>
    <w:rsid w:val="00575766"/>
    <w:rsid w:val="005758EC"/>
    <w:rsid w:val="00576182"/>
    <w:rsid w:val="0057626A"/>
    <w:rsid w:val="00576498"/>
    <w:rsid w:val="005769DE"/>
    <w:rsid w:val="00576AE1"/>
    <w:rsid w:val="00576C3B"/>
    <w:rsid w:val="005776ED"/>
    <w:rsid w:val="0057787F"/>
    <w:rsid w:val="00577881"/>
    <w:rsid w:val="00577F30"/>
    <w:rsid w:val="00577F3D"/>
    <w:rsid w:val="0058005B"/>
    <w:rsid w:val="0058005D"/>
    <w:rsid w:val="005801A8"/>
    <w:rsid w:val="005801C7"/>
    <w:rsid w:val="00580430"/>
    <w:rsid w:val="0058080C"/>
    <w:rsid w:val="00580A00"/>
    <w:rsid w:val="00580BF3"/>
    <w:rsid w:val="00580E35"/>
    <w:rsid w:val="0058158A"/>
    <w:rsid w:val="00581781"/>
    <w:rsid w:val="0058208B"/>
    <w:rsid w:val="0058211C"/>
    <w:rsid w:val="0058216A"/>
    <w:rsid w:val="005822BD"/>
    <w:rsid w:val="005825A7"/>
    <w:rsid w:val="00582658"/>
    <w:rsid w:val="00582864"/>
    <w:rsid w:val="00583611"/>
    <w:rsid w:val="0058366B"/>
    <w:rsid w:val="00583876"/>
    <w:rsid w:val="00583ADF"/>
    <w:rsid w:val="00583C92"/>
    <w:rsid w:val="00584617"/>
    <w:rsid w:val="00584893"/>
    <w:rsid w:val="00584D89"/>
    <w:rsid w:val="00584F35"/>
    <w:rsid w:val="005851ED"/>
    <w:rsid w:val="005852CA"/>
    <w:rsid w:val="005854DC"/>
    <w:rsid w:val="0058560B"/>
    <w:rsid w:val="00585DD9"/>
    <w:rsid w:val="00586462"/>
    <w:rsid w:val="005864D9"/>
    <w:rsid w:val="00586786"/>
    <w:rsid w:val="005867F5"/>
    <w:rsid w:val="00586B5C"/>
    <w:rsid w:val="00586E39"/>
    <w:rsid w:val="005873A5"/>
    <w:rsid w:val="0058797D"/>
    <w:rsid w:val="005879C4"/>
    <w:rsid w:val="00587C0D"/>
    <w:rsid w:val="00587D0D"/>
    <w:rsid w:val="00590092"/>
    <w:rsid w:val="00590469"/>
    <w:rsid w:val="00590D49"/>
    <w:rsid w:val="00591289"/>
    <w:rsid w:val="00591425"/>
    <w:rsid w:val="0059214F"/>
    <w:rsid w:val="00592602"/>
    <w:rsid w:val="00592859"/>
    <w:rsid w:val="00592CCB"/>
    <w:rsid w:val="0059335F"/>
    <w:rsid w:val="005934E2"/>
    <w:rsid w:val="00593572"/>
    <w:rsid w:val="00593598"/>
    <w:rsid w:val="005935AF"/>
    <w:rsid w:val="005935D2"/>
    <w:rsid w:val="0059395C"/>
    <w:rsid w:val="00593AED"/>
    <w:rsid w:val="00593E80"/>
    <w:rsid w:val="005943FB"/>
    <w:rsid w:val="00595265"/>
    <w:rsid w:val="00595878"/>
    <w:rsid w:val="00595B46"/>
    <w:rsid w:val="00595BBE"/>
    <w:rsid w:val="00596463"/>
    <w:rsid w:val="005A00E0"/>
    <w:rsid w:val="005A02C5"/>
    <w:rsid w:val="005A03AE"/>
    <w:rsid w:val="005A0535"/>
    <w:rsid w:val="005A06CF"/>
    <w:rsid w:val="005A082B"/>
    <w:rsid w:val="005A107A"/>
    <w:rsid w:val="005A1154"/>
    <w:rsid w:val="005A1534"/>
    <w:rsid w:val="005A18AB"/>
    <w:rsid w:val="005A2028"/>
    <w:rsid w:val="005A2998"/>
    <w:rsid w:val="005A2A1C"/>
    <w:rsid w:val="005A2E47"/>
    <w:rsid w:val="005A2F29"/>
    <w:rsid w:val="005A2F50"/>
    <w:rsid w:val="005A2F58"/>
    <w:rsid w:val="005A3180"/>
    <w:rsid w:val="005A325F"/>
    <w:rsid w:val="005A3972"/>
    <w:rsid w:val="005A3AB3"/>
    <w:rsid w:val="005A3B1E"/>
    <w:rsid w:val="005A3C57"/>
    <w:rsid w:val="005A3C7D"/>
    <w:rsid w:val="005A3F22"/>
    <w:rsid w:val="005A4095"/>
    <w:rsid w:val="005A40E8"/>
    <w:rsid w:val="005A4610"/>
    <w:rsid w:val="005A4841"/>
    <w:rsid w:val="005A5082"/>
    <w:rsid w:val="005A531B"/>
    <w:rsid w:val="005A53C7"/>
    <w:rsid w:val="005A549C"/>
    <w:rsid w:val="005A5CE2"/>
    <w:rsid w:val="005A5FB0"/>
    <w:rsid w:val="005A6433"/>
    <w:rsid w:val="005A694C"/>
    <w:rsid w:val="005A6D20"/>
    <w:rsid w:val="005A6D21"/>
    <w:rsid w:val="005A6FB7"/>
    <w:rsid w:val="005A7520"/>
    <w:rsid w:val="005A7532"/>
    <w:rsid w:val="005A7560"/>
    <w:rsid w:val="005A75FC"/>
    <w:rsid w:val="005A7A14"/>
    <w:rsid w:val="005A7CA8"/>
    <w:rsid w:val="005A7E54"/>
    <w:rsid w:val="005B023F"/>
    <w:rsid w:val="005B05C3"/>
    <w:rsid w:val="005B0EBD"/>
    <w:rsid w:val="005B105A"/>
    <w:rsid w:val="005B1071"/>
    <w:rsid w:val="005B11DE"/>
    <w:rsid w:val="005B1548"/>
    <w:rsid w:val="005B1B1F"/>
    <w:rsid w:val="005B22A7"/>
    <w:rsid w:val="005B2529"/>
    <w:rsid w:val="005B2907"/>
    <w:rsid w:val="005B29FC"/>
    <w:rsid w:val="005B2CF9"/>
    <w:rsid w:val="005B3030"/>
    <w:rsid w:val="005B32D7"/>
    <w:rsid w:val="005B35C2"/>
    <w:rsid w:val="005B360A"/>
    <w:rsid w:val="005B411C"/>
    <w:rsid w:val="005B417E"/>
    <w:rsid w:val="005B4412"/>
    <w:rsid w:val="005B45F1"/>
    <w:rsid w:val="005B4860"/>
    <w:rsid w:val="005B4A0B"/>
    <w:rsid w:val="005B53F1"/>
    <w:rsid w:val="005B5E22"/>
    <w:rsid w:val="005B5F19"/>
    <w:rsid w:val="005B6923"/>
    <w:rsid w:val="005B6D5A"/>
    <w:rsid w:val="005B713B"/>
    <w:rsid w:val="005B7426"/>
    <w:rsid w:val="005B7AEF"/>
    <w:rsid w:val="005B7DD8"/>
    <w:rsid w:val="005B7F4D"/>
    <w:rsid w:val="005C03A6"/>
    <w:rsid w:val="005C0810"/>
    <w:rsid w:val="005C0D90"/>
    <w:rsid w:val="005C1361"/>
    <w:rsid w:val="005C1371"/>
    <w:rsid w:val="005C1525"/>
    <w:rsid w:val="005C1650"/>
    <w:rsid w:val="005C1BAA"/>
    <w:rsid w:val="005C1DF8"/>
    <w:rsid w:val="005C1E5D"/>
    <w:rsid w:val="005C2263"/>
    <w:rsid w:val="005C274C"/>
    <w:rsid w:val="005C2AA2"/>
    <w:rsid w:val="005C2E2B"/>
    <w:rsid w:val="005C3399"/>
    <w:rsid w:val="005C3B38"/>
    <w:rsid w:val="005C4022"/>
    <w:rsid w:val="005C45C6"/>
    <w:rsid w:val="005C4768"/>
    <w:rsid w:val="005C4914"/>
    <w:rsid w:val="005C55F3"/>
    <w:rsid w:val="005C59FB"/>
    <w:rsid w:val="005C5C7E"/>
    <w:rsid w:val="005C6253"/>
    <w:rsid w:val="005C685F"/>
    <w:rsid w:val="005C6926"/>
    <w:rsid w:val="005C6E78"/>
    <w:rsid w:val="005C74A2"/>
    <w:rsid w:val="005C77D8"/>
    <w:rsid w:val="005C79CB"/>
    <w:rsid w:val="005C79E0"/>
    <w:rsid w:val="005C7BAE"/>
    <w:rsid w:val="005C7CEB"/>
    <w:rsid w:val="005C7DB6"/>
    <w:rsid w:val="005C7EFB"/>
    <w:rsid w:val="005D0242"/>
    <w:rsid w:val="005D0643"/>
    <w:rsid w:val="005D0CA2"/>
    <w:rsid w:val="005D10CC"/>
    <w:rsid w:val="005D11AA"/>
    <w:rsid w:val="005D19F9"/>
    <w:rsid w:val="005D1C82"/>
    <w:rsid w:val="005D2120"/>
    <w:rsid w:val="005D22A7"/>
    <w:rsid w:val="005D26EE"/>
    <w:rsid w:val="005D2C60"/>
    <w:rsid w:val="005D2CAC"/>
    <w:rsid w:val="005D2DC2"/>
    <w:rsid w:val="005D2E22"/>
    <w:rsid w:val="005D2E9D"/>
    <w:rsid w:val="005D39B6"/>
    <w:rsid w:val="005D3E0A"/>
    <w:rsid w:val="005D4683"/>
    <w:rsid w:val="005D46D3"/>
    <w:rsid w:val="005D4B09"/>
    <w:rsid w:val="005D4CD9"/>
    <w:rsid w:val="005D5C25"/>
    <w:rsid w:val="005D5C50"/>
    <w:rsid w:val="005D5F70"/>
    <w:rsid w:val="005D60C8"/>
    <w:rsid w:val="005D6906"/>
    <w:rsid w:val="005D6ADB"/>
    <w:rsid w:val="005D6B8E"/>
    <w:rsid w:val="005D704A"/>
    <w:rsid w:val="005D7491"/>
    <w:rsid w:val="005D7894"/>
    <w:rsid w:val="005E04BC"/>
    <w:rsid w:val="005E0767"/>
    <w:rsid w:val="005E146E"/>
    <w:rsid w:val="005E14CD"/>
    <w:rsid w:val="005E162B"/>
    <w:rsid w:val="005E1649"/>
    <w:rsid w:val="005E17C1"/>
    <w:rsid w:val="005E1BD8"/>
    <w:rsid w:val="005E255C"/>
    <w:rsid w:val="005E263F"/>
    <w:rsid w:val="005E274D"/>
    <w:rsid w:val="005E27A3"/>
    <w:rsid w:val="005E2E83"/>
    <w:rsid w:val="005E31D7"/>
    <w:rsid w:val="005E359E"/>
    <w:rsid w:val="005E370F"/>
    <w:rsid w:val="005E387A"/>
    <w:rsid w:val="005E3F36"/>
    <w:rsid w:val="005E472A"/>
    <w:rsid w:val="005E49A3"/>
    <w:rsid w:val="005E4A12"/>
    <w:rsid w:val="005E4DF1"/>
    <w:rsid w:val="005E5299"/>
    <w:rsid w:val="005E5569"/>
    <w:rsid w:val="005E5A03"/>
    <w:rsid w:val="005E5BD0"/>
    <w:rsid w:val="005E5E02"/>
    <w:rsid w:val="005E6178"/>
    <w:rsid w:val="005E61F8"/>
    <w:rsid w:val="005E63FF"/>
    <w:rsid w:val="005E645A"/>
    <w:rsid w:val="005E6BB0"/>
    <w:rsid w:val="005E7BE3"/>
    <w:rsid w:val="005E7C9D"/>
    <w:rsid w:val="005E7FCB"/>
    <w:rsid w:val="005F031C"/>
    <w:rsid w:val="005F072A"/>
    <w:rsid w:val="005F0BFB"/>
    <w:rsid w:val="005F0F6F"/>
    <w:rsid w:val="005F0FBE"/>
    <w:rsid w:val="005F1081"/>
    <w:rsid w:val="005F122E"/>
    <w:rsid w:val="005F132F"/>
    <w:rsid w:val="005F14B9"/>
    <w:rsid w:val="005F17F3"/>
    <w:rsid w:val="005F1914"/>
    <w:rsid w:val="005F1A92"/>
    <w:rsid w:val="005F2DE8"/>
    <w:rsid w:val="005F323C"/>
    <w:rsid w:val="005F3515"/>
    <w:rsid w:val="005F3841"/>
    <w:rsid w:val="005F3A3D"/>
    <w:rsid w:val="005F3C4A"/>
    <w:rsid w:val="005F3C55"/>
    <w:rsid w:val="005F3CEA"/>
    <w:rsid w:val="005F3DB9"/>
    <w:rsid w:val="005F5109"/>
    <w:rsid w:val="005F5430"/>
    <w:rsid w:val="005F56E5"/>
    <w:rsid w:val="005F597D"/>
    <w:rsid w:val="005F5AA9"/>
    <w:rsid w:val="005F5C99"/>
    <w:rsid w:val="005F5D4D"/>
    <w:rsid w:val="005F63CC"/>
    <w:rsid w:val="005F692D"/>
    <w:rsid w:val="005F6B4C"/>
    <w:rsid w:val="005F6EDC"/>
    <w:rsid w:val="005F784D"/>
    <w:rsid w:val="005F78D7"/>
    <w:rsid w:val="005F7A1B"/>
    <w:rsid w:val="005F7A38"/>
    <w:rsid w:val="005F7BCD"/>
    <w:rsid w:val="005F7DF9"/>
    <w:rsid w:val="005F7EB3"/>
    <w:rsid w:val="005F7EF4"/>
    <w:rsid w:val="005F7F71"/>
    <w:rsid w:val="006000B3"/>
    <w:rsid w:val="0060098C"/>
    <w:rsid w:val="0060143B"/>
    <w:rsid w:val="00601538"/>
    <w:rsid w:val="00601A2A"/>
    <w:rsid w:val="0060204D"/>
    <w:rsid w:val="00602125"/>
    <w:rsid w:val="00602898"/>
    <w:rsid w:val="00602AB3"/>
    <w:rsid w:val="00602C16"/>
    <w:rsid w:val="00602D9E"/>
    <w:rsid w:val="00603223"/>
    <w:rsid w:val="0060327E"/>
    <w:rsid w:val="006038AB"/>
    <w:rsid w:val="006039EC"/>
    <w:rsid w:val="0060427E"/>
    <w:rsid w:val="006042E5"/>
    <w:rsid w:val="00604708"/>
    <w:rsid w:val="00604A94"/>
    <w:rsid w:val="00604C5A"/>
    <w:rsid w:val="00604D5C"/>
    <w:rsid w:val="00604D5D"/>
    <w:rsid w:val="00604E47"/>
    <w:rsid w:val="00604E6D"/>
    <w:rsid w:val="00605042"/>
    <w:rsid w:val="0060510A"/>
    <w:rsid w:val="00605127"/>
    <w:rsid w:val="0060519B"/>
    <w:rsid w:val="006051CE"/>
    <w:rsid w:val="006055EC"/>
    <w:rsid w:val="00605B71"/>
    <w:rsid w:val="00605E84"/>
    <w:rsid w:val="00605EF6"/>
    <w:rsid w:val="00605F2D"/>
    <w:rsid w:val="00605F6C"/>
    <w:rsid w:val="00605F8A"/>
    <w:rsid w:val="00606230"/>
    <w:rsid w:val="00606338"/>
    <w:rsid w:val="0060663C"/>
    <w:rsid w:val="00606789"/>
    <w:rsid w:val="00606864"/>
    <w:rsid w:val="006068EE"/>
    <w:rsid w:val="0060793E"/>
    <w:rsid w:val="0061009F"/>
    <w:rsid w:val="00610646"/>
    <w:rsid w:val="00610C53"/>
    <w:rsid w:val="00610DEA"/>
    <w:rsid w:val="00610E4C"/>
    <w:rsid w:val="0061144A"/>
    <w:rsid w:val="006115C9"/>
    <w:rsid w:val="00611CCC"/>
    <w:rsid w:val="00611D9C"/>
    <w:rsid w:val="006120F8"/>
    <w:rsid w:val="006123B1"/>
    <w:rsid w:val="00612424"/>
    <w:rsid w:val="006125A6"/>
    <w:rsid w:val="00612F13"/>
    <w:rsid w:val="00613728"/>
    <w:rsid w:val="006139A3"/>
    <w:rsid w:val="00613A8E"/>
    <w:rsid w:val="00613B0D"/>
    <w:rsid w:val="00613DCB"/>
    <w:rsid w:val="00613E2B"/>
    <w:rsid w:val="00613EA3"/>
    <w:rsid w:val="00613F4B"/>
    <w:rsid w:val="006141FA"/>
    <w:rsid w:val="006147E2"/>
    <w:rsid w:val="006149F2"/>
    <w:rsid w:val="00614AF3"/>
    <w:rsid w:val="00614C83"/>
    <w:rsid w:val="006150DC"/>
    <w:rsid w:val="0061529A"/>
    <w:rsid w:val="00615729"/>
    <w:rsid w:val="00616211"/>
    <w:rsid w:val="00616B99"/>
    <w:rsid w:val="00616D42"/>
    <w:rsid w:val="00616E7D"/>
    <w:rsid w:val="006171F1"/>
    <w:rsid w:val="00617645"/>
    <w:rsid w:val="00617719"/>
    <w:rsid w:val="00617971"/>
    <w:rsid w:val="00617D48"/>
    <w:rsid w:val="00620790"/>
    <w:rsid w:val="0062106E"/>
    <w:rsid w:val="006213C9"/>
    <w:rsid w:val="006214FD"/>
    <w:rsid w:val="006219E1"/>
    <w:rsid w:val="00621B9A"/>
    <w:rsid w:val="00621C8F"/>
    <w:rsid w:val="0062205C"/>
    <w:rsid w:val="0062267C"/>
    <w:rsid w:val="00622A6E"/>
    <w:rsid w:val="00622F41"/>
    <w:rsid w:val="00623048"/>
    <w:rsid w:val="0062331C"/>
    <w:rsid w:val="0062361F"/>
    <w:rsid w:val="006239C8"/>
    <w:rsid w:val="006241D9"/>
    <w:rsid w:val="00624393"/>
    <w:rsid w:val="0062447B"/>
    <w:rsid w:val="00624811"/>
    <w:rsid w:val="00624B27"/>
    <w:rsid w:val="0062510D"/>
    <w:rsid w:val="00625341"/>
    <w:rsid w:val="00625989"/>
    <w:rsid w:val="00625A40"/>
    <w:rsid w:val="0062632A"/>
    <w:rsid w:val="0062674F"/>
    <w:rsid w:val="00626C4B"/>
    <w:rsid w:val="00626E48"/>
    <w:rsid w:val="00627136"/>
    <w:rsid w:val="00627149"/>
    <w:rsid w:val="006276F7"/>
    <w:rsid w:val="00627973"/>
    <w:rsid w:val="00627CD1"/>
    <w:rsid w:val="00630279"/>
    <w:rsid w:val="0063099F"/>
    <w:rsid w:val="00630B23"/>
    <w:rsid w:val="006311DA"/>
    <w:rsid w:val="00631534"/>
    <w:rsid w:val="0063164D"/>
    <w:rsid w:val="00631716"/>
    <w:rsid w:val="00631A3F"/>
    <w:rsid w:val="006321C6"/>
    <w:rsid w:val="006322A0"/>
    <w:rsid w:val="006324BA"/>
    <w:rsid w:val="00632609"/>
    <w:rsid w:val="00632B98"/>
    <w:rsid w:val="00632D2D"/>
    <w:rsid w:val="00632D40"/>
    <w:rsid w:val="00632F3F"/>
    <w:rsid w:val="00632FD2"/>
    <w:rsid w:val="00633334"/>
    <w:rsid w:val="006337FB"/>
    <w:rsid w:val="00634150"/>
    <w:rsid w:val="006341A0"/>
    <w:rsid w:val="006342A8"/>
    <w:rsid w:val="006342F9"/>
    <w:rsid w:val="006348FD"/>
    <w:rsid w:val="00634C59"/>
    <w:rsid w:val="00634C89"/>
    <w:rsid w:val="00634DFB"/>
    <w:rsid w:val="00635139"/>
    <w:rsid w:val="00635907"/>
    <w:rsid w:val="0063597A"/>
    <w:rsid w:val="00635A35"/>
    <w:rsid w:val="00635B02"/>
    <w:rsid w:val="0063653A"/>
    <w:rsid w:val="006365DE"/>
    <w:rsid w:val="006367C8"/>
    <w:rsid w:val="0063699F"/>
    <w:rsid w:val="00636D1E"/>
    <w:rsid w:val="00636D3A"/>
    <w:rsid w:val="00637399"/>
    <w:rsid w:val="00637699"/>
    <w:rsid w:val="00637796"/>
    <w:rsid w:val="00637C5C"/>
    <w:rsid w:val="00640523"/>
    <w:rsid w:val="0064082C"/>
    <w:rsid w:val="006409BA"/>
    <w:rsid w:val="0064102D"/>
    <w:rsid w:val="006411DE"/>
    <w:rsid w:val="00641888"/>
    <w:rsid w:val="00641F0E"/>
    <w:rsid w:val="00642713"/>
    <w:rsid w:val="00642A54"/>
    <w:rsid w:val="00642C04"/>
    <w:rsid w:val="00642EF1"/>
    <w:rsid w:val="00642F36"/>
    <w:rsid w:val="006437AC"/>
    <w:rsid w:val="006437B6"/>
    <w:rsid w:val="00643BC6"/>
    <w:rsid w:val="00643DB1"/>
    <w:rsid w:val="00644640"/>
    <w:rsid w:val="006447D5"/>
    <w:rsid w:val="00644D4E"/>
    <w:rsid w:val="00644E9E"/>
    <w:rsid w:val="00645280"/>
    <w:rsid w:val="00645A7D"/>
    <w:rsid w:val="00645C13"/>
    <w:rsid w:val="00645DAA"/>
    <w:rsid w:val="00645DEC"/>
    <w:rsid w:val="00645E56"/>
    <w:rsid w:val="00645EDF"/>
    <w:rsid w:val="00645FFC"/>
    <w:rsid w:val="006460FD"/>
    <w:rsid w:val="0064613B"/>
    <w:rsid w:val="006464C6"/>
    <w:rsid w:val="00646988"/>
    <w:rsid w:val="00646C5D"/>
    <w:rsid w:val="00646F56"/>
    <w:rsid w:val="0064708E"/>
    <w:rsid w:val="006473C7"/>
    <w:rsid w:val="00647873"/>
    <w:rsid w:val="00647D0F"/>
    <w:rsid w:val="00647DA6"/>
    <w:rsid w:val="00650067"/>
    <w:rsid w:val="00650B09"/>
    <w:rsid w:val="00650CAE"/>
    <w:rsid w:val="00650ED2"/>
    <w:rsid w:val="00651334"/>
    <w:rsid w:val="00651418"/>
    <w:rsid w:val="0065153A"/>
    <w:rsid w:val="00651E95"/>
    <w:rsid w:val="00651F36"/>
    <w:rsid w:val="00651F5E"/>
    <w:rsid w:val="00651FF4"/>
    <w:rsid w:val="00652D83"/>
    <w:rsid w:val="00652F90"/>
    <w:rsid w:val="006530AA"/>
    <w:rsid w:val="006533A6"/>
    <w:rsid w:val="00653C77"/>
    <w:rsid w:val="0065448B"/>
    <w:rsid w:val="00654652"/>
    <w:rsid w:val="0065469B"/>
    <w:rsid w:val="006548BF"/>
    <w:rsid w:val="00654BEC"/>
    <w:rsid w:val="00654D5C"/>
    <w:rsid w:val="00654E4D"/>
    <w:rsid w:val="006552A2"/>
    <w:rsid w:val="006559C3"/>
    <w:rsid w:val="00655A50"/>
    <w:rsid w:val="00655A56"/>
    <w:rsid w:val="00655E62"/>
    <w:rsid w:val="00656008"/>
    <w:rsid w:val="00656028"/>
    <w:rsid w:val="00657087"/>
    <w:rsid w:val="00657104"/>
    <w:rsid w:val="006571A0"/>
    <w:rsid w:val="00657941"/>
    <w:rsid w:val="00657B70"/>
    <w:rsid w:val="00660049"/>
    <w:rsid w:val="0066007D"/>
    <w:rsid w:val="00660325"/>
    <w:rsid w:val="00660661"/>
    <w:rsid w:val="006607C0"/>
    <w:rsid w:val="00660C3A"/>
    <w:rsid w:val="00661072"/>
    <w:rsid w:val="006610FE"/>
    <w:rsid w:val="00661150"/>
    <w:rsid w:val="00662135"/>
    <w:rsid w:val="006621EB"/>
    <w:rsid w:val="00662204"/>
    <w:rsid w:val="00662860"/>
    <w:rsid w:val="0066294C"/>
    <w:rsid w:val="006629A3"/>
    <w:rsid w:val="00662B44"/>
    <w:rsid w:val="00662BF3"/>
    <w:rsid w:val="0066377C"/>
    <w:rsid w:val="0066379A"/>
    <w:rsid w:val="0066382E"/>
    <w:rsid w:val="00663837"/>
    <w:rsid w:val="00663DDA"/>
    <w:rsid w:val="00664437"/>
    <w:rsid w:val="00664679"/>
    <w:rsid w:val="0066486F"/>
    <w:rsid w:val="006648FD"/>
    <w:rsid w:val="00665006"/>
    <w:rsid w:val="006653A2"/>
    <w:rsid w:val="00665851"/>
    <w:rsid w:val="00665F64"/>
    <w:rsid w:val="00666055"/>
    <w:rsid w:val="006662A9"/>
    <w:rsid w:val="006662C3"/>
    <w:rsid w:val="0066630D"/>
    <w:rsid w:val="006665B0"/>
    <w:rsid w:val="0066716F"/>
    <w:rsid w:val="00667173"/>
    <w:rsid w:val="0066786F"/>
    <w:rsid w:val="00667967"/>
    <w:rsid w:val="00667BBE"/>
    <w:rsid w:val="00667FEA"/>
    <w:rsid w:val="00670101"/>
    <w:rsid w:val="006709C2"/>
    <w:rsid w:val="00670BB1"/>
    <w:rsid w:val="00670C4C"/>
    <w:rsid w:val="00670CB8"/>
    <w:rsid w:val="006713D7"/>
    <w:rsid w:val="00671922"/>
    <w:rsid w:val="00671991"/>
    <w:rsid w:val="006719FA"/>
    <w:rsid w:val="00671B72"/>
    <w:rsid w:val="00671D18"/>
    <w:rsid w:val="00671DCE"/>
    <w:rsid w:val="00671EFF"/>
    <w:rsid w:val="0067206F"/>
    <w:rsid w:val="0067249C"/>
    <w:rsid w:val="006726D1"/>
    <w:rsid w:val="00672A22"/>
    <w:rsid w:val="00672CCD"/>
    <w:rsid w:val="00672E36"/>
    <w:rsid w:val="006735E5"/>
    <w:rsid w:val="006736CF"/>
    <w:rsid w:val="00673B0E"/>
    <w:rsid w:val="00673C55"/>
    <w:rsid w:val="00673E3C"/>
    <w:rsid w:val="006740A8"/>
    <w:rsid w:val="00674451"/>
    <w:rsid w:val="006745C3"/>
    <w:rsid w:val="00674610"/>
    <w:rsid w:val="0067481D"/>
    <w:rsid w:val="00674A0C"/>
    <w:rsid w:val="00674B01"/>
    <w:rsid w:val="00674C58"/>
    <w:rsid w:val="00674F46"/>
    <w:rsid w:val="00675B39"/>
    <w:rsid w:val="00676206"/>
    <w:rsid w:val="00676680"/>
    <w:rsid w:val="00676716"/>
    <w:rsid w:val="006769E4"/>
    <w:rsid w:val="00676D96"/>
    <w:rsid w:val="0067701A"/>
    <w:rsid w:val="00677623"/>
    <w:rsid w:val="0067776F"/>
    <w:rsid w:val="00677798"/>
    <w:rsid w:val="00677997"/>
    <w:rsid w:val="006803CC"/>
    <w:rsid w:val="00680B71"/>
    <w:rsid w:val="00680C9B"/>
    <w:rsid w:val="00680D22"/>
    <w:rsid w:val="00681016"/>
    <w:rsid w:val="00681105"/>
    <w:rsid w:val="0068123D"/>
    <w:rsid w:val="00681387"/>
    <w:rsid w:val="0068154D"/>
    <w:rsid w:val="0068167E"/>
    <w:rsid w:val="00681AE8"/>
    <w:rsid w:val="00681F56"/>
    <w:rsid w:val="00682452"/>
    <w:rsid w:val="00682E9D"/>
    <w:rsid w:val="0068361D"/>
    <w:rsid w:val="0068366F"/>
    <w:rsid w:val="00683935"/>
    <w:rsid w:val="00683C5D"/>
    <w:rsid w:val="00683E1B"/>
    <w:rsid w:val="00683EDC"/>
    <w:rsid w:val="0068493A"/>
    <w:rsid w:val="00684958"/>
    <w:rsid w:val="00684D7E"/>
    <w:rsid w:val="00684DF4"/>
    <w:rsid w:val="006850A1"/>
    <w:rsid w:val="0068534A"/>
    <w:rsid w:val="00685561"/>
    <w:rsid w:val="00685B71"/>
    <w:rsid w:val="00685DD6"/>
    <w:rsid w:val="006864F6"/>
    <w:rsid w:val="00686ECF"/>
    <w:rsid w:val="00687018"/>
    <w:rsid w:val="00687639"/>
    <w:rsid w:val="00687C1F"/>
    <w:rsid w:val="00687C37"/>
    <w:rsid w:val="00687EA3"/>
    <w:rsid w:val="00687EBE"/>
    <w:rsid w:val="006907CE"/>
    <w:rsid w:val="00690956"/>
    <w:rsid w:val="00690E11"/>
    <w:rsid w:val="00690F48"/>
    <w:rsid w:val="0069129D"/>
    <w:rsid w:val="006912C0"/>
    <w:rsid w:val="0069147F"/>
    <w:rsid w:val="00691A2A"/>
    <w:rsid w:val="00691C8F"/>
    <w:rsid w:val="00692673"/>
    <w:rsid w:val="00692FEB"/>
    <w:rsid w:val="0069301A"/>
    <w:rsid w:val="006932D9"/>
    <w:rsid w:val="00693307"/>
    <w:rsid w:val="00693761"/>
    <w:rsid w:val="00693B7D"/>
    <w:rsid w:val="006947A6"/>
    <w:rsid w:val="00694A36"/>
    <w:rsid w:val="00694ADA"/>
    <w:rsid w:val="00694B2A"/>
    <w:rsid w:val="00694E00"/>
    <w:rsid w:val="00694E1E"/>
    <w:rsid w:val="0069545C"/>
    <w:rsid w:val="006954BC"/>
    <w:rsid w:val="00695553"/>
    <w:rsid w:val="00695B16"/>
    <w:rsid w:val="00695D04"/>
    <w:rsid w:val="00696101"/>
    <w:rsid w:val="00696146"/>
    <w:rsid w:val="006961BA"/>
    <w:rsid w:val="006968BE"/>
    <w:rsid w:val="00696D30"/>
    <w:rsid w:val="00696E15"/>
    <w:rsid w:val="00697020"/>
    <w:rsid w:val="00697153"/>
    <w:rsid w:val="00697C4F"/>
    <w:rsid w:val="00697CBE"/>
    <w:rsid w:val="00697D1C"/>
    <w:rsid w:val="00697D45"/>
    <w:rsid w:val="006A005B"/>
    <w:rsid w:val="006A0183"/>
    <w:rsid w:val="006A0FFC"/>
    <w:rsid w:val="006A111B"/>
    <w:rsid w:val="006A17BF"/>
    <w:rsid w:val="006A1964"/>
    <w:rsid w:val="006A1B30"/>
    <w:rsid w:val="006A1ED4"/>
    <w:rsid w:val="006A221C"/>
    <w:rsid w:val="006A2DDC"/>
    <w:rsid w:val="006A32F1"/>
    <w:rsid w:val="006A3395"/>
    <w:rsid w:val="006A3550"/>
    <w:rsid w:val="006A3572"/>
    <w:rsid w:val="006A3B4B"/>
    <w:rsid w:val="006A4533"/>
    <w:rsid w:val="006A466D"/>
    <w:rsid w:val="006A4A68"/>
    <w:rsid w:val="006A5B0A"/>
    <w:rsid w:val="006A642E"/>
    <w:rsid w:val="006A64EB"/>
    <w:rsid w:val="006A652B"/>
    <w:rsid w:val="006A65B9"/>
    <w:rsid w:val="006A6A79"/>
    <w:rsid w:val="006A70EA"/>
    <w:rsid w:val="006A70ED"/>
    <w:rsid w:val="006A7101"/>
    <w:rsid w:val="006A71ED"/>
    <w:rsid w:val="006A742E"/>
    <w:rsid w:val="006A744C"/>
    <w:rsid w:val="006A75F3"/>
    <w:rsid w:val="006A78B2"/>
    <w:rsid w:val="006A7F26"/>
    <w:rsid w:val="006B0456"/>
    <w:rsid w:val="006B05D4"/>
    <w:rsid w:val="006B0765"/>
    <w:rsid w:val="006B07FD"/>
    <w:rsid w:val="006B08DE"/>
    <w:rsid w:val="006B1104"/>
    <w:rsid w:val="006B156A"/>
    <w:rsid w:val="006B15C7"/>
    <w:rsid w:val="006B19E2"/>
    <w:rsid w:val="006B1C85"/>
    <w:rsid w:val="006B2437"/>
    <w:rsid w:val="006B2659"/>
    <w:rsid w:val="006B269D"/>
    <w:rsid w:val="006B29C6"/>
    <w:rsid w:val="006B2A78"/>
    <w:rsid w:val="006B2D97"/>
    <w:rsid w:val="006B2E26"/>
    <w:rsid w:val="006B360F"/>
    <w:rsid w:val="006B363B"/>
    <w:rsid w:val="006B3859"/>
    <w:rsid w:val="006B3B03"/>
    <w:rsid w:val="006B3F7B"/>
    <w:rsid w:val="006B441F"/>
    <w:rsid w:val="006B4D5F"/>
    <w:rsid w:val="006B4ED8"/>
    <w:rsid w:val="006B5480"/>
    <w:rsid w:val="006B563F"/>
    <w:rsid w:val="006B577B"/>
    <w:rsid w:val="006B5AF0"/>
    <w:rsid w:val="006B5F7D"/>
    <w:rsid w:val="006B60D7"/>
    <w:rsid w:val="006B63C1"/>
    <w:rsid w:val="006B6A00"/>
    <w:rsid w:val="006B6AD3"/>
    <w:rsid w:val="006B6B09"/>
    <w:rsid w:val="006B6CFC"/>
    <w:rsid w:val="006B6D9A"/>
    <w:rsid w:val="006B6EC1"/>
    <w:rsid w:val="006B754F"/>
    <w:rsid w:val="006B78EA"/>
    <w:rsid w:val="006B7920"/>
    <w:rsid w:val="006B7D02"/>
    <w:rsid w:val="006C0268"/>
    <w:rsid w:val="006C0951"/>
    <w:rsid w:val="006C0D49"/>
    <w:rsid w:val="006C0E2F"/>
    <w:rsid w:val="006C0F6E"/>
    <w:rsid w:val="006C1442"/>
    <w:rsid w:val="006C1B04"/>
    <w:rsid w:val="006C1D38"/>
    <w:rsid w:val="006C1DFF"/>
    <w:rsid w:val="006C1F1E"/>
    <w:rsid w:val="006C1FCF"/>
    <w:rsid w:val="006C20E4"/>
    <w:rsid w:val="006C27B2"/>
    <w:rsid w:val="006C2A8D"/>
    <w:rsid w:val="006C2B13"/>
    <w:rsid w:val="006C2B6F"/>
    <w:rsid w:val="006C3016"/>
    <w:rsid w:val="006C3189"/>
    <w:rsid w:val="006C3437"/>
    <w:rsid w:val="006C3C12"/>
    <w:rsid w:val="006C3CC5"/>
    <w:rsid w:val="006C3CE4"/>
    <w:rsid w:val="006C4281"/>
    <w:rsid w:val="006C433E"/>
    <w:rsid w:val="006C436B"/>
    <w:rsid w:val="006C45E9"/>
    <w:rsid w:val="006C462C"/>
    <w:rsid w:val="006C4861"/>
    <w:rsid w:val="006C48AA"/>
    <w:rsid w:val="006C4DF3"/>
    <w:rsid w:val="006C4F38"/>
    <w:rsid w:val="006C50E0"/>
    <w:rsid w:val="006C51CD"/>
    <w:rsid w:val="006C57BC"/>
    <w:rsid w:val="006C5933"/>
    <w:rsid w:val="006C6884"/>
    <w:rsid w:val="006C68EF"/>
    <w:rsid w:val="006C6B2A"/>
    <w:rsid w:val="006C7135"/>
    <w:rsid w:val="006C75C2"/>
    <w:rsid w:val="006C78A2"/>
    <w:rsid w:val="006C7C24"/>
    <w:rsid w:val="006D0029"/>
    <w:rsid w:val="006D045F"/>
    <w:rsid w:val="006D0512"/>
    <w:rsid w:val="006D0A70"/>
    <w:rsid w:val="006D1413"/>
    <w:rsid w:val="006D1A51"/>
    <w:rsid w:val="006D1FC6"/>
    <w:rsid w:val="006D2259"/>
    <w:rsid w:val="006D2709"/>
    <w:rsid w:val="006D2719"/>
    <w:rsid w:val="006D27E5"/>
    <w:rsid w:val="006D2861"/>
    <w:rsid w:val="006D28A5"/>
    <w:rsid w:val="006D2F14"/>
    <w:rsid w:val="006D30AC"/>
    <w:rsid w:val="006D3144"/>
    <w:rsid w:val="006D36F3"/>
    <w:rsid w:val="006D3E5A"/>
    <w:rsid w:val="006D45E0"/>
    <w:rsid w:val="006D4877"/>
    <w:rsid w:val="006D4A87"/>
    <w:rsid w:val="006D4C18"/>
    <w:rsid w:val="006D52C1"/>
    <w:rsid w:val="006D563D"/>
    <w:rsid w:val="006D5C78"/>
    <w:rsid w:val="006D5D51"/>
    <w:rsid w:val="006D65BF"/>
    <w:rsid w:val="006D66EF"/>
    <w:rsid w:val="006D6718"/>
    <w:rsid w:val="006D6E38"/>
    <w:rsid w:val="006D73C8"/>
    <w:rsid w:val="006D7456"/>
    <w:rsid w:val="006D747F"/>
    <w:rsid w:val="006D7D97"/>
    <w:rsid w:val="006D7EFC"/>
    <w:rsid w:val="006D7FCF"/>
    <w:rsid w:val="006E0066"/>
    <w:rsid w:val="006E01B3"/>
    <w:rsid w:val="006E0762"/>
    <w:rsid w:val="006E0BED"/>
    <w:rsid w:val="006E0EFC"/>
    <w:rsid w:val="006E0FCF"/>
    <w:rsid w:val="006E1DC2"/>
    <w:rsid w:val="006E1DD4"/>
    <w:rsid w:val="006E1E94"/>
    <w:rsid w:val="006E2138"/>
    <w:rsid w:val="006E28C2"/>
    <w:rsid w:val="006E2EDC"/>
    <w:rsid w:val="006E32AE"/>
    <w:rsid w:val="006E331B"/>
    <w:rsid w:val="006E38F9"/>
    <w:rsid w:val="006E3948"/>
    <w:rsid w:val="006E3B65"/>
    <w:rsid w:val="006E3E8F"/>
    <w:rsid w:val="006E4DF1"/>
    <w:rsid w:val="006E5217"/>
    <w:rsid w:val="006E555B"/>
    <w:rsid w:val="006E55DF"/>
    <w:rsid w:val="006E583D"/>
    <w:rsid w:val="006E5C36"/>
    <w:rsid w:val="006E64A5"/>
    <w:rsid w:val="006E6539"/>
    <w:rsid w:val="006E67F3"/>
    <w:rsid w:val="006E68F3"/>
    <w:rsid w:val="006E6B3B"/>
    <w:rsid w:val="006E6B4E"/>
    <w:rsid w:val="006F0394"/>
    <w:rsid w:val="006F08E6"/>
    <w:rsid w:val="006F0D65"/>
    <w:rsid w:val="006F0E5B"/>
    <w:rsid w:val="006F0F9E"/>
    <w:rsid w:val="006F1A0C"/>
    <w:rsid w:val="006F1A83"/>
    <w:rsid w:val="006F1FCB"/>
    <w:rsid w:val="006F2547"/>
    <w:rsid w:val="006F256C"/>
    <w:rsid w:val="006F2C9B"/>
    <w:rsid w:val="006F30DE"/>
    <w:rsid w:val="006F3A0E"/>
    <w:rsid w:val="006F3D76"/>
    <w:rsid w:val="006F50B7"/>
    <w:rsid w:val="006F5336"/>
    <w:rsid w:val="006F5411"/>
    <w:rsid w:val="006F5E47"/>
    <w:rsid w:val="006F6256"/>
    <w:rsid w:val="006F6303"/>
    <w:rsid w:val="006F6395"/>
    <w:rsid w:val="006F66D1"/>
    <w:rsid w:val="006F67B6"/>
    <w:rsid w:val="006F6980"/>
    <w:rsid w:val="006F6E16"/>
    <w:rsid w:val="006F71DE"/>
    <w:rsid w:val="006F72CA"/>
    <w:rsid w:val="006F73A3"/>
    <w:rsid w:val="006F7439"/>
    <w:rsid w:val="006F766A"/>
    <w:rsid w:val="006F7E94"/>
    <w:rsid w:val="006F7FF6"/>
    <w:rsid w:val="0070006A"/>
    <w:rsid w:val="007000BF"/>
    <w:rsid w:val="00700C32"/>
    <w:rsid w:val="00701C72"/>
    <w:rsid w:val="0070211F"/>
    <w:rsid w:val="0070222A"/>
    <w:rsid w:val="00702453"/>
    <w:rsid w:val="0070268B"/>
    <w:rsid w:val="00702C12"/>
    <w:rsid w:val="00702D2C"/>
    <w:rsid w:val="00703340"/>
    <w:rsid w:val="0070338B"/>
    <w:rsid w:val="00703406"/>
    <w:rsid w:val="00703688"/>
    <w:rsid w:val="007038EF"/>
    <w:rsid w:val="00703C5B"/>
    <w:rsid w:val="0070492B"/>
    <w:rsid w:val="00704986"/>
    <w:rsid w:val="007052C2"/>
    <w:rsid w:val="0070542D"/>
    <w:rsid w:val="007055C1"/>
    <w:rsid w:val="007056FC"/>
    <w:rsid w:val="00705731"/>
    <w:rsid w:val="00705C73"/>
    <w:rsid w:val="00706441"/>
    <w:rsid w:val="0070672A"/>
    <w:rsid w:val="00706ACC"/>
    <w:rsid w:val="00706FBC"/>
    <w:rsid w:val="0070704C"/>
    <w:rsid w:val="00707124"/>
    <w:rsid w:val="007075C2"/>
    <w:rsid w:val="00707DC4"/>
    <w:rsid w:val="00710487"/>
    <w:rsid w:val="00710492"/>
    <w:rsid w:val="00710952"/>
    <w:rsid w:val="00710993"/>
    <w:rsid w:val="00710BE9"/>
    <w:rsid w:val="00710D99"/>
    <w:rsid w:val="00711320"/>
    <w:rsid w:val="0071139B"/>
    <w:rsid w:val="00711754"/>
    <w:rsid w:val="0071183C"/>
    <w:rsid w:val="0071198E"/>
    <w:rsid w:val="007119C9"/>
    <w:rsid w:val="00711FD8"/>
    <w:rsid w:val="00712603"/>
    <w:rsid w:val="007126BC"/>
    <w:rsid w:val="007127B1"/>
    <w:rsid w:val="00712A07"/>
    <w:rsid w:val="00712B4F"/>
    <w:rsid w:val="00712EA1"/>
    <w:rsid w:val="00713457"/>
    <w:rsid w:val="00713A96"/>
    <w:rsid w:val="00713AE2"/>
    <w:rsid w:val="00713AED"/>
    <w:rsid w:val="00714513"/>
    <w:rsid w:val="007145A8"/>
    <w:rsid w:val="007146BF"/>
    <w:rsid w:val="00714738"/>
    <w:rsid w:val="007148E9"/>
    <w:rsid w:val="00714B03"/>
    <w:rsid w:val="007150A9"/>
    <w:rsid w:val="007152E2"/>
    <w:rsid w:val="00715942"/>
    <w:rsid w:val="00715C5F"/>
    <w:rsid w:val="00715DF8"/>
    <w:rsid w:val="00715F20"/>
    <w:rsid w:val="00716330"/>
    <w:rsid w:val="007164E0"/>
    <w:rsid w:val="0071679C"/>
    <w:rsid w:val="00716D14"/>
    <w:rsid w:val="00716F15"/>
    <w:rsid w:val="00717440"/>
    <w:rsid w:val="00717563"/>
    <w:rsid w:val="00717600"/>
    <w:rsid w:val="00717E1C"/>
    <w:rsid w:val="00717ECA"/>
    <w:rsid w:val="007203B5"/>
    <w:rsid w:val="007206D9"/>
    <w:rsid w:val="00720723"/>
    <w:rsid w:val="00720D5D"/>
    <w:rsid w:val="00720E92"/>
    <w:rsid w:val="00720F53"/>
    <w:rsid w:val="00721324"/>
    <w:rsid w:val="0072181B"/>
    <w:rsid w:val="00721831"/>
    <w:rsid w:val="00721BE4"/>
    <w:rsid w:val="00721E08"/>
    <w:rsid w:val="00721F8A"/>
    <w:rsid w:val="00722E57"/>
    <w:rsid w:val="00723151"/>
    <w:rsid w:val="00723266"/>
    <w:rsid w:val="0072351E"/>
    <w:rsid w:val="0072353E"/>
    <w:rsid w:val="00723B13"/>
    <w:rsid w:val="00723DD4"/>
    <w:rsid w:val="00724244"/>
    <w:rsid w:val="007246EB"/>
    <w:rsid w:val="00724906"/>
    <w:rsid w:val="00724D85"/>
    <w:rsid w:val="00724DCB"/>
    <w:rsid w:val="00725228"/>
    <w:rsid w:val="00725479"/>
    <w:rsid w:val="00725D68"/>
    <w:rsid w:val="007265EA"/>
    <w:rsid w:val="007268D3"/>
    <w:rsid w:val="00726BED"/>
    <w:rsid w:val="00727C69"/>
    <w:rsid w:val="00727EAB"/>
    <w:rsid w:val="00727F28"/>
    <w:rsid w:val="007300FC"/>
    <w:rsid w:val="0073039F"/>
    <w:rsid w:val="0073044C"/>
    <w:rsid w:val="00730AC2"/>
    <w:rsid w:val="00730D38"/>
    <w:rsid w:val="007311D7"/>
    <w:rsid w:val="00731307"/>
    <w:rsid w:val="007314DE"/>
    <w:rsid w:val="007315FF"/>
    <w:rsid w:val="00731F38"/>
    <w:rsid w:val="007320BC"/>
    <w:rsid w:val="00732588"/>
    <w:rsid w:val="00732647"/>
    <w:rsid w:val="007328D5"/>
    <w:rsid w:val="00732AE5"/>
    <w:rsid w:val="00733084"/>
    <w:rsid w:val="007333A3"/>
    <w:rsid w:val="00733709"/>
    <w:rsid w:val="007338DA"/>
    <w:rsid w:val="00733CCA"/>
    <w:rsid w:val="007344E6"/>
    <w:rsid w:val="00734520"/>
    <w:rsid w:val="00734606"/>
    <w:rsid w:val="00734787"/>
    <w:rsid w:val="007347D0"/>
    <w:rsid w:val="007349D8"/>
    <w:rsid w:val="007349FE"/>
    <w:rsid w:val="0073501C"/>
    <w:rsid w:val="007353D0"/>
    <w:rsid w:val="00735400"/>
    <w:rsid w:val="00735546"/>
    <w:rsid w:val="007355B9"/>
    <w:rsid w:val="007356CF"/>
    <w:rsid w:val="00735DC9"/>
    <w:rsid w:val="00735ED6"/>
    <w:rsid w:val="007362EA"/>
    <w:rsid w:val="0073669E"/>
    <w:rsid w:val="00736A7B"/>
    <w:rsid w:val="00736BF2"/>
    <w:rsid w:val="00736ED5"/>
    <w:rsid w:val="00736F70"/>
    <w:rsid w:val="007370DE"/>
    <w:rsid w:val="00737259"/>
    <w:rsid w:val="0073754C"/>
    <w:rsid w:val="0073773E"/>
    <w:rsid w:val="0073778E"/>
    <w:rsid w:val="00737A82"/>
    <w:rsid w:val="00737E88"/>
    <w:rsid w:val="00740225"/>
    <w:rsid w:val="007404CC"/>
    <w:rsid w:val="00740DA6"/>
    <w:rsid w:val="007412B3"/>
    <w:rsid w:val="007412DC"/>
    <w:rsid w:val="00741493"/>
    <w:rsid w:val="007418E5"/>
    <w:rsid w:val="00742440"/>
    <w:rsid w:val="00742AEC"/>
    <w:rsid w:val="00742E1A"/>
    <w:rsid w:val="00742F08"/>
    <w:rsid w:val="00743642"/>
    <w:rsid w:val="007437EF"/>
    <w:rsid w:val="007439C3"/>
    <w:rsid w:val="00743AB8"/>
    <w:rsid w:val="00743F5A"/>
    <w:rsid w:val="00743FD8"/>
    <w:rsid w:val="00743FE4"/>
    <w:rsid w:val="00744A94"/>
    <w:rsid w:val="00744B79"/>
    <w:rsid w:val="00744B8B"/>
    <w:rsid w:val="00744CC5"/>
    <w:rsid w:val="00744FB1"/>
    <w:rsid w:val="00745198"/>
    <w:rsid w:val="00745280"/>
    <w:rsid w:val="0074545F"/>
    <w:rsid w:val="0074550C"/>
    <w:rsid w:val="0074557D"/>
    <w:rsid w:val="0074564A"/>
    <w:rsid w:val="0074571F"/>
    <w:rsid w:val="007457E0"/>
    <w:rsid w:val="00745AE8"/>
    <w:rsid w:val="00745B34"/>
    <w:rsid w:val="00745BF8"/>
    <w:rsid w:val="00745C0F"/>
    <w:rsid w:val="00745E77"/>
    <w:rsid w:val="00745F09"/>
    <w:rsid w:val="00745F53"/>
    <w:rsid w:val="0074611C"/>
    <w:rsid w:val="00746A1C"/>
    <w:rsid w:val="00746B21"/>
    <w:rsid w:val="00747A46"/>
    <w:rsid w:val="00747A86"/>
    <w:rsid w:val="00747B82"/>
    <w:rsid w:val="00747FCF"/>
    <w:rsid w:val="0075011F"/>
    <w:rsid w:val="0075058A"/>
    <w:rsid w:val="007507BD"/>
    <w:rsid w:val="00750862"/>
    <w:rsid w:val="00750937"/>
    <w:rsid w:val="00750BDD"/>
    <w:rsid w:val="00750CD0"/>
    <w:rsid w:val="0075101C"/>
    <w:rsid w:val="0075105D"/>
    <w:rsid w:val="0075122E"/>
    <w:rsid w:val="0075176C"/>
    <w:rsid w:val="007520D4"/>
    <w:rsid w:val="007524B7"/>
    <w:rsid w:val="007525C2"/>
    <w:rsid w:val="00752964"/>
    <w:rsid w:val="00752A84"/>
    <w:rsid w:val="0075344A"/>
    <w:rsid w:val="0075390C"/>
    <w:rsid w:val="00753A72"/>
    <w:rsid w:val="00753FD8"/>
    <w:rsid w:val="00754054"/>
    <w:rsid w:val="0075431A"/>
    <w:rsid w:val="00754353"/>
    <w:rsid w:val="0075450B"/>
    <w:rsid w:val="00754A70"/>
    <w:rsid w:val="00754FA2"/>
    <w:rsid w:val="00754FBE"/>
    <w:rsid w:val="00754FC0"/>
    <w:rsid w:val="00755CC0"/>
    <w:rsid w:val="00755E34"/>
    <w:rsid w:val="0075607C"/>
    <w:rsid w:val="00756216"/>
    <w:rsid w:val="007562EC"/>
    <w:rsid w:val="007565A8"/>
    <w:rsid w:val="0075660D"/>
    <w:rsid w:val="00756D3C"/>
    <w:rsid w:val="00756EB5"/>
    <w:rsid w:val="007571EC"/>
    <w:rsid w:val="00757585"/>
    <w:rsid w:val="0075778B"/>
    <w:rsid w:val="007579B5"/>
    <w:rsid w:val="00757DEC"/>
    <w:rsid w:val="00760405"/>
    <w:rsid w:val="00760411"/>
    <w:rsid w:val="00760850"/>
    <w:rsid w:val="00760936"/>
    <w:rsid w:val="00760AC0"/>
    <w:rsid w:val="00760B6A"/>
    <w:rsid w:val="00760FA1"/>
    <w:rsid w:val="00761810"/>
    <w:rsid w:val="007618F7"/>
    <w:rsid w:val="00761BA0"/>
    <w:rsid w:val="00761DE1"/>
    <w:rsid w:val="007620F1"/>
    <w:rsid w:val="0076210B"/>
    <w:rsid w:val="0076213A"/>
    <w:rsid w:val="00762167"/>
    <w:rsid w:val="00762272"/>
    <w:rsid w:val="0076232A"/>
    <w:rsid w:val="0076280D"/>
    <w:rsid w:val="0076284B"/>
    <w:rsid w:val="00762A0B"/>
    <w:rsid w:val="00762D42"/>
    <w:rsid w:val="00762E7C"/>
    <w:rsid w:val="00762EA5"/>
    <w:rsid w:val="00762F8D"/>
    <w:rsid w:val="0076326E"/>
    <w:rsid w:val="0076349E"/>
    <w:rsid w:val="00763D3D"/>
    <w:rsid w:val="00764027"/>
    <w:rsid w:val="007642D9"/>
    <w:rsid w:val="007643CE"/>
    <w:rsid w:val="007645A0"/>
    <w:rsid w:val="007647A4"/>
    <w:rsid w:val="0076483A"/>
    <w:rsid w:val="00765023"/>
    <w:rsid w:val="007651AA"/>
    <w:rsid w:val="007652B6"/>
    <w:rsid w:val="007654A4"/>
    <w:rsid w:val="0076569F"/>
    <w:rsid w:val="0076576D"/>
    <w:rsid w:val="00766167"/>
    <w:rsid w:val="0076654B"/>
    <w:rsid w:val="00766564"/>
    <w:rsid w:val="007666F5"/>
    <w:rsid w:val="00766AE0"/>
    <w:rsid w:val="00766B03"/>
    <w:rsid w:val="00766B81"/>
    <w:rsid w:val="00767177"/>
    <w:rsid w:val="0076731C"/>
    <w:rsid w:val="007677A1"/>
    <w:rsid w:val="00767917"/>
    <w:rsid w:val="00767A39"/>
    <w:rsid w:val="00767AB4"/>
    <w:rsid w:val="00770166"/>
    <w:rsid w:val="00770F10"/>
    <w:rsid w:val="007710BE"/>
    <w:rsid w:val="007710E9"/>
    <w:rsid w:val="007712D2"/>
    <w:rsid w:val="00771383"/>
    <w:rsid w:val="00771392"/>
    <w:rsid w:val="00771823"/>
    <w:rsid w:val="00771CFC"/>
    <w:rsid w:val="00772010"/>
    <w:rsid w:val="00772064"/>
    <w:rsid w:val="00772328"/>
    <w:rsid w:val="007729B0"/>
    <w:rsid w:val="00772A57"/>
    <w:rsid w:val="00773025"/>
    <w:rsid w:val="0077350C"/>
    <w:rsid w:val="00773656"/>
    <w:rsid w:val="00773928"/>
    <w:rsid w:val="00773F69"/>
    <w:rsid w:val="007743F8"/>
    <w:rsid w:val="00774B70"/>
    <w:rsid w:val="00774C59"/>
    <w:rsid w:val="00774CCE"/>
    <w:rsid w:val="00775766"/>
    <w:rsid w:val="0077587C"/>
    <w:rsid w:val="00776011"/>
    <w:rsid w:val="00776285"/>
    <w:rsid w:val="00776355"/>
    <w:rsid w:val="007766CB"/>
    <w:rsid w:val="00776A28"/>
    <w:rsid w:val="00777045"/>
    <w:rsid w:val="0077748B"/>
    <w:rsid w:val="007774C4"/>
    <w:rsid w:val="0077765E"/>
    <w:rsid w:val="0077780F"/>
    <w:rsid w:val="00777B2B"/>
    <w:rsid w:val="00777CE5"/>
    <w:rsid w:val="00777ECF"/>
    <w:rsid w:val="0078029F"/>
    <w:rsid w:val="007802F5"/>
    <w:rsid w:val="007803CF"/>
    <w:rsid w:val="007805F5"/>
    <w:rsid w:val="00780830"/>
    <w:rsid w:val="0078100C"/>
    <w:rsid w:val="0078105E"/>
    <w:rsid w:val="007812D0"/>
    <w:rsid w:val="00781474"/>
    <w:rsid w:val="00781769"/>
    <w:rsid w:val="00782358"/>
    <w:rsid w:val="00782376"/>
    <w:rsid w:val="00782793"/>
    <w:rsid w:val="007829A4"/>
    <w:rsid w:val="00782B80"/>
    <w:rsid w:val="00783DED"/>
    <w:rsid w:val="007840FA"/>
    <w:rsid w:val="0078446D"/>
    <w:rsid w:val="007846EF"/>
    <w:rsid w:val="00784A7B"/>
    <w:rsid w:val="00785047"/>
    <w:rsid w:val="0078544E"/>
    <w:rsid w:val="0078546A"/>
    <w:rsid w:val="007857CA"/>
    <w:rsid w:val="00785EE9"/>
    <w:rsid w:val="00786845"/>
    <w:rsid w:val="00786959"/>
    <w:rsid w:val="0078695A"/>
    <w:rsid w:val="00786DA5"/>
    <w:rsid w:val="00786F6A"/>
    <w:rsid w:val="00786F94"/>
    <w:rsid w:val="00787087"/>
    <w:rsid w:val="00787555"/>
    <w:rsid w:val="0078775A"/>
    <w:rsid w:val="00787A21"/>
    <w:rsid w:val="00787D1E"/>
    <w:rsid w:val="00787EF1"/>
    <w:rsid w:val="007905F4"/>
    <w:rsid w:val="00790775"/>
    <w:rsid w:val="00790E85"/>
    <w:rsid w:val="00790F42"/>
    <w:rsid w:val="00790FED"/>
    <w:rsid w:val="00791053"/>
    <w:rsid w:val="0079109B"/>
    <w:rsid w:val="0079153A"/>
    <w:rsid w:val="00791847"/>
    <w:rsid w:val="00791B0D"/>
    <w:rsid w:val="007921C6"/>
    <w:rsid w:val="00792411"/>
    <w:rsid w:val="007924C6"/>
    <w:rsid w:val="0079260D"/>
    <w:rsid w:val="007927B8"/>
    <w:rsid w:val="00792D02"/>
    <w:rsid w:val="00792ED5"/>
    <w:rsid w:val="00793982"/>
    <w:rsid w:val="00793DBD"/>
    <w:rsid w:val="00794121"/>
    <w:rsid w:val="00794268"/>
    <w:rsid w:val="007942DB"/>
    <w:rsid w:val="00794809"/>
    <w:rsid w:val="00794C4A"/>
    <w:rsid w:val="00794D56"/>
    <w:rsid w:val="00794D5E"/>
    <w:rsid w:val="007952EE"/>
    <w:rsid w:val="00795B5D"/>
    <w:rsid w:val="0079645D"/>
    <w:rsid w:val="007965FE"/>
    <w:rsid w:val="00796638"/>
    <w:rsid w:val="007967C5"/>
    <w:rsid w:val="00796A81"/>
    <w:rsid w:val="007971B1"/>
    <w:rsid w:val="007971E6"/>
    <w:rsid w:val="00797236"/>
    <w:rsid w:val="0079745E"/>
    <w:rsid w:val="00797477"/>
    <w:rsid w:val="00797601"/>
    <w:rsid w:val="00797902"/>
    <w:rsid w:val="00797942"/>
    <w:rsid w:val="00797E79"/>
    <w:rsid w:val="00797F44"/>
    <w:rsid w:val="007A01B7"/>
    <w:rsid w:val="007A04B2"/>
    <w:rsid w:val="007A0543"/>
    <w:rsid w:val="007A089C"/>
    <w:rsid w:val="007A0C8D"/>
    <w:rsid w:val="007A10FB"/>
    <w:rsid w:val="007A1621"/>
    <w:rsid w:val="007A1897"/>
    <w:rsid w:val="007A2436"/>
    <w:rsid w:val="007A2643"/>
    <w:rsid w:val="007A28B8"/>
    <w:rsid w:val="007A2D00"/>
    <w:rsid w:val="007A2E0C"/>
    <w:rsid w:val="007A3153"/>
    <w:rsid w:val="007A3A93"/>
    <w:rsid w:val="007A3C13"/>
    <w:rsid w:val="007A3CCE"/>
    <w:rsid w:val="007A3D21"/>
    <w:rsid w:val="007A414C"/>
    <w:rsid w:val="007A4619"/>
    <w:rsid w:val="007A490C"/>
    <w:rsid w:val="007A4E82"/>
    <w:rsid w:val="007A4FB8"/>
    <w:rsid w:val="007A5761"/>
    <w:rsid w:val="007A5781"/>
    <w:rsid w:val="007A5FAC"/>
    <w:rsid w:val="007A64B3"/>
    <w:rsid w:val="007A6914"/>
    <w:rsid w:val="007A69E6"/>
    <w:rsid w:val="007A6CDD"/>
    <w:rsid w:val="007A6E3B"/>
    <w:rsid w:val="007A7013"/>
    <w:rsid w:val="007A701C"/>
    <w:rsid w:val="007A7169"/>
    <w:rsid w:val="007A7222"/>
    <w:rsid w:val="007A75BC"/>
    <w:rsid w:val="007A7630"/>
    <w:rsid w:val="007A79AB"/>
    <w:rsid w:val="007A7D17"/>
    <w:rsid w:val="007A7EF2"/>
    <w:rsid w:val="007A7F28"/>
    <w:rsid w:val="007B0495"/>
    <w:rsid w:val="007B0505"/>
    <w:rsid w:val="007B0CD0"/>
    <w:rsid w:val="007B1079"/>
    <w:rsid w:val="007B137D"/>
    <w:rsid w:val="007B152C"/>
    <w:rsid w:val="007B1A3F"/>
    <w:rsid w:val="007B1C7C"/>
    <w:rsid w:val="007B210E"/>
    <w:rsid w:val="007B29D1"/>
    <w:rsid w:val="007B29F8"/>
    <w:rsid w:val="007B2A01"/>
    <w:rsid w:val="007B2A47"/>
    <w:rsid w:val="007B2DE7"/>
    <w:rsid w:val="007B2FE0"/>
    <w:rsid w:val="007B324F"/>
    <w:rsid w:val="007B3916"/>
    <w:rsid w:val="007B3BA9"/>
    <w:rsid w:val="007B3D24"/>
    <w:rsid w:val="007B3EC4"/>
    <w:rsid w:val="007B3ED5"/>
    <w:rsid w:val="007B468C"/>
    <w:rsid w:val="007B47B4"/>
    <w:rsid w:val="007B4925"/>
    <w:rsid w:val="007B49D8"/>
    <w:rsid w:val="007B4A65"/>
    <w:rsid w:val="007B4D62"/>
    <w:rsid w:val="007B4DC3"/>
    <w:rsid w:val="007B4F05"/>
    <w:rsid w:val="007B509D"/>
    <w:rsid w:val="007B5237"/>
    <w:rsid w:val="007B5304"/>
    <w:rsid w:val="007B5341"/>
    <w:rsid w:val="007B6303"/>
    <w:rsid w:val="007B6385"/>
    <w:rsid w:val="007B6881"/>
    <w:rsid w:val="007B697F"/>
    <w:rsid w:val="007B6BAB"/>
    <w:rsid w:val="007B6F5A"/>
    <w:rsid w:val="007B7251"/>
    <w:rsid w:val="007B72FF"/>
    <w:rsid w:val="007B7F82"/>
    <w:rsid w:val="007C01FA"/>
    <w:rsid w:val="007C06C5"/>
    <w:rsid w:val="007C07A1"/>
    <w:rsid w:val="007C091A"/>
    <w:rsid w:val="007C0D84"/>
    <w:rsid w:val="007C0E2A"/>
    <w:rsid w:val="007C12D2"/>
    <w:rsid w:val="007C17CC"/>
    <w:rsid w:val="007C1867"/>
    <w:rsid w:val="007C2040"/>
    <w:rsid w:val="007C2163"/>
    <w:rsid w:val="007C21CC"/>
    <w:rsid w:val="007C26AF"/>
    <w:rsid w:val="007C282B"/>
    <w:rsid w:val="007C2851"/>
    <w:rsid w:val="007C2B58"/>
    <w:rsid w:val="007C31CC"/>
    <w:rsid w:val="007C32A4"/>
    <w:rsid w:val="007C3D82"/>
    <w:rsid w:val="007C423B"/>
    <w:rsid w:val="007C4250"/>
    <w:rsid w:val="007C4341"/>
    <w:rsid w:val="007C451D"/>
    <w:rsid w:val="007C4744"/>
    <w:rsid w:val="007C4E0B"/>
    <w:rsid w:val="007C524E"/>
    <w:rsid w:val="007C53A7"/>
    <w:rsid w:val="007C552D"/>
    <w:rsid w:val="007C594A"/>
    <w:rsid w:val="007C5C35"/>
    <w:rsid w:val="007C5CDB"/>
    <w:rsid w:val="007C5CF4"/>
    <w:rsid w:val="007C61B5"/>
    <w:rsid w:val="007C6874"/>
    <w:rsid w:val="007C6957"/>
    <w:rsid w:val="007C6B94"/>
    <w:rsid w:val="007C6CB0"/>
    <w:rsid w:val="007C74C9"/>
    <w:rsid w:val="007C7939"/>
    <w:rsid w:val="007D02F5"/>
    <w:rsid w:val="007D0770"/>
    <w:rsid w:val="007D07FF"/>
    <w:rsid w:val="007D0895"/>
    <w:rsid w:val="007D0E43"/>
    <w:rsid w:val="007D0E93"/>
    <w:rsid w:val="007D0F40"/>
    <w:rsid w:val="007D0FD1"/>
    <w:rsid w:val="007D0FDE"/>
    <w:rsid w:val="007D1298"/>
    <w:rsid w:val="007D1A8C"/>
    <w:rsid w:val="007D205F"/>
    <w:rsid w:val="007D2541"/>
    <w:rsid w:val="007D2765"/>
    <w:rsid w:val="007D2938"/>
    <w:rsid w:val="007D2A19"/>
    <w:rsid w:val="007D2D34"/>
    <w:rsid w:val="007D2E2D"/>
    <w:rsid w:val="007D2FF6"/>
    <w:rsid w:val="007D350F"/>
    <w:rsid w:val="007D3573"/>
    <w:rsid w:val="007D35A8"/>
    <w:rsid w:val="007D3895"/>
    <w:rsid w:val="007D3AA6"/>
    <w:rsid w:val="007D4176"/>
    <w:rsid w:val="007D42EF"/>
    <w:rsid w:val="007D42F4"/>
    <w:rsid w:val="007D471B"/>
    <w:rsid w:val="007D516E"/>
    <w:rsid w:val="007D51C2"/>
    <w:rsid w:val="007D56CF"/>
    <w:rsid w:val="007D5F87"/>
    <w:rsid w:val="007D6342"/>
    <w:rsid w:val="007D668F"/>
    <w:rsid w:val="007D69AA"/>
    <w:rsid w:val="007D6C05"/>
    <w:rsid w:val="007D6E09"/>
    <w:rsid w:val="007D70D9"/>
    <w:rsid w:val="007D72D6"/>
    <w:rsid w:val="007D7788"/>
    <w:rsid w:val="007D77D9"/>
    <w:rsid w:val="007D784B"/>
    <w:rsid w:val="007D78C5"/>
    <w:rsid w:val="007D7DB1"/>
    <w:rsid w:val="007E001F"/>
    <w:rsid w:val="007E0023"/>
    <w:rsid w:val="007E01DC"/>
    <w:rsid w:val="007E070A"/>
    <w:rsid w:val="007E1433"/>
    <w:rsid w:val="007E1B9D"/>
    <w:rsid w:val="007E1DCE"/>
    <w:rsid w:val="007E1DE3"/>
    <w:rsid w:val="007E1EFE"/>
    <w:rsid w:val="007E1F69"/>
    <w:rsid w:val="007E2818"/>
    <w:rsid w:val="007E2D3D"/>
    <w:rsid w:val="007E2F6B"/>
    <w:rsid w:val="007E32F0"/>
    <w:rsid w:val="007E3A73"/>
    <w:rsid w:val="007E45E0"/>
    <w:rsid w:val="007E5052"/>
    <w:rsid w:val="007E52F5"/>
    <w:rsid w:val="007E55F8"/>
    <w:rsid w:val="007E58CF"/>
    <w:rsid w:val="007E6119"/>
    <w:rsid w:val="007E655E"/>
    <w:rsid w:val="007E65B8"/>
    <w:rsid w:val="007E6925"/>
    <w:rsid w:val="007E6988"/>
    <w:rsid w:val="007E6CFB"/>
    <w:rsid w:val="007E6DF9"/>
    <w:rsid w:val="007E6E70"/>
    <w:rsid w:val="007E6ED0"/>
    <w:rsid w:val="007E7079"/>
    <w:rsid w:val="007E7405"/>
    <w:rsid w:val="007E75DA"/>
    <w:rsid w:val="007E7696"/>
    <w:rsid w:val="007E781D"/>
    <w:rsid w:val="007E7C98"/>
    <w:rsid w:val="007E7CF7"/>
    <w:rsid w:val="007F007A"/>
    <w:rsid w:val="007F034B"/>
    <w:rsid w:val="007F0759"/>
    <w:rsid w:val="007F078A"/>
    <w:rsid w:val="007F0799"/>
    <w:rsid w:val="007F0B8E"/>
    <w:rsid w:val="007F0BD3"/>
    <w:rsid w:val="007F0C34"/>
    <w:rsid w:val="007F0EF2"/>
    <w:rsid w:val="007F11E6"/>
    <w:rsid w:val="007F12CF"/>
    <w:rsid w:val="007F139B"/>
    <w:rsid w:val="007F13A3"/>
    <w:rsid w:val="007F13B9"/>
    <w:rsid w:val="007F1681"/>
    <w:rsid w:val="007F17AC"/>
    <w:rsid w:val="007F1806"/>
    <w:rsid w:val="007F1D15"/>
    <w:rsid w:val="007F1E5B"/>
    <w:rsid w:val="007F1F68"/>
    <w:rsid w:val="007F219C"/>
    <w:rsid w:val="007F222F"/>
    <w:rsid w:val="007F22F9"/>
    <w:rsid w:val="007F23DB"/>
    <w:rsid w:val="007F24A1"/>
    <w:rsid w:val="007F268E"/>
    <w:rsid w:val="007F2837"/>
    <w:rsid w:val="007F2C60"/>
    <w:rsid w:val="007F2D87"/>
    <w:rsid w:val="007F2E99"/>
    <w:rsid w:val="007F30ED"/>
    <w:rsid w:val="007F34D3"/>
    <w:rsid w:val="007F365E"/>
    <w:rsid w:val="007F39C7"/>
    <w:rsid w:val="007F3AA2"/>
    <w:rsid w:val="007F3BBB"/>
    <w:rsid w:val="007F3E15"/>
    <w:rsid w:val="007F3E50"/>
    <w:rsid w:val="007F3F1A"/>
    <w:rsid w:val="007F3F23"/>
    <w:rsid w:val="007F4579"/>
    <w:rsid w:val="007F46C2"/>
    <w:rsid w:val="007F47C8"/>
    <w:rsid w:val="007F4B0F"/>
    <w:rsid w:val="007F4CB5"/>
    <w:rsid w:val="007F4F33"/>
    <w:rsid w:val="007F4F4C"/>
    <w:rsid w:val="007F53B0"/>
    <w:rsid w:val="007F6522"/>
    <w:rsid w:val="007F6804"/>
    <w:rsid w:val="007F76D7"/>
    <w:rsid w:val="007F78C7"/>
    <w:rsid w:val="007F7968"/>
    <w:rsid w:val="007F7E81"/>
    <w:rsid w:val="008001E4"/>
    <w:rsid w:val="0080038F"/>
    <w:rsid w:val="008008BD"/>
    <w:rsid w:val="00800BF9"/>
    <w:rsid w:val="00800F6D"/>
    <w:rsid w:val="00800FB3"/>
    <w:rsid w:val="00802147"/>
    <w:rsid w:val="008022BA"/>
    <w:rsid w:val="0080272C"/>
    <w:rsid w:val="008027A8"/>
    <w:rsid w:val="00802980"/>
    <w:rsid w:val="00802BE1"/>
    <w:rsid w:val="00803A04"/>
    <w:rsid w:val="00804A6E"/>
    <w:rsid w:val="00804BD2"/>
    <w:rsid w:val="00805291"/>
    <w:rsid w:val="008054EF"/>
    <w:rsid w:val="00805B18"/>
    <w:rsid w:val="00805C41"/>
    <w:rsid w:val="00805DCB"/>
    <w:rsid w:val="00805F95"/>
    <w:rsid w:val="00806244"/>
    <w:rsid w:val="00806A2D"/>
    <w:rsid w:val="00806CE4"/>
    <w:rsid w:val="00806F96"/>
    <w:rsid w:val="008074EB"/>
    <w:rsid w:val="00807707"/>
    <w:rsid w:val="00807798"/>
    <w:rsid w:val="0081036A"/>
    <w:rsid w:val="00810564"/>
    <w:rsid w:val="00810F51"/>
    <w:rsid w:val="00810F81"/>
    <w:rsid w:val="00811A30"/>
    <w:rsid w:val="00811B9C"/>
    <w:rsid w:val="00812DAD"/>
    <w:rsid w:val="00813365"/>
    <w:rsid w:val="008134D1"/>
    <w:rsid w:val="00813792"/>
    <w:rsid w:val="00813E87"/>
    <w:rsid w:val="00813ED4"/>
    <w:rsid w:val="00814A0E"/>
    <w:rsid w:val="00815135"/>
    <w:rsid w:val="00815180"/>
    <w:rsid w:val="0081566B"/>
    <w:rsid w:val="008157D3"/>
    <w:rsid w:val="00815CF0"/>
    <w:rsid w:val="00815D5A"/>
    <w:rsid w:val="00816093"/>
    <w:rsid w:val="008160F4"/>
    <w:rsid w:val="008164E3"/>
    <w:rsid w:val="008168F6"/>
    <w:rsid w:val="0081691B"/>
    <w:rsid w:val="00816ABA"/>
    <w:rsid w:val="00816C73"/>
    <w:rsid w:val="00816FB0"/>
    <w:rsid w:val="00817308"/>
    <w:rsid w:val="00817D89"/>
    <w:rsid w:val="008200A6"/>
    <w:rsid w:val="00820503"/>
    <w:rsid w:val="0082050B"/>
    <w:rsid w:val="0082051D"/>
    <w:rsid w:val="00820523"/>
    <w:rsid w:val="008205E0"/>
    <w:rsid w:val="00820D7F"/>
    <w:rsid w:val="00820ED8"/>
    <w:rsid w:val="00820EE6"/>
    <w:rsid w:val="00820F1C"/>
    <w:rsid w:val="0082104F"/>
    <w:rsid w:val="00821162"/>
    <w:rsid w:val="00821297"/>
    <w:rsid w:val="008217F7"/>
    <w:rsid w:val="00821896"/>
    <w:rsid w:val="00821A00"/>
    <w:rsid w:val="00821C77"/>
    <w:rsid w:val="0082208D"/>
    <w:rsid w:val="00822109"/>
    <w:rsid w:val="00822400"/>
    <w:rsid w:val="0082288A"/>
    <w:rsid w:val="00822AC9"/>
    <w:rsid w:val="00822D41"/>
    <w:rsid w:val="0082327C"/>
    <w:rsid w:val="00823571"/>
    <w:rsid w:val="008237D8"/>
    <w:rsid w:val="0082391B"/>
    <w:rsid w:val="00823A2B"/>
    <w:rsid w:val="00823A7B"/>
    <w:rsid w:val="00823BAC"/>
    <w:rsid w:val="00823D12"/>
    <w:rsid w:val="00823DB7"/>
    <w:rsid w:val="00824687"/>
    <w:rsid w:val="00824693"/>
    <w:rsid w:val="00824700"/>
    <w:rsid w:val="00824930"/>
    <w:rsid w:val="00824AD3"/>
    <w:rsid w:val="008258F2"/>
    <w:rsid w:val="00825DA0"/>
    <w:rsid w:val="00825F43"/>
    <w:rsid w:val="00826280"/>
    <w:rsid w:val="00826325"/>
    <w:rsid w:val="00826559"/>
    <w:rsid w:val="008266EE"/>
    <w:rsid w:val="0082675E"/>
    <w:rsid w:val="00826922"/>
    <w:rsid w:val="00826CD5"/>
    <w:rsid w:val="00827144"/>
    <w:rsid w:val="008272B1"/>
    <w:rsid w:val="00827491"/>
    <w:rsid w:val="0082754F"/>
    <w:rsid w:val="00827910"/>
    <w:rsid w:val="00827A3B"/>
    <w:rsid w:val="008300A9"/>
    <w:rsid w:val="00830533"/>
    <w:rsid w:val="008306D0"/>
    <w:rsid w:val="0083122B"/>
    <w:rsid w:val="00831702"/>
    <w:rsid w:val="00831C8C"/>
    <w:rsid w:val="00831FB7"/>
    <w:rsid w:val="0083202C"/>
    <w:rsid w:val="00832035"/>
    <w:rsid w:val="008326E8"/>
    <w:rsid w:val="00833605"/>
    <w:rsid w:val="00833640"/>
    <w:rsid w:val="00833730"/>
    <w:rsid w:val="00833910"/>
    <w:rsid w:val="00833B45"/>
    <w:rsid w:val="00833D6E"/>
    <w:rsid w:val="00833F56"/>
    <w:rsid w:val="00833FB7"/>
    <w:rsid w:val="00834175"/>
    <w:rsid w:val="0083418E"/>
    <w:rsid w:val="00834229"/>
    <w:rsid w:val="00834CE9"/>
    <w:rsid w:val="0083556B"/>
    <w:rsid w:val="00835B71"/>
    <w:rsid w:val="00835BE7"/>
    <w:rsid w:val="0083623F"/>
    <w:rsid w:val="00836334"/>
    <w:rsid w:val="0083638C"/>
    <w:rsid w:val="00837211"/>
    <w:rsid w:val="0083747C"/>
    <w:rsid w:val="00837653"/>
    <w:rsid w:val="0083767B"/>
    <w:rsid w:val="008378FF"/>
    <w:rsid w:val="00837D69"/>
    <w:rsid w:val="00837EA8"/>
    <w:rsid w:val="0084009E"/>
    <w:rsid w:val="008400A7"/>
    <w:rsid w:val="0084039D"/>
    <w:rsid w:val="00840853"/>
    <w:rsid w:val="0084095E"/>
    <w:rsid w:val="00840AA1"/>
    <w:rsid w:val="00840DA5"/>
    <w:rsid w:val="00840F8E"/>
    <w:rsid w:val="00841157"/>
    <w:rsid w:val="00841A6A"/>
    <w:rsid w:val="00841E59"/>
    <w:rsid w:val="00841F96"/>
    <w:rsid w:val="008424F6"/>
    <w:rsid w:val="0084292E"/>
    <w:rsid w:val="00842DD9"/>
    <w:rsid w:val="00842E68"/>
    <w:rsid w:val="00843AC8"/>
    <w:rsid w:val="0084479A"/>
    <w:rsid w:val="008447FC"/>
    <w:rsid w:val="00844907"/>
    <w:rsid w:val="008449A7"/>
    <w:rsid w:val="00844BD4"/>
    <w:rsid w:val="00844D96"/>
    <w:rsid w:val="00845245"/>
    <w:rsid w:val="0084540F"/>
    <w:rsid w:val="00845477"/>
    <w:rsid w:val="0084596D"/>
    <w:rsid w:val="00845AB8"/>
    <w:rsid w:val="00845D0B"/>
    <w:rsid w:val="00845DCE"/>
    <w:rsid w:val="00845EDC"/>
    <w:rsid w:val="00845F9F"/>
    <w:rsid w:val="00846478"/>
    <w:rsid w:val="008464A5"/>
    <w:rsid w:val="008466AC"/>
    <w:rsid w:val="00846856"/>
    <w:rsid w:val="00846BEA"/>
    <w:rsid w:val="00846C18"/>
    <w:rsid w:val="00846D35"/>
    <w:rsid w:val="00847118"/>
    <w:rsid w:val="00847B7B"/>
    <w:rsid w:val="00847D85"/>
    <w:rsid w:val="00847D9E"/>
    <w:rsid w:val="0085045E"/>
    <w:rsid w:val="00850671"/>
    <w:rsid w:val="0085096A"/>
    <w:rsid w:val="008509F2"/>
    <w:rsid w:val="00851A8F"/>
    <w:rsid w:val="00851BAD"/>
    <w:rsid w:val="008522F7"/>
    <w:rsid w:val="008522FD"/>
    <w:rsid w:val="00852AA3"/>
    <w:rsid w:val="00852EF4"/>
    <w:rsid w:val="00853049"/>
    <w:rsid w:val="00853088"/>
    <w:rsid w:val="0085310D"/>
    <w:rsid w:val="0085316B"/>
    <w:rsid w:val="0085342B"/>
    <w:rsid w:val="00853747"/>
    <w:rsid w:val="008537AD"/>
    <w:rsid w:val="00853C5D"/>
    <w:rsid w:val="00854365"/>
    <w:rsid w:val="00854BA6"/>
    <w:rsid w:val="00854FA1"/>
    <w:rsid w:val="00856184"/>
    <w:rsid w:val="00856391"/>
    <w:rsid w:val="0085665C"/>
    <w:rsid w:val="00856675"/>
    <w:rsid w:val="008568C3"/>
    <w:rsid w:val="0085690F"/>
    <w:rsid w:val="0085730B"/>
    <w:rsid w:val="008579D9"/>
    <w:rsid w:val="008600E5"/>
    <w:rsid w:val="008602D7"/>
    <w:rsid w:val="00860489"/>
    <w:rsid w:val="008605F7"/>
    <w:rsid w:val="00860C82"/>
    <w:rsid w:val="00860C86"/>
    <w:rsid w:val="00860D61"/>
    <w:rsid w:val="0086105B"/>
    <w:rsid w:val="008612A4"/>
    <w:rsid w:val="00861328"/>
    <w:rsid w:val="00861F2D"/>
    <w:rsid w:val="0086204D"/>
    <w:rsid w:val="00862442"/>
    <w:rsid w:val="00862945"/>
    <w:rsid w:val="00862F07"/>
    <w:rsid w:val="008633C7"/>
    <w:rsid w:val="00863648"/>
    <w:rsid w:val="00863669"/>
    <w:rsid w:val="0086437E"/>
    <w:rsid w:val="0086464F"/>
    <w:rsid w:val="00864B7C"/>
    <w:rsid w:val="00864F72"/>
    <w:rsid w:val="008651B9"/>
    <w:rsid w:val="00865724"/>
    <w:rsid w:val="00865A53"/>
    <w:rsid w:val="00865DE5"/>
    <w:rsid w:val="008664CC"/>
    <w:rsid w:val="00866E0D"/>
    <w:rsid w:val="00866E74"/>
    <w:rsid w:val="008674DC"/>
    <w:rsid w:val="00867978"/>
    <w:rsid w:val="00867A42"/>
    <w:rsid w:val="00867C31"/>
    <w:rsid w:val="00867CD9"/>
    <w:rsid w:val="00870AA9"/>
    <w:rsid w:val="00870CB8"/>
    <w:rsid w:val="00870D30"/>
    <w:rsid w:val="00870DFF"/>
    <w:rsid w:val="00870E90"/>
    <w:rsid w:val="00871421"/>
    <w:rsid w:val="008714AD"/>
    <w:rsid w:val="00871647"/>
    <w:rsid w:val="00871910"/>
    <w:rsid w:val="00871A1C"/>
    <w:rsid w:val="00871BCA"/>
    <w:rsid w:val="00871F1E"/>
    <w:rsid w:val="00872122"/>
    <w:rsid w:val="008723CD"/>
    <w:rsid w:val="008726F3"/>
    <w:rsid w:val="00872AA5"/>
    <w:rsid w:val="00872BE2"/>
    <w:rsid w:val="008730EF"/>
    <w:rsid w:val="0087342A"/>
    <w:rsid w:val="00873504"/>
    <w:rsid w:val="008735BE"/>
    <w:rsid w:val="00873AE4"/>
    <w:rsid w:val="00874053"/>
    <w:rsid w:val="008740E3"/>
    <w:rsid w:val="00874115"/>
    <w:rsid w:val="0087468B"/>
    <w:rsid w:val="00874700"/>
    <w:rsid w:val="0087477D"/>
    <w:rsid w:val="00874A26"/>
    <w:rsid w:val="00874F61"/>
    <w:rsid w:val="00875287"/>
    <w:rsid w:val="008754D5"/>
    <w:rsid w:val="0087565B"/>
    <w:rsid w:val="00875863"/>
    <w:rsid w:val="008758AE"/>
    <w:rsid w:val="00875A22"/>
    <w:rsid w:val="00875C56"/>
    <w:rsid w:val="00875D47"/>
    <w:rsid w:val="008760B5"/>
    <w:rsid w:val="00876132"/>
    <w:rsid w:val="00876271"/>
    <w:rsid w:val="0087642C"/>
    <w:rsid w:val="00876445"/>
    <w:rsid w:val="008765B1"/>
    <w:rsid w:val="00876755"/>
    <w:rsid w:val="00876900"/>
    <w:rsid w:val="00876904"/>
    <w:rsid w:val="008769BF"/>
    <w:rsid w:val="00877202"/>
    <w:rsid w:val="008779CC"/>
    <w:rsid w:val="00880B5F"/>
    <w:rsid w:val="00880BC3"/>
    <w:rsid w:val="00880F37"/>
    <w:rsid w:val="00881082"/>
    <w:rsid w:val="00881559"/>
    <w:rsid w:val="00881916"/>
    <w:rsid w:val="00881A05"/>
    <w:rsid w:val="00881F83"/>
    <w:rsid w:val="00882052"/>
    <w:rsid w:val="00882134"/>
    <w:rsid w:val="008829E7"/>
    <w:rsid w:val="00882B10"/>
    <w:rsid w:val="00883244"/>
    <w:rsid w:val="008832C7"/>
    <w:rsid w:val="00883688"/>
    <w:rsid w:val="008839AD"/>
    <w:rsid w:val="00883B7B"/>
    <w:rsid w:val="00883CE6"/>
    <w:rsid w:val="00883E73"/>
    <w:rsid w:val="00884409"/>
    <w:rsid w:val="008847F5"/>
    <w:rsid w:val="00884B25"/>
    <w:rsid w:val="00884B68"/>
    <w:rsid w:val="00884BBB"/>
    <w:rsid w:val="00884D28"/>
    <w:rsid w:val="00884EF4"/>
    <w:rsid w:val="00885C57"/>
    <w:rsid w:val="00885EB6"/>
    <w:rsid w:val="00885FA4"/>
    <w:rsid w:val="008863A5"/>
    <w:rsid w:val="0088648B"/>
    <w:rsid w:val="00886606"/>
    <w:rsid w:val="00886DC3"/>
    <w:rsid w:val="00886DEB"/>
    <w:rsid w:val="00886F1C"/>
    <w:rsid w:val="00887557"/>
    <w:rsid w:val="00887BF7"/>
    <w:rsid w:val="00887E4B"/>
    <w:rsid w:val="00887F5A"/>
    <w:rsid w:val="00890131"/>
    <w:rsid w:val="0089013B"/>
    <w:rsid w:val="008901C1"/>
    <w:rsid w:val="00890629"/>
    <w:rsid w:val="008908E2"/>
    <w:rsid w:val="008909A1"/>
    <w:rsid w:val="008909CA"/>
    <w:rsid w:val="00890F06"/>
    <w:rsid w:val="00890F5E"/>
    <w:rsid w:val="008910C4"/>
    <w:rsid w:val="008911BD"/>
    <w:rsid w:val="008912F7"/>
    <w:rsid w:val="008913AE"/>
    <w:rsid w:val="008913FB"/>
    <w:rsid w:val="00891657"/>
    <w:rsid w:val="00891A17"/>
    <w:rsid w:val="008921C3"/>
    <w:rsid w:val="00892480"/>
    <w:rsid w:val="008925D2"/>
    <w:rsid w:val="008927D1"/>
    <w:rsid w:val="00892F82"/>
    <w:rsid w:val="00892F99"/>
    <w:rsid w:val="00892FD9"/>
    <w:rsid w:val="00893008"/>
    <w:rsid w:val="008930B0"/>
    <w:rsid w:val="0089348C"/>
    <w:rsid w:val="0089372D"/>
    <w:rsid w:val="0089392C"/>
    <w:rsid w:val="00893BAA"/>
    <w:rsid w:val="00893BFA"/>
    <w:rsid w:val="00894711"/>
    <w:rsid w:val="00894910"/>
    <w:rsid w:val="0089545B"/>
    <w:rsid w:val="00895484"/>
    <w:rsid w:val="008957EF"/>
    <w:rsid w:val="008959A4"/>
    <w:rsid w:val="00895A89"/>
    <w:rsid w:val="00895DF5"/>
    <w:rsid w:val="00895ED7"/>
    <w:rsid w:val="00895FF4"/>
    <w:rsid w:val="00896205"/>
    <w:rsid w:val="00896848"/>
    <w:rsid w:val="00896D58"/>
    <w:rsid w:val="00896FCB"/>
    <w:rsid w:val="00897286"/>
    <w:rsid w:val="00897482"/>
    <w:rsid w:val="00897542"/>
    <w:rsid w:val="00897629"/>
    <w:rsid w:val="008976EE"/>
    <w:rsid w:val="00897713"/>
    <w:rsid w:val="0089778B"/>
    <w:rsid w:val="0089783B"/>
    <w:rsid w:val="008978F8"/>
    <w:rsid w:val="00897B97"/>
    <w:rsid w:val="00897C69"/>
    <w:rsid w:val="008A0099"/>
    <w:rsid w:val="008A0321"/>
    <w:rsid w:val="008A0373"/>
    <w:rsid w:val="008A0441"/>
    <w:rsid w:val="008A0462"/>
    <w:rsid w:val="008A0585"/>
    <w:rsid w:val="008A064D"/>
    <w:rsid w:val="008A0793"/>
    <w:rsid w:val="008A0A25"/>
    <w:rsid w:val="008A0D1B"/>
    <w:rsid w:val="008A103C"/>
    <w:rsid w:val="008A14DF"/>
    <w:rsid w:val="008A1555"/>
    <w:rsid w:val="008A1967"/>
    <w:rsid w:val="008A2036"/>
    <w:rsid w:val="008A2041"/>
    <w:rsid w:val="008A2287"/>
    <w:rsid w:val="008A2433"/>
    <w:rsid w:val="008A2A3A"/>
    <w:rsid w:val="008A2C0B"/>
    <w:rsid w:val="008A2EFF"/>
    <w:rsid w:val="008A2F4C"/>
    <w:rsid w:val="008A308B"/>
    <w:rsid w:val="008A385E"/>
    <w:rsid w:val="008A3A41"/>
    <w:rsid w:val="008A3ADE"/>
    <w:rsid w:val="008A3DC8"/>
    <w:rsid w:val="008A4018"/>
    <w:rsid w:val="008A428B"/>
    <w:rsid w:val="008A439F"/>
    <w:rsid w:val="008A4A33"/>
    <w:rsid w:val="008A4EF3"/>
    <w:rsid w:val="008A510C"/>
    <w:rsid w:val="008A519E"/>
    <w:rsid w:val="008A574E"/>
    <w:rsid w:val="008A5979"/>
    <w:rsid w:val="008A5AD4"/>
    <w:rsid w:val="008A5CCD"/>
    <w:rsid w:val="008A5E43"/>
    <w:rsid w:val="008A5EC5"/>
    <w:rsid w:val="008A63D5"/>
    <w:rsid w:val="008A65FB"/>
    <w:rsid w:val="008A69DE"/>
    <w:rsid w:val="008A6C8D"/>
    <w:rsid w:val="008A6EA0"/>
    <w:rsid w:val="008A7896"/>
    <w:rsid w:val="008A78F9"/>
    <w:rsid w:val="008A7965"/>
    <w:rsid w:val="008B02BF"/>
    <w:rsid w:val="008B046C"/>
    <w:rsid w:val="008B0652"/>
    <w:rsid w:val="008B0F45"/>
    <w:rsid w:val="008B1197"/>
    <w:rsid w:val="008B1214"/>
    <w:rsid w:val="008B151A"/>
    <w:rsid w:val="008B1774"/>
    <w:rsid w:val="008B1955"/>
    <w:rsid w:val="008B1983"/>
    <w:rsid w:val="008B19D0"/>
    <w:rsid w:val="008B1E43"/>
    <w:rsid w:val="008B1F19"/>
    <w:rsid w:val="008B20BE"/>
    <w:rsid w:val="008B250A"/>
    <w:rsid w:val="008B2608"/>
    <w:rsid w:val="008B27E1"/>
    <w:rsid w:val="008B27ED"/>
    <w:rsid w:val="008B28CD"/>
    <w:rsid w:val="008B2B2E"/>
    <w:rsid w:val="008B2EDC"/>
    <w:rsid w:val="008B312B"/>
    <w:rsid w:val="008B328F"/>
    <w:rsid w:val="008B33CE"/>
    <w:rsid w:val="008B3409"/>
    <w:rsid w:val="008B34A7"/>
    <w:rsid w:val="008B35B8"/>
    <w:rsid w:val="008B3613"/>
    <w:rsid w:val="008B36CB"/>
    <w:rsid w:val="008B430C"/>
    <w:rsid w:val="008B4403"/>
    <w:rsid w:val="008B4592"/>
    <w:rsid w:val="008B4648"/>
    <w:rsid w:val="008B480E"/>
    <w:rsid w:val="008B4849"/>
    <w:rsid w:val="008B4C31"/>
    <w:rsid w:val="008B4DB5"/>
    <w:rsid w:val="008B50BA"/>
    <w:rsid w:val="008B5344"/>
    <w:rsid w:val="008B5E83"/>
    <w:rsid w:val="008B6373"/>
    <w:rsid w:val="008B653B"/>
    <w:rsid w:val="008B65AF"/>
    <w:rsid w:val="008B68B4"/>
    <w:rsid w:val="008B6B43"/>
    <w:rsid w:val="008B6E1F"/>
    <w:rsid w:val="008B79A2"/>
    <w:rsid w:val="008B7EC2"/>
    <w:rsid w:val="008C01B1"/>
    <w:rsid w:val="008C04A4"/>
    <w:rsid w:val="008C0767"/>
    <w:rsid w:val="008C0CCE"/>
    <w:rsid w:val="008C0D5E"/>
    <w:rsid w:val="008C1208"/>
    <w:rsid w:val="008C131B"/>
    <w:rsid w:val="008C13AD"/>
    <w:rsid w:val="008C1BAF"/>
    <w:rsid w:val="008C2143"/>
    <w:rsid w:val="008C21D8"/>
    <w:rsid w:val="008C23EF"/>
    <w:rsid w:val="008C24AD"/>
    <w:rsid w:val="008C29E0"/>
    <w:rsid w:val="008C2A61"/>
    <w:rsid w:val="008C2BB3"/>
    <w:rsid w:val="008C2D8A"/>
    <w:rsid w:val="008C3297"/>
    <w:rsid w:val="008C3A36"/>
    <w:rsid w:val="008C437D"/>
    <w:rsid w:val="008C43B6"/>
    <w:rsid w:val="008C46CC"/>
    <w:rsid w:val="008C49B4"/>
    <w:rsid w:val="008C4A1A"/>
    <w:rsid w:val="008C5557"/>
    <w:rsid w:val="008C55C6"/>
    <w:rsid w:val="008C64B0"/>
    <w:rsid w:val="008C684A"/>
    <w:rsid w:val="008C6EB5"/>
    <w:rsid w:val="008C716A"/>
    <w:rsid w:val="008C75DD"/>
    <w:rsid w:val="008C7DDD"/>
    <w:rsid w:val="008C7FCD"/>
    <w:rsid w:val="008D0780"/>
    <w:rsid w:val="008D0DC2"/>
    <w:rsid w:val="008D0EED"/>
    <w:rsid w:val="008D0F05"/>
    <w:rsid w:val="008D0F59"/>
    <w:rsid w:val="008D0F79"/>
    <w:rsid w:val="008D1010"/>
    <w:rsid w:val="008D16AE"/>
    <w:rsid w:val="008D1F7F"/>
    <w:rsid w:val="008D21B4"/>
    <w:rsid w:val="008D220B"/>
    <w:rsid w:val="008D238D"/>
    <w:rsid w:val="008D2402"/>
    <w:rsid w:val="008D256F"/>
    <w:rsid w:val="008D270C"/>
    <w:rsid w:val="008D2EDF"/>
    <w:rsid w:val="008D3323"/>
    <w:rsid w:val="008D368A"/>
    <w:rsid w:val="008D3964"/>
    <w:rsid w:val="008D3DE0"/>
    <w:rsid w:val="008D4037"/>
    <w:rsid w:val="008D4438"/>
    <w:rsid w:val="008D447C"/>
    <w:rsid w:val="008D4B06"/>
    <w:rsid w:val="008D526B"/>
    <w:rsid w:val="008D5600"/>
    <w:rsid w:val="008D5680"/>
    <w:rsid w:val="008D5941"/>
    <w:rsid w:val="008D5984"/>
    <w:rsid w:val="008D5AA4"/>
    <w:rsid w:val="008D5C56"/>
    <w:rsid w:val="008D5FA6"/>
    <w:rsid w:val="008D6306"/>
    <w:rsid w:val="008D68B5"/>
    <w:rsid w:val="008D692A"/>
    <w:rsid w:val="008D7285"/>
    <w:rsid w:val="008D7355"/>
    <w:rsid w:val="008D79A2"/>
    <w:rsid w:val="008D7AA4"/>
    <w:rsid w:val="008D7AB7"/>
    <w:rsid w:val="008D7B9F"/>
    <w:rsid w:val="008E014E"/>
    <w:rsid w:val="008E0930"/>
    <w:rsid w:val="008E0C91"/>
    <w:rsid w:val="008E11FC"/>
    <w:rsid w:val="008E1479"/>
    <w:rsid w:val="008E1769"/>
    <w:rsid w:val="008E218E"/>
    <w:rsid w:val="008E21CF"/>
    <w:rsid w:val="008E2769"/>
    <w:rsid w:val="008E2983"/>
    <w:rsid w:val="008E2AC6"/>
    <w:rsid w:val="008E2CAC"/>
    <w:rsid w:val="008E35D2"/>
    <w:rsid w:val="008E3F75"/>
    <w:rsid w:val="008E3F90"/>
    <w:rsid w:val="008E3FEA"/>
    <w:rsid w:val="008E4064"/>
    <w:rsid w:val="008E4131"/>
    <w:rsid w:val="008E41BD"/>
    <w:rsid w:val="008E433E"/>
    <w:rsid w:val="008E47D7"/>
    <w:rsid w:val="008E4AF7"/>
    <w:rsid w:val="008E4E05"/>
    <w:rsid w:val="008E5519"/>
    <w:rsid w:val="008E5602"/>
    <w:rsid w:val="008E5B3C"/>
    <w:rsid w:val="008E5CC4"/>
    <w:rsid w:val="008E5E3F"/>
    <w:rsid w:val="008E6797"/>
    <w:rsid w:val="008E6A61"/>
    <w:rsid w:val="008E6ACF"/>
    <w:rsid w:val="008E6B20"/>
    <w:rsid w:val="008E71D9"/>
    <w:rsid w:val="008E73FD"/>
    <w:rsid w:val="008E7700"/>
    <w:rsid w:val="008E78C7"/>
    <w:rsid w:val="008E7E54"/>
    <w:rsid w:val="008E7F4A"/>
    <w:rsid w:val="008E7FA0"/>
    <w:rsid w:val="008E7FD4"/>
    <w:rsid w:val="008F017A"/>
    <w:rsid w:val="008F0A67"/>
    <w:rsid w:val="008F0B14"/>
    <w:rsid w:val="008F0C10"/>
    <w:rsid w:val="008F0CB0"/>
    <w:rsid w:val="008F0EFB"/>
    <w:rsid w:val="008F12A2"/>
    <w:rsid w:val="008F135C"/>
    <w:rsid w:val="008F13F8"/>
    <w:rsid w:val="008F1420"/>
    <w:rsid w:val="008F16DB"/>
    <w:rsid w:val="008F181F"/>
    <w:rsid w:val="008F19AD"/>
    <w:rsid w:val="008F1C0C"/>
    <w:rsid w:val="008F1D94"/>
    <w:rsid w:val="008F2295"/>
    <w:rsid w:val="008F2562"/>
    <w:rsid w:val="008F26E0"/>
    <w:rsid w:val="008F2CBF"/>
    <w:rsid w:val="008F3177"/>
    <w:rsid w:val="008F3313"/>
    <w:rsid w:val="008F3A45"/>
    <w:rsid w:val="008F3BEF"/>
    <w:rsid w:val="008F4255"/>
    <w:rsid w:val="008F45A8"/>
    <w:rsid w:val="008F4AA5"/>
    <w:rsid w:val="008F4C1B"/>
    <w:rsid w:val="008F56AF"/>
    <w:rsid w:val="008F5AD3"/>
    <w:rsid w:val="008F636C"/>
    <w:rsid w:val="008F644E"/>
    <w:rsid w:val="008F6A1D"/>
    <w:rsid w:val="008F6BEF"/>
    <w:rsid w:val="008F6D08"/>
    <w:rsid w:val="008F6DA8"/>
    <w:rsid w:val="008F6F0E"/>
    <w:rsid w:val="008F759A"/>
    <w:rsid w:val="008F78B2"/>
    <w:rsid w:val="008F7A28"/>
    <w:rsid w:val="008F7B8D"/>
    <w:rsid w:val="008F7BAD"/>
    <w:rsid w:val="008F7E5E"/>
    <w:rsid w:val="0090033C"/>
    <w:rsid w:val="0090097B"/>
    <w:rsid w:val="00900BF3"/>
    <w:rsid w:val="00900DDE"/>
    <w:rsid w:val="00901024"/>
    <w:rsid w:val="0090141E"/>
    <w:rsid w:val="00901522"/>
    <w:rsid w:val="009017FB"/>
    <w:rsid w:val="0090181A"/>
    <w:rsid w:val="00901B0C"/>
    <w:rsid w:val="00901C97"/>
    <w:rsid w:val="00901E99"/>
    <w:rsid w:val="00901F02"/>
    <w:rsid w:val="009024C4"/>
    <w:rsid w:val="009025C4"/>
    <w:rsid w:val="009026D0"/>
    <w:rsid w:val="009027A1"/>
    <w:rsid w:val="00902AAD"/>
    <w:rsid w:val="00902BB4"/>
    <w:rsid w:val="00902C97"/>
    <w:rsid w:val="00902F06"/>
    <w:rsid w:val="0090354A"/>
    <w:rsid w:val="00903EFE"/>
    <w:rsid w:val="00903F67"/>
    <w:rsid w:val="0090453F"/>
    <w:rsid w:val="00904AC9"/>
    <w:rsid w:val="00904BD6"/>
    <w:rsid w:val="00904F6D"/>
    <w:rsid w:val="00905341"/>
    <w:rsid w:val="00905688"/>
    <w:rsid w:val="0090580D"/>
    <w:rsid w:val="00905D22"/>
    <w:rsid w:val="0090646A"/>
    <w:rsid w:val="0090658B"/>
    <w:rsid w:val="00906BA1"/>
    <w:rsid w:val="00907068"/>
    <w:rsid w:val="0090767B"/>
    <w:rsid w:val="00907BB1"/>
    <w:rsid w:val="00907BB8"/>
    <w:rsid w:val="00907C32"/>
    <w:rsid w:val="009101F9"/>
    <w:rsid w:val="0091027A"/>
    <w:rsid w:val="009105A5"/>
    <w:rsid w:val="009106A3"/>
    <w:rsid w:val="00910A04"/>
    <w:rsid w:val="009111B9"/>
    <w:rsid w:val="009111C4"/>
    <w:rsid w:val="00911225"/>
    <w:rsid w:val="0091157A"/>
    <w:rsid w:val="00911905"/>
    <w:rsid w:val="009120A6"/>
    <w:rsid w:val="0091225A"/>
    <w:rsid w:val="009125F9"/>
    <w:rsid w:val="00912930"/>
    <w:rsid w:val="00912E19"/>
    <w:rsid w:val="0091327E"/>
    <w:rsid w:val="0091331F"/>
    <w:rsid w:val="0091341D"/>
    <w:rsid w:val="00913451"/>
    <w:rsid w:val="009135A2"/>
    <w:rsid w:val="00913918"/>
    <w:rsid w:val="00913BF9"/>
    <w:rsid w:val="00913E89"/>
    <w:rsid w:val="009144D3"/>
    <w:rsid w:val="00914C76"/>
    <w:rsid w:val="00914CC3"/>
    <w:rsid w:val="00914E68"/>
    <w:rsid w:val="009156EA"/>
    <w:rsid w:val="009159AC"/>
    <w:rsid w:val="00915DC6"/>
    <w:rsid w:val="00915EE5"/>
    <w:rsid w:val="00916201"/>
    <w:rsid w:val="00916265"/>
    <w:rsid w:val="00916528"/>
    <w:rsid w:val="0091662E"/>
    <w:rsid w:val="00916975"/>
    <w:rsid w:val="00916D93"/>
    <w:rsid w:val="00916E25"/>
    <w:rsid w:val="00916FC4"/>
    <w:rsid w:val="00917786"/>
    <w:rsid w:val="00917856"/>
    <w:rsid w:val="009202CE"/>
    <w:rsid w:val="009208F7"/>
    <w:rsid w:val="00920B03"/>
    <w:rsid w:val="009217E3"/>
    <w:rsid w:val="00921944"/>
    <w:rsid w:val="00921E41"/>
    <w:rsid w:val="009223B8"/>
    <w:rsid w:val="009223F4"/>
    <w:rsid w:val="009225AB"/>
    <w:rsid w:val="009225C4"/>
    <w:rsid w:val="00922B86"/>
    <w:rsid w:val="00922B9D"/>
    <w:rsid w:val="00922C29"/>
    <w:rsid w:val="00922D8F"/>
    <w:rsid w:val="00922DAD"/>
    <w:rsid w:val="00922DC1"/>
    <w:rsid w:val="00922F4F"/>
    <w:rsid w:val="00922FC7"/>
    <w:rsid w:val="00923004"/>
    <w:rsid w:val="00923112"/>
    <w:rsid w:val="009233A7"/>
    <w:rsid w:val="009234E4"/>
    <w:rsid w:val="009238EB"/>
    <w:rsid w:val="00923BB3"/>
    <w:rsid w:val="00923C13"/>
    <w:rsid w:val="00924188"/>
    <w:rsid w:val="0092440E"/>
    <w:rsid w:val="0092459D"/>
    <w:rsid w:val="0092464E"/>
    <w:rsid w:val="00924B5E"/>
    <w:rsid w:val="00924B9E"/>
    <w:rsid w:val="00924E58"/>
    <w:rsid w:val="00924F6D"/>
    <w:rsid w:val="009252B7"/>
    <w:rsid w:val="0092557B"/>
    <w:rsid w:val="00925777"/>
    <w:rsid w:val="00925808"/>
    <w:rsid w:val="0092581E"/>
    <w:rsid w:val="00925888"/>
    <w:rsid w:val="009258C7"/>
    <w:rsid w:val="009258EE"/>
    <w:rsid w:val="00925ADC"/>
    <w:rsid w:val="00926156"/>
    <w:rsid w:val="00926281"/>
    <w:rsid w:val="009266D1"/>
    <w:rsid w:val="009268D6"/>
    <w:rsid w:val="009272EE"/>
    <w:rsid w:val="00927B85"/>
    <w:rsid w:val="00927CA3"/>
    <w:rsid w:val="00927EB1"/>
    <w:rsid w:val="00927FB0"/>
    <w:rsid w:val="00930429"/>
    <w:rsid w:val="00930D41"/>
    <w:rsid w:val="00931483"/>
    <w:rsid w:val="009316A0"/>
    <w:rsid w:val="009317D2"/>
    <w:rsid w:val="0093182F"/>
    <w:rsid w:val="0093195A"/>
    <w:rsid w:val="0093199D"/>
    <w:rsid w:val="00931AA7"/>
    <w:rsid w:val="00931E6E"/>
    <w:rsid w:val="00931F44"/>
    <w:rsid w:val="009321FD"/>
    <w:rsid w:val="009323D6"/>
    <w:rsid w:val="009327D2"/>
    <w:rsid w:val="0093287F"/>
    <w:rsid w:val="00932FD9"/>
    <w:rsid w:val="00933078"/>
    <w:rsid w:val="009332ED"/>
    <w:rsid w:val="00933DF0"/>
    <w:rsid w:val="00933E28"/>
    <w:rsid w:val="0093409D"/>
    <w:rsid w:val="009343EA"/>
    <w:rsid w:val="00934686"/>
    <w:rsid w:val="00934952"/>
    <w:rsid w:val="009349C3"/>
    <w:rsid w:val="00934A87"/>
    <w:rsid w:val="00934C22"/>
    <w:rsid w:val="00935077"/>
    <w:rsid w:val="00935603"/>
    <w:rsid w:val="00935721"/>
    <w:rsid w:val="00935790"/>
    <w:rsid w:val="009358FD"/>
    <w:rsid w:val="00935E3A"/>
    <w:rsid w:val="00936025"/>
    <w:rsid w:val="0093618F"/>
    <w:rsid w:val="00936491"/>
    <w:rsid w:val="00936E90"/>
    <w:rsid w:val="00937B60"/>
    <w:rsid w:val="00937BC6"/>
    <w:rsid w:val="00937DFC"/>
    <w:rsid w:val="009400B3"/>
    <w:rsid w:val="00940F31"/>
    <w:rsid w:val="009410AB"/>
    <w:rsid w:val="009412E3"/>
    <w:rsid w:val="00941350"/>
    <w:rsid w:val="0094140D"/>
    <w:rsid w:val="00941B88"/>
    <w:rsid w:val="0094222F"/>
    <w:rsid w:val="009423FA"/>
    <w:rsid w:val="0094254D"/>
    <w:rsid w:val="00942C53"/>
    <w:rsid w:val="00942E86"/>
    <w:rsid w:val="00942E95"/>
    <w:rsid w:val="00943291"/>
    <w:rsid w:val="00943519"/>
    <w:rsid w:val="00943840"/>
    <w:rsid w:val="00943937"/>
    <w:rsid w:val="00943A18"/>
    <w:rsid w:val="00943FEE"/>
    <w:rsid w:val="0094409B"/>
    <w:rsid w:val="009440EB"/>
    <w:rsid w:val="009441E4"/>
    <w:rsid w:val="009444EF"/>
    <w:rsid w:val="0094474A"/>
    <w:rsid w:val="00944983"/>
    <w:rsid w:val="00944BB0"/>
    <w:rsid w:val="009450F0"/>
    <w:rsid w:val="00945229"/>
    <w:rsid w:val="0094542A"/>
    <w:rsid w:val="0094545B"/>
    <w:rsid w:val="009455AC"/>
    <w:rsid w:val="009456DA"/>
    <w:rsid w:val="00945872"/>
    <w:rsid w:val="0094595D"/>
    <w:rsid w:val="00945CC4"/>
    <w:rsid w:val="009460C8"/>
    <w:rsid w:val="00946433"/>
    <w:rsid w:val="0094673B"/>
    <w:rsid w:val="00946905"/>
    <w:rsid w:val="00946957"/>
    <w:rsid w:val="009469BF"/>
    <w:rsid w:val="00946F59"/>
    <w:rsid w:val="00946FF0"/>
    <w:rsid w:val="0094729F"/>
    <w:rsid w:val="00947C80"/>
    <w:rsid w:val="00947C94"/>
    <w:rsid w:val="00947CB5"/>
    <w:rsid w:val="00947ECB"/>
    <w:rsid w:val="00950057"/>
    <w:rsid w:val="00950092"/>
    <w:rsid w:val="00950125"/>
    <w:rsid w:val="00950185"/>
    <w:rsid w:val="00950341"/>
    <w:rsid w:val="00950872"/>
    <w:rsid w:val="00950B78"/>
    <w:rsid w:val="00950DF0"/>
    <w:rsid w:val="00950F2F"/>
    <w:rsid w:val="009511C2"/>
    <w:rsid w:val="009512AD"/>
    <w:rsid w:val="00951432"/>
    <w:rsid w:val="0095148B"/>
    <w:rsid w:val="00951B27"/>
    <w:rsid w:val="00951E77"/>
    <w:rsid w:val="00952513"/>
    <w:rsid w:val="009526A2"/>
    <w:rsid w:val="00952B8C"/>
    <w:rsid w:val="00952C94"/>
    <w:rsid w:val="00952F1A"/>
    <w:rsid w:val="00953409"/>
    <w:rsid w:val="009537DE"/>
    <w:rsid w:val="009539B2"/>
    <w:rsid w:val="00954559"/>
    <w:rsid w:val="00954731"/>
    <w:rsid w:val="0095484D"/>
    <w:rsid w:val="00954879"/>
    <w:rsid w:val="0095488B"/>
    <w:rsid w:val="0095493E"/>
    <w:rsid w:val="00955097"/>
    <w:rsid w:val="00955234"/>
    <w:rsid w:val="009552E6"/>
    <w:rsid w:val="0095535A"/>
    <w:rsid w:val="00955AEC"/>
    <w:rsid w:val="00956676"/>
    <w:rsid w:val="00956842"/>
    <w:rsid w:val="00956871"/>
    <w:rsid w:val="00956A8E"/>
    <w:rsid w:val="00956AE9"/>
    <w:rsid w:val="00956B00"/>
    <w:rsid w:val="00956C34"/>
    <w:rsid w:val="00960165"/>
    <w:rsid w:val="009606C7"/>
    <w:rsid w:val="00960A8D"/>
    <w:rsid w:val="00960AC4"/>
    <w:rsid w:val="00960F20"/>
    <w:rsid w:val="00960FB7"/>
    <w:rsid w:val="009617E3"/>
    <w:rsid w:val="00961EE7"/>
    <w:rsid w:val="009621A1"/>
    <w:rsid w:val="0096270C"/>
    <w:rsid w:val="00962A66"/>
    <w:rsid w:val="009633E3"/>
    <w:rsid w:val="00963869"/>
    <w:rsid w:val="00963895"/>
    <w:rsid w:val="0096398D"/>
    <w:rsid w:val="00964178"/>
    <w:rsid w:val="0096432D"/>
    <w:rsid w:val="009644D4"/>
    <w:rsid w:val="009650C8"/>
    <w:rsid w:val="00966138"/>
    <w:rsid w:val="00966169"/>
    <w:rsid w:val="009662CD"/>
    <w:rsid w:val="00966412"/>
    <w:rsid w:val="009668A2"/>
    <w:rsid w:val="00967122"/>
    <w:rsid w:val="00967591"/>
    <w:rsid w:val="00967849"/>
    <w:rsid w:val="00967CC1"/>
    <w:rsid w:val="009701E0"/>
    <w:rsid w:val="00970270"/>
    <w:rsid w:val="00970A7C"/>
    <w:rsid w:val="00970E0E"/>
    <w:rsid w:val="00970E31"/>
    <w:rsid w:val="00971573"/>
    <w:rsid w:val="009719B7"/>
    <w:rsid w:val="009719D3"/>
    <w:rsid w:val="0097221F"/>
    <w:rsid w:val="009723D3"/>
    <w:rsid w:val="00972456"/>
    <w:rsid w:val="009724CF"/>
    <w:rsid w:val="009724F0"/>
    <w:rsid w:val="00972822"/>
    <w:rsid w:val="009728FB"/>
    <w:rsid w:val="00972FCB"/>
    <w:rsid w:val="0097375C"/>
    <w:rsid w:val="00974682"/>
    <w:rsid w:val="00974B9D"/>
    <w:rsid w:val="00974E06"/>
    <w:rsid w:val="00974F65"/>
    <w:rsid w:val="009751B1"/>
    <w:rsid w:val="0097546A"/>
    <w:rsid w:val="009756E2"/>
    <w:rsid w:val="00975B30"/>
    <w:rsid w:val="00976217"/>
    <w:rsid w:val="00976287"/>
    <w:rsid w:val="00976776"/>
    <w:rsid w:val="00976C8F"/>
    <w:rsid w:val="00977395"/>
    <w:rsid w:val="009773A4"/>
    <w:rsid w:val="009775D9"/>
    <w:rsid w:val="00977660"/>
    <w:rsid w:val="00977D97"/>
    <w:rsid w:val="0098049D"/>
    <w:rsid w:val="009804A7"/>
    <w:rsid w:val="00980541"/>
    <w:rsid w:val="0098061E"/>
    <w:rsid w:val="00980664"/>
    <w:rsid w:val="009810EE"/>
    <w:rsid w:val="00981579"/>
    <w:rsid w:val="00981B51"/>
    <w:rsid w:val="00981CFB"/>
    <w:rsid w:val="00982041"/>
    <w:rsid w:val="00982100"/>
    <w:rsid w:val="009823D1"/>
    <w:rsid w:val="00982487"/>
    <w:rsid w:val="009824BE"/>
    <w:rsid w:val="009826AA"/>
    <w:rsid w:val="0098273D"/>
    <w:rsid w:val="009827B7"/>
    <w:rsid w:val="009827D6"/>
    <w:rsid w:val="009828EE"/>
    <w:rsid w:val="0098290E"/>
    <w:rsid w:val="00982A9E"/>
    <w:rsid w:val="00982CDC"/>
    <w:rsid w:val="00982D53"/>
    <w:rsid w:val="00982D67"/>
    <w:rsid w:val="009832C8"/>
    <w:rsid w:val="00983323"/>
    <w:rsid w:val="00983423"/>
    <w:rsid w:val="00983518"/>
    <w:rsid w:val="00983645"/>
    <w:rsid w:val="009837B6"/>
    <w:rsid w:val="00983BA3"/>
    <w:rsid w:val="0098426A"/>
    <w:rsid w:val="0098489F"/>
    <w:rsid w:val="009848C2"/>
    <w:rsid w:val="0098500A"/>
    <w:rsid w:val="009857DF"/>
    <w:rsid w:val="00985D1E"/>
    <w:rsid w:val="00985E02"/>
    <w:rsid w:val="00986067"/>
    <w:rsid w:val="0098629E"/>
    <w:rsid w:val="009865D7"/>
    <w:rsid w:val="00986C81"/>
    <w:rsid w:val="00986FBB"/>
    <w:rsid w:val="0098763A"/>
    <w:rsid w:val="0098768E"/>
    <w:rsid w:val="00987ABE"/>
    <w:rsid w:val="00987D84"/>
    <w:rsid w:val="00987FED"/>
    <w:rsid w:val="009904BC"/>
    <w:rsid w:val="0099079B"/>
    <w:rsid w:val="00990853"/>
    <w:rsid w:val="00990AEB"/>
    <w:rsid w:val="00990C2D"/>
    <w:rsid w:val="00991301"/>
    <w:rsid w:val="00991726"/>
    <w:rsid w:val="00991AFE"/>
    <w:rsid w:val="00991D0D"/>
    <w:rsid w:val="0099203F"/>
    <w:rsid w:val="009924A0"/>
    <w:rsid w:val="0099260D"/>
    <w:rsid w:val="00992825"/>
    <w:rsid w:val="00992890"/>
    <w:rsid w:val="0099292F"/>
    <w:rsid w:val="00992AEB"/>
    <w:rsid w:val="00992B1E"/>
    <w:rsid w:val="00992C64"/>
    <w:rsid w:val="00992C81"/>
    <w:rsid w:val="00992D0F"/>
    <w:rsid w:val="00992DCC"/>
    <w:rsid w:val="00992E13"/>
    <w:rsid w:val="00992EAE"/>
    <w:rsid w:val="009931F7"/>
    <w:rsid w:val="00993211"/>
    <w:rsid w:val="009933BB"/>
    <w:rsid w:val="00993689"/>
    <w:rsid w:val="0099394F"/>
    <w:rsid w:val="00993DCD"/>
    <w:rsid w:val="009941F1"/>
    <w:rsid w:val="0099443C"/>
    <w:rsid w:val="009947BF"/>
    <w:rsid w:val="0099492E"/>
    <w:rsid w:val="00994B85"/>
    <w:rsid w:val="0099518D"/>
    <w:rsid w:val="00995245"/>
    <w:rsid w:val="009960A0"/>
    <w:rsid w:val="00996463"/>
    <w:rsid w:val="00996E47"/>
    <w:rsid w:val="00996FB7"/>
    <w:rsid w:val="0099741F"/>
    <w:rsid w:val="00997492"/>
    <w:rsid w:val="0099756D"/>
    <w:rsid w:val="00997E7B"/>
    <w:rsid w:val="009A0486"/>
    <w:rsid w:val="009A0F81"/>
    <w:rsid w:val="009A10DE"/>
    <w:rsid w:val="009A1209"/>
    <w:rsid w:val="009A1374"/>
    <w:rsid w:val="009A13E9"/>
    <w:rsid w:val="009A19AE"/>
    <w:rsid w:val="009A19CE"/>
    <w:rsid w:val="009A1E18"/>
    <w:rsid w:val="009A2069"/>
    <w:rsid w:val="009A261B"/>
    <w:rsid w:val="009A27EC"/>
    <w:rsid w:val="009A2CDA"/>
    <w:rsid w:val="009A2E5B"/>
    <w:rsid w:val="009A30B7"/>
    <w:rsid w:val="009A31D2"/>
    <w:rsid w:val="009A3239"/>
    <w:rsid w:val="009A3C66"/>
    <w:rsid w:val="009A3DA5"/>
    <w:rsid w:val="009A45EA"/>
    <w:rsid w:val="009A4803"/>
    <w:rsid w:val="009A4811"/>
    <w:rsid w:val="009A4A33"/>
    <w:rsid w:val="009A4B9F"/>
    <w:rsid w:val="009A514A"/>
    <w:rsid w:val="009A51B6"/>
    <w:rsid w:val="009A554C"/>
    <w:rsid w:val="009A560D"/>
    <w:rsid w:val="009A5916"/>
    <w:rsid w:val="009A5BB7"/>
    <w:rsid w:val="009A5DC0"/>
    <w:rsid w:val="009A5F17"/>
    <w:rsid w:val="009A628D"/>
    <w:rsid w:val="009A62B4"/>
    <w:rsid w:val="009A6561"/>
    <w:rsid w:val="009A668C"/>
    <w:rsid w:val="009A69BC"/>
    <w:rsid w:val="009A6F2D"/>
    <w:rsid w:val="009A6FC9"/>
    <w:rsid w:val="009A7092"/>
    <w:rsid w:val="009A75E9"/>
    <w:rsid w:val="009A764B"/>
    <w:rsid w:val="009A7690"/>
    <w:rsid w:val="009A7711"/>
    <w:rsid w:val="009A7A58"/>
    <w:rsid w:val="009A7CD6"/>
    <w:rsid w:val="009B020C"/>
    <w:rsid w:val="009B05C3"/>
    <w:rsid w:val="009B0638"/>
    <w:rsid w:val="009B0759"/>
    <w:rsid w:val="009B075F"/>
    <w:rsid w:val="009B077B"/>
    <w:rsid w:val="009B085E"/>
    <w:rsid w:val="009B0BF6"/>
    <w:rsid w:val="009B0E02"/>
    <w:rsid w:val="009B1243"/>
    <w:rsid w:val="009B17E7"/>
    <w:rsid w:val="009B1AB4"/>
    <w:rsid w:val="009B1E89"/>
    <w:rsid w:val="009B1EE6"/>
    <w:rsid w:val="009B2543"/>
    <w:rsid w:val="009B270F"/>
    <w:rsid w:val="009B277C"/>
    <w:rsid w:val="009B28DC"/>
    <w:rsid w:val="009B2999"/>
    <w:rsid w:val="009B3215"/>
    <w:rsid w:val="009B3BEF"/>
    <w:rsid w:val="009B3D7E"/>
    <w:rsid w:val="009B3E14"/>
    <w:rsid w:val="009B4182"/>
    <w:rsid w:val="009B4A87"/>
    <w:rsid w:val="009B4E6A"/>
    <w:rsid w:val="009B4F0D"/>
    <w:rsid w:val="009B5787"/>
    <w:rsid w:val="009B585A"/>
    <w:rsid w:val="009B5A8C"/>
    <w:rsid w:val="009B5ABB"/>
    <w:rsid w:val="009B5C29"/>
    <w:rsid w:val="009B5E9D"/>
    <w:rsid w:val="009B5FDE"/>
    <w:rsid w:val="009B6575"/>
    <w:rsid w:val="009B664F"/>
    <w:rsid w:val="009B67D2"/>
    <w:rsid w:val="009B6A45"/>
    <w:rsid w:val="009B6F30"/>
    <w:rsid w:val="009B70B6"/>
    <w:rsid w:val="009B70FF"/>
    <w:rsid w:val="009B7213"/>
    <w:rsid w:val="009B731D"/>
    <w:rsid w:val="009B765F"/>
    <w:rsid w:val="009B7A05"/>
    <w:rsid w:val="009B7DD6"/>
    <w:rsid w:val="009C01C4"/>
    <w:rsid w:val="009C0342"/>
    <w:rsid w:val="009C07F8"/>
    <w:rsid w:val="009C0907"/>
    <w:rsid w:val="009C0985"/>
    <w:rsid w:val="009C0C53"/>
    <w:rsid w:val="009C1E39"/>
    <w:rsid w:val="009C1FEA"/>
    <w:rsid w:val="009C21E5"/>
    <w:rsid w:val="009C2628"/>
    <w:rsid w:val="009C2B31"/>
    <w:rsid w:val="009C2CB8"/>
    <w:rsid w:val="009C31E8"/>
    <w:rsid w:val="009C3508"/>
    <w:rsid w:val="009C36E6"/>
    <w:rsid w:val="009C38DF"/>
    <w:rsid w:val="009C3C2E"/>
    <w:rsid w:val="009C3EEE"/>
    <w:rsid w:val="009C4051"/>
    <w:rsid w:val="009C42DD"/>
    <w:rsid w:val="009C4635"/>
    <w:rsid w:val="009C4C2E"/>
    <w:rsid w:val="009C5C68"/>
    <w:rsid w:val="009C649B"/>
    <w:rsid w:val="009C65F8"/>
    <w:rsid w:val="009C67B8"/>
    <w:rsid w:val="009C6D27"/>
    <w:rsid w:val="009C6E04"/>
    <w:rsid w:val="009C6E85"/>
    <w:rsid w:val="009C70B5"/>
    <w:rsid w:val="009C75E3"/>
    <w:rsid w:val="009C776D"/>
    <w:rsid w:val="009C7774"/>
    <w:rsid w:val="009C793A"/>
    <w:rsid w:val="009C7FBA"/>
    <w:rsid w:val="009D037D"/>
    <w:rsid w:val="009D065C"/>
    <w:rsid w:val="009D0752"/>
    <w:rsid w:val="009D0C5C"/>
    <w:rsid w:val="009D1062"/>
    <w:rsid w:val="009D1A4A"/>
    <w:rsid w:val="009D1BEF"/>
    <w:rsid w:val="009D1C99"/>
    <w:rsid w:val="009D1DD4"/>
    <w:rsid w:val="009D1E00"/>
    <w:rsid w:val="009D21FE"/>
    <w:rsid w:val="009D2F3C"/>
    <w:rsid w:val="009D348A"/>
    <w:rsid w:val="009D34DF"/>
    <w:rsid w:val="009D3A37"/>
    <w:rsid w:val="009D3B69"/>
    <w:rsid w:val="009D3F04"/>
    <w:rsid w:val="009D427A"/>
    <w:rsid w:val="009D4594"/>
    <w:rsid w:val="009D4AA2"/>
    <w:rsid w:val="009D4C56"/>
    <w:rsid w:val="009D55F7"/>
    <w:rsid w:val="009D57CC"/>
    <w:rsid w:val="009D57F0"/>
    <w:rsid w:val="009D5B1B"/>
    <w:rsid w:val="009D6067"/>
    <w:rsid w:val="009D60B6"/>
    <w:rsid w:val="009D62C3"/>
    <w:rsid w:val="009D62D4"/>
    <w:rsid w:val="009D63E8"/>
    <w:rsid w:val="009D738E"/>
    <w:rsid w:val="009D7934"/>
    <w:rsid w:val="009D7A70"/>
    <w:rsid w:val="009D7BE5"/>
    <w:rsid w:val="009E044F"/>
    <w:rsid w:val="009E04D6"/>
    <w:rsid w:val="009E0844"/>
    <w:rsid w:val="009E0963"/>
    <w:rsid w:val="009E0A8F"/>
    <w:rsid w:val="009E117F"/>
    <w:rsid w:val="009E1229"/>
    <w:rsid w:val="009E14CB"/>
    <w:rsid w:val="009E15BC"/>
    <w:rsid w:val="009E1755"/>
    <w:rsid w:val="009E17E4"/>
    <w:rsid w:val="009E18C5"/>
    <w:rsid w:val="009E1A46"/>
    <w:rsid w:val="009E22E2"/>
    <w:rsid w:val="009E2680"/>
    <w:rsid w:val="009E271F"/>
    <w:rsid w:val="009E2F2D"/>
    <w:rsid w:val="009E2FCB"/>
    <w:rsid w:val="009E301E"/>
    <w:rsid w:val="009E314A"/>
    <w:rsid w:val="009E3275"/>
    <w:rsid w:val="009E349E"/>
    <w:rsid w:val="009E34D7"/>
    <w:rsid w:val="009E35DC"/>
    <w:rsid w:val="009E3AAE"/>
    <w:rsid w:val="009E3AE5"/>
    <w:rsid w:val="009E3B8F"/>
    <w:rsid w:val="009E3D1D"/>
    <w:rsid w:val="009E3E55"/>
    <w:rsid w:val="009E3EF7"/>
    <w:rsid w:val="009E40C3"/>
    <w:rsid w:val="009E42AF"/>
    <w:rsid w:val="009E449C"/>
    <w:rsid w:val="009E4661"/>
    <w:rsid w:val="009E4BB0"/>
    <w:rsid w:val="009E4D88"/>
    <w:rsid w:val="009E5079"/>
    <w:rsid w:val="009E5571"/>
    <w:rsid w:val="009E570B"/>
    <w:rsid w:val="009E5CD2"/>
    <w:rsid w:val="009E5DB8"/>
    <w:rsid w:val="009E6012"/>
    <w:rsid w:val="009E676F"/>
    <w:rsid w:val="009E6919"/>
    <w:rsid w:val="009E6ADF"/>
    <w:rsid w:val="009E6C58"/>
    <w:rsid w:val="009E6E5A"/>
    <w:rsid w:val="009E73DF"/>
    <w:rsid w:val="009E76AC"/>
    <w:rsid w:val="009E7DEF"/>
    <w:rsid w:val="009E7F67"/>
    <w:rsid w:val="009F0B69"/>
    <w:rsid w:val="009F10D0"/>
    <w:rsid w:val="009F1734"/>
    <w:rsid w:val="009F1E17"/>
    <w:rsid w:val="009F1EB0"/>
    <w:rsid w:val="009F203E"/>
    <w:rsid w:val="009F20C0"/>
    <w:rsid w:val="009F2172"/>
    <w:rsid w:val="009F2269"/>
    <w:rsid w:val="009F2305"/>
    <w:rsid w:val="009F237F"/>
    <w:rsid w:val="009F2747"/>
    <w:rsid w:val="009F2923"/>
    <w:rsid w:val="009F29F5"/>
    <w:rsid w:val="009F2A2C"/>
    <w:rsid w:val="009F2AD3"/>
    <w:rsid w:val="009F2C34"/>
    <w:rsid w:val="009F2F48"/>
    <w:rsid w:val="009F3AF2"/>
    <w:rsid w:val="009F3CDD"/>
    <w:rsid w:val="009F44D0"/>
    <w:rsid w:val="009F45F9"/>
    <w:rsid w:val="009F4696"/>
    <w:rsid w:val="009F4A98"/>
    <w:rsid w:val="009F4C54"/>
    <w:rsid w:val="009F4CB2"/>
    <w:rsid w:val="009F4F27"/>
    <w:rsid w:val="009F5497"/>
    <w:rsid w:val="009F5642"/>
    <w:rsid w:val="009F5945"/>
    <w:rsid w:val="009F5B52"/>
    <w:rsid w:val="009F602C"/>
    <w:rsid w:val="009F63A4"/>
    <w:rsid w:val="009F6BDF"/>
    <w:rsid w:val="009F6D3B"/>
    <w:rsid w:val="009F6E86"/>
    <w:rsid w:val="009F756C"/>
    <w:rsid w:val="009F7BDB"/>
    <w:rsid w:val="009F7F20"/>
    <w:rsid w:val="00A005A6"/>
    <w:rsid w:val="00A005B9"/>
    <w:rsid w:val="00A00A69"/>
    <w:rsid w:val="00A00AD2"/>
    <w:rsid w:val="00A00FA8"/>
    <w:rsid w:val="00A01134"/>
    <w:rsid w:val="00A011B4"/>
    <w:rsid w:val="00A01909"/>
    <w:rsid w:val="00A0195C"/>
    <w:rsid w:val="00A01B6E"/>
    <w:rsid w:val="00A01DDD"/>
    <w:rsid w:val="00A01F15"/>
    <w:rsid w:val="00A01F3C"/>
    <w:rsid w:val="00A01F90"/>
    <w:rsid w:val="00A02791"/>
    <w:rsid w:val="00A02BAB"/>
    <w:rsid w:val="00A02F12"/>
    <w:rsid w:val="00A02F94"/>
    <w:rsid w:val="00A034C7"/>
    <w:rsid w:val="00A03627"/>
    <w:rsid w:val="00A03684"/>
    <w:rsid w:val="00A043D7"/>
    <w:rsid w:val="00A043FF"/>
    <w:rsid w:val="00A044E9"/>
    <w:rsid w:val="00A0481F"/>
    <w:rsid w:val="00A04B6E"/>
    <w:rsid w:val="00A04C87"/>
    <w:rsid w:val="00A04C95"/>
    <w:rsid w:val="00A057F0"/>
    <w:rsid w:val="00A05A8B"/>
    <w:rsid w:val="00A05F43"/>
    <w:rsid w:val="00A063C5"/>
    <w:rsid w:val="00A066EF"/>
    <w:rsid w:val="00A06955"/>
    <w:rsid w:val="00A06AF8"/>
    <w:rsid w:val="00A0774D"/>
    <w:rsid w:val="00A07E0D"/>
    <w:rsid w:val="00A07E46"/>
    <w:rsid w:val="00A07FDB"/>
    <w:rsid w:val="00A102E5"/>
    <w:rsid w:val="00A1030A"/>
    <w:rsid w:val="00A104F0"/>
    <w:rsid w:val="00A1157F"/>
    <w:rsid w:val="00A11A37"/>
    <w:rsid w:val="00A11EFE"/>
    <w:rsid w:val="00A12617"/>
    <w:rsid w:val="00A12C8C"/>
    <w:rsid w:val="00A13045"/>
    <w:rsid w:val="00A1308D"/>
    <w:rsid w:val="00A13159"/>
    <w:rsid w:val="00A13389"/>
    <w:rsid w:val="00A1376E"/>
    <w:rsid w:val="00A139DB"/>
    <w:rsid w:val="00A13C9C"/>
    <w:rsid w:val="00A13D0F"/>
    <w:rsid w:val="00A13DA2"/>
    <w:rsid w:val="00A13DB8"/>
    <w:rsid w:val="00A13E21"/>
    <w:rsid w:val="00A14179"/>
    <w:rsid w:val="00A14321"/>
    <w:rsid w:val="00A143E4"/>
    <w:rsid w:val="00A14532"/>
    <w:rsid w:val="00A149C9"/>
    <w:rsid w:val="00A14DAB"/>
    <w:rsid w:val="00A15CB9"/>
    <w:rsid w:val="00A16091"/>
    <w:rsid w:val="00A1627C"/>
    <w:rsid w:val="00A16AB4"/>
    <w:rsid w:val="00A16B5D"/>
    <w:rsid w:val="00A16DC3"/>
    <w:rsid w:val="00A16E9C"/>
    <w:rsid w:val="00A16EAB"/>
    <w:rsid w:val="00A175B2"/>
    <w:rsid w:val="00A17C1C"/>
    <w:rsid w:val="00A17CBD"/>
    <w:rsid w:val="00A17DAB"/>
    <w:rsid w:val="00A17F77"/>
    <w:rsid w:val="00A200CC"/>
    <w:rsid w:val="00A2099A"/>
    <w:rsid w:val="00A20BF7"/>
    <w:rsid w:val="00A20F9A"/>
    <w:rsid w:val="00A20FC1"/>
    <w:rsid w:val="00A21438"/>
    <w:rsid w:val="00A2178E"/>
    <w:rsid w:val="00A2186E"/>
    <w:rsid w:val="00A21906"/>
    <w:rsid w:val="00A21927"/>
    <w:rsid w:val="00A21A66"/>
    <w:rsid w:val="00A21F5B"/>
    <w:rsid w:val="00A221E6"/>
    <w:rsid w:val="00A22C8B"/>
    <w:rsid w:val="00A22E8C"/>
    <w:rsid w:val="00A230E1"/>
    <w:rsid w:val="00A232D3"/>
    <w:rsid w:val="00A235DB"/>
    <w:rsid w:val="00A2380A"/>
    <w:rsid w:val="00A23A1E"/>
    <w:rsid w:val="00A23A82"/>
    <w:rsid w:val="00A23EAC"/>
    <w:rsid w:val="00A2443C"/>
    <w:rsid w:val="00A24550"/>
    <w:rsid w:val="00A247E5"/>
    <w:rsid w:val="00A2488C"/>
    <w:rsid w:val="00A24FAA"/>
    <w:rsid w:val="00A25105"/>
    <w:rsid w:val="00A2546C"/>
    <w:rsid w:val="00A25BE6"/>
    <w:rsid w:val="00A25D39"/>
    <w:rsid w:val="00A25FDA"/>
    <w:rsid w:val="00A2612D"/>
    <w:rsid w:val="00A26A1C"/>
    <w:rsid w:val="00A2719C"/>
    <w:rsid w:val="00A274E7"/>
    <w:rsid w:val="00A276A0"/>
    <w:rsid w:val="00A277DA"/>
    <w:rsid w:val="00A27942"/>
    <w:rsid w:val="00A27A96"/>
    <w:rsid w:val="00A30344"/>
    <w:rsid w:val="00A30881"/>
    <w:rsid w:val="00A30C1C"/>
    <w:rsid w:val="00A30EE4"/>
    <w:rsid w:val="00A30F5C"/>
    <w:rsid w:val="00A31540"/>
    <w:rsid w:val="00A3164A"/>
    <w:rsid w:val="00A317C0"/>
    <w:rsid w:val="00A321F0"/>
    <w:rsid w:val="00A32246"/>
    <w:rsid w:val="00A3226E"/>
    <w:rsid w:val="00A32432"/>
    <w:rsid w:val="00A327DF"/>
    <w:rsid w:val="00A32D96"/>
    <w:rsid w:val="00A32E48"/>
    <w:rsid w:val="00A332D6"/>
    <w:rsid w:val="00A33671"/>
    <w:rsid w:val="00A342B1"/>
    <w:rsid w:val="00A34A67"/>
    <w:rsid w:val="00A34C30"/>
    <w:rsid w:val="00A34EB0"/>
    <w:rsid w:val="00A34F87"/>
    <w:rsid w:val="00A3520B"/>
    <w:rsid w:val="00A355BD"/>
    <w:rsid w:val="00A35727"/>
    <w:rsid w:val="00A35E54"/>
    <w:rsid w:val="00A364A2"/>
    <w:rsid w:val="00A37146"/>
    <w:rsid w:val="00A371C3"/>
    <w:rsid w:val="00A3733C"/>
    <w:rsid w:val="00A378A2"/>
    <w:rsid w:val="00A37BF2"/>
    <w:rsid w:val="00A37D59"/>
    <w:rsid w:val="00A37EEF"/>
    <w:rsid w:val="00A4030C"/>
    <w:rsid w:val="00A40503"/>
    <w:rsid w:val="00A40541"/>
    <w:rsid w:val="00A40655"/>
    <w:rsid w:val="00A4072F"/>
    <w:rsid w:val="00A40772"/>
    <w:rsid w:val="00A40B1D"/>
    <w:rsid w:val="00A40B9D"/>
    <w:rsid w:val="00A40CC3"/>
    <w:rsid w:val="00A40D30"/>
    <w:rsid w:val="00A41130"/>
    <w:rsid w:val="00A415A1"/>
    <w:rsid w:val="00A4180C"/>
    <w:rsid w:val="00A41886"/>
    <w:rsid w:val="00A4196C"/>
    <w:rsid w:val="00A41DD6"/>
    <w:rsid w:val="00A4209E"/>
    <w:rsid w:val="00A420B2"/>
    <w:rsid w:val="00A422F0"/>
    <w:rsid w:val="00A42315"/>
    <w:rsid w:val="00A4237D"/>
    <w:rsid w:val="00A423B9"/>
    <w:rsid w:val="00A42540"/>
    <w:rsid w:val="00A42775"/>
    <w:rsid w:val="00A42D83"/>
    <w:rsid w:val="00A4336C"/>
    <w:rsid w:val="00A4343B"/>
    <w:rsid w:val="00A43447"/>
    <w:rsid w:val="00A43588"/>
    <w:rsid w:val="00A437B3"/>
    <w:rsid w:val="00A439F3"/>
    <w:rsid w:val="00A43BC5"/>
    <w:rsid w:val="00A43D1B"/>
    <w:rsid w:val="00A4462D"/>
    <w:rsid w:val="00A446F8"/>
    <w:rsid w:val="00A4595E"/>
    <w:rsid w:val="00A45D99"/>
    <w:rsid w:val="00A4622D"/>
    <w:rsid w:val="00A462AC"/>
    <w:rsid w:val="00A46326"/>
    <w:rsid w:val="00A46465"/>
    <w:rsid w:val="00A46ACA"/>
    <w:rsid w:val="00A46B63"/>
    <w:rsid w:val="00A46DA6"/>
    <w:rsid w:val="00A46EA3"/>
    <w:rsid w:val="00A46ED0"/>
    <w:rsid w:val="00A477C7"/>
    <w:rsid w:val="00A4784F"/>
    <w:rsid w:val="00A47A43"/>
    <w:rsid w:val="00A47AE8"/>
    <w:rsid w:val="00A47DBE"/>
    <w:rsid w:val="00A47E33"/>
    <w:rsid w:val="00A47F33"/>
    <w:rsid w:val="00A50656"/>
    <w:rsid w:val="00A50918"/>
    <w:rsid w:val="00A50A52"/>
    <w:rsid w:val="00A51150"/>
    <w:rsid w:val="00A5158D"/>
    <w:rsid w:val="00A515DD"/>
    <w:rsid w:val="00A518CF"/>
    <w:rsid w:val="00A519B2"/>
    <w:rsid w:val="00A51FDD"/>
    <w:rsid w:val="00A526F2"/>
    <w:rsid w:val="00A52A2B"/>
    <w:rsid w:val="00A52AA9"/>
    <w:rsid w:val="00A52B1D"/>
    <w:rsid w:val="00A53131"/>
    <w:rsid w:val="00A5343E"/>
    <w:rsid w:val="00A53476"/>
    <w:rsid w:val="00A53AC6"/>
    <w:rsid w:val="00A541A8"/>
    <w:rsid w:val="00A5420E"/>
    <w:rsid w:val="00A542B6"/>
    <w:rsid w:val="00A5438B"/>
    <w:rsid w:val="00A54446"/>
    <w:rsid w:val="00A54480"/>
    <w:rsid w:val="00A54544"/>
    <w:rsid w:val="00A5464E"/>
    <w:rsid w:val="00A5479F"/>
    <w:rsid w:val="00A5495B"/>
    <w:rsid w:val="00A54E7D"/>
    <w:rsid w:val="00A54F33"/>
    <w:rsid w:val="00A54F7C"/>
    <w:rsid w:val="00A5503F"/>
    <w:rsid w:val="00A551ED"/>
    <w:rsid w:val="00A55207"/>
    <w:rsid w:val="00A553C8"/>
    <w:rsid w:val="00A556A3"/>
    <w:rsid w:val="00A557E8"/>
    <w:rsid w:val="00A55C88"/>
    <w:rsid w:val="00A55FB6"/>
    <w:rsid w:val="00A5611D"/>
    <w:rsid w:val="00A5629B"/>
    <w:rsid w:val="00A562EB"/>
    <w:rsid w:val="00A56AE6"/>
    <w:rsid w:val="00A56C42"/>
    <w:rsid w:val="00A56E5F"/>
    <w:rsid w:val="00A570F2"/>
    <w:rsid w:val="00A573DB"/>
    <w:rsid w:val="00A5757A"/>
    <w:rsid w:val="00A57825"/>
    <w:rsid w:val="00A60197"/>
    <w:rsid w:val="00A603CD"/>
    <w:rsid w:val="00A6042F"/>
    <w:rsid w:val="00A606A8"/>
    <w:rsid w:val="00A6085E"/>
    <w:rsid w:val="00A60B7B"/>
    <w:rsid w:val="00A60BA7"/>
    <w:rsid w:val="00A60BB0"/>
    <w:rsid w:val="00A60C45"/>
    <w:rsid w:val="00A61C68"/>
    <w:rsid w:val="00A61D60"/>
    <w:rsid w:val="00A61ED8"/>
    <w:rsid w:val="00A62015"/>
    <w:rsid w:val="00A62077"/>
    <w:rsid w:val="00A62534"/>
    <w:rsid w:val="00A62B57"/>
    <w:rsid w:val="00A635AF"/>
    <w:rsid w:val="00A638EC"/>
    <w:rsid w:val="00A63952"/>
    <w:rsid w:val="00A63B33"/>
    <w:rsid w:val="00A6407B"/>
    <w:rsid w:val="00A642EA"/>
    <w:rsid w:val="00A64356"/>
    <w:rsid w:val="00A647C7"/>
    <w:rsid w:val="00A64BB4"/>
    <w:rsid w:val="00A65359"/>
    <w:rsid w:val="00A6587A"/>
    <w:rsid w:val="00A65986"/>
    <w:rsid w:val="00A65A33"/>
    <w:rsid w:val="00A65A70"/>
    <w:rsid w:val="00A65AEA"/>
    <w:rsid w:val="00A65E3C"/>
    <w:rsid w:val="00A65FA6"/>
    <w:rsid w:val="00A6613D"/>
    <w:rsid w:val="00A661AC"/>
    <w:rsid w:val="00A66BD6"/>
    <w:rsid w:val="00A670DE"/>
    <w:rsid w:val="00A67102"/>
    <w:rsid w:val="00A6712B"/>
    <w:rsid w:val="00A6745C"/>
    <w:rsid w:val="00A67957"/>
    <w:rsid w:val="00A70534"/>
    <w:rsid w:val="00A70878"/>
    <w:rsid w:val="00A709A9"/>
    <w:rsid w:val="00A709B6"/>
    <w:rsid w:val="00A709BE"/>
    <w:rsid w:val="00A70B31"/>
    <w:rsid w:val="00A70D0D"/>
    <w:rsid w:val="00A70D53"/>
    <w:rsid w:val="00A7109F"/>
    <w:rsid w:val="00A714DE"/>
    <w:rsid w:val="00A716EA"/>
    <w:rsid w:val="00A717EA"/>
    <w:rsid w:val="00A718A0"/>
    <w:rsid w:val="00A718EA"/>
    <w:rsid w:val="00A71A22"/>
    <w:rsid w:val="00A71AB3"/>
    <w:rsid w:val="00A71FB9"/>
    <w:rsid w:val="00A71FBC"/>
    <w:rsid w:val="00A72515"/>
    <w:rsid w:val="00A72829"/>
    <w:rsid w:val="00A72E64"/>
    <w:rsid w:val="00A73A2E"/>
    <w:rsid w:val="00A73F7B"/>
    <w:rsid w:val="00A7411E"/>
    <w:rsid w:val="00A74459"/>
    <w:rsid w:val="00A746F6"/>
    <w:rsid w:val="00A74C81"/>
    <w:rsid w:val="00A74CB9"/>
    <w:rsid w:val="00A75019"/>
    <w:rsid w:val="00A7557E"/>
    <w:rsid w:val="00A757B6"/>
    <w:rsid w:val="00A75818"/>
    <w:rsid w:val="00A758AC"/>
    <w:rsid w:val="00A758CC"/>
    <w:rsid w:val="00A75E69"/>
    <w:rsid w:val="00A76264"/>
    <w:rsid w:val="00A7630D"/>
    <w:rsid w:val="00A764E0"/>
    <w:rsid w:val="00A768C0"/>
    <w:rsid w:val="00A768CD"/>
    <w:rsid w:val="00A76D7C"/>
    <w:rsid w:val="00A76EAD"/>
    <w:rsid w:val="00A76EBF"/>
    <w:rsid w:val="00A7705B"/>
    <w:rsid w:val="00A77364"/>
    <w:rsid w:val="00A77426"/>
    <w:rsid w:val="00A774D8"/>
    <w:rsid w:val="00A77723"/>
    <w:rsid w:val="00A77A6D"/>
    <w:rsid w:val="00A77D36"/>
    <w:rsid w:val="00A800FF"/>
    <w:rsid w:val="00A801DF"/>
    <w:rsid w:val="00A8027F"/>
    <w:rsid w:val="00A807DF"/>
    <w:rsid w:val="00A809D9"/>
    <w:rsid w:val="00A80A28"/>
    <w:rsid w:val="00A80B62"/>
    <w:rsid w:val="00A80C2E"/>
    <w:rsid w:val="00A80FD3"/>
    <w:rsid w:val="00A81030"/>
    <w:rsid w:val="00A810B1"/>
    <w:rsid w:val="00A8148E"/>
    <w:rsid w:val="00A8183A"/>
    <w:rsid w:val="00A81BED"/>
    <w:rsid w:val="00A81C4F"/>
    <w:rsid w:val="00A82039"/>
    <w:rsid w:val="00A820DA"/>
    <w:rsid w:val="00A82358"/>
    <w:rsid w:val="00A829B3"/>
    <w:rsid w:val="00A829B8"/>
    <w:rsid w:val="00A82CE1"/>
    <w:rsid w:val="00A83335"/>
    <w:rsid w:val="00A8352A"/>
    <w:rsid w:val="00A8357B"/>
    <w:rsid w:val="00A837C5"/>
    <w:rsid w:val="00A83B14"/>
    <w:rsid w:val="00A84646"/>
    <w:rsid w:val="00A8470B"/>
    <w:rsid w:val="00A84736"/>
    <w:rsid w:val="00A84C6D"/>
    <w:rsid w:val="00A84E28"/>
    <w:rsid w:val="00A84E38"/>
    <w:rsid w:val="00A850CB"/>
    <w:rsid w:val="00A85146"/>
    <w:rsid w:val="00A85252"/>
    <w:rsid w:val="00A85278"/>
    <w:rsid w:val="00A85473"/>
    <w:rsid w:val="00A85787"/>
    <w:rsid w:val="00A8593A"/>
    <w:rsid w:val="00A85DC7"/>
    <w:rsid w:val="00A85DCD"/>
    <w:rsid w:val="00A85F34"/>
    <w:rsid w:val="00A865F6"/>
    <w:rsid w:val="00A8679A"/>
    <w:rsid w:val="00A86890"/>
    <w:rsid w:val="00A871D2"/>
    <w:rsid w:val="00A87209"/>
    <w:rsid w:val="00A87212"/>
    <w:rsid w:val="00A876DC"/>
    <w:rsid w:val="00A87985"/>
    <w:rsid w:val="00A879B2"/>
    <w:rsid w:val="00A87B9D"/>
    <w:rsid w:val="00A87E5C"/>
    <w:rsid w:val="00A9008F"/>
    <w:rsid w:val="00A90730"/>
    <w:rsid w:val="00A90C55"/>
    <w:rsid w:val="00A90EAF"/>
    <w:rsid w:val="00A90ED7"/>
    <w:rsid w:val="00A91588"/>
    <w:rsid w:val="00A91B16"/>
    <w:rsid w:val="00A92014"/>
    <w:rsid w:val="00A922D0"/>
    <w:rsid w:val="00A9302B"/>
    <w:rsid w:val="00A93043"/>
    <w:rsid w:val="00A933B1"/>
    <w:rsid w:val="00A93454"/>
    <w:rsid w:val="00A934A4"/>
    <w:rsid w:val="00A934D0"/>
    <w:rsid w:val="00A93598"/>
    <w:rsid w:val="00A93636"/>
    <w:rsid w:val="00A93830"/>
    <w:rsid w:val="00A93C22"/>
    <w:rsid w:val="00A93C77"/>
    <w:rsid w:val="00A93EC1"/>
    <w:rsid w:val="00A94ADA"/>
    <w:rsid w:val="00A94BB4"/>
    <w:rsid w:val="00A94C5F"/>
    <w:rsid w:val="00A954AB"/>
    <w:rsid w:val="00A95554"/>
    <w:rsid w:val="00A958EB"/>
    <w:rsid w:val="00A95B2B"/>
    <w:rsid w:val="00A95B3D"/>
    <w:rsid w:val="00A95B80"/>
    <w:rsid w:val="00A96138"/>
    <w:rsid w:val="00A96889"/>
    <w:rsid w:val="00A96B55"/>
    <w:rsid w:val="00A96F94"/>
    <w:rsid w:val="00A97497"/>
    <w:rsid w:val="00A977C7"/>
    <w:rsid w:val="00A97AE1"/>
    <w:rsid w:val="00A97F3B"/>
    <w:rsid w:val="00AA0002"/>
    <w:rsid w:val="00AA0416"/>
    <w:rsid w:val="00AA04A9"/>
    <w:rsid w:val="00AA0974"/>
    <w:rsid w:val="00AA0B72"/>
    <w:rsid w:val="00AA0C3C"/>
    <w:rsid w:val="00AA0EEB"/>
    <w:rsid w:val="00AA10C7"/>
    <w:rsid w:val="00AA12F3"/>
    <w:rsid w:val="00AA14CE"/>
    <w:rsid w:val="00AA1954"/>
    <w:rsid w:val="00AA1A51"/>
    <w:rsid w:val="00AA1B72"/>
    <w:rsid w:val="00AA2246"/>
    <w:rsid w:val="00AA2325"/>
    <w:rsid w:val="00AA2A4F"/>
    <w:rsid w:val="00AA2C4A"/>
    <w:rsid w:val="00AA31C3"/>
    <w:rsid w:val="00AA35A0"/>
    <w:rsid w:val="00AA3985"/>
    <w:rsid w:val="00AA3C4A"/>
    <w:rsid w:val="00AA4066"/>
    <w:rsid w:val="00AA491A"/>
    <w:rsid w:val="00AA4A6F"/>
    <w:rsid w:val="00AA4C1A"/>
    <w:rsid w:val="00AA512E"/>
    <w:rsid w:val="00AA541F"/>
    <w:rsid w:val="00AA5BA9"/>
    <w:rsid w:val="00AA5C58"/>
    <w:rsid w:val="00AA5D99"/>
    <w:rsid w:val="00AA5E78"/>
    <w:rsid w:val="00AA64E9"/>
    <w:rsid w:val="00AA67B0"/>
    <w:rsid w:val="00AA67ED"/>
    <w:rsid w:val="00AA7655"/>
    <w:rsid w:val="00AA7DAB"/>
    <w:rsid w:val="00AB01C5"/>
    <w:rsid w:val="00AB04FD"/>
    <w:rsid w:val="00AB0602"/>
    <w:rsid w:val="00AB061B"/>
    <w:rsid w:val="00AB06A6"/>
    <w:rsid w:val="00AB0B35"/>
    <w:rsid w:val="00AB0DC5"/>
    <w:rsid w:val="00AB1177"/>
    <w:rsid w:val="00AB19DD"/>
    <w:rsid w:val="00AB1D83"/>
    <w:rsid w:val="00AB1E72"/>
    <w:rsid w:val="00AB1FD5"/>
    <w:rsid w:val="00AB2152"/>
    <w:rsid w:val="00AB2D2F"/>
    <w:rsid w:val="00AB3158"/>
    <w:rsid w:val="00AB319A"/>
    <w:rsid w:val="00AB3202"/>
    <w:rsid w:val="00AB35DF"/>
    <w:rsid w:val="00AB36F8"/>
    <w:rsid w:val="00AB3CEE"/>
    <w:rsid w:val="00AB3E21"/>
    <w:rsid w:val="00AB3F37"/>
    <w:rsid w:val="00AB40EB"/>
    <w:rsid w:val="00AB4283"/>
    <w:rsid w:val="00AB49BD"/>
    <w:rsid w:val="00AB4A1A"/>
    <w:rsid w:val="00AB4A41"/>
    <w:rsid w:val="00AB4C4C"/>
    <w:rsid w:val="00AB5040"/>
    <w:rsid w:val="00AB539A"/>
    <w:rsid w:val="00AB5C4D"/>
    <w:rsid w:val="00AB62CD"/>
    <w:rsid w:val="00AB6351"/>
    <w:rsid w:val="00AB63C1"/>
    <w:rsid w:val="00AB66D9"/>
    <w:rsid w:val="00AB6725"/>
    <w:rsid w:val="00AB6CBA"/>
    <w:rsid w:val="00AB6EA5"/>
    <w:rsid w:val="00AB7283"/>
    <w:rsid w:val="00AB7864"/>
    <w:rsid w:val="00AC006A"/>
    <w:rsid w:val="00AC01C7"/>
    <w:rsid w:val="00AC053C"/>
    <w:rsid w:val="00AC0747"/>
    <w:rsid w:val="00AC0A15"/>
    <w:rsid w:val="00AC0A28"/>
    <w:rsid w:val="00AC0AB0"/>
    <w:rsid w:val="00AC0AC1"/>
    <w:rsid w:val="00AC0C37"/>
    <w:rsid w:val="00AC0EE8"/>
    <w:rsid w:val="00AC12AC"/>
    <w:rsid w:val="00AC1573"/>
    <w:rsid w:val="00AC15AD"/>
    <w:rsid w:val="00AC167B"/>
    <w:rsid w:val="00AC16BD"/>
    <w:rsid w:val="00AC1945"/>
    <w:rsid w:val="00AC1A68"/>
    <w:rsid w:val="00AC20D0"/>
    <w:rsid w:val="00AC2237"/>
    <w:rsid w:val="00AC22F1"/>
    <w:rsid w:val="00AC28F0"/>
    <w:rsid w:val="00AC2DE1"/>
    <w:rsid w:val="00AC2EF3"/>
    <w:rsid w:val="00AC3113"/>
    <w:rsid w:val="00AC343D"/>
    <w:rsid w:val="00AC366F"/>
    <w:rsid w:val="00AC3F2F"/>
    <w:rsid w:val="00AC3FDB"/>
    <w:rsid w:val="00AC47E3"/>
    <w:rsid w:val="00AC4C36"/>
    <w:rsid w:val="00AC4DFB"/>
    <w:rsid w:val="00AC5261"/>
    <w:rsid w:val="00AC53C3"/>
    <w:rsid w:val="00AC5652"/>
    <w:rsid w:val="00AC5989"/>
    <w:rsid w:val="00AC5E3A"/>
    <w:rsid w:val="00AC6027"/>
    <w:rsid w:val="00AC66F6"/>
    <w:rsid w:val="00AC701F"/>
    <w:rsid w:val="00AC75BA"/>
    <w:rsid w:val="00AC78C5"/>
    <w:rsid w:val="00AC798E"/>
    <w:rsid w:val="00AD0338"/>
    <w:rsid w:val="00AD0354"/>
    <w:rsid w:val="00AD04DC"/>
    <w:rsid w:val="00AD0953"/>
    <w:rsid w:val="00AD0F8F"/>
    <w:rsid w:val="00AD1127"/>
    <w:rsid w:val="00AD1164"/>
    <w:rsid w:val="00AD13CA"/>
    <w:rsid w:val="00AD1A3B"/>
    <w:rsid w:val="00AD1D10"/>
    <w:rsid w:val="00AD201F"/>
    <w:rsid w:val="00AD212A"/>
    <w:rsid w:val="00AD22E3"/>
    <w:rsid w:val="00AD22EC"/>
    <w:rsid w:val="00AD2509"/>
    <w:rsid w:val="00AD2B68"/>
    <w:rsid w:val="00AD2BF1"/>
    <w:rsid w:val="00AD2DEF"/>
    <w:rsid w:val="00AD3039"/>
    <w:rsid w:val="00AD33A3"/>
    <w:rsid w:val="00AD3611"/>
    <w:rsid w:val="00AD3949"/>
    <w:rsid w:val="00AD3E42"/>
    <w:rsid w:val="00AD4299"/>
    <w:rsid w:val="00AD42A1"/>
    <w:rsid w:val="00AD4317"/>
    <w:rsid w:val="00AD44AB"/>
    <w:rsid w:val="00AD5363"/>
    <w:rsid w:val="00AD540A"/>
    <w:rsid w:val="00AD588F"/>
    <w:rsid w:val="00AD5CA2"/>
    <w:rsid w:val="00AD5D71"/>
    <w:rsid w:val="00AD5FF6"/>
    <w:rsid w:val="00AD6D3B"/>
    <w:rsid w:val="00AD6DE5"/>
    <w:rsid w:val="00AD71B7"/>
    <w:rsid w:val="00AD7315"/>
    <w:rsid w:val="00AD74CD"/>
    <w:rsid w:val="00AD7B78"/>
    <w:rsid w:val="00AD7CAC"/>
    <w:rsid w:val="00AD7DC8"/>
    <w:rsid w:val="00AD7FCC"/>
    <w:rsid w:val="00AE009B"/>
    <w:rsid w:val="00AE0284"/>
    <w:rsid w:val="00AE053A"/>
    <w:rsid w:val="00AE0988"/>
    <w:rsid w:val="00AE12D4"/>
    <w:rsid w:val="00AE1846"/>
    <w:rsid w:val="00AE192E"/>
    <w:rsid w:val="00AE19AF"/>
    <w:rsid w:val="00AE22AC"/>
    <w:rsid w:val="00AE23AA"/>
    <w:rsid w:val="00AE23FA"/>
    <w:rsid w:val="00AE2C45"/>
    <w:rsid w:val="00AE3A13"/>
    <w:rsid w:val="00AE4029"/>
    <w:rsid w:val="00AE421C"/>
    <w:rsid w:val="00AE4269"/>
    <w:rsid w:val="00AE47B2"/>
    <w:rsid w:val="00AE4A72"/>
    <w:rsid w:val="00AE4DE8"/>
    <w:rsid w:val="00AE570B"/>
    <w:rsid w:val="00AE5AF0"/>
    <w:rsid w:val="00AE5B81"/>
    <w:rsid w:val="00AE5D85"/>
    <w:rsid w:val="00AE5D86"/>
    <w:rsid w:val="00AE6772"/>
    <w:rsid w:val="00AE681E"/>
    <w:rsid w:val="00AE6E14"/>
    <w:rsid w:val="00AE6E33"/>
    <w:rsid w:val="00AE6F8B"/>
    <w:rsid w:val="00AE702B"/>
    <w:rsid w:val="00AE7068"/>
    <w:rsid w:val="00AE7286"/>
    <w:rsid w:val="00AE7372"/>
    <w:rsid w:val="00AE76F2"/>
    <w:rsid w:val="00AE7BB9"/>
    <w:rsid w:val="00AF073A"/>
    <w:rsid w:val="00AF0745"/>
    <w:rsid w:val="00AF0A89"/>
    <w:rsid w:val="00AF0B99"/>
    <w:rsid w:val="00AF0F22"/>
    <w:rsid w:val="00AF124A"/>
    <w:rsid w:val="00AF1416"/>
    <w:rsid w:val="00AF1755"/>
    <w:rsid w:val="00AF1CC9"/>
    <w:rsid w:val="00AF1EE8"/>
    <w:rsid w:val="00AF227E"/>
    <w:rsid w:val="00AF2467"/>
    <w:rsid w:val="00AF2472"/>
    <w:rsid w:val="00AF2526"/>
    <w:rsid w:val="00AF25B2"/>
    <w:rsid w:val="00AF266B"/>
    <w:rsid w:val="00AF28AD"/>
    <w:rsid w:val="00AF2A6D"/>
    <w:rsid w:val="00AF2D2F"/>
    <w:rsid w:val="00AF2F07"/>
    <w:rsid w:val="00AF445B"/>
    <w:rsid w:val="00AF4785"/>
    <w:rsid w:val="00AF4794"/>
    <w:rsid w:val="00AF4BF4"/>
    <w:rsid w:val="00AF5296"/>
    <w:rsid w:val="00AF54B0"/>
    <w:rsid w:val="00AF5741"/>
    <w:rsid w:val="00AF594F"/>
    <w:rsid w:val="00AF5C3D"/>
    <w:rsid w:val="00AF5CA3"/>
    <w:rsid w:val="00AF60CA"/>
    <w:rsid w:val="00AF6144"/>
    <w:rsid w:val="00AF62CA"/>
    <w:rsid w:val="00AF6A3E"/>
    <w:rsid w:val="00AF6A56"/>
    <w:rsid w:val="00AF6C48"/>
    <w:rsid w:val="00AF6D15"/>
    <w:rsid w:val="00AF702C"/>
    <w:rsid w:val="00AF70EC"/>
    <w:rsid w:val="00AF7462"/>
    <w:rsid w:val="00AF766F"/>
    <w:rsid w:val="00AF7911"/>
    <w:rsid w:val="00AF7B3A"/>
    <w:rsid w:val="00AF7F98"/>
    <w:rsid w:val="00B002E4"/>
    <w:rsid w:val="00B0059D"/>
    <w:rsid w:val="00B00629"/>
    <w:rsid w:val="00B00806"/>
    <w:rsid w:val="00B00876"/>
    <w:rsid w:val="00B00944"/>
    <w:rsid w:val="00B00C93"/>
    <w:rsid w:val="00B00CCE"/>
    <w:rsid w:val="00B016AA"/>
    <w:rsid w:val="00B01728"/>
    <w:rsid w:val="00B0175C"/>
    <w:rsid w:val="00B018C6"/>
    <w:rsid w:val="00B019A1"/>
    <w:rsid w:val="00B01F59"/>
    <w:rsid w:val="00B01FFF"/>
    <w:rsid w:val="00B023CA"/>
    <w:rsid w:val="00B0289E"/>
    <w:rsid w:val="00B035F7"/>
    <w:rsid w:val="00B036CB"/>
    <w:rsid w:val="00B037FE"/>
    <w:rsid w:val="00B03950"/>
    <w:rsid w:val="00B03FD8"/>
    <w:rsid w:val="00B0484E"/>
    <w:rsid w:val="00B04996"/>
    <w:rsid w:val="00B055A1"/>
    <w:rsid w:val="00B05CE0"/>
    <w:rsid w:val="00B05D5C"/>
    <w:rsid w:val="00B0608B"/>
    <w:rsid w:val="00B060C9"/>
    <w:rsid w:val="00B06311"/>
    <w:rsid w:val="00B06613"/>
    <w:rsid w:val="00B0678C"/>
    <w:rsid w:val="00B06807"/>
    <w:rsid w:val="00B06897"/>
    <w:rsid w:val="00B06FFE"/>
    <w:rsid w:val="00B0726B"/>
    <w:rsid w:val="00B075A2"/>
    <w:rsid w:val="00B076A9"/>
    <w:rsid w:val="00B07789"/>
    <w:rsid w:val="00B078D4"/>
    <w:rsid w:val="00B07A1F"/>
    <w:rsid w:val="00B07D11"/>
    <w:rsid w:val="00B07DFE"/>
    <w:rsid w:val="00B07E41"/>
    <w:rsid w:val="00B10AA7"/>
    <w:rsid w:val="00B10B4F"/>
    <w:rsid w:val="00B10C8E"/>
    <w:rsid w:val="00B111C1"/>
    <w:rsid w:val="00B1173A"/>
    <w:rsid w:val="00B11B69"/>
    <w:rsid w:val="00B1244D"/>
    <w:rsid w:val="00B12501"/>
    <w:rsid w:val="00B12645"/>
    <w:rsid w:val="00B12867"/>
    <w:rsid w:val="00B12994"/>
    <w:rsid w:val="00B12CB6"/>
    <w:rsid w:val="00B12F13"/>
    <w:rsid w:val="00B13322"/>
    <w:rsid w:val="00B13464"/>
    <w:rsid w:val="00B13694"/>
    <w:rsid w:val="00B136EB"/>
    <w:rsid w:val="00B141D5"/>
    <w:rsid w:val="00B147CA"/>
    <w:rsid w:val="00B14935"/>
    <w:rsid w:val="00B15239"/>
    <w:rsid w:val="00B15378"/>
    <w:rsid w:val="00B15C0F"/>
    <w:rsid w:val="00B15E15"/>
    <w:rsid w:val="00B15E49"/>
    <w:rsid w:val="00B15FC3"/>
    <w:rsid w:val="00B16544"/>
    <w:rsid w:val="00B16938"/>
    <w:rsid w:val="00B17418"/>
    <w:rsid w:val="00B17663"/>
    <w:rsid w:val="00B17730"/>
    <w:rsid w:val="00B17969"/>
    <w:rsid w:val="00B17C5D"/>
    <w:rsid w:val="00B17DC5"/>
    <w:rsid w:val="00B17EB2"/>
    <w:rsid w:val="00B17EF4"/>
    <w:rsid w:val="00B2024E"/>
    <w:rsid w:val="00B20321"/>
    <w:rsid w:val="00B2032A"/>
    <w:rsid w:val="00B20463"/>
    <w:rsid w:val="00B20478"/>
    <w:rsid w:val="00B2063F"/>
    <w:rsid w:val="00B2081E"/>
    <w:rsid w:val="00B20DB5"/>
    <w:rsid w:val="00B20E09"/>
    <w:rsid w:val="00B20F16"/>
    <w:rsid w:val="00B212D4"/>
    <w:rsid w:val="00B216DC"/>
    <w:rsid w:val="00B21861"/>
    <w:rsid w:val="00B2199F"/>
    <w:rsid w:val="00B21A32"/>
    <w:rsid w:val="00B21DEB"/>
    <w:rsid w:val="00B21F56"/>
    <w:rsid w:val="00B22300"/>
    <w:rsid w:val="00B2232D"/>
    <w:rsid w:val="00B224F4"/>
    <w:rsid w:val="00B225B9"/>
    <w:rsid w:val="00B22867"/>
    <w:rsid w:val="00B23026"/>
    <w:rsid w:val="00B23038"/>
    <w:rsid w:val="00B23210"/>
    <w:rsid w:val="00B23342"/>
    <w:rsid w:val="00B2425C"/>
    <w:rsid w:val="00B24A3E"/>
    <w:rsid w:val="00B24B16"/>
    <w:rsid w:val="00B24EB3"/>
    <w:rsid w:val="00B256C4"/>
    <w:rsid w:val="00B25779"/>
    <w:rsid w:val="00B25857"/>
    <w:rsid w:val="00B25896"/>
    <w:rsid w:val="00B25A41"/>
    <w:rsid w:val="00B26589"/>
    <w:rsid w:val="00B269F8"/>
    <w:rsid w:val="00B26A60"/>
    <w:rsid w:val="00B26FE8"/>
    <w:rsid w:val="00B271DD"/>
    <w:rsid w:val="00B27CB0"/>
    <w:rsid w:val="00B27E6D"/>
    <w:rsid w:val="00B305A3"/>
    <w:rsid w:val="00B306AB"/>
    <w:rsid w:val="00B3071B"/>
    <w:rsid w:val="00B307E4"/>
    <w:rsid w:val="00B30902"/>
    <w:rsid w:val="00B30BD6"/>
    <w:rsid w:val="00B30E0C"/>
    <w:rsid w:val="00B31197"/>
    <w:rsid w:val="00B31209"/>
    <w:rsid w:val="00B315EB"/>
    <w:rsid w:val="00B31AAB"/>
    <w:rsid w:val="00B31C4A"/>
    <w:rsid w:val="00B31F60"/>
    <w:rsid w:val="00B321CB"/>
    <w:rsid w:val="00B32358"/>
    <w:rsid w:val="00B32787"/>
    <w:rsid w:val="00B327B1"/>
    <w:rsid w:val="00B3300C"/>
    <w:rsid w:val="00B332AE"/>
    <w:rsid w:val="00B3345C"/>
    <w:rsid w:val="00B335C7"/>
    <w:rsid w:val="00B33B70"/>
    <w:rsid w:val="00B341A8"/>
    <w:rsid w:val="00B3422D"/>
    <w:rsid w:val="00B34404"/>
    <w:rsid w:val="00B344AF"/>
    <w:rsid w:val="00B34813"/>
    <w:rsid w:val="00B34C25"/>
    <w:rsid w:val="00B34FF6"/>
    <w:rsid w:val="00B3503E"/>
    <w:rsid w:val="00B3509A"/>
    <w:rsid w:val="00B3518F"/>
    <w:rsid w:val="00B35B03"/>
    <w:rsid w:val="00B35E09"/>
    <w:rsid w:val="00B36498"/>
    <w:rsid w:val="00B3652C"/>
    <w:rsid w:val="00B36572"/>
    <w:rsid w:val="00B36588"/>
    <w:rsid w:val="00B367F6"/>
    <w:rsid w:val="00B370FA"/>
    <w:rsid w:val="00B37291"/>
    <w:rsid w:val="00B37BBF"/>
    <w:rsid w:val="00B37EC0"/>
    <w:rsid w:val="00B4004C"/>
    <w:rsid w:val="00B40875"/>
    <w:rsid w:val="00B40D3C"/>
    <w:rsid w:val="00B4154C"/>
    <w:rsid w:val="00B415EA"/>
    <w:rsid w:val="00B415FF"/>
    <w:rsid w:val="00B41AB9"/>
    <w:rsid w:val="00B42048"/>
    <w:rsid w:val="00B42168"/>
    <w:rsid w:val="00B42346"/>
    <w:rsid w:val="00B42A25"/>
    <w:rsid w:val="00B42CD0"/>
    <w:rsid w:val="00B42F58"/>
    <w:rsid w:val="00B433E2"/>
    <w:rsid w:val="00B43B9A"/>
    <w:rsid w:val="00B43DCB"/>
    <w:rsid w:val="00B4456D"/>
    <w:rsid w:val="00B44EB6"/>
    <w:rsid w:val="00B45436"/>
    <w:rsid w:val="00B456A3"/>
    <w:rsid w:val="00B4570B"/>
    <w:rsid w:val="00B458FF"/>
    <w:rsid w:val="00B45C4B"/>
    <w:rsid w:val="00B45E8C"/>
    <w:rsid w:val="00B46536"/>
    <w:rsid w:val="00B4665A"/>
    <w:rsid w:val="00B466AD"/>
    <w:rsid w:val="00B466BE"/>
    <w:rsid w:val="00B46836"/>
    <w:rsid w:val="00B46BA3"/>
    <w:rsid w:val="00B46E7F"/>
    <w:rsid w:val="00B472BF"/>
    <w:rsid w:val="00B473E1"/>
    <w:rsid w:val="00B4749F"/>
    <w:rsid w:val="00B47AB8"/>
    <w:rsid w:val="00B47D6E"/>
    <w:rsid w:val="00B502B0"/>
    <w:rsid w:val="00B503C6"/>
    <w:rsid w:val="00B50894"/>
    <w:rsid w:val="00B508B1"/>
    <w:rsid w:val="00B509FB"/>
    <w:rsid w:val="00B50D3C"/>
    <w:rsid w:val="00B50D91"/>
    <w:rsid w:val="00B50E92"/>
    <w:rsid w:val="00B516F8"/>
    <w:rsid w:val="00B51900"/>
    <w:rsid w:val="00B51C2C"/>
    <w:rsid w:val="00B51C8E"/>
    <w:rsid w:val="00B520F7"/>
    <w:rsid w:val="00B52450"/>
    <w:rsid w:val="00B52D90"/>
    <w:rsid w:val="00B52FEE"/>
    <w:rsid w:val="00B53063"/>
    <w:rsid w:val="00B5310C"/>
    <w:rsid w:val="00B537EC"/>
    <w:rsid w:val="00B53A6E"/>
    <w:rsid w:val="00B53C49"/>
    <w:rsid w:val="00B53C4E"/>
    <w:rsid w:val="00B53EC9"/>
    <w:rsid w:val="00B53F70"/>
    <w:rsid w:val="00B53FA9"/>
    <w:rsid w:val="00B543A4"/>
    <w:rsid w:val="00B549EB"/>
    <w:rsid w:val="00B54DAD"/>
    <w:rsid w:val="00B54DB9"/>
    <w:rsid w:val="00B55275"/>
    <w:rsid w:val="00B5548C"/>
    <w:rsid w:val="00B55567"/>
    <w:rsid w:val="00B55590"/>
    <w:rsid w:val="00B55A0A"/>
    <w:rsid w:val="00B56302"/>
    <w:rsid w:val="00B56659"/>
    <w:rsid w:val="00B56D12"/>
    <w:rsid w:val="00B56DF9"/>
    <w:rsid w:val="00B56FF8"/>
    <w:rsid w:val="00B572F7"/>
    <w:rsid w:val="00B57592"/>
    <w:rsid w:val="00B575D5"/>
    <w:rsid w:val="00B57646"/>
    <w:rsid w:val="00B577D6"/>
    <w:rsid w:val="00B5790F"/>
    <w:rsid w:val="00B6052B"/>
    <w:rsid w:val="00B605C3"/>
    <w:rsid w:val="00B607FD"/>
    <w:rsid w:val="00B60A7D"/>
    <w:rsid w:val="00B60BE4"/>
    <w:rsid w:val="00B60D41"/>
    <w:rsid w:val="00B61340"/>
    <w:rsid w:val="00B6136A"/>
    <w:rsid w:val="00B61BD1"/>
    <w:rsid w:val="00B61EE5"/>
    <w:rsid w:val="00B61EF5"/>
    <w:rsid w:val="00B61F5E"/>
    <w:rsid w:val="00B62608"/>
    <w:rsid w:val="00B62A2E"/>
    <w:rsid w:val="00B62CC1"/>
    <w:rsid w:val="00B63B5F"/>
    <w:rsid w:val="00B63C82"/>
    <w:rsid w:val="00B63D40"/>
    <w:rsid w:val="00B64056"/>
    <w:rsid w:val="00B64428"/>
    <w:rsid w:val="00B647A3"/>
    <w:rsid w:val="00B64A6B"/>
    <w:rsid w:val="00B65209"/>
    <w:rsid w:val="00B6536A"/>
    <w:rsid w:val="00B655DD"/>
    <w:rsid w:val="00B65643"/>
    <w:rsid w:val="00B65812"/>
    <w:rsid w:val="00B65900"/>
    <w:rsid w:val="00B6674E"/>
    <w:rsid w:val="00B6692D"/>
    <w:rsid w:val="00B66E82"/>
    <w:rsid w:val="00B66FAF"/>
    <w:rsid w:val="00B67190"/>
    <w:rsid w:val="00B6723E"/>
    <w:rsid w:val="00B67456"/>
    <w:rsid w:val="00B679A3"/>
    <w:rsid w:val="00B67A0D"/>
    <w:rsid w:val="00B67D10"/>
    <w:rsid w:val="00B704FF"/>
    <w:rsid w:val="00B7060F"/>
    <w:rsid w:val="00B70780"/>
    <w:rsid w:val="00B70854"/>
    <w:rsid w:val="00B708B5"/>
    <w:rsid w:val="00B70B97"/>
    <w:rsid w:val="00B70B98"/>
    <w:rsid w:val="00B70EA8"/>
    <w:rsid w:val="00B71B3B"/>
    <w:rsid w:val="00B71D07"/>
    <w:rsid w:val="00B71E04"/>
    <w:rsid w:val="00B7255C"/>
    <w:rsid w:val="00B72722"/>
    <w:rsid w:val="00B7376E"/>
    <w:rsid w:val="00B73A4A"/>
    <w:rsid w:val="00B73C10"/>
    <w:rsid w:val="00B73CF8"/>
    <w:rsid w:val="00B74454"/>
    <w:rsid w:val="00B7482B"/>
    <w:rsid w:val="00B748CF"/>
    <w:rsid w:val="00B75B89"/>
    <w:rsid w:val="00B760F2"/>
    <w:rsid w:val="00B762D2"/>
    <w:rsid w:val="00B76C57"/>
    <w:rsid w:val="00B76F0B"/>
    <w:rsid w:val="00B771E6"/>
    <w:rsid w:val="00B7723E"/>
    <w:rsid w:val="00B77723"/>
    <w:rsid w:val="00B7777C"/>
    <w:rsid w:val="00B778CC"/>
    <w:rsid w:val="00B77A96"/>
    <w:rsid w:val="00B77E77"/>
    <w:rsid w:val="00B8067C"/>
    <w:rsid w:val="00B807AC"/>
    <w:rsid w:val="00B8096F"/>
    <w:rsid w:val="00B80B7D"/>
    <w:rsid w:val="00B80F74"/>
    <w:rsid w:val="00B8103A"/>
    <w:rsid w:val="00B8118F"/>
    <w:rsid w:val="00B811D6"/>
    <w:rsid w:val="00B81C7D"/>
    <w:rsid w:val="00B81E91"/>
    <w:rsid w:val="00B82082"/>
    <w:rsid w:val="00B820A0"/>
    <w:rsid w:val="00B8210A"/>
    <w:rsid w:val="00B82608"/>
    <w:rsid w:val="00B82B53"/>
    <w:rsid w:val="00B830B2"/>
    <w:rsid w:val="00B83581"/>
    <w:rsid w:val="00B835C3"/>
    <w:rsid w:val="00B836D1"/>
    <w:rsid w:val="00B83862"/>
    <w:rsid w:val="00B83D26"/>
    <w:rsid w:val="00B83FBE"/>
    <w:rsid w:val="00B843D0"/>
    <w:rsid w:val="00B848D8"/>
    <w:rsid w:val="00B849D4"/>
    <w:rsid w:val="00B84A3F"/>
    <w:rsid w:val="00B84B6C"/>
    <w:rsid w:val="00B85271"/>
    <w:rsid w:val="00B852A9"/>
    <w:rsid w:val="00B85AE3"/>
    <w:rsid w:val="00B85B77"/>
    <w:rsid w:val="00B85FBD"/>
    <w:rsid w:val="00B863CE"/>
    <w:rsid w:val="00B864DC"/>
    <w:rsid w:val="00B8670B"/>
    <w:rsid w:val="00B86AE8"/>
    <w:rsid w:val="00B86F45"/>
    <w:rsid w:val="00B8703F"/>
    <w:rsid w:val="00B87165"/>
    <w:rsid w:val="00B87292"/>
    <w:rsid w:val="00B908D3"/>
    <w:rsid w:val="00B90A3F"/>
    <w:rsid w:val="00B90D74"/>
    <w:rsid w:val="00B90DD3"/>
    <w:rsid w:val="00B91009"/>
    <w:rsid w:val="00B910BF"/>
    <w:rsid w:val="00B911CC"/>
    <w:rsid w:val="00B9172A"/>
    <w:rsid w:val="00B91933"/>
    <w:rsid w:val="00B919F0"/>
    <w:rsid w:val="00B91E89"/>
    <w:rsid w:val="00B9212B"/>
    <w:rsid w:val="00B92281"/>
    <w:rsid w:val="00B922A0"/>
    <w:rsid w:val="00B922AE"/>
    <w:rsid w:val="00B923F3"/>
    <w:rsid w:val="00B927D7"/>
    <w:rsid w:val="00B92833"/>
    <w:rsid w:val="00B93E8E"/>
    <w:rsid w:val="00B9493A"/>
    <w:rsid w:val="00B94A16"/>
    <w:rsid w:val="00B94AEB"/>
    <w:rsid w:val="00B94BAB"/>
    <w:rsid w:val="00B94C56"/>
    <w:rsid w:val="00B94CB6"/>
    <w:rsid w:val="00B94DFE"/>
    <w:rsid w:val="00B94FE5"/>
    <w:rsid w:val="00B95085"/>
    <w:rsid w:val="00B95397"/>
    <w:rsid w:val="00B957AA"/>
    <w:rsid w:val="00B96207"/>
    <w:rsid w:val="00B96800"/>
    <w:rsid w:val="00B96E94"/>
    <w:rsid w:val="00B96FE3"/>
    <w:rsid w:val="00B97484"/>
    <w:rsid w:val="00B97556"/>
    <w:rsid w:val="00B9772D"/>
    <w:rsid w:val="00B977DA"/>
    <w:rsid w:val="00B97D11"/>
    <w:rsid w:val="00B97E07"/>
    <w:rsid w:val="00B97EB5"/>
    <w:rsid w:val="00B97F2B"/>
    <w:rsid w:val="00B97F8B"/>
    <w:rsid w:val="00BA016C"/>
    <w:rsid w:val="00BA0350"/>
    <w:rsid w:val="00BA04DA"/>
    <w:rsid w:val="00BA0770"/>
    <w:rsid w:val="00BA08DA"/>
    <w:rsid w:val="00BA0A0D"/>
    <w:rsid w:val="00BA0FF4"/>
    <w:rsid w:val="00BA135C"/>
    <w:rsid w:val="00BA17D7"/>
    <w:rsid w:val="00BA17EB"/>
    <w:rsid w:val="00BA1D89"/>
    <w:rsid w:val="00BA1DFD"/>
    <w:rsid w:val="00BA248F"/>
    <w:rsid w:val="00BA2637"/>
    <w:rsid w:val="00BA269B"/>
    <w:rsid w:val="00BA2BE9"/>
    <w:rsid w:val="00BA32BA"/>
    <w:rsid w:val="00BA32DD"/>
    <w:rsid w:val="00BA3A6B"/>
    <w:rsid w:val="00BA3AA6"/>
    <w:rsid w:val="00BA3B05"/>
    <w:rsid w:val="00BA3BAE"/>
    <w:rsid w:val="00BA3D41"/>
    <w:rsid w:val="00BA402D"/>
    <w:rsid w:val="00BA4070"/>
    <w:rsid w:val="00BA451B"/>
    <w:rsid w:val="00BA4690"/>
    <w:rsid w:val="00BA4F69"/>
    <w:rsid w:val="00BA527C"/>
    <w:rsid w:val="00BA5343"/>
    <w:rsid w:val="00BA53A9"/>
    <w:rsid w:val="00BA54EF"/>
    <w:rsid w:val="00BA5615"/>
    <w:rsid w:val="00BA5C5A"/>
    <w:rsid w:val="00BA5FCA"/>
    <w:rsid w:val="00BA6015"/>
    <w:rsid w:val="00BA606B"/>
    <w:rsid w:val="00BA63DE"/>
    <w:rsid w:val="00BA64B3"/>
    <w:rsid w:val="00BA6608"/>
    <w:rsid w:val="00BA6DD5"/>
    <w:rsid w:val="00BA736F"/>
    <w:rsid w:val="00BA7623"/>
    <w:rsid w:val="00BA7B40"/>
    <w:rsid w:val="00BA7EA6"/>
    <w:rsid w:val="00BA7F1B"/>
    <w:rsid w:val="00BB000A"/>
    <w:rsid w:val="00BB0238"/>
    <w:rsid w:val="00BB043C"/>
    <w:rsid w:val="00BB0938"/>
    <w:rsid w:val="00BB0B31"/>
    <w:rsid w:val="00BB0BED"/>
    <w:rsid w:val="00BB1478"/>
    <w:rsid w:val="00BB1CBC"/>
    <w:rsid w:val="00BB242A"/>
    <w:rsid w:val="00BB24F5"/>
    <w:rsid w:val="00BB2513"/>
    <w:rsid w:val="00BB2EAB"/>
    <w:rsid w:val="00BB31AA"/>
    <w:rsid w:val="00BB3264"/>
    <w:rsid w:val="00BB32FE"/>
    <w:rsid w:val="00BB3CE6"/>
    <w:rsid w:val="00BB4140"/>
    <w:rsid w:val="00BB4632"/>
    <w:rsid w:val="00BB484F"/>
    <w:rsid w:val="00BB4CD3"/>
    <w:rsid w:val="00BB4DE8"/>
    <w:rsid w:val="00BB51E6"/>
    <w:rsid w:val="00BB58EE"/>
    <w:rsid w:val="00BB5CF2"/>
    <w:rsid w:val="00BB5EEB"/>
    <w:rsid w:val="00BB635F"/>
    <w:rsid w:val="00BB6588"/>
    <w:rsid w:val="00BB6DE0"/>
    <w:rsid w:val="00BB6FE5"/>
    <w:rsid w:val="00BB71CE"/>
    <w:rsid w:val="00BB7331"/>
    <w:rsid w:val="00BB737A"/>
    <w:rsid w:val="00BB73A3"/>
    <w:rsid w:val="00BB747C"/>
    <w:rsid w:val="00BB7591"/>
    <w:rsid w:val="00BB7D79"/>
    <w:rsid w:val="00BB7E15"/>
    <w:rsid w:val="00BC0169"/>
    <w:rsid w:val="00BC047A"/>
    <w:rsid w:val="00BC0903"/>
    <w:rsid w:val="00BC0CF7"/>
    <w:rsid w:val="00BC10C5"/>
    <w:rsid w:val="00BC15A0"/>
    <w:rsid w:val="00BC1802"/>
    <w:rsid w:val="00BC1930"/>
    <w:rsid w:val="00BC1B72"/>
    <w:rsid w:val="00BC1CCD"/>
    <w:rsid w:val="00BC26A9"/>
    <w:rsid w:val="00BC2E8A"/>
    <w:rsid w:val="00BC375B"/>
    <w:rsid w:val="00BC37C2"/>
    <w:rsid w:val="00BC37F4"/>
    <w:rsid w:val="00BC3A0B"/>
    <w:rsid w:val="00BC3A42"/>
    <w:rsid w:val="00BC3BE2"/>
    <w:rsid w:val="00BC3E8E"/>
    <w:rsid w:val="00BC3EB5"/>
    <w:rsid w:val="00BC4331"/>
    <w:rsid w:val="00BC4580"/>
    <w:rsid w:val="00BC4764"/>
    <w:rsid w:val="00BC4AC3"/>
    <w:rsid w:val="00BC4FF6"/>
    <w:rsid w:val="00BC5274"/>
    <w:rsid w:val="00BC52D7"/>
    <w:rsid w:val="00BC53BD"/>
    <w:rsid w:val="00BC5481"/>
    <w:rsid w:val="00BC57CF"/>
    <w:rsid w:val="00BC5A94"/>
    <w:rsid w:val="00BC600E"/>
    <w:rsid w:val="00BC6039"/>
    <w:rsid w:val="00BC6273"/>
    <w:rsid w:val="00BC657D"/>
    <w:rsid w:val="00BC6865"/>
    <w:rsid w:val="00BC6B41"/>
    <w:rsid w:val="00BC7876"/>
    <w:rsid w:val="00BC7A01"/>
    <w:rsid w:val="00BC7E5A"/>
    <w:rsid w:val="00BD03A5"/>
    <w:rsid w:val="00BD08E3"/>
    <w:rsid w:val="00BD0E6B"/>
    <w:rsid w:val="00BD0EC0"/>
    <w:rsid w:val="00BD0F04"/>
    <w:rsid w:val="00BD12DF"/>
    <w:rsid w:val="00BD18C0"/>
    <w:rsid w:val="00BD1A9A"/>
    <w:rsid w:val="00BD1ADF"/>
    <w:rsid w:val="00BD1DB3"/>
    <w:rsid w:val="00BD2BFE"/>
    <w:rsid w:val="00BD2C4B"/>
    <w:rsid w:val="00BD2D62"/>
    <w:rsid w:val="00BD2E47"/>
    <w:rsid w:val="00BD30E0"/>
    <w:rsid w:val="00BD3C89"/>
    <w:rsid w:val="00BD3DCB"/>
    <w:rsid w:val="00BD4474"/>
    <w:rsid w:val="00BD45EC"/>
    <w:rsid w:val="00BD480C"/>
    <w:rsid w:val="00BD4A03"/>
    <w:rsid w:val="00BD4B5C"/>
    <w:rsid w:val="00BD4C6B"/>
    <w:rsid w:val="00BD4DB4"/>
    <w:rsid w:val="00BD4E07"/>
    <w:rsid w:val="00BD5414"/>
    <w:rsid w:val="00BD5451"/>
    <w:rsid w:val="00BD5811"/>
    <w:rsid w:val="00BD59F0"/>
    <w:rsid w:val="00BD5B68"/>
    <w:rsid w:val="00BD5F05"/>
    <w:rsid w:val="00BD6058"/>
    <w:rsid w:val="00BD6186"/>
    <w:rsid w:val="00BD63EA"/>
    <w:rsid w:val="00BD661A"/>
    <w:rsid w:val="00BD6777"/>
    <w:rsid w:val="00BD69B8"/>
    <w:rsid w:val="00BD6F07"/>
    <w:rsid w:val="00BD7656"/>
    <w:rsid w:val="00BD7E05"/>
    <w:rsid w:val="00BD7EB5"/>
    <w:rsid w:val="00BE06BD"/>
    <w:rsid w:val="00BE07BB"/>
    <w:rsid w:val="00BE0A75"/>
    <w:rsid w:val="00BE0F6E"/>
    <w:rsid w:val="00BE10C8"/>
    <w:rsid w:val="00BE157C"/>
    <w:rsid w:val="00BE1E7C"/>
    <w:rsid w:val="00BE2064"/>
    <w:rsid w:val="00BE221C"/>
    <w:rsid w:val="00BE23F1"/>
    <w:rsid w:val="00BE24AA"/>
    <w:rsid w:val="00BE2877"/>
    <w:rsid w:val="00BE2AB8"/>
    <w:rsid w:val="00BE2C24"/>
    <w:rsid w:val="00BE2E3C"/>
    <w:rsid w:val="00BE2F0B"/>
    <w:rsid w:val="00BE2F2D"/>
    <w:rsid w:val="00BE31D8"/>
    <w:rsid w:val="00BE3229"/>
    <w:rsid w:val="00BE3377"/>
    <w:rsid w:val="00BE38BE"/>
    <w:rsid w:val="00BE39A7"/>
    <w:rsid w:val="00BE3B52"/>
    <w:rsid w:val="00BE3D45"/>
    <w:rsid w:val="00BE3DFC"/>
    <w:rsid w:val="00BE433A"/>
    <w:rsid w:val="00BE43AC"/>
    <w:rsid w:val="00BE43E1"/>
    <w:rsid w:val="00BE452C"/>
    <w:rsid w:val="00BE45C8"/>
    <w:rsid w:val="00BE48C2"/>
    <w:rsid w:val="00BE4A7F"/>
    <w:rsid w:val="00BE4B9F"/>
    <w:rsid w:val="00BE4F09"/>
    <w:rsid w:val="00BE53E3"/>
    <w:rsid w:val="00BE563B"/>
    <w:rsid w:val="00BE6023"/>
    <w:rsid w:val="00BE6505"/>
    <w:rsid w:val="00BE67A7"/>
    <w:rsid w:val="00BE67EF"/>
    <w:rsid w:val="00BE6B13"/>
    <w:rsid w:val="00BE6DB4"/>
    <w:rsid w:val="00BE6F85"/>
    <w:rsid w:val="00BE6F91"/>
    <w:rsid w:val="00BE6FCD"/>
    <w:rsid w:val="00BE7187"/>
    <w:rsid w:val="00BE75A0"/>
    <w:rsid w:val="00BE75FD"/>
    <w:rsid w:val="00BE778D"/>
    <w:rsid w:val="00BE78AD"/>
    <w:rsid w:val="00BE7AF2"/>
    <w:rsid w:val="00BE7EAD"/>
    <w:rsid w:val="00BE7EB6"/>
    <w:rsid w:val="00BF0173"/>
    <w:rsid w:val="00BF0695"/>
    <w:rsid w:val="00BF06C8"/>
    <w:rsid w:val="00BF07F9"/>
    <w:rsid w:val="00BF09F5"/>
    <w:rsid w:val="00BF0BF2"/>
    <w:rsid w:val="00BF0C97"/>
    <w:rsid w:val="00BF0E0F"/>
    <w:rsid w:val="00BF0F29"/>
    <w:rsid w:val="00BF106B"/>
    <w:rsid w:val="00BF147E"/>
    <w:rsid w:val="00BF1577"/>
    <w:rsid w:val="00BF1728"/>
    <w:rsid w:val="00BF18C3"/>
    <w:rsid w:val="00BF207C"/>
    <w:rsid w:val="00BF2138"/>
    <w:rsid w:val="00BF2745"/>
    <w:rsid w:val="00BF2F92"/>
    <w:rsid w:val="00BF30ED"/>
    <w:rsid w:val="00BF33E2"/>
    <w:rsid w:val="00BF34C4"/>
    <w:rsid w:val="00BF3608"/>
    <w:rsid w:val="00BF376D"/>
    <w:rsid w:val="00BF3951"/>
    <w:rsid w:val="00BF3B46"/>
    <w:rsid w:val="00BF3E02"/>
    <w:rsid w:val="00BF3E64"/>
    <w:rsid w:val="00BF4EC7"/>
    <w:rsid w:val="00BF52F0"/>
    <w:rsid w:val="00BF55AE"/>
    <w:rsid w:val="00BF56A3"/>
    <w:rsid w:val="00BF5906"/>
    <w:rsid w:val="00BF63CB"/>
    <w:rsid w:val="00BF6454"/>
    <w:rsid w:val="00BF6485"/>
    <w:rsid w:val="00BF6AC2"/>
    <w:rsid w:val="00BF6BEF"/>
    <w:rsid w:val="00BF7009"/>
    <w:rsid w:val="00BF75C1"/>
    <w:rsid w:val="00BF7A9D"/>
    <w:rsid w:val="00C00045"/>
    <w:rsid w:val="00C0062F"/>
    <w:rsid w:val="00C00AB6"/>
    <w:rsid w:val="00C00BAE"/>
    <w:rsid w:val="00C00E1E"/>
    <w:rsid w:val="00C01196"/>
    <w:rsid w:val="00C01214"/>
    <w:rsid w:val="00C01791"/>
    <w:rsid w:val="00C019AF"/>
    <w:rsid w:val="00C0235D"/>
    <w:rsid w:val="00C02404"/>
    <w:rsid w:val="00C02468"/>
    <w:rsid w:val="00C02491"/>
    <w:rsid w:val="00C025C1"/>
    <w:rsid w:val="00C02A86"/>
    <w:rsid w:val="00C02D82"/>
    <w:rsid w:val="00C02E42"/>
    <w:rsid w:val="00C0357A"/>
    <w:rsid w:val="00C0377E"/>
    <w:rsid w:val="00C03983"/>
    <w:rsid w:val="00C039C6"/>
    <w:rsid w:val="00C03A87"/>
    <w:rsid w:val="00C03B83"/>
    <w:rsid w:val="00C03F25"/>
    <w:rsid w:val="00C04D80"/>
    <w:rsid w:val="00C05079"/>
    <w:rsid w:val="00C05A9C"/>
    <w:rsid w:val="00C05AF9"/>
    <w:rsid w:val="00C05D65"/>
    <w:rsid w:val="00C05DC6"/>
    <w:rsid w:val="00C05F38"/>
    <w:rsid w:val="00C06157"/>
    <w:rsid w:val="00C0640E"/>
    <w:rsid w:val="00C066E5"/>
    <w:rsid w:val="00C06970"/>
    <w:rsid w:val="00C06B5C"/>
    <w:rsid w:val="00C06F4C"/>
    <w:rsid w:val="00C073F4"/>
    <w:rsid w:val="00C078CC"/>
    <w:rsid w:val="00C1005D"/>
    <w:rsid w:val="00C102F2"/>
    <w:rsid w:val="00C10D17"/>
    <w:rsid w:val="00C11019"/>
    <w:rsid w:val="00C1106B"/>
    <w:rsid w:val="00C1115F"/>
    <w:rsid w:val="00C119CC"/>
    <w:rsid w:val="00C11BB3"/>
    <w:rsid w:val="00C11C46"/>
    <w:rsid w:val="00C11CDF"/>
    <w:rsid w:val="00C1200D"/>
    <w:rsid w:val="00C1214C"/>
    <w:rsid w:val="00C126CD"/>
    <w:rsid w:val="00C128F7"/>
    <w:rsid w:val="00C129DD"/>
    <w:rsid w:val="00C13087"/>
    <w:rsid w:val="00C13221"/>
    <w:rsid w:val="00C13269"/>
    <w:rsid w:val="00C132E5"/>
    <w:rsid w:val="00C134D0"/>
    <w:rsid w:val="00C136D1"/>
    <w:rsid w:val="00C13772"/>
    <w:rsid w:val="00C13AFE"/>
    <w:rsid w:val="00C13BD8"/>
    <w:rsid w:val="00C13E81"/>
    <w:rsid w:val="00C140FB"/>
    <w:rsid w:val="00C1428B"/>
    <w:rsid w:val="00C14640"/>
    <w:rsid w:val="00C14A4F"/>
    <w:rsid w:val="00C14A82"/>
    <w:rsid w:val="00C14C50"/>
    <w:rsid w:val="00C150A6"/>
    <w:rsid w:val="00C15132"/>
    <w:rsid w:val="00C155A7"/>
    <w:rsid w:val="00C157A8"/>
    <w:rsid w:val="00C15A50"/>
    <w:rsid w:val="00C165F3"/>
    <w:rsid w:val="00C168D0"/>
    <w:rsid w:val="00C16B36"/>
    <w:rsid w:val="00C16B91"/>
    <w:rsid w:val="00C16D3F"/>
    <w:rsid w:val="00C16EF9"/>
    <w:rsid w:val="00C17227"/>
    <w:rsid w:val="00C1736A"/>
    <w:rsid w:val="00C17528"/>
    <w:rsid w:val="00C1767C"/>
    <w:rsid w:val="00C17DF8"/>
    <w:rsid w:val="00C20139"/>
    <w:rsid w:val="00C20416"/>
    <w:rsid w:val="00C2099C"/>
    <w:rsid w:val="00C20B13"/>
    <w:rsid w:val="00C20E4D"/>
    <w:rsid w:val="00C210AA"/>
    <w:rsid w:val="00C210B8"/>
    <w:rsid w:val="00C21509"/>
    <w:rsid w:val="00C217AF"/>
    <w:rsid w:val="00C219EA"/>
    <w:rsid w:val="00C21B13"/>
    <w:rsid w:val="00C21E0E"/>
    <w:rsid w:val="00C2244D"/>
    <w:rsid w:val="00C22A73"/>
    <w:rsid w:val="00C2338F"/>
    <w:rsid w:val="00C235F2"/>
    <w:rsid w:val="00C2367B"/>
    <w:rsid w:val="00C238D4"/>
    <w:rsid w:val="00C23AFF"/>
    <w:rsid w:val="00C23C48"/>
    <w:rsid w:val="00C2440B"/>
    <w:rsid w:val="00C2495B"/>
    <w:rsid w:val="00C24A12"/>
    <w:rsid w:val="00C24C16"/>
    <w:rsid w:val="00C24D3A"/>
    <w:rsid w:val="00C25798"/>
    <w:rsid w:val="00C258DC"/>
    <w:rsid w:val="00C25CC6"/>
    <w:rsid w:val="00C25D4D"/>
    <w:rsid w:val="00C260A0"/>
    <w:rsid w:val="00C26581"/>
    <w:rsid w:val="00C26F31"/>
    <w:rsid w:val="00C26FF3"/>
    <w:rsid w:val="00C27242"/>
    <w:rsid w:val="00C27A0C"/>
    <w:rsid w:val="00C27B19"/>
    <w:rsid w:val="00C27B30"/>
    <w:rsid w:val="00C30392"/>
    <w:rsid w:val="00C304DB"/>
    <w:rsid w:val="00C30671"/>
    <w:rsid w:val="00C30734"/>
    <w:rsid w:val="00C30BB4"/>
    <w:rsid w:val="00C30C95"/>
    <w:rsid w:val="00C30F42"/>
    <w:rsid w:val="00C312BF"/>
    <w:rsid w:val="00C31319"/>
    <w:rsid w:val="00C31889"/>
    <w:rsid w:val="00C319CA"/>
    <w:rsid w:val="00C31C8A"/>
    <w:rsid w:val="00C31F6D"/>
    <w:rsid w:val="00C31F6F"/>
    <w:rsid w:val="00C3233F"/>
    <w:rsid w:val="00C328DE"/>
    <w:rsid w:val="00C3303F"/>
    <w:rsid w:val="00C3328E"/>
    <w:rsid w:val="00C33776"/>
    <w:rsid w:val="00C33835"/>
    <w:rsid w:val="00C339B8"/>
    <w:rsid w:val="00C33FBA"/>
    <w:rsid w:val="00C35361"/>
    <w:rsid w:val="00C357B9"/>
    <w:rsid w:val="00C358FA"/>
    <w:rsid w:val="00C35F39"/>
    <w:rsid w:val="00C361A1"/>
    <w:rsid w:val="00C365F3"/>
    <w:rsid w:val="00C366A6"/>
    <w:rsid w:val="00C367B3"/>
    <w:rsid w:val="00C36A08"/>
    <w:rsid w:val="00C36E31"/>
    <w:rsid w:val="00C36FD7"/>
    <w:rsid w:val="00C37146"/>
    <w:rsid w:val="00C3772D"/>
    <w:rsid w:val="00C377A0"/>
    <w:rsid w:val="00C3784A"/>
    <w:rsid w:val="00C37FBC"/>
    <w:rsid w:val="00C4006C"/>
    <w:rsid w:val="00C4013E"/>
    <w:rsid w:val="00C40A09"/>
    <w:rsid w:val="00C40CEC"/>
    <w:rsid w:val="00C40D00"/>
    <w:rsid w:val="00C414AE"/>
    <w:rsid w:val="00C41527"/>
    <w:rsid w:val="00C4154E"/>
    <w:rsid w:val="00C4196E"/>
    <w:rsid w:val="00C41E43"/>
    <w:rsid w:val="00C429B1"/>
    <w:rsid w:val="00C42AF3"/>
    <w:rsid w:val="00C42C57"/>
    <w:rsid w:val="00C42D22"/>
    <w:rsid w:val="00C43907"/>
    <w:rsid w:val="00C441FD"/>
    <w:rsid w:val="00C44A25"/>
    <w:rsid w:val="00C45151"/>
    <w:rsid w:val="00C45379"/>
    <w:rsid w:val="00C4550E"/>
    <w:rsid w:val="00C45A05"/>
    <w:rsid w:val="00C45C6A"/>
    <w:rsid w:val="00C45DA3"/>
    <w:rsid w:val="00C4617C"/>
    <w:rsid w:val="00C462A1"/>
    <w:rsid w:val="00C462C9"/>
    <w:rsid w:val="00C4631D"/>
    <w:rsid w:val="00C466DB"/>
    <w:rsid w:val="00C46C89"/>
    <w:rsid w:val="00C46CC7"/>
    <w:rsid w:val="00C47823"/>
    <w:rsid w:val="00C47B1E"/>
    <w:rsid w:val="00C47BF2"/>
    <w:rsid w:val="00C501CB"/>
    <w:rsid w:val="00C502E8"/>
    <w:rsid w:val="00C5058F"/>
    <w:rsid w:val="00C50B1E"/>
    <w:rsid w:val="00C50E0D"/>
    <w:rsid w:val="00C5129E"/>
    <w:rsid w:val="00C5139F"/>
    <w:rsid w:val="00C516F1"/>
    <w:rsid w:val="00C51956"/>
    <w:rsid w:val="00C51C75"/>
    <w:rsid w:val="00C51D1B"/>
    <w:rsid w:val="00C51D68"/>
    <w:rsid w:val="00C51F44"/>
    <w:rsid w:val="00C51F9F"/>
    <w:rsid w:val="00C5266E"/>
    <w:rsid w:val="00C52B8D"/>
    <w:rsid w:val="00C52F03"/>
    <w:rsid w:val="00C52F8A"/>
    <w:rsid w:val="00C53183"/>
    <w:rsid w:val="00C53691"/>
    <w:rsid w:val="00C536CC"/>
    <w:rsid w:val="00C5370D"/>
    <w:rsid w:val="00C539F1"/>
    <w:rsid w:val="00C53AA3"/>
    <w:rsid w:val="00C53BDB"/>
    <w:rsid w:val="00C53D1F"/>
    <w:rsid w:val="00C54114"/>
    <w:rsid w:val="00C54313"/>
    <w:rsid w:val="00C54442"/>
    <w:rsid w:val="00C5444D"/>
    <w:rsid w:val="00C5448A"/>
    <w:rsid w:val="00C54A0E"/>
    <w:rsid w:val="00C54A34"/>
    <w:rsid w:val="00C54C9F"/>
    <w:rsid w:val="00C54DA7"/>
    <w:rsid w:val="00C54F19"/>
    <w:rsid w:val="00C54FD3"/>
    <w:rsid w:val="00C55413"/>
    <w:rsid w:val="00C555A7"/>
    <w:rsid w:val="00C55B8B"/>
    <w:rsid w:val="00C55C52"/>
    <w:rsid w:val="00C55F5A"/>
    <w:rsid w:val="00C56E22"/>
    <w:rsid w:val="00C57828"/>
    <w:rsid w:val="00C57D28"/>
    <w:rsid w:val="00C57DFC"/>
    <w:rsid w:val="00C602ED"/>
    <w:rsid w:val="00C604C8"/>
    <w:rsid w:val="00C607A3"/>
    <w:rsid w:val="00C60C37"/>
    <w:rsid w:val="00C6107C"/>
    <w:rsid w:val="00C610E7"/>
    <w:rsid w:val="00C612BB"/>
    <w:rsid w:val="00C617FC"/>
    <w:rsid w:val="00C61B05"/>
    <w:rsid w:val="00C61FAC"/>
    <w:rsid w:val="00C62083"/>
    <w:rsid w:val="00C6215A"/>
    <w:rsid w:val="00C624EB"/>
    <w:rsid w:val="00C631BC"/>
    <w:rsid w:val="00C63337"/>
    <w:rsid w:val="00C63378"/>
    <w:rsid w:val="00C6376B"/>
    <w:rsid w:val="00C6382E"/>
    <w:rsid w:val="00C63DC7"/>
    <w:rsid w:val="00C6416A"/>
    <w:rsid w:val="00C64342"/>
    <w:rsid w:val="00C64BA6"/>
    <w:rsid w:val="00C64CBB"/>
    <w:rsid w:val="00C6518F"/>
    <w:rsid w:val="00C6555A"/>
    <w:rsid w:val="00C656E0"/>
    <w:rsid w:val="00C658E4"/>
    <w:rsid w:val="00C65AD1"/>
    <w:rsid w:val="00C65AD2"/>
    <w:rsid w:val="00C65B54"/>
    <w:rsid w:val="00C6628B"/>
    <w:rsid w:val="00C66767"/>
    <w:rsid w:val="00C66C5B"/>
    <w:rsid w:val="00C66E13"/>
    <w:rsid w:val="00C67238"/>
    <w:rsid w:val="00C6741E"/>
    <w:rsid w:val="00C6762D"/>
    <w:rsid w:val="00C6785A"/>
    <w:rsid w:val="00C6794C"/>
    <w:rsid w:val="00C67A9D"/>
    <w:rsid w:val="00C67D0B"/>
    <w:rsid w:val="00C67FCC"/>
    <w:rsid w:val="00C70784"/>
    <w:rsid w:val="00C71155"/>
    <w:rsid w:val="00C714CE"/>
    <w:rsid w:val="00C71580"/>
    <w:rsid w:val="00C71837"/>
    <w:rsid w:val="00C71932"/>
    <w:rsid w:val="00C71A3C"/>
    <w:rsid w:val="00C71B24"/>
    <w:rsid w:val="00C71D88"/>
    <w:rsid w:val="00C71F94"/>
    <w:rsid w:val="00C72282"/>
    <w:rsid w:val="00C7252B"/>
    <w:rsid w:val="00C72577"/>
    <w:rsid w:val="00C72623"/>
    <w:rsid w:val="00C731A2"/>
    <w:rsid w:val="00C732B9"/>
    <w:rsid w:val="00C73ACA"/>
    <w:rsid w:val="00C74077"/>
    <w:rsid w:val="00C741CD"/>
    <w:rsid w:val="00C74738"/>
    <w:rsid w:val="00C747B5"/>
    <w:rsid w:val="00C748A0"/>
    <w:rsid w:val="00C748D9"/>
    <w:rsid w:val="00C74B92"/>
    <w:rsid w:val="00C74CAD"/>
    <w:rsid w:val="00C74F59"/>
    <w:rsid w:val="00C7516C"/>
    <w:rsid w:val="00C754DA"/>
    <w:rsid w:val="00C75605"/>
    <w:rsid w:val="00C75AEE"/>
    <w:rsid w:val="00C7648C"/>
    <w:rsid w:val="00C7653C"/>
    <w:rsid w:val="00C769E3"/>
    <w:rsid w:val="00C76BFB"/>
    <w:rsid w:val="00C76C2A"/>
    <w:rsid w:val="00C76C82"/>
    <w:rsid w:val="00C76D2B"/>
    <w:rsid w:val="00C76DCE"/>
    <w:rsid w:val="00C76E05"/>
    <w:rsid w:val="00C76EE9"/>
    <w:rsid w:val="00C76EFA"/>
    <w:rsid w:val="00C770D3"/>
    <w:rsid w:val="00C77494"/>
    <w:rsid w:val="00C777EE"/>
    <w:rsid w:val="00C77CA9"/>
    <w:rsid w:val="00C77D2A"/>
    <w:rsid w:val="00C77D58"/>
    <w:rsid w:val="00C77DB1"/>
    <w:rsid w:val="00C77F4B"/>
    <w:rsid w:val="00C801C1"/>
    <w:rsid w:val="00C80475"/>
    <w:rsid w:val="00C8074F"/>
    <w:rsid w:val="00C80A7C"/>
    <w:rsid w:val="00C80CD3"/>
    <w:rsid w:val="00C80F8D"/>
    <w:rsid w:val="00C812EF"/>
    <w:rsid w:val="00C8134A"/>
    <w:rsid w:val="00C817C2"/>
    <w:rsid w:val="00C8180C"/>
    <w:rsid w:val="00C8181F"/>
    <w:rsid w:val="00C8198E"/>
    <w:rsid w:val="00C81EB3"/>
    <w:rsid w:val="00C82598"/>
    <w:rsid w:val="00C82DAA"/>
    <w:rsid w:val="00C82DB9"/>
    <w:rsid w:val="00C830EA"/>
    <w:rsid w:val="00C83118"/>
    <w:rsid w:val="00C83539"/>
    <w:rsid w:val="00C8403B"/>
    <w:rsid w:val="00C8417B"/>
    <w:rsid w:val="00C84284"/>
    <w:rsid w:val="00C84854"/>
    <w:rsid w:val="00C84912"/>
    <w:rsid w:val="00C84E39"/>
    <w:rsid w:val="00C84FFC"/>
    <w:rsid w:val="00C8555C"/>
    <w:rsid w:val="00C85C06"/>
    <w:rsid w:val="00C85EDD"/>
    <w:rsid w:val="00C85F03"/>
    <w:rsid w:val="00C85F76"/>
    <w:rsid w:val="00C85FD7"/>
    <w:rsid w:val="00C86107"/>
    <w:rsid w:val="00C8652F"/>
    <w:rsid w:val="00C865BD"/>
    <w:rsid w:val="00C86D39"/>
    <w:rsid w:val="00C86F62"/>
    <w:rsid w:val="00C86FA2"/>
    <w:rsid w:val="00C8739F"/>
    <w:rsid w:val="00C8749A"/>
    <w:rsid w:val="00C8751E"/>
    <w:rsid w:val="00C87604"/>
    <w:rsid w:val="00C87739"/>
    <w:rsid w:val="00C87961"/>
    <w:rsid w:val="00C87BF2"/>
    <w:rsid w:val="00C901D7"/>
    <w:rsid w:val="00C90429"/>
    <w:rsid w:val="00C905D5"/>
    <w:rsid w:val="00C908B9"/>
    <w:rsid w:val="00C90FFC"/>
    <w:rsid w:val="00C912D2"/>
    <w:rsid w:val="00C9147E"/>
    <w:rsid w:val="00C919B4"/>
    <w:rsid w:val="00C91E71"/>
    <w:rsid w:val="00C9247D"/>
    <w:rsid w:val="00C92665"/>
    <w:rsid w:val="00C927B1"/>
    <w:rsid w:val="00C92F15"/>
    <w:rsid w:val="00C9300C"/>
    <w:rsid w:val="00C93076"/>
    <w:rsid w:val="00C93357"/>
    <w:rsid w:val="00C9391F"/>
    <w:rsid w:val="00C93A9C"/>
    <w:rsid w:val="00C93ACD"/>
    <w:rsid w:val="00C93C4C"/>
    <w:rsid w:val="00C93F9E"/>
    <w:rsid w:val="00C94118"/>
    <w:rsid w:val="00C943A8"/>
    <w:rsid w:val="00C945D5"/>
    <w:rsid w:val="00C946A7"/>
    <w:rsid w:val="00C94759"/>
    <w:rsid w:val="00C94905"/>
    <w:rsid w:val="00C94942"/>
    <w:rsid w:val="00C9500C"/>
    <w:rsid w:val="00C950CC"/>
    <w:rsid w:val="00C9545A"/>
    <w:rsid w:val="00C95467"/>
    <w:rsid w:val="00C95EE0"/>
    <w:rsid w:val="00C961D7"/>
    <w:rsid w:val="00C96273"/>
    <w:rsid w:val="00C96301"/>
    <w:rsid w:val="00C964F8"/>
    <w:rsid w:val="00C96635"/>
    <w:rsid w:val="00C968DD"/>
    <w:rsid w:val="00C96EC7"/>
    <w:rsid w:val="00C9729E"/>
    <w:rsid w:val="00C97408"/>
    <w:rsid w:val="00C9752A"/>
    <w:rsid w:val="00C97927"/>
    <w:rsid w:val="00CA0008"/>
    <w:rsid w:val="00CA0495"/>
    <w:rsid w:val="00CA067D"/>
    <w:rsid w:val="00CA0691"/>
    <w:rsid w:val="00CA08A3"/>
    <w:rsid w:val="00CA09AE"/>
    <w:rsid w:val="00CA0AB8"/>
    <w:rsid w:val="00CA10BE"/>
    <w:rsid w:val="00CA1FAD"/>
    <w:rsid w:val="00CA20E5"/>
    <w:rsid w:val="00CA2205"/>
    <w:rsid w:val="00CA29FC"/>
    <w:rsid w:val="00CA2E24"/>
    <w:rsid w:val="00CA311C"/>
    <w:rsid w:val="00CA3135"/>
    <w:rsid w:val="00CA3698"/>
    <w:rsid w:val="00CA380C"/>
    <w:rsid w:val="00CA3B72"/>
    <w:rsid w:val="00CA4075"/>
    <w:rsid w:val="00CA4099"/>
    <w:rsid w:val="00CA4B04"/>
    <w:rsid w:val="00CA4B4F"/>
    <w:rsid w:val="00CA4B54"/>
    <w:rsid w:val="00CA4BB2"/>
    <w:rsid w:val="00CA4EF5"/>
    <w:rsid w:val="00CA5330"/>
    <w:rsid w:val="00CA5AE7"/>
    <w:rsid w:val="00CA5B7D"/>
    <w:rsid w:val="00CA6214"/>
    <w:rsid w:val="00CA638E"/>
    <w:rsid w:val="00CA63D2"/>
    <w:rsid w:val="00CA647B"/>
    <w:rsid w:val="00CA69BD"/>
    <w:rsid w:val="00CA6F63"/>
    <w:rsid w:val="00CA70A2"/>
    <w:rsid w:val="00CA7603"/>
    <w:rsid w:val="00CA782E"/>
    <w:rsid w:val="00CB0335"/>
    <w:rsid w:val="00CB09E3"/>
    <w:rsid w:val="00CB0CEA"/>
    <w:rsid w:val="00CB109F"/>
    <w:rsid w:val="00CB112E"/>
    <w:rsid w:val="00CB1485"/>
    <w:rsid w:val="00CB148B"/>
    <w:rsid w:val="00CB1728"/>
    <w:rsid w:val="00CB1C9C"/>
    <w:rsid w:val="00CB201F"/>
    <w:rsid w:val="00CB2103"/>
    <w:rsid w:val="00CB227F"/>
    <w:rsid w:val="00CB27D1"/>
    <w:rsid w:val="00CB2981"/>
    <w:rsid w:val="00CB2A82"/>
    <w:rsid w:val="00CB309D"/>
    <w:rsid w:val="00CB39A3"/>
    <w:rsid w:val="00CB3DCD"/>
    <w:rsid w:val="00CB3FA6"/>
    <w:rsid w:val="00CB4335"/>
    <w:rsid w:val="00CB4819"/>
    <w:rsid w:val="00CB49FB"/>
    <w:rsid w:val="00CB4D73"/>
    <w:rsid w:val="00CB5416"/>
    <w:rsid w:val="00CB5ABD"/>
    <w:rsid w:val="00CB5B9C"/>
    <w:rsid w:val="00CB5C76"/>
    <w:rsid w:val="00CB5CA1"/>
    <w:rsid w:val="00CB66A2"/>
    <w:rsid w:val="00CB699F"/>
    <w:rsid w:val="00CB6F1F"/>
    <w:rsid w:val="00CB70D7"/>
    <w:rsid w:val="00CB75E0"/>
    <w:rsid w:val="00CB763C"/>
    <w:rsid w:val="00CB765B"/>
    <w:rsid w:val="00CB7990"/>
    <w:rsid w:val="00CB79F8"/>
    <w:rsid w:val="00CC02AF"/>
    <w:rsid w:val="00CC02C3"/>
    <w:rsid w:val="00CC03E8"/>
    <w:rsid w:val="00CC0A40"/>
    <w:rsid w:val="00CC0DCB"/>
    <w:rsid w:val="00CC14C3"/>
    <w:rsid w:val="00CC14FB"/>
    <w:rsid w:val="00CC166C"/>
    <w:rsid w:val="00CC202F"/>
    <w:rsid w:val="00CC21D2"/>
    <w:rsid w:val="00CC2B7F"/>
    <w:rsid w:val="00CC2C6C"/>
    <w:rsid w:val="00CC33F3"/>
    <w:rsid w:val="00CC34DE"/>
    <w:rsid w:val="00CC362B"/>
    <w:rsid w:val="00CC36B3"/>
    <w:rsid w:val="00CC3746"/>
    <w:rsid w:val="00CC3881"/>
    <w:rsid w:val="00CC3A8B"/>
    <w:rsid w:val="00CC4356"/>
    <w:rsid w:val="00CC4522"/>
    <w:rsid w:val="00CC4775"/>
    <w:rsid w:val="00CC48A7"/>
    <w:rsid w:val="00CC4AEA"/>
    <w:rsid w:val="00CC4BC6"/>
    <w:rsid w:val="00CC4DA5"/>
    <w:rsid w:val="00CC5096"/>
    <w:rsid w:val="00CC50C3"/>
    <w:rsid w:val="00CC541F"/>
    <w:rsid w:val="00CC5644"/>
    <w:rsid w:val="00CC569C"/>
    <w:rsid w:val="00CC571B"/>
    <w:rsid w:val="00CC5801"/>
    <w:rsid w:val="00CC5B5E"/>
    <w:rsid w:val="00CC6BC0"/>
    <w:rsid w:val="00CC6C1C"/>
    <w:rsid w:val="00CC6CEB"/>
    <w:rsid w:val="00CC748F"/>
    <w:rsid w:val="00CC7514"/>
    <w:rsid w:val="00CC7909"/>
    <w:rsid w:val="00CC7D64"/>
    <w:rsid w:val="00CD03DA"/>
    <w:rsid w:val="00CD03DD"/>
    <w:rsid w:val="00CD06BC"/>
    <w:rsid w:val="00CD0EB9"/>
    <w:rsid w:val="00CD0FBD"/>
    <w:rsid w:val="00CD1243"/>
    <w:rsid w:val="00CD17FB"/>
    <w:rsid w:val="00CD186F"/>
    <w:rsid w:val="00CD1B7A"/>
    <w:rsid w:val="00CD1C5B"/>
    <w:rsid w:val="00CD1DDC"/>
    <w:rsid w:val="00CD1EBA"/>
    <w:rsid w:val="00CD1F8A"/>
    <w:rsid w:val="00CD265B"/>
    <w:rsid w:val="00CD2B48"/>
    <w:rsid w:val="00CD2DF8"/>
    <w:rsid w:val="00CD314A"/>
    <w:rsid w:val="00CD33B2"/>
    <w:rsid w:val="00CD353B"/>
    <w:rsid w:val="00CD37C0"/>
    <w:rsid w:val="00CD37DF"/>
    <w:rsid w:val="00CD440B"/>
    <w:rsid w:val="00CD4960"/>
    <w:rsid w:val="00CD4A61"/>
    <w:rsid w:val="00CD4AAE"/>
    <w:rsid w:val="00CD4BD2"/>
    <w:rsid w:val="00CD4E8C"/>
    <w:rsid w:val="00CD5025"/>
    <w:rsid w:val="00CD515D"/>
    <w:rsid w:val="00CD539F"/>
    <w:rsid w:val="00CD53C0"/>
    <w:rsid w:val="00CD5659"/>
    <w:rsid w:val="00CD5776"/>
    <w:rsid w:val="00CD59CB"/>
    <w:rsid w:val="00CD5B88"/>
    <w:rsid w:val="00CD5E96"/>
    <w:rsid w:val="00CD637E"/>
    <w:rsid w:val="00CD6C0A"/>
    <w:rsid w:val="00CD6E03"/>
    <w:rsid w:val="00CD6F85"/>
    <w:rsid w:val="00CD6FDB"/>
    <w:rsid w:val="00CD7042"/>
    <w:rsid w:val="00CD71E3"/>
    <w:rsid w:val="00CD72FF"/>
    <w:rsid w:val="00CD7420"/>
    <w:rsid w:val="00CD7478"/>
    <w:rsid w:val="00CD762C"/>
    <w:rsid w:val="00CD76F5"/>
    <w:rsid w:val="00CD7ACF"/>
    <w:rsid w:val="00CD7F31"/>
    <w:rsid w:val="00CD7F71"/>
    <w:rsid w:val="00CE0322"/>
    <w:rsid w:val="00CE05E2"/>
    <w:rsid w:val="00CE088D"/>
    <w:rsid w:val="00CE0983"/>
    <w:rsid w:val="00CE0E63"/>
    <w:rsid w:val="00CE0F7D"/>
    <w:rsid w:val="00CE1393"/>
    <w:rsid w:val="00CE144C"/>
    <w:rsid w:val="00CE1FB5"/>
    <w:rsid w:val="00CE270D"/>
    <w:rsid w:val="00CE2A49"/>
    <w:rsid w:val="00CE32F7"/>
    <w:rsid w:val="00CE3868"/>
    <w:rsid w:val="00CE392B"/>
    <w:rsid w:val="00CE395C"/>
    <w:rsid w:val="00CE3BCF"/>
    <w:rsid w:val="00CE3D6D"/>
    <w:rsid w:val="00CE40A8"/>
    <w:rsid w:val="00CE40C7"/>
    <w:rsid w:val="00CE43C3"/>
    <w:rsid w:val="00CE5439"/>
    <w:rsid w:val="00CE5525"/>
    <w:rsid w:val="00CE564D"/>
    <w:rsid w:val="00CE58FF"/>
    <w:rsid w:val="00CE5D50"/>
    <w:rsid w:val="00CE6000"/>
    <w:rsid w:val="00CE6306"/>
    <w:rsid w:val="00CE6769"/>
    <w:rsid w:val="00CE67BF"/>
    <w:rsid w:val="00CE690F"/>
    <w:rsid w:val="00CE6B1A"/>
    <w:rsid w:val="00CE6BC6"/>
    <w:rsid w:val="00CE6E30"/>
    <w:rsid w:val="00CE6F42"/>
    <w:rsid w:val="00CE7006"/>
    <w:rsid w:val="00CE737D"/>
    <w:rsid w:val="00CE73E5"/>
    <w:rsid w:val="00CE7505"/>
    <w:rsid w:val="00CE757C"/>
    <w:rsid w:val="00CE7707"/>
    <w:rsid w:val="00CE7BFD"/>
    <w:rsid w:val="00CF014C"/>
    <w:rsid w:val="00CF04A0"/>
    <w:rsid w:val="00CF04C5"/>
    <w:rsid w:val="00CF0E69"/>
    <w:rsid w:val="00CF0F9E"/>
    <w:rsid w:val="00CF106F"/>
    <w:rsid w:val="00CF193C"/>
    <w:rsid w:val="00CF1B3F"/>
    <w:rsid w:val="00CF1E9C"/>
    <w:rsid w:val="00CF2425"/>
    <w:rsid w:val="00CF26D3"/>
    <w:rsid w:val="00CF33FB"/>
    <w:rsid w:val="00CF371F"/>
    <w:rsid w:val="00CF3AD5"/>
    <w:rsid w:val="00CF3E9E"/>
    <w:rsid w:val="00CF4007"/>
    <w:rsid w:val="00CF45BF"/>
    <w:rsid w:val="00CF48A5"/>
    <w:rsid w:val="00CF5516"/>
    <w:rsid w:val="00CF5A11"/>
    <w:rsid w:val="00CF5F63"/>
    <w:rsid w:val="00CF6C76"/>
    <w:rsid w:val="00CF6E6A"/>
    <w:rsid w:val="00CF70D3"/>
    <w:rsid w:val="00CF717C"/>
    <w:rsid w:val="00CF71DF"/>
    <w:rsid w:val="00CF7561"/>
    <w:rsid w:val="00CF7D9B"/>
    <w:rsid w:val="00D006B6"/>
    <w:rsid w:val="00D00A2C"/>
    <w:rsid w:val="00D00B12"/>
    <w:rsid w:val="00D00CBA"/>
    <w:rsid w:val="00D00D04"/>
    <w:rsid w:val="00D00D1E"/>
    <w:rsid w:val="00D00E59"/>
    <w:rsid w:val="00D01542"/>
    <w:rsid w:val="00D016BF"/>
    <w:rsid w:val="00D0191E"/>
    <w:rsid w:val="00D01B73"/>
    <w:rsid w:val="00D02162"/>
    <w:rsid w:val="00D024D9"/>
    <w:rsid w:val="00D028EE"/>
    <w:rsid w:val="00D02C2B"/>
    <w:rsid w:val="00D02F43"/>
    <w:rsid w:val="00D02F4E"/>
    <w:rsid w:val="00D03215"/>
    <w:rsid w:val="00D03556"/>
    <w:rsid w:val="00D038ED"/>
    <w:rsid w:val="00D03DB2"/>
    <w:rsid w:val="00D041F8"/>
    <w:rsid w:val="00D0438C"/>
    <w:rsid w:val="00D044DD"/>
    <w:rsid w:val="00D04C02"/>
    <w:rsid w:val="00D04C95"/>
    <w:rsid w:val="00D050DF"/>
    <w:rsid w:val="00D0560F"/>
    <w:rsid w:val="00D0568B"/>
    <w:rsid w:val="00D059EA"/>
    <w:rsid w:val="00D05E7F"/>
    <w:rsid w:val="00D06C70"/>
    <w:rsid w:val="00D07131"/>
    <w:rsid w:val="00D07246"/>
    <w:rsid w:val="00D0754C"/>
    <w:rsid w:val="00D075B8"/>
    <w:rsid w:val="00D07734"/>
    <w:rsid w:val="00D07AD6"/>
    <w:rsid w:val="00D07B4D"/>
    <w:rsid w:val="00D07CEC"/>
    <w:rsid w:val="00D10092"/>
    <w:rsid w:val="00D105DF"/>
    <w:rsid w:val="00D10ACE"/>
    <w:rsid w:val="00D11059"/>
    <w:rsid w:val="00D1161E"/>
    <w:rsid w:val="00D1239B"/>
    <w:rsid w:val="00D1265E"/>
    <w:rsid w:val="00D12FCB"/>
    <w:rsid w:val="00D13260"/>
    <w:rsid w:val="00D13CC2"/>
    <w:rsid w:val="00D14077"/>
    <w:rsid w:val="00D141B6"/>
    <w:rsid w:val="00D14249"/>
    <w:rsid w:val="00D14D24"/>
    <w:rsid w:val="00D15190"/>
    <w:rsid w:val="00D15D07"/>
    <w:rsid w:val="00D1603E"/>
    <w:rsid w:val="00D164FB"/>
    <w:rsid w:val="00D165F8"/>
    <w:rsid w:val="00D1663F"/>
    <w:rsid w:val="00D166AF"/>
    <w:rsid w:val="00D16915"/>
    <w:rsid w:val="00D17D7C"/>
    <w:rsid w:val="00D17F32"/>
    <w:rsid w:val="00D17F3E"/>
    <w:rsid w:val="00D17F6A"/>
    <w:rsid w:val="00D20009"/>
    <w:rsid w:val="00D203E1"/>
    <w:rsid w:val="00D20A26"/>
    <w:rsid w:val="00D20FC6"/>
    <w:rsid w:val="00D20FE0"/>
    <w:rsid w:val="00D21173"/>
    <w:rsid w:val="00D212EC"/>
    <w:rsid w:val="00D21606"/>
    <w:rsid w:val="00D21EA0"/>
    <w:rsid w:val="00D21F00"/>
    <w:rsid w:val="00D22411"/>
    <w:rsid w:val="00D22728"/>
    <w:rsid w:val="00D227B7"/>
    <w:rsid w:val="00D22A0E"/>
    <w:rsid w:val="00D22D26"/>
    <w:rsid w:val="00D22F1C"/>
    <w:rsid w:val="00D23505"/>
    <w:rsid w:val="00D23827"/>
    <w:rsid w:val="00D23A64"/>
    <w:rsid w:val="00D23E14"/>
    <w:rsid w:val="00D244B2"/>
    <w:rsid w:val="00D245F0"/>
    <w:rsid w:val="00D248EC"/>
    <w:rsid w:val="00D25682"/>
    <w:rsid w:val="00D25AB1"/>
    <w:rsid w:val="00D26392"/>
    <w:rsid w:val="00D269F3"/>
    <w:rsid w:val="00D2744C"/>
    <w:rsid w:val="00D27B89"/>
    <w:rsid w:val="00D27E48"/>
    <w:rsid w:val="00D27ECF"/>
    <w:rsid w:val="00D27F0D"/>
    <w:rsid w:val="00D30F6D"/>
    <w:rsid w:val="00D31181"/>
    <w:rsid w:val="00D31239"/>
    <w:rsid w:val="00D3173C"/>
    <w:rsid w:val="00D317C5"/>
    <w:rsid w:val="00D31890"/>
    <w:rsid w:val="00D31AE3"/>
    <w:rsid w:val="00D31B30"/>
    <w:rsid w:val="00D31F36"/>
    <w:rsid w:val="00D321C6"/>
    <w:rsid w:val="00D32258"/>
    <w:rsid w:val="00D32395"/>
    <w:rsid w:val="00D33209"/>
    <w:rsid w:val="00D33294"/>
    <w:rsid w:val="00D34107"/>
    <w:rsid w:val="00D3422C"/>
    <w:rsid w:val="00D34463"/>
    <w:rsid w:val="00D34488"/>
    <w:rsid w:val="00D34660"/>
    <w:rsid w:val="00D346BF"/>
    <w:rsid w:val="00D34DEF"/>
    <w:rsid w:val="00D3536F"/>
    <w:rsid w:val="00D3542E"/>
    <w:rsid w:val="00D35A1D"/>
    <w:rsid w:val="00D36084"/>
    <w:rsid w:val="00D360AE"/>
    <w:rsid w:val="00D360C4"/>
    <w:rsid w:val="00D364E3"/>
    <w:rsid w:val="00D364E4"/>
    <w:rsid w:val="00D36619"/>
    <w:rsid w:val="00D367CC"/>
    <w:rsid w:val="00D36BD8"/>
    <w:rsid w:val="00D36D3B"/>
    <w:rsid w:val="00D36DA9"/>
    <w:rsid w:val="00D36F02"/>
    <w:rsid w:val="00D375C1"/>
    <w:rsid w:val="00D40021"/>
    <w:rsid w:val="00D40165"/>
    <w:rsid w:val="00D40382"/>
    <w:rsid w:val="00D405B3"/>
    <w:rsid w:val="00D40721"/>
    <w:rsid w:val="00D40742"/>
    <w:rsid w:val="00D41666"/>
    <w:rsid w:val="00D419D7"/>
    <w:rsid w:val="00D41BFB"/>
    <w:rsid w:val="00D42A96"/>
    <w:rsid w:val="00D42D5B"/>
    <w:rsid w:val="00D43209"/>
    <w:rsid w:val="00D43483"/>
    <w:rsid w:val="00D43665"/>
    <w:rsid w:val="00D436F4"/>
    <w:rsid w:val="00D43B23"/>
    <w:rsid w:val="00D43E57"/>
    <w:rsid w:val="00D43FA5"/>
    <w:rsid w:val="00D4472E"/>
    <w:rsid w:val="00D448FE"/>
    <w:rsid w:val="00D4549F"/>
    <w:rsid w:val="00D4551F"/>
    <w:rsid w:val="00D4557A"/>
    <w:rsid w:val="00D459B1"/>
    <w:rsid w:val="00D45C20"/>
    <w:rsid w:val="00D45D84"/>
    <w:rsid w:val="00D45FF3"/>
    <w:rsid w:val="00D463A3"/>
    <w:rsid w:val="00D46413"/>
    <w:rsid w:val="00D46A9A"/>
    <w:rsid w:val="00D4748D"/>
    <w:rsid w:val="00D474B5"/>
    <w:rsid w:val="00D4771E"/>
    <w:rsid w:val="00D47AF8"/>
    <w:rsid w:val="00D47C04"/>
    <w:rsid w:val="00D5011B"/>
    <w:rsid w:val="00D501B9"/>
    <w:rsid w:val="00D503B6"/>
    <w:rsid w:val="00D5088A"/>
    <w:rsid w:val="00D50C3A"/>
    <w:rsid w:val="00D50E06"/>
    <w:rsid w:val="00D511A6"/>
    <w:rsid w:val="00D51566"/>
    <w:rsid w:val="00D5157C"/>
    <w:rsid w:val="00D517E1"/>
    <w:rsid w:val="00D51E6E"/>
    <w:rsid w:val="00D52325"/>
    <w:rsid w:val="00D524F9"/>
    <w:rsid w:val="00D527D2"/>
    <w:rsid w:val="00D52938"/>
    <w:rsid w:val="00D52990"/>
    <w:rsid w:val="00D52BC5"/>
    <w:rsid w:val="00D52E7D"/>
    <w:rsid w:val="00D5330E"/>
    <w:rsid w:val="00D5369D"/>
    <w:rsid w:val="00D53B94"/>
    <w:rsid w:val="00D53DD3"/>
    <w:rsid w:val="00D53FCE"/>
    <w:rsid w:val="00D542DC"/>
    <w:rsid w:val="00D54896"/>
    <w:rsid w:val="00D557CC"/>
    <w:rsid w:val="00D55C68"/>
    <w:rsid w:val="00D55E9E"/>
    <w:rsid w:val="00D56329"/>
    <w:rsid w:val="00D5642B"/>
    <w:rsid w:val="00D56603"/>
    <w:rsid w:val="00D5682D"/>
    <w:rsid w:val="00D5686A"/>
    <w:rsid w:val="00D569A0"/>
    <w:rsid w:val="00D572B6"/>
    <w:rsid w:val="00D604F2"/>
    <w:rsid w:val="00D60CF8"/>
    <w:rsid w:val="00D60DD0"/>
    <w:rsid w:val="00D60E64"/>
    <w:rsid w:val="00D6106F"/>
    <w:rsid w:val="00D611FD"/>
    <w:rsid w:val="00D614E7"/>
    <w:rsid w:val="00D615E5"/>
    <w:rsid w:val="00D61BE0"/>
    <w:rsid w:val="00D62242"/>
    <w:rsid w:val="00D628E3"/>
    <w:rsid w:val="00D6296A"/>
    <w:rsid w:val="00D62BCA"/>
    <w:rsid w:val="00D62F80"/>
    <w:rsid w:val="00D63245"/>
    <w:rsid w:val="00D6329D"/>
    <w:rsid w:val="00D63397"/>
    <w:rsid w:val="00D63512"/>
    <w:rsid w:val="00D6395C"/>
    <w:rsid w:val="00D63C4F"/>
    <w:rsid w:val="00D6403B"/>
    <w:rsid w:val="00D64149"/>
    <w:rsid w:val="00D64492"/>
    <w:rsid w:val="00D6482F"/>
    <w:rsid w:val="00D64C6A"/>
    <w:rsid w:val="00D64CA0"/>
    <w:rsid w:val="00D65133"/>
    <w:rsid w:val="00D65355"/>
    <w:rsid w:val="00D6536A"/>
    <w:rsid w:val="00D6536B"/>
    <w:rsid w:val="00D6569F"/>
    <w:rsid w:val="00D65934"/>
    <w:rsid w:val="00D65C08"/>
    <w:rsid w:val="00D65C37"/>
    <w:rsid w:val="00D65EFD"/>
    <w:rsid w:val="00D65FCD"/>
    <w:rsid w:val="00D66005"/>
    <w:rsid w:val="00D66190"/>
    <w:rsid w:val="00D663BB"/>
    <w:rsid w:val="00D666B7"/>
    <w:rsid w:val="00D667AD"/>
    <w:rsid w:val="00D6722D"/>
    <w:rsid w:val="00D67252"/>
    <w:rsid w:val="00D67304"/>
    <w:rsid w:val="00D6790C"/>
    <w:rsid w:val="00D679FD"/>
    <w:rsid w:val="00D67E4F"/>
    <w:rsid w:val="00D67E74"/>
    <w:rsid w:val="00D67E7C"/>
    <w:rsid w:val="00D704ED"/>
    <w:rsid w:val="00D70970"/>
    <w:rsid w:val="00D70EE8"/>
    <w:rsid w:val="00D716C4"/>
    <w:rsid w:val="00D71913"/>
    <w:rsid w:val="00D722FB"/>
    <w:rsid w:val="00D72868"/>
    <w:rsid w:val="00D72B3C"/>
    <w:rsid w:val="00D732C3"/>
    <w:rsid w:val="00D73597"/>
    <w:rsid w:val="00D73610"/>
    <w:rsid w:val="00D73A3B"/>
    <w:rsid w:val="00D74012"/>
    <w:rsid w:val="00D741CB"/>
    <w:rsid w:val="00D7463B"/>
    <w:rsid w:val="00D74680"/>
    <w:rsid w:val="00D7496E"/>
    <w:rsid w:val="00D74AFF"/>
    <w:rsid w:val="00D74B86"/>
    <w:rsid w:val="00D74D60"/>
    <w:rsid w:val="00D74F74"/>
    <w:rsid w:val="00D750F8"/>
    <w:rsid w:val="00D7523B"/>
    <w:rsid w:val="00D7540F"/>
    <w:rsid w:val="00D75E10"/>
    <w:rsid w:val="00D75E55"/>
    <w:rsid w:val="00D75EBA"/>
    <w:rsid w:val="00D764B8"/>
    <w:rsid w:val="00D765D9"/>
    <w:rsid w:val="00D769F8"/>
    <w:rsid w:val="00D7753C"/>
    <w:rsid w:val="00D77549"/>
    <w:rsid w:val="00D7774C"/>
    <w:rsid w:val="00D77C13"/>
    <w:rsid w:val="00D77EAD"/>
    <w:rsid w:val="00D77FE7"/>
    <w:rsid w:val="00D80248"/>
    <w:rsid w:val="00D80292"/>
    <w:rsid w:val="00D80420"/>
    <w:rsid w:val="00D804EA"/>
    <w:rsid w:val="00D805CA"/>
    <w:rsid w:val="00D8075A"/>
    <w:rsid w:val="00D8082B"/>
    <w:rsid w:val="00D80B17"/>
    <w:rsid w:val="00D80B5D"/>
    <w:rsid w:val="00D81019"/>
    <w:rsid w:val="00D814F2"/>
    <w:rsid w:val="00D8161E"/>
    <w:rsid w:val="00D81663"/>
    <w:rsid w:val="00D81837"/>
    <w:rsid w:val="00D81D3A"/>
    <w:rsid w:val="00D82380"/>
    <w:rsid w:val="00D825DF"/>
    <w:rsid w:val="00D82B77"/>
    <w:rsid w:val="00D82BB5"/>
    <w:rsid w:val="00D82BBC"/>
    <w:rsid w:val="00D82C02"/>
    <w:rsid w:val="00D82D04"/>
    <w:rsid w:val="00D83075"/>
    <w:rsid w:val="00D834C2"/>
    <w:rsid w:val="00D836DD"/>
    <w:rsid w:val="00D83B65"/>
    <w:rsid w:val="00D83ED6"/>
    <w:rsid w:val="00D83F1D"/>
    <w:rsid w:val="00D83F2A"/>
    <w:rsid w:val="00D840FA"/>
    <w:rsid w:val="00D8439F"/>
    <w:rsid w:val="00D84A1F"/>
    <w:rsid w:val="00D84AEC"/>
    <w:rsid w:val="00D84CF6"/>
    <w:rsid w:val="00D8527D"/>
    <w:rsid w:val="00D854F8"/>
    <w:rsid w:val="00D855A9"/>
    <w:rsid w:val="00D85F10"/>
    <w:rsid w:val="00D86150"/>
    <w:rsid w:val="00D862A8"/>
    <w:rsid w:val="00D864D5"/>
    <w:rsid w:val="00D86A5F"/>
    <w:rsid w:val="00D86F49"/>
    <w:rsid w:val="00D86FEB"/>
    <w:rsid w:val="00D87455"/>
    <w:rsid w:val="00D8790B"/>
    <w:rsid w:val="00D87A69"/>
    <w:rsid w:val="00D87BD2"/>
    <w:rsid w:val="00D87E3E"/>
    <w:rsid w:val="00D902A6"/>
    <w:rsid w:val="00D9034D"/>
    <w:rsid w:val="00D905DA"/>
    <w:rsid w:val="00D90EBD"/>
    <w:rsid w:val="00D90EE2"/>
    <w:rsid w:val="00D90F36"/>
    <w:rsid w:val="00D911C4"/>
    <w:rsid w:val="00D9144A"/>
    <w:rsid w:val="00D915EB"/>
    <w:rsid w:val="00D91714"/>
    <w:rsid w:val="00D91DED"/>
    <w:rsid w:val="00D91FAB"/>
    <w:rsid w:val="00D9220F"/>
    <w:rsid w:val="00D924D7"/>
    <w:rsid w:val="00D92704"/>
    <w:rsid w:val="00D927AF"/>
    <w:rsid w:val="00D928F8"/>
    <w:rsid w:val="00D92C8F"/>
    <w:rsid w:val="00D93059"/>
    <w:rsid w:val="00D9314A"/>
    <w:rsid w:val="00D93465"/>
    <w:rsid w:val="00D93471"/>
    <w:rsid w:val="00D93832"/>
    <w:rsid w:val="00D93891"/>
    <w:rsid w:val="00D93993"/>
    <w:rsid w:val="00D93C52"/>
    <w:rsid w:val="00D93F92"/>
    <w:rsid w:val="00D940FC"/>
    <w:rsid w:val="00D95137"/>
    <w:rsid w:val="00D9546C"/>
    <w:rsid w:val="00D9549B"/>
    <w:rsid w:val="00D958EA"/>
    <w:rsid w:val="00D95EB0"/>
    <w:rsid w:val="00D96068"/>
    <w:rsid w:val="00D96213"/>
    <w:rsid w:val="00D966CC"/>
    <w:rsid w:val="00D966CF"/>
    <w:rsid w:val="00D9674F"/>
    <w:rsid w:val="00D96791"/>
    <w:rsid w:val="00D96A1A"/>
    <w:rsid w:val="00D96B00"/>
    <w:rsid w:val="00D96C7E"/>
    <w:rsid w:val="00D96E92"/>
    <w:rsid w:val="00D977B8"/>
    <w:rsid w:val="00D9783F"/>
    <w:rsid w:val="00D978C4"/>
    <w:rsid w:val="00D97C2D"/>
    <w:rsid w:val="00D97CFF"/>
    <w:rsid w:val="00DA08C6"/>
    <w:rsid w:val="00DA09C7"/>
    <w:rsid w:val="00DA0E04"/>
    <w:rsid w:val="00DA1370"/>
    <w:rsid w:val="00DA15E8"/>
    <w:rsid w:val="00DA17AF"/>
    <w:rsid w:val="00DA1946"/>
    <w:rsid w:val="00DA1A29"/>
    <w:rsid w:val="00DA2427"/>
    <w:rsid w:val="00DA2705"/>
    <w:rsid w:val="00DA2859"/>
    <w:rsid w:val="00DA293D"/>
    <w:rsid w:val="00DA2A12"/>
    <w:rsid w:val="00DA2D0B"/>
    <w:rsid w:val="00DA2DA4"/>
    <w:rsid w:val="00DA3088"/>
    <w:rsid w:val="00DA30C4"/>
    <w:rsid w:val="00DA320E"/>
    <w:rsid w:val="00DA3404"/>
    <w:rsid w:val="00DA35A4"/>
    <w:rsid w:val="00DA3709"/>
    <w:rsid w:val="00DA3940"/>
    <w:rsid w:val="00DA3B66"/>
    <w:rsid w:val="00DA410E"/>
    <w:rsid w:val="00DA453E"/>
    <w:rsid w:val="00DA4A6E"/>
    <w:rsid w:val="00DA4C9D"/>
    <w:rsid w:val="00DA4F9A"/>
    <w:rsid w:val="00DA52E4"/>
    <w:rsid w:val="00DA5553"/>
    <w:rsid w:val="00DA562A"/>
    <w:rsid w:val="00DA5777"/>
    <w:rsid w:val="00DA5794"/>
    <w:rsid w:val="00DA5B14"/>
    <w:rsid w:val="00DA5EA1"/>
    <w:rsid w:val="00DA61A8"/>
    <w:rsid w:val="00DA6789"/>
    <w:rsid w:val="00DA67D7"/>
    <w:rsid w:val="00DA6854"/>
    <w:rsid w:val="00DA6D84"/>
    <w:rsid w:val="00DA6FA2"/>
    <w:rsid w:val="00DA7259"/>
    <w:rsid w:val="00DA75E7"/>
    <w:rsid w:val="00DA7997"/>
    <w:rsid w:val="00DA799A"/>
    <w:rsid w:val="00DA7A7C"/>
    <w:rsid w:val="00DA7E52"/>
    <w:rsid w:val="00DA7E80"/>
    <w:rsid w:val="00DA7F44"/>
    <w:rsid w:val="00DB0051"/>
    <w:rsid w:val="00DB03C7"/>
    <w:rsid w:val="00DB0A1E"/>
    <w:rsid w:val="00DB0E1D"/>
    <w:rsid w:val="00DB103B"/>
    <w:rsid w:val="00DB10E6"/>
    <w:rsid w:val="00DB1482"/>
    <w:rsid w:val="00DB1914"/>
    <w:rsid w:val="00DB1DE9"/>
    <w:rsid w:val="00DB1E1C"/>
    <w:rsid w:val="00DB2045"/>
    <w:rsid w:val="00DB239C"/>
    <w:rsid w:val="00DB2447"/>
    <w:rsid w:val="00DB2887"/>
    <w:rsid w:val="00DB2912"/>
    <w:rsid w:val="00DB2957"/>
    <w:rsid w:val="00DB306E"/>
    <w:rsid w:val="00DB3CBE"/>
    <w:rsid w:val="00DB3E02"/>
    <w:rsid w:val="00DB4115"/>
    <w:rsid w:val="00DB47A2"/>
    <w:rsid w:val="00DB4E0E"/>
    <w:rsid w:val="00DB4E30"/>
    <w:rsid w:val="00DB5106"/>
    <w:rsid w:val="00DB5333"/>
    <w:rsid w:val="00DB533A"/>
    <w:rsid w:val="00DB551B"/>
    <w:rsid w:val="00DB559A"/>
    <w:rsid w:val="00DB57C3"/>
    <w:rsid w:val="00DB5A09"/>
    <w:rsid w:val="00DB5A25"/>
    <w:rsid w:val="00DB5A3C"/>
    <w:rsid w:val="00DB5C61"/>
    <w:rsid w:val="00DB5C9C"/>
    <w:rsid w:val="00DB5E10"/>
    <w:rsid w:val="00DB5E21"/>
    <w:rsid w:val="00DB618E"/>
    <w:rsid w:val="00DB6395"/>
    <w:rsid w:val="00DB65A7"/>
    <w:rsid w:val="00DB6A73"/>
    <w:rsid w:val="00DB6B69"/>
    <w:rsid w:val="00DB6E0F"/>
    <w:rsid w:val="00DB7AF0"/>
    <w:rsid w:val="00DB7B4E"/>
    <w:rsid w:val="00DB7EC2"/>
    <w:rsid w:val="00DB7F59"/>
    <w:rsid w:val="00DC07FF"/>
    <w:rsid w:val="00DC082B"/>
    <w:rsid w:val="00DC0EC5"/>
    <w:rsid w:val="00DC1AD8"/>
    <w:rsid w:val="00DC1C0A"/>
    <w:rsid w:val="00DC1E31"/>
    <w:rsid w:val="00DC2356"/>
    <w:rsid w:val="00DC2BA7"/>
    <w:rsid w:val="00DC2CFB"/>
    <w:rsid w:val="00DC30FB"/>
    <w:rsid w:val="00DC3290"/>
    <w:rsid w:val="00DC34E5"/>
    <w:rsid w:val="00DC374A"/>
    <w:rsid w:val="00DC399E"/>
    <w:rsid w:val="00DC3B6D"/>
    <w:rsid w:val="00DC43C8"/>
    <w:rsid w:val="00DC4504"/>
    <w:rsid w:val="00DC4E9F"/>
    <w:rsid w:val="00DC5139"/>
    <w:rsid w:val="00DC54C8"/>
    <w:rsid w:val="00DC59BF"/>
    <w:rsid w:val="00DC59E8"/>
    <w:rsid w:val="00DC5C57"/>
    <w:rsid w:val="00DC5E2E"/>
    <w:rsid w:val="00DC5ED1"/>
    <w:rsid w:val="00DC623C"/>
    <w:rsid w:val="00DC6391"/>
    <w:rsid w:val="00DC668C"/>
    <w:rsid w:val="00DC6C4C"/>
    <w:rsid w:val="00DC6DAA"/>
    <w:rsid w:val="00DC7072"/>
    <w:rsid w:val="00DC7163"/>
    <w:rsid w:val="00DC76B7"/>
    <w:rsid w:val="00DD04E3"/>
    <w:rsid w:val="00DD06DF"/>
    <w:rsid w:val="00DD07EE"/>
    <w:rsid w:val="00DD087B"/>
    <w:rsid w:val="00DD0C51"/>
    <w:rsid w:val="00DD0C5C"/>
    <w:rsid w:val="00DD115B"/>
    <w:rsid w:val="00DD12A9"/>
    <w:rsid w:val="00DD177C"/>
    <w:rsid w:val="00DD1DDE"/>
    <w:rsid w:val="00DD295F"/>
    <w:rsid w:val="00DD32D1"/>
    <w:rsid w:val="00DD3445"/>
    <w:rsid w:val="00DD3685"/>
    <w:rsid w:val="00DD3D3B"/>
    <w:rsid w:val="00DD3EEB"/>
    <w:rsid w:val="00DD4195"/>
    <w:rsid w:val="00DD41F8"/>
    <w:rsid w:val="00DD452A"/>
    <w:rsid w:val="00DD4CA5"/>
    <w:rsid w:val="00DD529A"/>
    <w:rsid w:val="00DD52C5"/>
    <w:rsid w:val="00DD53F7"/>
    <w:rsid w:val="00DD57BA"/>
    <w:rsid w:val="00DD5922"/>
    <w:rsid w:val="00DD5CC5"/>
    <w:rsid w:val="00DD5E83"/>
    <w:rsid w:val="00DD6759"/>
    <w:rsid w:val="00DD698E"/>
    <w:rsid w:val="00DD6CF8"/>
    <w:rsid w:val="00DD6DC9"/>
    <w:rsid w:val="00DD7019"/>
    <w:rsid w:val="00DD71A3"/>
    <w:rsid w:val="00DD71AB"/>
    <w:rsid w:val="00DD72F1"/>
    <w:rsid w:val="00DD768E"/>
    <w:rsid w:val="00DD7788"/>
    <w:rsid w:val="00DD79B4"/>
    <w:rsid w:val="00DD7BC7"/>
    <w:rsid w:val="00DD7C6A"/>
    <w:rsid w:val="00DD7F10"/>
    <w:rsid w:val="00DE0537"/>
    <w:rsid w:val="00DE16AB"/>
    <w:rsid w:val="00DE1A95"/>
    <w:rsid w:val="00DE2B00"/>
    <w:rsid w:val="00DE2D39"/>
    <w:rsid w:val="00DE2EA3"/>
    <w:rsid w:val="00DE3091"/>
    <w:rsid w:val="00DE37F9"/>
    <w:rsid w:val="00DE380A"/>
    <w:rsid w:val="00DE385D"/>
    <w:rsid w:val="00DE38B1"/>
    <w:rsid w:val="00DE3A43"/>
    <w:rsid w:val="00DE4530"/>
    <w:rsid w:val="00DE45D7"/>
    <w:rsid w:val="00DE4830"/>
    <w:rsid w:val="00DE4896"/>
    <w:rsid w:val="00DE4B4C"/>
    <w:rsid w:val="00DE4C97"/>
    <w:rsid w:val="00DE524F"/>
    <w:rsid w:val="00DE5261"/>
    <w:rsid w:val="00DE52C6"/>
    <w:rsid w:val="00DE54A9"/>
    <w:rsid w:val="00DE56C7"/>
    <w:rsid w:val="00DE5A43"/>
    <w:rsid w:val="00DE5D8A"/>
    <w:rsid w:val="00DE5EBB"/>
    <w:rsid w:val="00DE6713"/>
    <w:rsid w:val="00DE6F8C"/>
    <w:rsid w:val="00DE744D"/>
    <w:rsid w:val="00DE7557"/>
    <w:rsid w:val="00DE772F"/>
    <w:rsid w:val="00DE7C4A"/>
    <w:rsid w:val="00DE7DC8"/>
    <w:rsid w:val="00DE7F20"/>
    <w:rsid w:val="00DF02A5"/>
    <w:rsid w:val="00DF05E5"/>
    <w:rsid w:val="00DF0634"/>
    <w:rsid w:val="00DF073C"/>
    <w:rsid w:val="00DF0849"/>
    <w:rsid w:val="00DF0FB8"/>
    <w:rsid w:val="00DF1510"/>
    <w:rsid w:val="00DF1897"/>
    <w:rsid w:val="00DF190C"/>
    <w:rsid w:val="00DF1BEA"/>
    <w:rsid w:val="00DF20C8"/>
    <w:rsid w:val="00DF247C"/>
    <w:rsid w:val="00DF30EF"/>
    <w:rsid w:val="00DF34B2"/>
    <w:rsid w:val="00DF3879"/>
    <w:rsid w:val="00DF432B"/>
    <w:rsid w:val="00DF4363"/>
    <w:rsid w:val="00DF4527"/>
    <w:rsid w:val="00DF47DD"/>
    <w:rsid w:val="00DF4C76"/>
    <w:rsid w:val="00DF4FE4"/>
    <w:rsid w:val="00DF4FF4"/>
    <w:rsid w:val="00DF50D9"/>
    <w:rsid w:val="00DF53E8"/>
    <w:rsid w:val="00DF53F3"/>
    <w:rsid w:val="00DF57A4"/>
    <w:rsid w:val="00DF5948"/>
    <w:rsid w:val="00DF594C"/>
    <w:rsid w:val="00DF5BBF"/>
    <w:rsid w:val="00DF5F2E"/>
    <w:rsid w:val="00DF6269"/>
    <w:rsid w:val="00DF6F75"/>
    <w:rsid w:val="00DF70BE"/>
    <w:rsid w:val="00DF72D8"/>
    <w:rsid w:val="00DF76F8"/>
    <w:rsid w:val="00DF7C32"/>
    <w:rsid w:val="00DF7D53"/>
    <w:rsid w:val="00E0006E"/>
    <w:rsid w:val="00E00098"/>
    <w:rsid w:val="00E00662"/>
    <w:rsid w:val="00E00B4F"/>
    <w:rsid w:val="00E00E48"/>
    <w:rsid w:val="00E01056"/>
    <w:rsid w:val="00E0136A"/>
    <w:rsid w:val="00E01650"/>
    <w:rsid w:val="00E0182B"/>
    <w:rsid w:val="00E019FA"/>
    <w:rsid w:val="00E01C76"/>
    <w:rsid w:val="00E01F38"/>
    <w:rsid w:val="00E02052"/>
    <w:rsid w:val="00E0212A"/>
    <w:rsid w:val="00E02271"/>
    <w:rsid w:val="00E02CD6"/>
    <w:rsid w:val="00E02E9E"/>
    <w:rsid w:val="00E02F2D"/>
    <w:rsid w:val="00E03085"/>
    <w:rsid w:val="00E03593"/>
    <w:rsid w:val="00E038A3"/>
    <w:rsid w:val="00E039EE"/>
    <w:rsid w:val="00E03DC8"/>
    <w:rsid w:val="00E03ECA"/>
    <w:rsid w:val="00E03FBC"/>
    <w:rsid w:val="00E0429E"/>
    <w:rsid w:val="00E042AC"/>
    <w:rsid w:val="00E04820"/>
    <w:rsid w:val="00E04890"/>
    <w:rsid w:val="00E04CEB"/>
    <w:rsid w:val="00E04D15"/>
    <w:rsid w:val="00E04D2B"/>
    <w:rsid w:val="00E04D58"/>
    <w:rsid w:val="00E054C2"/>
    <w:rsid w:val="00E056A1"/>
    <w:rsid w:val="00E05A8F"/>
    <w:rsid w:val="00E05BD1"/>
    <w:rsid w:val="00E06061"/>
    <w:rsid w:val="00E064CA"/>
    <w:rsid w:val="00E067C8"/>
    <w:rsid w:val="00E06811"/>
    <w:rsid w:val="00E06813"/>
    <w:rsid w:val="00E06C48"/>
    <w:rsid w:val="00E06EC2"/>
    <w:rsid w:val="00E07247"/>
    <w:rsid w:val="00E07515"/>
    <w:rsid w:val="00E07E37"/>
    <w:rsid w:val="00E07F9A"/>
    <w:rsid w:val="00E1004E"/>
    <w:rsid w:val="00E1017A"/>
    <w:rsid w:val="00E101F1"/>
    <w:rsid w:val="00E10582"/>
    <w:rsid w:val="00E10612"/>
    <w:rsid w:val="00E106CE"/>
    <w:rsid w:val="00E10789"/>
    <w:rsid w:val="00E10D0B"/>
    <w:rsid w:val="00E11A12"/>
    <w:rsid w:val="00E11F31"/>
    <w:rsid w:val="00E120F4"/>
    <w:rsid w:val="00E12231"/>
    <w:rsid w:val="00E12251"/>
    <w:rsid w:val="00E122FC"/>
    <w:rsid w:val="00E129AD"/>
    <w:rsid w:val="00E12D1E"/>
    <w:rsid w:val="00E13283"/>
    <w:rsid w:val="00E13968"/>
    <w:rsid w:val="00E139C0"/>
    <w:rsid w:val="00E13AC1"/>
    <w:rsid w:val="00E13CE3"/>
    <w:rsid w:val="00E14251"/>
    <w:rsid w:val="00E145C7"/>
    <w:rsid w:val="00E146A7"/>
    <w:rsid w:val="00E151A2"/>
    <w:rsid w:val="00E15244"/>
    <w:rsid w:val="00E153A1"/>
    <w:rsid w:val="00E154DA"/>
    <w:rsid w:val="00E156F9"/>
    <w:rsid w:val="00E1575C"/>
    <w:rsid w:val="00E15794"/>
    <w:rsid w:val="00E157FA"/>
    <w:rsid w:val="00E15892"/>
    <w:rsid w:val="00E158C1"/>
    <w:rsid w:val="00E15D81"/>
    <w:rsid w:val="00E1667E"/>
    <w:rsid w:val="00E16866"/>
    <w:rsid w:val="00E1696F"/>
    <w:rsid w:val="00E16A0D"/>
    <w:rsid w:val="00E16A97"/>
    <w:rsid w:val="00E16B09"/>
    <w:rsid w:val="00E16C7F"/>
    <w:rsid w:val="00E16D6E"/>
    <w:rsid w:val="00E17957"/>
    <w:rsid w:val="00E17AE7"/>
    <w:rsid w:val="00E2001D"/>
    <w:rsid w:val="00E200C2"/>
    <w:rsid w:val="00E20584"/>
    <w:rsid w:val="00E206E9"/>
    <w:rsid w:val="00E207C1"/>
    <w:rsid w:val="00E207CE"/>
    <w:rsid w:val="00E20935"/>
    <w:rsid w:val="00E20EBF"/>
    <w:rsid w:val="00E21131"/>
    <w:rsid w:val="00E21407"/>
    <w:rsid w:val="00E21E71"/>
    <w:rsid w:val="00E22457"/>
    <w:rsid w:val="00E2267B"/>
    <w:rsid w:val="00E2268D"/>
    <w:rsid w:val="00E22A68"/>
    <w:rsid w:val="00E22C9C"/>
    <w:rsid w:val="00E23292"/>
    <w:rsid w:val="00E2355A"/>
    <w:rsid w:val="00E239CA"/>
    <w:rsid w:val="00E23C85"/>
    <w:rsid w:val="00E23F3D"/>
    <w:rsid w:val="00E247EE"/>
    <w:rsid w:val="00E24A2E"/>
    <w:rsid w:val="00E25360"/>
    <w:rsid w:val="00E259D6"/>
    <w:rsid w:val="00E25DF5"/>
    <w:rsid w:val="00E26143"/>
    <w:rsid w:val="00E261EA"/>
    <w:rsid w:val="00E262FA"/>
    <w:rsid w:val="00E2670E"/>
    <w:rsid w:val="00E26B31"/>
    <w:rsid w:val="00E26CAF"/>
    <w:rsid w:val="00E26DDD"/>
    <w:rsid w:val="00E2720A"/>
    <w:rsid w:val="00E272B5"/>
    <w:rsid w:val="00E27FB3"/>
    <w:rsid w:val="00E30084"/>
    <w:rsid w:val="00E308FB"/>
    <w:rsid w:val="00E30A95"/>
    <w:rsid w:val="00E30E1D"/>
    <w:rsid w:val="00E311EF"/>
    <w:rsid w:val="00E31241"/>
    <w:rsid w:val="00E31D5B"/>
    <w:rsid w:val="00E3203C"/>
    <w:rsid w:val="00E32512"/>
    <w:rsid w:val="00E32893"/>
    <w:rsid w:val="00E3343A"/>
    <w:rsid w:val="00E33441"/>
    <w:rsid w:val="00E33709"/>
    <w:rsid w:val="00E33F0D"/>
    <w:rsid w:val="00E34CBE"/>
    <w:rsid w:val="00E34F8A"/>
    <w:rsid w:val="00E3550B"/>
    <w:rsid w:val="00E356F0"/>
    <w:rsid w:val="00E35842"/>
    <w:rsid w:val="00E35C44"/>
    <w:rsid w:val="00E361B7"/>
    <w:rsid w:val="00E361F9"/>
    <w:rsid w:val="00E365C3"/>
    <w:rsid w:val="00E3676C"/>
    <w:rsid w:val="00E36F20"/>
    <w:rsid w:val="00E37249"/>
    <w:rsid w:val="00E37396"/>
    <w:rsid w:val="00E37C68"/>
    <w:rsid w:val="00E37F1A"/>
    <w:rsid w:val="00E400C6"/>
    <w:rsid w:val="00E4030B"/>
    <w:rsid w:val="00E40455"/>
    <w:rsid w:val="00E405BA"/>
    <w:rsid w:val="00E40D49"/>
    <w:rsid w:val="00E40F7D"/>
    <w:rsid w:val="00E410CF"/>
    <w:rsid w:val="00E41160"/>
    <w:rsid w:val="00E416CC"/>
    <w:rsid w:val="00E42102"/>
    <w:rsid w:val="00E42803"/>
    <w:rsid w:val="00E428C7"/>
    <w:rsid w:val="00E42D73"/>
    <w:rsid w:val="00E42DD8"/>
    <w:rsid w:val="00E42DF4"/>
    <w:rsid w:val="00E42E89"/>
    <w:rsid w:val="00E43509"/>
    <w:rsid w:val="00E43C7B"/>
    <w:rsid w:val="00E43EE1"/>
    <w:rsid w:val="00E4412A"/>
    <w:rsid w:val="00E443F0"/>
    <w:rsid w:val="00E44423"/>
    <w:rsid w:val="00E445CA"/>
    <w:rsid w:val="00E446C0"/>
    <w:rsid w:val="00E44B83"/>
    <w:rsid w:val="00E44CC4"/>
    <w:rsid w:val="00E45662"/>
    <w:rsid w:val="00E45942"/>
    <w:rsid w:val="00E45FB9"/>
    <w:rsid w:val="00E4616D"/>
    <w:rsid w:val="00E469EA"/>
    <w:rsid w:val="00E46A53"/>
    <w:rsid w:val="00E46B7B"/>
    <w:rsid w:val="00E46FBD"/>
    <w:rsid w:val="00E47017"/>
    <w:rsid w:val="00E471EC"/>
    <w:rsid w:val="00E4777E"/>
    <w:rsid w:val="00E47D83"/>
    <w:rsid w:val="00E47E62"/>
    <w:rsid w:val="00E5041F"/>
    <w:rsid w:val="00E507CC"/>
    <w:rsid w:val="00E50A81"/>
    <w:rsid w:val="00E50C2D"/>
    <w:rsid w:val="00E50EE5"/>
    <w:rsid w:val="00E5109C"/>
    <w:rsid w:val="00E51312"/>
    <w:rsid w:val="00E513C3"/>
    <w:rsid w:val="00E5147A"/>
    <w:rsid w:val="00E51577"/>
    <w:rsid w:val="00E517D6"/>
    <w:rsid w:val="00E5226C"/>
    <w:rsid w:val="00E52622"/>
    <w:rsid w:val="00E52924"/>
    <w:rsid w:val="00E52955"/>
    <w:rsid w:val="00E52EC3"/>
    <w:rsid w:val="00E5310C"/>
    <w:rsid w:val="00E53282"/>
    <w:rsid w:val="00E53375"/>
    <w:rsid w:val="00E533D3"/>
    <w:rsid w:val="00E5428F"/>
    <w:rsid w:val="00E5432F"/>
    <w:rsid w:val="00E54338"/>
    <w:rsid w:val="00E5471F"/>
    <w:rsid w:val="00E5477B"/>
    <w:rsid w:val="00E54798"/>
    <w:rsid w:val="00E54CD5"/>
    <w:rsid w:val="00E55590"/>
    <w:rsid w:val="00E5588F"/>
    <w:rsid w:val="00E55AAD"/>
    <w:rsid w:val="00E55DCB"/>
    <w:rsid w:val="00E55E6E"/>
    <w:rsid w:val="00E56C06"/>
    <w:rsid w:val="00E56C7F"/>
    <w:rsid w:val="00E572C4"/>
    <w:rsid w:val="00E576D1"/>
    <w:rsid w:val="00E602DD"/>
    <w:rsid w:val="00E606F6"/>
    <w:rsid w:val="00E60800"/>
    <w:rsid w:val="00E608AD"/>
    <w:rsid w:val="00E60DD2"/>
    <w:rsid w:val="00E6119C"/>
    <w:rsid w:val="00E6129D"/>
    <w:rsid w:val="00E6151B"/>
    <w:rsid w:val="00E615EE"/>
    <w:rsid w:val="00E61834"/>
    <w:rsid w:val="00E61C03"/>
    <w:rsid w:val="00E61DA2"/>
    <w:rsid w:val="00E62A0C"/>
    <w:rsid w:val="00E62BE0"/>
    <w:rsid w:val="00E62CB8"/>
    <w:rsid w:val="00E62DF3"/>
    <w:rsid w:val="00E632E6"/>
    <w:rsid w:val="00E63F36"/>
    <w:rsid w:val="00E64006"/>
    <w:rsid w:val="00E641C5"/>
    <w:rsid w:val="00E64348"/>
    <w:rsid w:val="00E646CD"/>
    <w:rsid w:val="00E647C4"/>
    <w:rsid w:val="00E64BB4"/>
    <w:rsid w:val="00E65185"/>
    <w:rsid w:val="00E653EB"/>
    <w:rsid w:val="00E65590"/>
    <w:rsid w:val="00E656DE"/>
    <w:rsid w:val="00E65C40"/>
    <w:rsid w:val="00E65C8C"/>
    <w:rsid w:val="00E65D3A"/>
    <w:rsid w:val="00E66029"/>
    <w:rsid w:val="00E667E4"/>
    <w:rsid w:val="00E675F5"/>
    <w:rsid w:val="00E67B96"/>
    <w:rsid w:val="00E67C49"/>
    <w:rsid w:val="00E67DDE"/>
    <w:rsid w:val="00E67F63"/>
    <w:rsid w:val="00E70204"/>
    <w:rsid w:val="00E70730"/>
    <w:rsid w:val="00E70BDC"/>
    <w:rsid w:val="00E70CA5"/>
    <w:rsid w:val="00E70E87"/>
    <w:rsid w:val="00E70FFD"/>
    <w:rsid w:val="00E71C43"/>
    <w:rsid w:val="00E71EBA"/>
    <w:rsid w:val="00E7225B"/>
    <w:rsid w:val="00E72E86"/>
    <w:rsid w:val="00E736DA"/>
    <w:rsid w:val="00E73F37"/>
    <w:rsid w:val="00E74181"/>
    <w:rsid w:val="00E7471B"/>
    <w:rsid w:val="00E74B1C"/>
    <w:rsid w:val="00E74CC2"/>
    <w:rsid w:val="00E7522D"/>
    <w:rsid w:val="00E755D0"/>
    <w:rsid w:val="00E75BCA"/>
    <w:rsid w:val="00E75BCC"/>
    <w:rsid w:val="00E75CC2"/>
    <w:rsid w:val="00E7608D"/>
    <w:rsid w:val="00E76432"/>
    <w:rsid w:val="00E767F3"/>
    <w:rsid w:val="00E76AB1"/>
    <w:rsid w:val="00E76D70"/>
    <w:rsid w:val="00E76ED5"/>
    <w:rsid w:val="00E76F45"/>
    <w:rsid w:val="00E7732E"/>
    <w:rsid w:val="00E773A8"/>
    <w:rsid w:val="00E7748C"/>
    <w:rsid w:val="00E7750F"/>
    <w:rsid w:val="00E77CC7"/>
    <w:rsid w:val="00E77E8D"/>
    <w:rsid w:val="00E77F51"/>
    <w:rsid w:val="00E800A9"/>
    <w:rsid w:val="00E800E7"/>
    <w:rsid w:val="00E8024D"/>
    <w:rsid w:val="00E803FB"/>
    <w:rsid w:val="00E80A18"/>
    <w:rsid w:val="00E80A5F"/>
    <w:rsid w:val="00E80C71"/>
    <w:rsid w:val="00E80E16"/>
    <w:rsid w:val="00E813C7"/>
    <w:rsid w:val="00E8144E"/>
    <w:rsid w:val="00E81677"/>
    <w:rsid w:val="00E81906"/>
    <w:rsid w:val="00E81A74"/>
    <w:rsid w:val="00E81CBE"/>
    <w:rsid w:val="00E820B8"/>
    <w:rsid w:val="00E8247A"/>
    <w:rsid w:val="00E8282F"/>
    <w:rsid w:val="00E8290E"/>
    <w:rsid w:val="00E82E1C"/>
    <w:rsid w:val="00E8379F"/>
    <w:rsid w:val="00E837B3"/>
    <w:rsid w:val="00E83890"/>
    <w:rsid w:val="00E838D9"/>
    <w:rsid w:val="00E83C52"/>
    <w:rsid w:val="00E84427"/>
    <w:rsid w:val="00E84A7F"/>
    <w:rsid w:val="00E84B49"/>
    <w:rsid w:val="00E8521F"/>
    <w:rsid w:val="00E85866"/>
    <w:rsid w:val="00E85C83"/>
    <w:rsid w:val="00E861A1"/>
    <w:rsid w:val="00E8645B"/>
    <w:rsid w:val="00E86BBC"/>
    <w:rsid w:val="00E86C95"/>
    <w:rsid w:val="00E87154"/>
    <w:rsid w:val="00E87267"/>
    <w:rsid w:val="00E872FE"/>
    <w:rsid w:val="00E8758D"/>
    <w:rsid w:val="00E877E7"/>
    <w:rsid w:val="00E87A69"/>
    <w:rsid w:val="00E87C21"/>
    <w:rsid w:val="00E87C48"/>
    <w:rsid w:val="00E90993"/>
    <w:rsid w:val="00E90DAA"/>
    <w:rsid w:val="00E91117"/>
    <w:rsid w:val="00E9127A"/>
    <w:rsid w:val="00E91426"/>
    <w:rsid w:val="00E921A0"/>
    <w:rsid w:val="00E92511"/>
    <w:rsid w:val="00E93046"/>
    <w:rsid w:val="00E931C6"/>
    <w:rsid w:val="00E93208"/>
    <w:rsid w:val="00E93708"/>
    <w:rsid w:val="00E937C6"/>
    <w:rsid w:val="00E938FA"/>
    <w:rsid w:val="00E94597"/>
    <w:rsid w:val="00E945DC"/>
    <w:rsid w:val="00E94A4D"/>
    <w:rsid w:val="00E94B10"/>
    <w:rsid w:val="00E94C43"/>
    <w:rsid w:val="00E95239"/>
    <w:rsid w:val="00E956F3"/>
    <w:rsid w:val="00E9571C"/>
    <w:rsid w:val="00E957BF"/>
    <w:rsid w:val="00E95E27"/>
    <w:rsid w:val="00E96182"/>
    <w:rsid w:val="00E961BE"/>
    <w:rsid w:val="00E9654A"/>
    <w:rsid w:val="00E969A7"/>
    <w:rsid w:val="00E96D9A"/>
    <w:rsid w:val="00E9701B"/>
    <w:rsid w:val="00E97652"/>
    <w:rsid w:val="00E976C2"/>
    <w:rsid w:val="00E97AE3"/>
    <w:rsid w:val="00E97F74"/>
    <w:rsid w:val="00E97FB9"/>
    <w:rsid w:val="00EA0515"/>
    <w:rsid w:val="00EA09A4"/>
    <w:rsid w:val="00EA0A6D"/>
    <w:rsid w:val="00EA0ADB"/>
    <w:rsid w:val="00EA0B12"/>
    <w:rsid w:val="00EA0B30"/>
    <w:rsid w:val="00EA0D21"/>
    <w:rsid w:val="00EA19AA"/>
    <w:rsid w:val="00EA1B14"/>
    <w:rsid w:val="00EA1CFC"/>
    <w:rsid w:val="00EA1D23"/>
    <w:rsid w:val="00EA1E1E"/>
    <w:rsid w:val="00EA2012"/>
    <w:rsid w:val="00EA20E5"/>
    <w:rsid w:val="00EA27AF"/>
    <w:rsid w:val="00EA298E"/>
    <w:rsid w:val="00EA2C2A"/>
    <w:rsid w:val="00EA2F0D"/>
    <w:rsid w:val="00EA32B3"/>
    <w:rsid w:val="00EA3309"/>
    <w:rsid w:val="00EA3396"/>
    <w:rsid w:val="00EA3F5A"/>
    <w:rsid w:val="00EA3FC8"/>
    <w:rsid w:val="00EA411E"/>
    <w:rsid w:val="00EA42D7"/>
    <w:rsid w:val="00EA4359"/>
    <w:rsid w:val="00EA4AAB"/>
    <w:rsid w:val="00EA4D84"/>
    <w:rsid w:val="00EA4E24"/>
    <w:rsid w:val="00EA50B7"/>
    <w:rsid w:val="00EA514D"/>
    <w:rsid w:val="00EA51E6"/>
    <w:rsid w:val="00EA5421"/>
    <w:rsid w:val="00EA5902"/>
    <w:rsid w:val="00EA66F4"/>
    <w:rsid w:val="00EA670F"/>
    <w:rsid w:val="00EA6DF0"/>
    <w:rsid w:val="00EA6F04"/>
    <w:rsid w:val="00EA6FFB"/>
    <w:rsid w:val="00EA7180"/>
    <w:rsid w:val="00EA726B"/>
    <w:rsid w:val="00EA7521"/>
    <w:rsid w:val="00EA75CF"/>
    <w:rsid w:val="00EA793C"/>
    <w:rsid w:val="00EA7CFC"/>
    <w:rsid w:val="00EA7D17"/>
    <w:rsid w:val="00EB04F1"/>
    <w:rsid w:val="00EB0D45"/>
    <w:rsid w:val="00EB10D8"/>
    <w:rsid w:val="00EB16D1"/>
    <w:rsid w:val="00EB18C9"/>
    <w:rsid w:val="00EB1BA2"/>
    <w:rsid w:val="00EB1BDA"/>
    <w:rsid w:val="00EB1CA7"/>
    <w:rsid w:val="00EB1DC4"/>
    <w:rsid w:val="00EB23A0"/>
    <w:rsid w:val="00EB2427"/>
    <w:rsid w:val="00EB26EB"/>
    <w:rsid w:val="00EB2B09"/>
    <w:rsid w:val="00EB3483"/>
    <w:rsid w:val="00EB3877"/>
    <w:rsid w:val="00EB3A99"/>
    <w:rsid w:val="00EB402C"/>
    <w:rsid w:val="00EB4DB5"/>
    <w:rsid w:val="00EB4F15"/>
    <w:rsid w:val="00EB50A6"/>
    <w:rsid w:val="00EB589D"/>
    <w:rsid w:val="00EB63D4"/>
    <w:rsid w:val="00EB642C"/>
    <w:rsid w:val="00EB6A7F"/>
    <w:rsid w:val="00EB6ABF"/>
    <w:rsid w:val="00EB6FD6"/>
    <w:rsid w:val="00EB70F1"/>
    <w:rsid w:val="00EB756F"/>
    <w:rsid w:val="00EB75B4"/>
    <w:rsid w:val="00EB7612"/>
    <w:rsid w:val="00EB77E1"/>
    <w:rsid w:val="00EB7953"/>
    <w:rsid w:val="00EB7998"/>
    <w:rsid w:val="00EC014C"/>
    <w:rsid w:val="00EC0352"/>
    <w:rsid w:val="00EC048D"/>
    <w:rsid w:val="00EC07D3"/>
    <w:rsid w:val="00EC0A17"/>
    <w:rsid w:val="00EC0EAB"/>
    <w:rsid w:val="00EC12D4"/>
    <w:rsid w:val="00EC13C4"/>
    <w:rsid w:val="00EC14EB"/>
    <w:rsid w:val="00EC14F2"/>
    <w:rsid w:val="00EC1D22"/>
    <w:rsid w:val="00EC1F83"/>
    <w:rsid w:val="00EC21B8"/>
    <w:rsid w:val="00EC22F1"/>
    <w:rsid w:val="00EC2CD7"/>
    <w:rsid w:val="00EC2E35"/>
    <w:rsid w:val="00EC2F84"/>
    <w:rsid w:val="00EC3B8B"/>
    <w:rsid w:val="00EC3BC8"/>
    <w:rsid w:val="00EC3EC7"/>
    <w:rsid w:val="00EC3F3E"/>
    <w:rsid w:val="00EC49EC"/>
    <w:rsid w:val="00EC4F98"/>
    <w:rsid w:val="00EC5212"/>
    <w:rsid w:val="00EC54B5"/>
    <w:rsid w:val="00EC57D0"/>
    <w:rsid w:val="00EC5C37"/>
    <w:rsid w:val="00EC5C57"/>
    <w:rsid w:val="00EC5D70"/>
    <w:rsid w:val="00EC5E29"/>
    <w:rsid w:val="00EC634F"/>
    <w:rsid w:val="00EC683A"/>
    <w:rsid w:val="00EC6853"/>
    <w:rsid w:val="00EC6907"/>
    <w:rsid w:val="00EC6A7F"/>
    <w:rsid w:val="00EC6BF5"/>
    <w:rsid w:val="00EC6D6F"/>
    <w:rsid w:val="00EC705E"/>
    <w:rsid w:val="00EC706E"/>
    <w:rsid w:val="00EC7799"/>
    <w:rsid w:val="00EC7A8D"/>
    <w:rsid w:val="00EC7D3E"/>
    <w:rsid w:val="00EC7E75"/>
    <w:rsid w:val="00ED0504"/>
    <w:rsid w:val="00ED07DC"/>
    <w:rsid w:val="00ED0918"/>
    <w:rsid w:val="00ED091F"/>
    <w:rsid w:val="00ED0A31"/>
    <w:rsid w:val="00ED0AB2"/>
    <w:rsid w:val="00ED10FC"/>
    <w:rsid w:val="00ED1371"/>
    <w:rsid w:val="00ED21DA"/>
    <w:rsid w:val="00ED2301"/>
    <w:rsid w:val="00ED2B0C"/>
    <w:rsid w:val="00ED2CEF"/>
    <w:rsid w:val="00ED2F9B"/>
    <w:rsid w:val="00ED3101"/>
    <w:rsid w:val="00ED3582"/>
    <w:rsid w:val="00ED3B5A"/>
    <w:rsid w:val="00ED3F72"/>
    <w:rsid w:val="00ED413B"/>
    <w:rsid w:val="00ED42B0"/>
    <w:rsid w:val="00ED47E5"/>
    <w:rsid w:val="00ED5377"/>
    <w:rsid w:val="00ED562E"/>
    <w:rsid w:val="00ED56B8"/>
    <w:rsid w:val="00ED56E5"/>
    <w:rsid w:val="00ED5AAF"/>
    <w:rsid w:val="00ED5C54"/>
    <w:rsid w:val="00ED5E3E"/>
    <w:rsid w:val="00ED5E79"/>
    <w:rsid w:val="00ED6439"/>
    <w:rsid w:val="00ED64BB"/>
    <w:rsid w:val="00ED6654"/>
    <w:rsid w:val="00ED6835"/>
    <w:rsid w:val="00ED6836"/>
    <w:rsid w:val="00ED69A0"/>
    <w:rsid w:val="00ED6ADE"/>
    <w:rsid w:val="00ED6B45"/>
    <w:rsid w:val="00ED6DCF"/>
    <w:rsid w:val="00ED7131"/>
    <w:rsid w:val="00ED78F5"/>
    <w:rsid w:val="00ED7F63"/>
    <w:rsid w:val="00EE001E"/>
    <w:rsid w:val="00EE002D"/>
    <w:rsid w:val="00EE0044"/>
    <w:rsid w:val="00EE0048"/>
    <w:rsid w:val="00EE0280"/>
    <w:rsid w:val="00EE0304"/>
    <w:rsid w:val="00EE0436"/>
    <w:rsid w:val="00EE04BA"/>
    <w:rsid w:val="00EE08E8"/>
    <w:rsid w:val="00EE08F4"/>
    <w:rsid w:val="00EE0906"/>
    <w:rsid w:val="00EE0B52"/>
    <w:rsid w:val="00EE0E1F"/>
    <w:rsid w:val="00EE182B"/>
    <w:rsid w:val="00EE19A6"/>
    <w:rsid w:val="00EE19B3"/>
    <w:rsid w:val="00EE1A42"/>
    <w:rsid w:val="00EE1ADD"/>
    <w:rsid w:val="00EE1BFC"/>
    <w:rsid w:val="00EE1BFE"/>
    <w:rsid w:val="00EE1C4E"/>
    <w:rsid w:val="00EE1E13"/>
    <w:rsid w:val="00EE2040"/>
    <w:rsid w:val="00EE20D9"/>
    <w:rsid w:val="00EE213D"/>
    <w:rsid w:val="00EE2329"/>
    <w:rsid w:val="00EE2390"/>
    <w:rsid w:val="00EE24BC"/>
    <w:rsid w:val="00EE27D7"/>
    <w:rsid w:val="00EE2D79"/>
    <w:rsid w:val="00EE2DCE"/>
    <w:rsid w:val="00EE2F04"/>
    <w:rsid w:val="00EE336D"/>
    <w:rsid w:val="00EE337E"/>
    <w:rsid w:val="00EE3413"/>
    <w:rsid w:val="00EE381A"/>
    <w:rsid w:val="00EE387F"/>
    <w:rsid w:val="00EE3BD0"/>
    <w:rsid w:val="00EE3D21"/>
    <w:rsid w:val="00EE4066"/>
    <w:rsid w:val="00EE4170"/>
    <w:rsid w:val="00EE4259"/>
    <w:rsid w:val="00EE4273"/>
    <w:rsid w:val="00EE448E"/>
    <w:rsid w:val="00EE48CC"/>
    <w:rsid w:val="00EE5108"/>
    <w:rsid w:val="00EE5D35"/>
    <w:rsid w:val="00EE5F58"/>
    <w:rsid w:val="00EE5FAA"/>
    <w:rsid w:val="00EE750E"/>
    <w:rsid w:val="00EE799A"/>
    <w:rsid w:val="00EE7CF0"/>
    <w:rsid w:val="00EE7D40"/>
    <w:rsid w:val="00EF01A2"/>
    <w:rsid w:val="00EF036A"/>
    <w:rsid w:val="00EF0476"/>
    <w:rsid w:val="00EF0585"/>
    <w:rsid w:val="00EF0664"/>
    <w:rsid w:val="00EF094B"/>
    <w:rsid w:val="00EF099F"/>
    <w:rsid w:val="00EF13A9"/>
    <w:rsid w:val="00EF19C6"/>
    <w:rsid w:val="00EF1AC8"/>
    <w:rsid w:val="00EF1AF8"/>
    <w:rsid w:val="00EF1C0D"/>
    <w:rsid w:val="00EF1ED3"/>
    <w:rsid w:val="00EF1F4B"/>
    <w:rsid w:val="00EF2454"/>
    <w:rsid w:val="00EF2509"/>
    <w:rsid w:val="00EF25DA"/>
    <w:rsid w:val="00EF2B21"/>
    <w:rsid w:val="00EF2B4F"/>
    <w:rsid w:val="00EF2F01"/>
    <w:rsid w:val="00EF2FB9"/>
    <w:rsid w:val="00EF327C"/>
    <w:rsid w:val="00EF3456"/>
    <w:rsid w:val="00EF348B"/>
    <w:rsid w:val="00EF36F2"/>
    <w:rsid w:val="00EF3899"/>
    <w:rsid w:val="00EF3A22"/>
    <w:rsid w:val="00EF3C69"/>
    <w:rsid w:val="00EF3D40"/>
    <w:rsid w:val="00EF3DA1"/>
    <w:rsid w:val="00EF3E9D"/>
    <w:rsid w:val="00EF413A"/>
    <w:rsid w:val="00EF43D4"/>
    <w:rsid w:val="00EF48C4"/>
    <w:rsid w:val="00EF4B5F"/>
    <w:rsid w:val="00EF4CE2"/>
    <w:rsid w:val="00EF4D44"/>
    <w:rsid w:val="00EF4F54"/>
    <w:rsid w:val="00EF5377"/>
    <w:rsid w:val="00EF5720"/>
    <w:rsid w:val="00EF5A3E"/>
    <w:rsid w:val="00EF5CCB"/>
    <w:rsid w:val="00EF6091"/>
    <w:rsid w:val="00EF60C4"/>
    <w:rsid w:val="00EF62D4"/>
    <w:rsid w:val="00EF6819"/>
    <w:rsid w:val="00EF6B1C"/>
    <w:rsid w:val="00EF6C2A"/>
    <w:rsid w:val="00EF6EB6"/>
    <w:rsid w:val="00EF6FCC"/>
    <w:rsid w:val="00EF710F"/>
    <w:rsid w:val="00EF72A4"/>
    <w:rsid w:val="00EF7543"/>
    <w:rsid w:val="00EF7798"/>
    <w:rsid w:val="00EF7D96"/>
    <w:rsid w:val="00F0007F"/>
    <w:rsid w:val="00F00311"/>
    <w:rsid w:val="00F005E4"/>
    <w:rsid w:val="00F005E9"/>
    <w:rsid w:val="00F00F52"/>
    <w:rsid w:val="00F010C6"/>
    <w:rsid w:val="00F01204"/>
    <w:rsid w:val="00F01892"/>
    <w:rsid w:val="00F0192C"/>
    <w:rsid w:val="00F01AF1"/>
    <w:rsid w:val="00F01DC1"/>
    <w:rsid w:val="00F01F13"/>
    <w:rsid w:val="00F02407"/>
    <w:rsid w:val="00F0284C"/>
    <w:rsid w:val="00F02931"/>
    <w:rsid w:val="00F02983"/>
    <w:rsid w:val="00F02A50"/>
    <w:rsid w:val="00F02AB6"/>
    <w:rsid w:val="00F034A3"/>
    <w:rsid w:val="00F034D5"/>
    <w:rsid w:val="00F038C6"/>
    <w:rsid w:val="00F038D9"/>
    <w:rsid w:val="00F03B28"/>
    <w:rsid w:val="00F04250"/>
    <w:rsid w:val="00F044AE"/>
    <w:rsid w:val="00F046C3"/>
    <w:rsid w:val="00F04873"/>
    <w:rsid w:val="00F0490C"/>
    <w:rsid w:val="00F04919"/>
    <w:rsid w:val="00F04AE6"/>
    <w:rsid w:val="00F04D40"/>
    <w:rsid w:val="00F051F6"/>
    <w:rsid w:val="00F055D7"/>
    <w:rsid w:val="00F0598D"/>
    <w:rsid w:val="00F05A87"/>
    <w:rsid w:val="00F05E0D"/>
    <w:rsid w:val="00F0606D"/>
    <w:rsid w:val="00F060F7"/>
    <w:rsid w:val="00F06390"/>
    <w:rsid w:val="00F0653A"/>
    <w:rsid w:val="00F06B63"/>
    <w:rsid w:val="00F072CE"/>
    <w:rsid w:val="00F076B4"/>
    <w:rsid w:val="00F07A90"/>
    <w:rsid w:val="00F07AF6"/>
    <w:rsid w:val="00F07DA1"/>
    <w:rsid w:val="00F07F16"/>
    <w:rsid w:val="00F1079F"/>
    <w:rsid w:val="00F10DA4"/>
    <w:rsid w:val="00F110C9"/>
    <w:rsid w:val="00F11409"/>
    <w:rsid w:val="00F11482"/>
    <w:rsid w:val="00F12070"/>
    <w:rsid w:val="00F121B6"/>
    <w:rsid w:val="00F12255"/>
    <w:rsid w:val="00F1235F"/>
    <w:rsid w:val="00F12610"/>
    <w:rsid w:val="00F12716"/>
    <w:rsid w:val="00F12A2D"/>
    <w:rsid w:val="00F12C39"/>
    <w:rsid w:val="00F12DD6"/>
    <w:rsid w:val="00F13109"/>
    <w:rsid w:val="00F133FD"/>
    <w:rsid w:val="00F136FF"/>
    <w:rsid w:val="00F14064"/>
    <w:rsid w:val="00F141DA"/>
    <w:rsid w:val="00F146D6"/>
    <w:rsid w:val="00F147DB"/>
    <w:rsid w:val="00F1491F"/>
    <w:rsid w:val="00F14BC0"/>
    <w:rsid w:val="00F14C63"/>
    <w:rsid w:val="00F14DD8"/>
    <w:rsid w:val="00F14DFB"/>
    <w:rsid w:val="00F14EC9"/>
    <w:rsid w:val="00F1585F"/>
    <w:rsid w:val="00F15FBC"/>
    <w:rsid w:val="00F16763"/>
    <w:rsid w:val="00F1681F"/>
    <w:rsid w:val="00F16B2B"/>
    <w:rsid w:val="00F17183"/>
    <w:rsid w:val="00F171FB"/>
    <w:rsid w:val="00F17A74"/>
    <w:rsid w:val="00F17DEA"/>
    <w:rsid w:val="00F2013B"/>
    <w:rsid w:val="00F2095C"/>
    <w:rsid w:val="00F22127"/>
    <w:rsid w:val="00F2225C"/>
    <w:rsid w:val="00F22AC5"/>
    <w:rsid w:val="00F22AE0"/>
    <w:rsid w:val="00F22EB4"/>
    <w:rsid w:val="00F22F8C"/>
    <w:rsid w:val="00F232CA"/>
    <w:rsid w:val="00F23645"/>
    <w:rsid w:val="00F23899"/>
    <w:rsid w:val="00F23A51"/>
    <w:rsid w:val="00F23D16"/>
    <w:rsid w:val="00F23D80"/>
    <w:rsid w:val="00F2415A"/>
    <w:rsid w:val="00F241A8"/>
    <w:rsid w:val="00F244CE"/>
    <w:rsid w:val="00F24DBC"/>
    <w:rsid w:val="00F24F00"/>
    <w:rsid w:val="00F25286"/>
    <w:rsid w:val="00F2530A"/>
    <w:rsid w:val="00F257C4"/>
    <w:rsid w:val="00F259B4"/>
    <w:rsid w:val="00F25BAF"/>
    <w:rsid w:val="00F25E17"/>
    <w:rsid w:val="00F261D5"/>
    <w:rsid w:val="00F26269"/>
    <w:rsid w:val="00F2639D"/>
    <w:rsid w:val="00F263EB"/>
    <w:rsid w:val="00F26468"/>
    <w:rsid w:val="00F26662"/>
    <w:rsid w:val="00F2678C"/>
    <w:rsid w:val="00F27141"/>
    <w:rsid w:val="00F302B9"/>
    <w:rsid w:val="00F307BF"/>
    <w:rsid w:val="00F30F16"/>
    <w:rsid w:val="00F3156B"/>
    <w:rsid w:val="00F3198C"/>
    <w:rsid w:val="00F31C2F"/>
    <w:rsid w:val="00F31D89"/>
    <w:rsid w:val="00F32155"/>
    <w:rsid w:val="00F3398B"/>
    <w:rsid w:val="00F33DD0"/>
    <w:rsid w:val="00F33FF9"/>
    <w:rsid w:val="00F34622"/>
    <w:rsid w:val="00F3498A"/>
    <w:rsid w:val="00F35175"/>
    <w:rsid w:val="00F352CC"/>
    <w:rsid w:val="00F35323"/>
    <w:rsid w:val="00F354BD"/>
    <w:rsid w:val="00F35675"/>
    <w:rsid w:val="00F357A9"/>
    <w:rsid w:val="00F35B1B"/>
    <w:rsid w:val="00F360EB"/>
    <w:rsid w:val="00F36275"/>
    <w:rsid w:val="00F36356"/>
    <w:rsid w:val="00F363BA"/>
    <w:rsid w:val="00F366D0"/>
    <w:rsid w:val="00F367FD"/>
    <w:rsid w:val="00F36D95"/>
    <w:rsid w:val="00F3766F"/>
    <w:rsid w:val="00F37685"/>
    <w:rsid w:val="00F3790B"/>
    <w:rsid w:val="00F37C94"/>
    <w:rsid w:val="00F403FB"/>
    <w:rsid w:val="00F406D5"/>
    <w:rsid w:val="00F408B8"/>
    <w:rsid w:val="00F421A6"/>
    <w:rsid w:val="00F42334"/>
    <w:rsid w:val="00F423A2"/>
    <w:rsid w:val="00F42435"/>
    <w:rsid w:val="00F428C9"/>
    <w:rsid w:val="00F42ACC"/>
    <w:rsid w:val="00F42C28"/>
    <w:rsid w:val="00F42FAC"/>
    <w:rsid w:val="00F434AB"/>
    <w:rsid w:val="00F4380B"/>
    <w:rsid w:val="00F43A93"/>
    <w:rsid w:val="00F43EC9"/>
    <w:rsid w:val="00F43ED9"/>
    <w:rsid w:val="00F43F7A"/>
    <w:rsid w:val="00F43FE5"/>
    <w:rsid w:val="00F4401F"/>
    <w:rsid w:val="00F443FF"/>
    <w:rsid w:val="00F444C4"/>
    <w:rsid w:val="00F44749"/>
    <w:rsid w:val="00F44A9A"/>
    <w:rsid w:val="00F44CB4"/>
    <w:rsid w:val="00F44E34"/>
    <w:rsid w:val="00F44E66"/>
    <w:rsid w:val="00F451A3"/>
    <w:rsid w:val="00F451D7"/>
    <w:rsid w:val="00F453E0"/>
    <w:rsid w:val="00F454BC"/>
    <w:rsid w:val="00F4599A"/>
    <w:rsid w:val="00F45ACE"/>
    <w:rsid w:val="00F46184"/>
    <w:rsid w:val="00F46479"/>
    <w:rsid w:val="00F464AC"/>
    <w:rsid w:val="00F4669D"/>
    <w:rsid w:val="00F466C4"/>
    <w:rsid w:val="00F468DD"/>
    <w:rsid w:val="00F469A9"/>
    <w:rsid w:val="00F469EB"/>
    <w:rsid w:val="00F47296"/>
    <w:rsid w:val="00F4741C"/>
    <w:rsid w:val="00F508D6"/>
    <w:rsid w:val="00F5098B"/>
    <w:rsid w:val="00F509EA"/>
    <w:rsid w:val="00F50B78"/>
    <w:rsid w:val="00F50EC0"/>
    <w:rsid w:val="00F51230"/>
    <w:rsid w:val="00F51330"/>
    <w:rsid w:val="00F515C1"/>
    <w:rsid w:val="00F515D6"/>
    <w:rsid w:val="00F5199A"/>
    <w:rsid w:val="00F52426"/>
    <w:rsid w:val="00F52925"/>
    <w:rsid w:val="00F5320F"/>
    <w:rsid w:val="00F53799"/>
    <w:rsid w:val="00F53A02"/>
    <w:rsid w:val="00F53CCD"/>
    <w:rsid w:val="00F54354"/>
    <w:rsid w:val="00F5445F"/>
    <w:rsid w:val="00F54491"/>
    <w:rsid w:val="00F54A73"/>
    <w:rsid w:val="00F54AE6"/>
    <w:rsid w:val="00F54B88"/>
    <w:rsid w:val="00F54D33"/>
    <w:rsid w:val="00F55099"/>
    <w:rsid w:val="00F55328"/>
    <w:rsid w:val="00F5686D"/>
    <w:rsid w:val="00F56B45"/>
    <w:rsid w:val="00F56DC5"/>
    <w:rsid w:val="00F571FE"/>
    <w:rsid w:val="00F575EF"/>
    <w:rsid w:val="00F576EA"/>
    <w:rsid w:val="00F57AB0"/>
    <w:rsid w:val="00F57C3F"/>
    <w:rsid w:val="00F60487"/>
    <w:rsid w:val="00F60A73"/>
    <w:rsid w:val="00F60DB4"/>
    <w:rsid w:val="00F60ED9"/>
    <w:rsid w:val="00F60FC5"/>
    <w:rsid w:val="00F615CE"/>
    <w:rsid w:val="00F61A9D"/>
    <w:rsid w:val="00F61FB3"/>
    <w:rsid w:val="00F6340E"/>
    <w:rsid w:val="00F639CE"/>
    <w:rsid w:val="00F639EC"/>
    <w:rsid w:val="00F6409A"/>
    <w:rsid w:val="00F64183"/>
    <w:rsid w:val="00F6458C"/>
    <w:rsid w:val="00F64D16"/>
    <w:rsid w:val="00F64E48"/>
    <w:rsid w:val="00F65565"/>
    <w:rsid w:val="00F655B3"/>
    <w:rsid w:val="00F6587F"/>
    <w:rsid w:val="00F658C6"/>
    <w:rsid w:val="00F65B71"/>
    <w:rsid w:val="00F65B99"/>
    <w:rsid w:val="00F65BC0"/>
    <w:rsid w:val="00F66520"/>
    <w:rsid w:val="00F66859"/>
    <w:rsid w:val="00F669CB"/>
    <w:rsid w:val="00F669F2"/>
    <w:rsid w:val="00F67043"/>
    <w:rsid w:val="00F673D1"/>
    <w:rsid w:val="00F67DBA"/>
    <w:rsid w:val="00F67E73"/>
    <w:rsid w:val="00F70033"/>
    <w:rsid w:val="00F7007D"/>
    <w:rsid w:val="00F700A4"/>
    <w:rsid w:val="00F702CB"/>
    <w:rsid w:val="00F70B0F"/>
    <w:rsid w:val="00F70C29"/>
    <w:rsid w:val="00F70DAD"/>
    <w:rsid w:val="00F70F8D"/>
    <w:rsid w:val="00F710E5"/>
    <w:rsid w:val="00F71392"/>
    <w:rsid w:val="00F71532"/>
    <w:rsid w:val="00F71FC6"/>
    <w:rsid w:val="00F72171"/>
    <w:rsid w:val="00F72364"/>
    <w:rsid w:val="00F723E3"/>
    <w:rsid w:val="00F72610"/>
    <w:rsid w:val="00F726A9"/>
    <w:rsid w:val="00F731DA"/>
    <w:rsid w:val="00F737C0"/>
    <w:rsid w:val="00F73C4E"/>
    <w:rsid w:val="00F73CE4"/>
    <w:rsid w:val="00F74CE5"/>
    <w:rsid w:val="00F74D79"/>
    <w:rsid w:val="00F75251"/>
    <w:rsid w:val="00F75262"/>
    <w:rsid w:val="00F7566E"/>
    <w:rsid w:val="00F756DB"/>
    <w:rsid w:val="00F75C8E"/>
    <w:rsid w:val="00F762DD"/>
    <w:rsid w:val="00F7667E"/>
    <w:rsid w:val="00F76785"/>
    <w:rsid w:val="00F768DF"/>
    <w:rsid w:val="00F76C93"/>
    <w:rsid w:val="00F76DC7"/>
    <w:rsid w:val="00F772C0"/>
    <w:rsid w:val="00F77400"/>
    <w:rsid w:val="00F77665"/>
    <w:rsid w:val="00F803EE"/>
    <w:rsid w:val="00F806E0"/>
    <w:rsid w:val="00F807D7"/>
    <w:rsid w:val="00F80CB7"/>
    <w:rsid w:val="00F80F71"/>
    <w:rsid w:val="00F810D6"/>
    <w:rsid w:val="00F815B6"/>
    <w:rsid w:val="00F81D6B"/>
    <w:rsid w:val="00F820CB"/>
    <w:rsid w:val="00F825F4"/>
    <w:rsid w:val="00F8262B"/>
    <w:rsid w:val="00F829DF"/>
    <w:rsid w:val="00F82C7A"/>
    <w:rsid w:val="00F8333F"/>
    <w:rsid w:val="00F83645"/>
    <w:rsid w:val="00F8366C"/>
    <w:rsid w:val="00F837F0"/>
    <w:rsid w:val="00F84060"/>
    <w:rsid w:val="00F84B07"/>
    <w:rsid w:val="00F84C6D"/>
    <w:rsid w:val="00F84CAD"/>
    <w:rsid w:val="00F84D14"/>
    <w:rsid w:val="00F84FE6"/>
    <w:rsid w:val="00F856A0"/>
    <w:rsid w:val="00F85763"/>
    <w:rsid w:val="00F85CE8"/>
    <w:rsid w:val="00F85D0B"/>
    <w:rsid w:val="00F8630A"/>
    <w:rsid w:val="00F86969"/>
    <w:rsid w:val="00F87145"/>
    <w:rsid w:val="00F87360"/>
    <w:rsid w:val="00F87445"/>
    <w:rsid w:val="00F87504"/>
    <w:rsid w:val="00F87839"/>
    <w:rsid w:val="00F878CA"/>
    <w:rsid w:val="00F879DE"/>
    <w:rsid w:val="00F87AEA"/>
    <w:rsid w:val="00F87DEC"/>
    <w:rsid w:val="00F9012C"/>
    <w:rsid w:val="00F90C65"/>
    <w:rsid w:val="00F91084"/>
    <w:rsid w:val="00F91509"/>
    <w:rsid w:val="00F918D4"/>
    <w:rsid w:val="00F91B24"/>
    <w:rsid w:val="00F91BCE"/>
    <w:rsid w:val="00F91C3D"/>
    <w:rsid w:val="00F91CA7"/>
    <w:rsid w:val="00F920A3"/>
    <w:rsid w:val="00F9242B"/>
    <w:rsid w:val="00F924BD"/>
    <w:rsid w:val="00F9250F"/>
    <w:rsid w:val="00F92AC8"/>
    <w:rsid w:val="00F92DE9"/>
    <w:rsid w:val="00F932E1"/>
    <w:rsid w:val="00F934ED"/>
    <w:rsid w:val="00F93679"/>
    <w:rsid w:val="00F94830"/>
    <w:rsid w:val="00F94B0D"/>
    <w:rsid w:val="00F94BBB"/>
    <w:rsid w:val="00F94C28"/>
    <w:rsid w:val="00F95037"/>
    <w:rsid w:val="00F95506"/>
    <w:rsid w:val="00F96113"/>
    <w:rsid w:val="00F96641"/>
    <w:rsid w:val="00F96B31"/>
    <w:rsid w:val="00F96EEA"/>
    <w:rsid w:val="00F971F1"/>
    <w:rsid w:val="00F97620"/>
    <w:rsid w:val="00F976DC"/>
    <w:rsid w:val="00F97BFF"/>
    <w:rsid w:val="00F97D97"/>
    <w:rsid w:val="00F97E4E"/>
    <w:rsid w:val="00F97FC9"/>
    <w:rsid w:val="00FA0477"/>
    <w:rsid w:val="00FA0842"/>
    <w:rsid w:val="00FA0A3C"/>
    <w:rsid w:val="00FA0EE5"/>
    <w:rsid w:val="00FA1029"/>
    <w:rsid w:val="00FA1297"/>
    <w:rsid w:val="00FA1396"/>
    <w:rsid w:val="00FA1BBC"/>
    <w:rsid w:val="00FA234B"/>
    <w:rsid w:val="00FA28C1"/>
    <w:rsid w:val="00FA2A59"/>
    <w:rsid w:val="00FA33D3"/>
    <w:rsid w:val="00FA3610"/>
    <w:rsid w:val="00FA3A26"/>
    <w:rsid w:val="00FA3B19"/>
    <w:rsid w:val="00FA3D42"/>
    <w:rsid w:val="00FA3FA5"/>
    <w:rsid w:val="00FA41CC"/>
    <w:rsid w:val="00FA446B"/>
    <w:rsid w:val="00FA4CF7"/>
    <w:rsid w:val="00FA4D32"/>
    <w:rsid w:val="00FA5074"/>
    <w:rsid w:val="00FA50E6"/>
    <w:rsid w:val="00FA527A"/>
    <w:rsid w:val="00FA590B"/>
    <w:rsid w:val="00FA5AE0"/>
    <w:rsid w:val="00FA5FAC"/>
    <w:rsid w:val="00FA621B"/>
    <w:rsid w:val="00FA6672"/>
    <w:rsid w:val="00FA676D"/>
    <w:rsid w:val="00FA7B3B"/>
    <w:rsid w:val="00FA7BAF"/>
    <w:rsid w:val="00FB0040"/>
    <w:rsid w:val="00FB0502"/>
    <w:rsid w:val="00FB07F8"/>
    <w:rsid w:val="00FB08E8"/>
    <w:rsid w:val="00FB0E67"/>
    <w:rsid w:val="00FB1190"/>
    <w:rsid w:val="00FB11A2"/>
    <w:rsid w:val="00FB1E2B"/>
    <w:rsid w:val="00FB22F6"/>
    <w:rsid w:val="00FB27AB"/>
    <w:rsid w:val="00FB2C1B"/>
    <w:rsid w:val="00FB34FD"/>
    <w:rsid w:val="00FB3AB5"/>
    <w:rsid w:val="00FB3B3F"/>
    <w:rsid w:val="00FB4006"/>
    <w:rsid w:val="00FB44F4"/>
    <w:rsid w:val="00FB456F"/>
    <w:rsid w:val="00FB459B"/>
    <w:rsid w:val="00FB4A05"/>
    <w:rsid w:val="00FB4E58"/>
    <w:rsid w:val="00FB52CF"/>
    <w:rsid w:val="00FB531B"/>
    <w:rsid w:val="00FB552E"/>
    <w:rsid w:val="00FB5719"/>
    <w:rsid w:val="00FB58D6"/>
    <w:rsid w:val="00FB5A36"/>
    <w:rsid w:val="00FB5B51"/>
    <w:rsid w:val="00FB5D2B"/>
    <w:rsid w:val="00FB5D9A"/>
    <w:rsid w:val="00FB5E92"/>
    <w:rsid w:val="00FB6000"/>
    <w:rsid w:val="00FB623B"/>
    <w:rsid w:val="00FB6370"/>
    <w:rsid w:val="00FB7344"/>
    <w:rsid w:val="00FB744A"/>
    <w:rsid w:val="00FB755B"/>
    <w:rsid w:val="00FB75B1"/>
    <w:rsid w:val="00FB76FD"/>
    <w:rsid w:val="00FB782B"/>
    <w:rsid w:val="00FC0200"/>
    <w:rsid w:val="00FC024D"/>
    <w:rsid w:val="00FC03A4"/>
    <w:rsid w:val="00FC117A"/>
    <w:rsid w:val="00FC1321"/>
    <w:rsid w:val="00FC13F5"/>
    <w:rsid w:val="00FC155E"/>
    <w:rsid w:val="00FC17D8"/>
    <w:rsid w:val="00FC1AFD"/>
    <w:rsid w:val="00FC1E19"/>
    <w:rsid w:val="00FC235B"/>
    <w:rsid w:val="00FC2900"/>
    <w:rsid w:val="00FC2CFA"/>
    <w:rsid w:val="00FC2D71"/>
    <w:rsid w:val="00FC3026"/>
    <w:rsid w:val="00FC3055"/>
    <w:rsid w:val="00FC330D"/>
    <w:rsid w:val="00FC3452"/>
    <w:rsid w:val="00FC3D18"/>
    <w:rsid w:val="00FC4048"/>
    <w:rsid w:val="00FC41AB"/>
    <w:rsid w:val="00FC46E9"/>
    <w:rsid w:val="00FC4896"/>
    <w:rsid w:val="00FC49D0"/>
    <w:rsid w:val="00FC4DC8"/>
    <w:rsid w:val="00FC5482"/>
    <w:rsid w:val="00FC56F2"/>
    <w:rsid w:val="00FC5D60"/>
    <w:rsid w:val="00FC6213"/>
    <w:rsid w:val="00FC634C"/>
    <w:rsid w:val="00FC6366"/>
    <w:rsid w:val="00FC63AA"/>
    <w:rsid w:val="00FC64E3"/>
    <w:rsid w:val="00FC6877"/>
    <w:rsid w:val="00FC6A71"/>
    <w:rsid w:val="00FC6BAA"/>
    <w:rsid w:val="00FC6EF1"/>
    <w:rsid w:val="00FC751B"/>
    <w:rsid w:val="00FC77FB"/>
    <w:rsid w:val="00FC7A2A"/>
    <w:rsid w:val="00FC7BAF"/>
    <w:rsid w:val="00FD0127"/>
    <w:rsid w:val="00FD02DB"/>
    <w:rsid w:val="00FD0BA5"/>
    <w:rsid w:val="00FD0CAD"/>
    <w:rsid w:val="00FD0E39"/>
    <w:rsid w:val="00FD0E8E"/>
    <w:rsid w:val="00FD1F72"/>
    <w:rsid w:val="00FD21F8"/>
    <w:rsid w:val="00FD2A48"/>
    <w:rsid w:val="00FD2D5F"/>
    <w:rsid w:val="00FD2DBA"/>
    <w:rsid w:val="00FD2F39"/>
    <w:rsid w:val="00FD303D"/>
    <w:rsid w:val="00FD328F"/>
    <w:rsid w:val="00FD3357"/>
    <w:rsid w:val="00FD362D"/>
    <w:rsid w:val="00FD3637"/>
    <w:rsid w:val="00FD385D"/>
    <w:rsid w:val="00FD3AD7"/>
    <w:rsid w:val="00FD3C7A"/>
    <w:rsid w:val="00FD3DE7"/>
    <w:rsid w:val="00FD3E63"/>
    <w:rsid w:val="00FD3EB6"/>
    <w:rsid w:val="00FD40DA"/>
    <w:rsid w:val="00FD4260"/>
    <w:rsid w:val="00FD42C2"/>
    <w:rsid w:val="00FD44AD"/>
    <w:rsid w:val="00FD4741"/>
    <w:rsid w:val="00FD47C5"/>
    <w:rsid w:val="00FD4861"/>
    <w:rsid w:val="00FD4D20"/>
    <w:rsid w:val="00FD4F09"/>
    <w:rsid w:val="00FD520C"/>
    <w:rsid w:val="00FD5218"/>
    <w:rsid w:val="00FD5543"/>
    <w:rsid w:val="00FD55F8"/>
    <w:rsid w:val="00FD5D49"/>
    <w:rsid w:val="00FD6215"/>
    <w:rsid w:val="00FD6586"/>
    <w:rsid w:val="00FD6620"/>
    <w:rsid w:val="00FD6697"/>
    <w:rsid w:val="00FD6935"/>
    <w:rsid w:val="00FD6BFB"/>
    <w:rsid w:val="00FD7450"/>
    <w:rsid w:val="00FD74EF"/>
    <w:rsid w:val="00FD77B0"/>
    <w:rsid w:val="00FE012A"/>
    <w:rsid w:val="00FE0702"/>
    <w:rsid w:val="00FE0723"/>
    <w:rsid w:val="00FE11D9"/>
    <w:rsid w:val="00FE1210"/>
    <w:rsid w:val="00FE2CC6"/>
    <w:rsid w:val="00FE32B0"/>
    <w:rsid w:val="00FE3C23"/>
    <w:rsid w:val="00FE425C"/>
    <w:rsid w:val="00FE4532"/>
    <w:rsid w:val="00FE4908"/>
    <w:rsid w:val="00FE4950"/>
    <w:rsid w:val="00FE4996"/>
    <w:rsid w:val="00FE4FD5"/>
    <w:rsid w:val="00FE5427"/>
    <w:rsid w:val="00FE550A"/>
    <w:rsid w:val="00FE56D2"/>
    <w:rsid w:val="00FE5863"/>
    <w:rsid w:val="00FE5B28"/>
    <w:rsid w:val="00FE6253"/>
    <w:rsid w:val="00FE62D7"/>
    <w:rsid w:val="00FE6508"/>
    <w:rsid w:val="00FE69F0"/>
    <w:rsid w:val="00FE6A35"/>
    <w:rsid w:val="00FE6C3A"/>
    <w:rsid w:val="00FE6DD9"/>
    <w:rsid w:val="00FE7769"/>
    <w:rsid w:val="00FE7F5D"/>
    <w:rsid w:val="00FF0338"/>
    <w:rsid w:val="00FF0CEE"/>
    <w:rsid w:val="00FF0E8D"/>
    <w:rsid w:val="00FF1063"/>
    <w:rsid w:val="00FF12A1"/>
    <w:rsid w:val="00FF14D7"/>
    <w:rsid w:val="00FF1F2E"/>
    <w:rsid w:val="00FF2243"/>
    <w:rsid w:val="00FF293F"/>
    <w:rsid w:val="00FF2FFF"/>
    <w:rsid w:val="00FF337B"/>
    <w:rsid w:val="00FF34FF"/>
    <w:rsid w:val="00FF35A3"/>
    <w:rsid w:val="00FF3EE2"/>
    <w:rsid w:val="00FF4940"/>
    <w:rsid w:val="00FF4AC8"/>
    <w:rsid w:val="00FF4BF7"/>
    <w:rsid w:val="00FF56B2"/>
    <w:rsid w:val="00FF5C77"/>
    <w:rsid w:val="00FF61F3"/>
    <w:rsid w:val="00FF6418"/>
    <w:rsid w:val="00FF6659"/>
    <w:rsid w:val="00FF694F"/>
    <w:rsid w:val="00FF6B85"/>
    <w:rsid w:val="00FF6C2E"/>
    <w:rsid w:val="00FF6CDD"/>
    <w:rsid w:val="00FF6D09"/>
    <w:rsid w:val="00FF6D56"/>
    <w:rsid w:val="00FF6DA0"/>
    <w:rsid w:val="00FF6EF9"/>
    <w:rsid w:val="00FF7698"/>
    <w:rsid w:val="00FF7A03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2D7CA"/>
  <w15:chartTrackingRefBased/>
  <w15:docId w15:val="{57015474-1188-4A4F-AAEB-FFEEBCDB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1A8"/>
    <w:rPr>
      <w:rFonts w:ascii="Times New Roman" w:eastAsia="Times New Roman" w:hAnsi="Times New Roman" w:cs="Times New Roman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EB6AB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6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58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4A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303F"/>
    <w:pPr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0A381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styleId="IntenseEmphasis">
    <w:name w:val="Intense Emphasis"/>
    <w:basedOn w:val="DefaultParagraphFont"/>
    <w:uiPriority w:val="21"/>
    <w:qFormat/>
    <w:rsid w:val="004721EE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B6ABF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customStyle="1" w:styleId="title-text">
    <w:name w:val="title-text"/>
    <w:basedOn w:val="DefaultParagraphFont"/>
    <w:rsid w:val="00EB6ABF"/>
  </w:style>
  <w:style w:type="character" w:styleId="CommentReference">
    <w:name w:val="annotation reference"/>
    <w:basedOn w:val="DefaultParagraphFont"/>
    <w:uiPriority w:val="99"/>
    <w:semiHidden/>
    <w:unhideWhenUsed/>
    <w:rsid w:val="00B17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96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48A4"/>
  </w:style>
  <w:style w:type="character" w:styleId="Hyperlink">
    <w:name w:val="Hyperlink"/>
    <w:basedOn w:val="DefaultParagraphFont"/>
    <w:uiPriority w:val="99"/>
    <w:unhideWhenUsed/>
    <w:rsid w:val="00D6296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296A"/>
    <w:rPr>
      <w:color w:val="954F72"/>
      <w:u w:val="single"/>
    </w:rPr>
  </w:style>
  <w:style w:type="paragraph" w:customStyle="1" w:styleId="msonormal0">
    <w:name w:val="msonormal"/>
    <w:basedOn w:val="Normal"/>
    <w:rsid w:val="00D6296A"/>
    <w:pPr>
      <w:spacing w:before="100" w:beforeAutospacing="1" w:after="100" w:afterAutospacing="1"/>
    </w:pPr>
    <w:rPr>
      <w:lang w:bidi="ar-SA"/>
    </w:rPr>
  </w:style>
  <w:style w:type="paragraph" w:customStyle="1" w:styleId="xl63">
    <w:name w:val="xl63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64">
    <w:name w:val="xl64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65">
    <w:name w:val="xl65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6">
    <w:name w:val="xl66"/>
    <w:basedOn w:val="Normal"/>
    <w:rsid w:val="00D6296A"/>
    <w:pPr>
      <w:spacing w:before="100" w:beforeAutospacing="1" w:after="100" w:afterAutospacing="1"/>
      <w:textAlignment w:val="center"/>
    </w:pPr>
    <w:rPr>
      <w:b/>
      <w:bCs/>
      <w:lang w:bidi="ar-SA"/>
    </w:rPr>
  </w:style>
  <w:style w:type="paragraph" w:customStyle="1" w:styleId="xl67">
    <w:name w:val="xl67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8">
    <w:name w:val="xl68"/>
    <w:basedOn w:val="Normal"/>
    <w:rsid w:val="00D6296A"/>
    <w:pPr>
      <w:spacing w:before="100" w:beforeAutospacing="1" w:after="100" w:afterAutospacing="1"/>
    </w:pPr>
    <w:rPr>
      <w:color w:val="FF0000"/>
      <w:lang w:bidi="ar-SA"/>
    </w:rPr>
  </w:style>
  <w:style w:type="paragraph" w:customStyle="1" w:styleId="xl69">
    <w:name w:val="xl69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70">
    <w:name w:val="xl70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71">
    <w:name w:val="xl71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2">
    <w:name w:val="xl72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3">
    <w:name w:val="xl73"/>
    <w:basedOn w:val="Normal"/>
    <w:rsid w:val="00D6296A"/>
    <w:pPr>
      <w:spacing w:before="100" w:beforeAutospacing="1" w:after="100" w:afterAutospacing="1"/>
      <w:jc w:val="center"/>
    </w:pPr>
    <w:rPr>
      <w:lang w:bidi="ar-SA"/>
    </w:rPr>
  </w:style>
  <w:style w:type="table" w:styleId="PlainTable2">
    <w:name w:val="Plain Table 2"/>
    <w:basedOn w:val="TableNormal"/>
    <w:uiPriority w:val="42"/>
    <w:rsid w:val="00E5477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B49FB"/>
    <w:rPr>
      <w:color w:val="808080"/>
    </w:rPr>
  </w:style>
  <w:style w:type="paragraph" w:styleId="Header">
    <w:name w:val="header"/>
    <w:basedOn w:val="Normal"/>
    <w:link w:val="HeaderChar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11320E"/>
  </w:style>
  <w:style w:type="paragraph" w:styleId="Footer">
    <w:name w:val="footer"/>
    <w:basedOn w:val="Normal"/>
    <w:link w:val="FooterChar"/>
    <w:uiPriority w:val="99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11320E"/>
  </w:style>
  <w:style w:type="paragraph" w:styleId="FootnoteText">
    <w:name w:val="footnote text"/>
    <w:basedOn w:val="Normal"/>
    <w:link w:val="FootnoteTextChar"/>
    <w:uiPriority w:val="99"/>
    <w:semiHidden/>
    <w:unhideWhenUsed/>
    <w:rsid w:val="00F737C0"/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37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37C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731F3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65C08"/>
    <w:pPr>
      <w:jc w:val="center"/>
    </w:pPr>
    <w:rPr>
      <w:rFonts w:ascii="Cambria" w:eastAsiaTheme="minorHAnsi" w:hAnsi="Cambria" w:cstheme="minorBidi"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5C08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65C08"/>
    <w:pPr>
      <w:spacing w:line="480" w:lineRule="auto"/>
    </w:pPr>
    <w:rPr>
      <w:rFonts w:ascii="Cambria" w:eastAsiaTheme="minorHAnsi" w:hAnsi="Cambria" w:cstheme="minorBidi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D65C08"/>
    <w:rPr>
      <w:rFonts w:ascii="Cambria" w:hAnsi="Cambr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2547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Normal"/>
    <w:link w:val="EndNoteCategoryHeadingChar"/>
    <w:rsid w:val="00B502B0"/>
    <w:pPr>
      <w:spacing w:before="120" w:after="120"/>
    </w:pPr>
    <w:rPr>
      <w:rFonts w:asciiTheme="minorHAnsi" w:eastAsiaTheme="minorHAnsi" w:hAnsiTheme="minorHAnsi" w:cstheme="minorBidi"/>
      <w:b/>
      <w:lang w:bidi="ar-S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B502B0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321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B1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46E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836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58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D2DF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9283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3039F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34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js.misra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jesh.mishra@okstate.ed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AB2524A45F442B3E269E48D39F62F" ma:contentTypeVersion="13" ma:contentTypeDescription="Create a new document." ma:contentTypeScope="" ma:versionID="4a8f60a677f1f9b66a4f809078a2f744">
  <xsd:schema xmlns:xsd="http://www.w3.org/2001/XMLSchema" xmlns:xs="http://www.w3.org/2001/XMLSchema" xmlns:p="http://schemas.microsoft.com/office/2006/metadata/properties" xmlns:ns3="67c3a881-0c99-4d9e-be59-4e6baf3b2fde" xmlns:ns4="c72f1243-bbdb-412a-a3e8-0e82f3d3c039" targetNamespace="http://schemas.microsoft.com/office/2006/metadata/properties" ma:root="true" ma:fieldsID="c6bec96684e1867493546d7211573e78" ns3:_="" ns4:_="">
    <xsd:import namespace="67c3a881-0c99-4d9e-be59-4e6baf3b2fde"/>
    <xsd:import namespace="c72f1243-bbdb-412a-a3e8-0e82f3d3c0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3a881-0c99-4d9e-be59-4e6baf3b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f1243-bbdb-412a-a3e8-0e82f3d3c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0F3A7E-ABAE-415C-9B82-A069AEF691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7F4091-ADB4-4815-9DE1-D74A6BD59E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791BA6B-55FA-434B-82CB-649128B20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3a881-0c99-4d9e-be59-4e6baf3b2fde"/>
    <ds:schemaRef ds:uri="c72f1243-bbdb-412a-a3e8-0e82f3d3c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04D97E-7E95-4DE2-A5E4-A0AC5A9999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5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Bijesh Mishra</cp:lastModifiedBy>
  <cp:revision>307</cp:revision>
  <cp:lastPrinted>2022-01-18T22:26:00Z</cp:lastPrinted>
  <dcterms:created xsi:type="dcterms:W3CDTF">2022-01-28T17:22:00Z</dcterms:created>
  <dcterms:modified xsi:type="dcterms:W3CDTF">2023-03-03T16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8ff4d65-855d-302f-9136-c20063b3320e</vt:lpwstr>
  </property>
  <property fmtid="{D5CDD505-2E9C-101B-9397-08002B2CF9AE}" pid="24" name="Mendeley Citation Style_1">
    <vt:lpwstr>http://www.zotero.org/styles/journal-of-environmental-management</vt:lpwstr>
  </property>
  <property fmtid="{D5CDD505-2E9C-101B-9397-08002B2CF9AE}" pid="25" name="ContentTypeId">
    <vt:lpwstr>0x01010022BAB2524A45F442B3E269E48D39F62F</vt:lpwstr>
  </property>
</Properties>
</file>